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0E70034" w14:textId="39F01928" w:rsidR="1B3CF8B0" w:rsidRDefault="1B3CF8B0" w:rsidP="1B3CF8B0">
      <w:pPr>
        <w:spacing w:after="0" w:line="240" w:lineRule="auto"/>
        <w:jc w:val="center"/>
      </w:pPr>
    </w:p>
    <w:p w14:paraId="2E9A401D" w14:textId="77777777" w:rsidR="00187D3C" w:rsidRDefault="00187D3C" w:rsidP="00187D3C">
      <w:pPr>
        <w:autoSpaceDE w:val="0"/>
        <w:autoSpaceDN w:val="0"/>
        <w:adjustRightInd w:val="0"/>
        <w:spacing w:after="0" w:line="240" w:lineRule="auto"/>
        <w:jc w:val="center"/>
        <w:rPr>
          <w:rFonts w:ascii="Times New Roman" w:hAnsi="Times New Roman" w:cs="Times New Roman"/>
          <w:b/>
          <w:bCs/>
          <w:color w:val="0D0D0D" w:themeColor="text1" w:themeTint="F2"/>
          <w:sz w:val="36"/>
          <w:szCs w:val="36"/>
        </w:rPr>
      </w:pPr>
      <w:r w:rsidRPr="000D20F7">
        <w:rPr>
          <w:rFonts w:ascii="Times New Roman" w:hAnsi="Times New Roman" w:cs="Times New Roman"/>
          <w:b/>
          <w:bCs/>
          <w:noProof/>
          <w:color w:val="0D0D0D" w:themeColor="text1" w:themeTint="F2"/>
          <w:sz w:val="36"/>
          <w:szCs w:val="36"/>
        </w:rPr>
        <w:drawing>
          <wp:inline distT="0" distB="0" distL="0" distR="0" wp14:anchorId="131388C9" wp14:editId="6F7339BE">
            <wp:extent cx="5943600" cy="1972070"/>
            <wp:effectExtent l="0" t="0" r="0" b="9525"/>
            <wp:docPr id="1" name="Picture 1" descr="C:\Users\Yash Desai\Desktop\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Yash Desai\Desktop\logo.jp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943600" cy="1972070"/>
                    </a:xfrm>
                    <a:prstGeom prst="rect">
                      <a:avLst/>
                    </a:prstGeom>
                    <a:noFill/>
                    <a:ln>
                      <a:noFill/>
                    </a:ln>
                  </pic:spPr>
                </pic:pic>
              </a:graphicData>
            </a:graphic>
          </wp:inline>
        </w:drawing>
      </w:r>
    </w:p>
    <w:p w14:paraId="6E9A6BC7" w14:textId="77777777" w:rsidR="00187D3C" w:rsidRDefault="00187D3C" w:rsidP="00187D3C">
      <w:pPr>
        <w:autoSpaceDE w:val="0"/>
        <w:autoSpaceDN w:val="0"/>
        <w:adjustRightInd w:val="0"/>
        <w:spacing w:after="0" w:line="240" w:lineRule="auto"/>
        <w:rPr>
          <w:rFonts w:ascii="Times New Roman" w:hAnsi="Times New Roman" w:cs="Times New Roman"/>
          <w:b/>
          <w:bCs/>
          <w:color w:val="0D0D0D" w:themeColor="text1" w:themeTint="F2"/>
          <w:sz w:val="36"/>
          <w:szCs w:val="36"/>
        </w:rPr>
      </w:pPr>
      <w:r>
        <w:rPr>
          <w:rFonts w:ascii="Times New Roman" w:hAnsi="Times New Roman" w:cs="Times New Roman"/>
          <w:b/>
          <w:bCs/>
          <w:color w:val="0D0D0D" w:themeColor="text1" w:themeTint="F2"/>
          <w:sz w:val="36"/>
          <w:szCs w:val="36"/>
        </w:rPr>
        <w:t xml:space="preserve">                           </w:t>
      </w:r>
    </w:p>
    <w:p w14:paraId="3525A9EE" w14:textId="77777777" w:rsidR="00187D3C" w:rsidRPr="00C324E2" w:rsidRDefault="00187D3C" w:rsidP="00187D3C">
      <w:pPr>
        <w:autoSpaceDE w:val="0"/>
        <w:autoSpaceDN w:val="0"/>
        <w:adjustRightInd w:val="0"/>
        <w:spacing w:after="0" w:line="240" w:lineRule="auto"/>
        <w:ind w:left="720" w:firstLine="720"/>
        <w:rPr>
          <w:rFonts w:ascii="Times New Roman" w:hAnsi="Times New Roman" w:cs="Times New Roman"/>
          <w:b/>
          <w:bCs/>
          <w:color w:val="0D0D0D" w:themeColor="text1" w:themeTint="F2"/>
          <w:sz w:val="36"/>
          <w:szCs w:val="36"/>
        </w:rPr>
      </w:pPr>
      <w:r>
        <w:rPr>
          <w:rFonts w:ascii="Times New Roman" w:hAnsi="Times New Roman" w:cs="Times New Roman"/>
          <w:b/>
          <w:bCs/>
          <w:color w:val="0D0D0D" w:themeColor="text1" w:themeTint="F2"/>
          <w:sz w:val="36"/>
          <w:szCs w:val="36"/>
        </w:rPr>
        <w:t xml:space="preserve">           </w:t>
      </w:r>
      <w:r w:rsidRPr="00C324E2">
        <w:rPr>
          <w:rFonts w:ascii="Times New Roman" w:hAnsi="Times New Roman" w:cs="Times New Roman"/>
          <w:b/>
          <w:bCs/>
          <w:color w:val="0D0D0D" w:themeColor="text1" w:themeTint="F2"/>
          <w:sz w:val="36"/>
          <w:szCs w:val="36"/>
        </w:rPr>
        <w:t>Faculty of Computer Science</w:t>
      </w:r>
    </w:p>
    <w:p w14:paraId="00F4D406" w14:textId="77777777" w:rsidR="00187D3C" w:rsidRPr="00C324E2" w:rsidRDefault="00187D3C" w:rsidP="00187D3C">
      <w:pPr>
        <w:autoSpaceDE w:val="0"/>
        <w:autoSpaceDN w:val="0"/>
        <w:adjustRightInd w:val="0"/>
        <w:spacing w:after="0" w:line="240" w:lineRule="auto"/>
        <w:jc w:val="center"/>
        <w:rPr>
          <w:rFonts w:ascii="Times New Roman" w:hAnsi="Times New Roman" w:cs="Times New Roman"/>
          <w:b/>
          <w:bCs/>
          <w:color w:val="0D0D0D" w:themeColor="text1" w:themeTint="F2"/>
          <w:sz w:val="36"/>
          <w:szCs w:val="36"/>
        </w:rPr>
      </w:pPr>
    </w:p>
    <w:p w14:paraId="4B76A55F" w14:textId="77777777" w:rsidR="00187D3C" w:rsidRPr="00C324E2" w:rsidRDefault="00187D3C" w:rsidP="00187D3C">
      <w:pPr>
        <w:autoSpaceDE w:val="0"/>
        <w:autoSpaceDN w:val="0"/>
        <w:adjustRightInd w:val="0"/>
        <w:spacing w:after="0" w:line="240" w:lineRule="auto"/>
        <w:jc w:val="center"/>
        <w:rPr>
          <w:rFonts w:ascii="Times New Roman" w:hAnsi="Times New Roman" w:cs="Times New Roman"/>
          <w:b/>
          <w:bCs/>
          <w:color w:val="0D0D0D" w:themeColor="text1" w:themeTint="F2"/>
          <w:sz w:val="36"/>
          <w:szCs w:val="36"/>
        </w:rPr>
      </w:pPr>
      <w:r w:rsidRPr="00C324E2">
        <w:rPr>
          <w:rFonts w:ascii="Times New Roman" w:hAnsi="Times New Roman" w:cs="Times New Roman"/>
          <w:b/>
          <w:bCs/>
          <w:color w:val="0D0D0D" w:themeColor="text1" w:themeTint="F2"/>
          <w:sz w:val="36"/>
          <w:szCs w:val="36"/>
        </w:rPr>
        <w:t>Dalhousie University</w:t>
      </w:r>
    </w:p>
    <w:p w14:paraId="21B31A63" w14:textId="77777777" w:rsidR="00187D3C" w:rsidRPr="00C324E2" w:rsidRDefault="00187D3C" w:rsidP="00187D3C">
      <w:pPr>
        <w:autoSpaceDE w:val="0"/>
        <w:autoSpaceDN w:val="0"/>
        <w:adjustRightInd w:val="0"/>
        <w:spacing w:after="0" w:line="240" w:lineRule="auto"/>
        <w:jc w:val="center"/>
        <w:rPr>
          <w:rFonts w:ascii="Times New Roman" w:hAnsi="Times New Roman" w:cs="Times New Roman"/>
          <w:b/>
          <w:bCs/>
          <w:color w:val="0D0D0D" w:themeColor="text1" w:themeTint="F2"/>
          <w:sz w:val="36"/>
          <w:szCs w:val="36"/>
        </w:rPr>
      </w:pPr>
    </w:p>
    <w:p w14:paraId="6F0803FB" w14:textId="77777777" w:rsidR="00187D3C" w:rsidRPr="00C324E2" w:rsidRDefault="00187D3C" w:rsidP="00187D3C">
      <w:pPr>
        <w:autoSpaceDE w:val="0"/>
        <w:autoSpaceDN w:val="0"/>
        <w:adjustRightInd w:val="0"/>
        <w:spacing w:after="0" w:line="240" w:lineRule="auto"/>
        <w:jc w:val="center"/>
        <w:rPr>
          <w:rFonts w:ascii="Times New Roman" w:hAnsi="Times New Roman" w:cs="Times New Roman"/>
          <w:b/>
          <w:bCs/>
          <w:color w:val="0D0D0D" w:themeColor="text1" w:themeTint="F2"/>
          <w:sz w:val="36"/>
          <w:szCs w:val="36"/>
        </w:rPr>
      </w:pPr>
    </w:p>
    <w:p w14:paraId="218DA0FB" w14:textId="77777777" w:rsidR="00187D3C" w:rsidRDefault="00187D3C" w:rsidP="00187D3C">
      <w:pPr>
        <w:autoSpaceDE w:val="0"/>
        <w:autoSpaceDN w:val="0"/>
        <w:adjustRightInd w:val="0"/>
        <w:spacing w:after="0" w:line="240" w:lineRule="auto"/>
        <w:rPr>
          <w:rFonts w:ascii="Times New Roman" w:hAnsi="Times New Roman" w:cs="Times New Roman"/>
          <w:b/>
          <w:bCs/>
          <w:color w:val="0D0D0D" w:themeColor="text1" w:themeTint="F2"/>
          <w:sz w:val="36"/>
          <w:szCs w:val="36"/>
        </w:rPr>
      </w:pPr>
    </w:p>
    <w:p w14:paraId="51658D22" w14:textId="77777777" w:rsidR="00187D3C" w:rsidRPr="00C324E2" w:rsidRDefault="00187D3C" w:rsidP="00187D3C">
      <w:pPr>
        <w:autoSpaceDE w:val="0"/>
        <w:autoSpaceDN w:val="0"/>
        <w:adjustRightInd w:val="0"/>
        <w:spacing w:after="0" w:line="240" w:lineRule="auto"/>
        <w:ind w:left="2880" w:firstLine="720"/>
        <w:rPr>
          <w:rFonts w:ascii="Times New Roman" w:hAnsi="Times New Roman" w:cs="Times New Roman"/>
          <w:b/>
          <w:bCs/>
          <w:color w:val="0D0D0D" w:themeColor="text1" w:themeTint="F2"/>
          <w:sz w:val="36"/>
          <w:szCs w:val="36"/>
        </w:rPr>
      </w:pPr>
      <w:r>
        <w:rPr>
          <w:rFonts w:ascii="Times New Roman" w:hAnsi="Times New Roman" w:cs="Times New Roman"/>
          <w:b/>
          <w:bCs/>
          <w:color w:val="0D0D0D" w:themeColor="text1" w:themeTint="F2"/>
          <w:sz w:val="36"/>
          <w:szCs w:val="36"/>
        </w:rPr>
        <w:t xml:space="preserve">  </w:t>
      </w:r>
      <w:r w:rsidRPr="00C324E2">
        <w:rPr>
          <w:rFonts w:ascii="Times New Roman" w:hAnsi="Times New Roman" w:cs="Times New Roman"/>
          <w:b/>
          <w:bCs/>
          <w:color w:val="0D0D0D" w:themeColor="text1" w:themeTint="F2"/>
          <w:sz w:val="36"/>
          <w:szCs w:val="36"/>
        </w:rPr>
        <w:t>CSCI 5308</w:t>
      </w:r>
    </w:p>
    <w:p w14:paraId="3FE423EC" w14:textId="77777777" w:rsidR="00187D3C" w:rsidRPr="00C324E2" w:rsidRDefault="00187D3C" w:rsidP="00187D3C">
      <w:pPr>
        <w:autoSpaceDE w:val="0"/>
        <w:autoSpaceDN w:val="0"/>
        <w:adjustRightInd w:val="0"/>
        <w:spacing w:after="0" w:line="240" w:lineRule="auto"/>
        <w:jc w:val="center"/>
        <w:rPr>
          <w:rFonts w:ascii="Times New Roman" w:hAnsi="Times New Roman" w:cs="Times New Roman"/>
          <w:b/>
          <w:bCs/>
          <w:color w:val="0D0D0D" w:themeColor="text1" w:themeTint="F2"/>
          <w:sz w:val="36"/>
          <w:szCs w:val="36"/>
        </w:rPr>
      </w:pPr>
      <w:r w:rsidRPr="00C324E2">
        <w:rPr>
          <w:rFonts w:ascii="Times New Roman" w:hAnsi="Times New Roman" w:cs="Times New Roman"/>
          <w:b/>
          <w:bCs/>
          <w:color w:val="0D0D0D" w:themeColor="text1" w:themeTint="F2"/>
          <w:sz w:val="36"/>
          <w:szCs w:val="36"/>
        </w:rPr>
        <w:t>Quality Assurance</w:t>
      </w:r>
    </w:p>
    <w:p w14:paraId="2E42F505" w14:textId="77777777" w:rsidR="00187D3C" w:rsidRPr="004503D4" w:rsidRDefault="00187D3C" w:rsidP="00187D3C">
      <w:pPr>
        <w:autoSpaceDE w:val="0"/>
        <w:autoSpaceDN w:val="0"/>
        <w:adjustRightInd w:val="0"/>
        <w:spacing w:after="0" w:line="240" w:lineRule="auto"/>
        <w:jc w:val="center"/>
        <w:rPr>
          <w:rFonts w:ascii="Times New Roman" w:hAnsi="Times New Roman" w:cs="Times New Roman"/>
          <w:b/>
          <w:bCs/>
          <w:color w:val="0D0D0D" w:themeColor="text1" w:themeTint="F2"/>
          <w:sz w:val="28"/>
          <w:szCs w:val="28"/>
        </w:rPr>
      </w:pPr>
    </w:p>
    <w:p w14:paraId="59BE83F3" w14:textId="77777777" w:rsidR="00187D3C" w:rsidRPr="004503D4" w:rsidRDefault="00187D3C" w:rsidP="00187D3C">
      <w:pPr>
        <w:autoSpaceDE w:val="0"/>
        <w:autoSpaceDN w:val="0"/>
        <w:adjustRightInd w:val="0"/>
        <w:spacing w:after="0" w:line="240" w:lineRule="auto"/>
        <w:jc w:val="center"/>
        <w:rPr>
          <w:rFonts w:ascii="Times New Roman" w:hAnsi="Times New Roman" w:cs="Times New Roman"/>
          <w:b/>
          <w:bCs/>
          <w:color w:val="0D0D0D" w:themeColor="text1" w:themeTint="F2"/>
          <w:sz w:val="28"/>
          <w:szCs w:val="28"/>
        </w:rPr>
      </w:pPr>
    </w:p>
    <w:p w14:paraId="7CD8F7E3" w14:textId="77777777" w:rsidR="00187D3C" w:rsidRPr="004503D4" w:rsidRDefault="00187D3C" w:rsidP="00187D3C">
      <w:pPr>
        <w:autoSpaceDE w:val="0"/>
        <w:autoSpaceDN w:val="0"/>
        <w:adjustRightInd w:val="0"/>
        <w:spacing w:after="0" w:line="240" w:lineRule="auto"/>
        <w:jc w:val="center"/>
        <w:rPr>
          <w:rFonts w:ascii="Times New Roman" w:hAnsi="Times New Roman" w:cs="Times New Roman"/>
          <w:b/>
          <w:bCs/>
          <w:color w:val="0D0D0D" w:themeColor="text1" w:themeTint="F2"/>
          <w:sz w:val="28"/>
          <w:szCs w:val="28"/>
        </w:rPr>
      </w:pPr>
    </w:p>
    <w:p w14:paraId="2AAAADE9" w14:textId="77777777" w:rsidR="00187D3C" w:rsidRPr="004503D4" w:rsidRDefault="00187D3C" w:rsidP="00187D3C">
      <w:pPr>
        <w:autoSpaceDE w:val="0"/>
        <w:autoSpaceDN w:val="0"/>
        <w:adjustRightInd w:val="0"/>
        <w:spacing w:after="0" w:line="240" w:lineRule="auto"/>
        <w:jc w:val="center"/>
        <w:rPr>
          <w:rFonts w:ascii="Times New Roman" w:hAnsi="Times New Roman" w:cs="Times New Roman"/>
          <w:b/>
          <w:bCs/>
          <w:color w:val="0D0D0D" w:themeColor="text1" w:themeTint="F2"/>
          <w:sz w:val="28"/>
          <w:szCs w:val="28"/>
        </w:rPr>
      </w:pPr>
    </w:p>
    <w:p w14:paraId="70DE9397" w14:textId="77777777" w:rsidR="00187D3C" w:rsidRPr="00C324E2" w:rsidRDefault="00187D3C" w:rsidP="00187D3C">
      <w:pPr>
        <w:tabs>
          <w:tab w:val="left" w:pos="1635"/>
        </w:tabs>
        <w:autoSpaceDE w:val="0"/>
        <w:autoSpaceDN w:val="0"/>
        <w:adjustRightInd w:val="0"/>
        <w:spacing w:after="0" w:line="240" w:lineRule="auto"/>
        <w:rPr>
          <w:rFonts w:ascii="Times New Roman" w:hAnsi="Times New Roman" w:cs="Times New Roman"/>
          <w:b/>
          <w:bCs/>
          <w:color w:val="0D0D0D" w:themeColor="text1" w:themeTint="F2"/>
          <w:sz w:val="36"/>
          <w:szCs w:val="36"/>
        </w:rPr>
      </w:pPr>
      <w:r>
        <w:rPr>
          <w:rFonts w:ascii="Times New Roman" w:hAnsi="Times New Roman" w:cs="Times New Roman"/>
          <w:b/>
          <w:bCs/>
          <w:color w:val="0D0D0D" w:themeColor="text1" w:themeTint="F2"/>
          <w:sz w:val="28"/>
          <w:szCs w:val="28"/>
        </w:rPr>
        <w:tab/>
      </w:r>
      <w:r>
        <w:rPr>
          <w:rFonts w:ascii="Times New Roman" w:hAnsi="Times New Roman" w:cs="Times New Roman"/>
          <w:b/>
          <w:bCs/>
          <w:color w:val="0D0D0D" w:themeColor="text1" w:themeTint="F2"/>
          <w:sz w:val="28"/>
          <w:szCs w:val="28"/>
        </w:rPr>
        <w:tab/>
      </w:r>
      <w:r>
        <w:rPr>
          <w:rFonts w:ascii="Times New Roman" w:hAnsi="Times New Roman" w:cs="Times New Roman"/>
          <w:b/>
          <w:bCs/>
          <w:color w:val="0D0D0D" w:themeColor="text1" w:themeTint="F2"/>
          <w:sz w:val="28"/>
          <w:szCs w:val="28"/>
        </w:rPr>
        <w:tab/>
      </w:r>
      <w:r>
        <w:rPr>
          <w:rFonts w:ascii="Times New Roman" w:hAnsi="Times New Roman" w:cs="Times New Roman"/>
          <w:b/>
          <w:bCs/>
          <w:color w:val="0D0D0D" w:themeColor="text1" w:themeTint="F2"/>
          <w:sz w:val="28"/>
          <w:szCs w:val="28"/>
        </w:rPr>
        <w:tab/>
      </w:r>
      <w:r w:rsidRPr="00C324E2">
        <w:rPr>
          <w:rFonts w:ascii="Times New Roman" w:hAnsi="Times New Roman" w:cs="Times New Roman"/>
          <w:b/>
          <w:bCs/>
          <w:color w:val="0D0D0D" w:themeColor="text1" w:themeTint="F2"/>
          <w:sz w:val="36"/>
          <w:szCs w:val="36"/>
        </w:rPr>
        <w:t>Project Report</w:t>
      </w:r>
    </w:p>
    <w:p w14:paraId="25D100CB" w14:textId="1202EEE7" w:rsidR="00187D3C" w:rsidRPr="00C324E2" w:rsidRDefault="00E416F5" w:rsidP="00187D3C">
      <w:pPr>
        <w:autoSpaceDE w:val="0"/>
        <w:autoSpaceDN w:val="0"/>
        <w:adjustRightInd w:val="0"/>
        <w:spacing w:after="0" w:line="240" w:lineRule="auto"/>
        <w:jc w:val="center"/>
        <w:rPr>
          <w:rFonts w:ascii="Times New Roman" w:hAnsi="Times New Roman" w:cs="Times New Roman"/>
          <w:b/>
          <w:bCs/>
          <w:color w:val="0D0D0D" w:themeColor="text1" w:themeTint="F2"/>
          <w:sz w:val="36"/>
          <w:szCs w:val="36"/>
        </w:rPr>
      </w:pPr>
      <w:r>
        <w:rPr>
          <w:rFonts w:ascii="Times New Roman" w:hAnsi="Times New Roman" w:cs="Times New Roman"/>
          <w:b/>
          <w:bCs/>
          <w:color w:val="0D0D0D" w:themeColor="text1" w:themeTint="F2"/>
          <w:sz w:val="36"/>
          <w:szCs w:val="36"/>
        </w:rPr>
        <w:t xml:space="preserve">Job Portal - </w:t>
      </w:r>
      <w:r w:rsidR="00187D3C">
        <w:rPr>
          <w:rFonts w:ascii="Times New Roman" w:hAnsi="Times New Roman" w:cs="Times New Roman"/>
          <w:b/>
          <w:bCs/>
          <w:color w:val="0D0D0D" w:themeColor="text1" w:themeTint="F2"/>
          <w:sz w:val="36"/>
          <w:szCs w:val="36"/>
        </w:rPr>
        <w:t>MyCareer</w:t>
      </w:r>
    </w:p>
    <w:p w14:paraId="5E1825D0" w14:textId="77777777" w:rsidR="002766B7" w:rsidRPr="002766B7" w:rsidRDefault="002766B7" w:rsidP="002766B7">
      <w:pPr>
        <w:autoSpaceDE w:val="0"/>
        <w:autoSpaceDN w:val="0"/>
        <w:adjustRightInd w:val="0"/>
        <w:spacing w:after="0" w:line="240" w:lineRule="auto"/>
        <w:ind w:left="2160" w:firstLine="720"/>
        <w:rPr>
          <w:rFonts w:ascii="Times New Roman" w:hAnsi="Times New Roman" w:cs="Times New Roman"/>
          <w:b/>
          <w:bCs/>
          <w:color w:val="0D0D0D" w:themeColor="text1" w:themeTint="F2"/>
          <w:sz w:val="26"/>
          <w:szCs w:val="26"/>
        </w:rPr>
      </w:pPr>
    </w:p>
    <w:p w14:paraId="21DD9A73" w14:textId="77777777" w:rsidR="00C07D2B" w:rsidRDefault="00C07D2B" w:rsidP="00187D3C">
      <w:pPr>
        <w:autoSpaceDE w:val="0"/>
        <w:autoSpaceDN w:val="0"/>
        <w:adjustRightInd w:val="0"/>
        <w:spacing w:after="0" w:line="240" w:lineRule="auto"/>
        <w:ind w:left="2160" w:firstLine="720"/>
        <w:rPr>
          <w:rFonts w:ascii="Times New Roman" w:hAnsi="Times New Roman" w:cs="Times New Roman"/>
          <w:b/>
          <w:bCs/>
          <w:color w:val="0D0D0D" w:themeColor="text1" w:themeTint="F2"/>
          <w:sz w:val="26"/>
          <w:szCs w:val="26"/>
        </w:rPr>
      </w:pPr>
    </w:p>
    <w:p w14:paraId="0159472C" w14:textId="77777777" w:rsidR="00C07D2B" w:rsidRDefault="00C07D2B" w:rsidP="00187D3C">
      <w:pPr>
        <w:autoSpaceDE w:val="0"/>
        <w:autoSpaceDN w:val="0"/>
        <w:adjustRightInd w:val="0"/>
        <w:spacing w:after="0" w:line="240" w:lineRule="auto"/>
        <w:ind w:left="2160" w:firstLine="720"/>
        <w:rPr>
          <w:rFonts w:ascii="Times New Roman" w:hAnsi="Times New Roman" w:cs="Times New Roman"/>
          <w:b/>
          <w:bCs/>
          <w:color w:val="0D0D0D" w:themeColor="text1" w:themeTint="F2"/>
          <w:sz w:val="26"/>
          <w:szCs w:val="26"/>
        </w:rPr>
      </w:pPr>
    </w:p>
    <w:p w14:paraId="77E71D24" w14:textId="77777777" w:rsidR="00187D3C" w:rsidRDefault="00187D3C" w:rsidP="008662AA">
      <w:pPr>
        <w:autoSpaceDE w:val="0"/>
        <w:autoSpaceDN w:val="0"/>
        <w:adjustRightInd w:val="0"/>
        <w:spacing w:after="0" w:line="240" w:lineRule="auto"/>
        <w:rPr>
          <w:rFonts w:ascii="Times New Roman" w:hAnsi="Times New Roman" w:cs="Times New Roman"/>
          <w:b/>
          <w:bCs/>
          <w:color w:val="0D0D0D" w:themeColor="text1" w:themeTint="F2"/>
          <w:sz w:val="26"/>
          <w:szCs w:val="26"/>
        </w:rPr>
      </w:pPr>
    </w:p>
    <w:p w14:paraId="568D8C01" w14:textId="4151BDB2" w:rsidR="00187D3C" w:rsidRDefault="00187D3C" w:rsidP="00C07D2B">
      <w:pPr>
        <w:autoSpaceDE w:val="0"/>
        <w:autoSpaceDN w:val="0"/>
        <w:adjustRightInd w:val="0"/>
        <w:spacing w:after="0" w:line="240" w:lineRule="auto"/>
        <w:ind w:left="2880" w:firstLine="720"/>
        <w:rPr>
          <w:rFonts w:ascii="Times New Roman" w:hAnsi="Times New Roman" w:cs="Times New Roman"/>
          <w:b/>
          <w:bCs/>
          <w:color w:val="0D0D0D" w:themeColor="text1" w:themeTint="F2"/>
          <w:sz w:val="26"/>
          <w:szCs w:val="26"/>
        </w:rPr>
      </w:pPr>
      <w:r w:rsidRPr="00BB1A4A">
        <w:rPr>
          <w:rFonts w:ascii="Times New Roman" w:hAnsi="Times New Roman" w:cs="Times New Roman"/>
          <w:b/>
          <w:bCs/>
          <w:color w:val="0D0D0D" w:themeColor="text1" w:themeTint="F2"/>
          <w:sz w:val="26"/>
          <w:szCs w:val="26"/>
        </w:rPr>
        <w:t xml:space="preserve">Submitted By: (Group </w:t>
      </w:r>
      <w:r>
        <w:rPr>
          <w:rFonts w:ascii="Times New Roman" w:hAnsi="Times New Roman" w:cs="Times New Roman"/>
          <w:b/>
          <w:bCs/>
          <w:color w:val="0D0D0D" w:themeColor="text1" w:themeTint="F2"/>
          <w:sz w:val="26"/>
          <w:szCs w:val="26"/>
        </w:rPr>
        <w:t>8</w:t>
      </w:r>
      <w:r w:rsidRPr="00BB1A4A">
        <w:rPr>
          <w:rFonts w:ascii="Times New Roman" w:hAnsi="Times New Roman" w:cs="Times New Roman"/>
          <w:b/>
          <w:bCs/>
          <w:color w:val="0D0D0D" w:themeColor="text1" w:themeTint="F2"/>
          <w:sz w:val="26"/>
          <w:szCs w:val="26"/>
        </w:rPr>
        <w:t>)</w:t>
      </w:r>
    </w:p>
    <w:p w14:paraId="0F40F18F" w14:textId="77777777" w:rsidR="00187D3C" w:rsidRPr="00BB1A4A" w:rsidRDefault="00187D3C" w:rsidP="00187D3C">
      <w:pPr>
        <w:autoSpaceDE w:val="0"/>
        <w:autoSpaceDN w:val="0"/>
        <w:adjustRightInd w:val="0"/>
        <w:spacing w:after="0" w:line="240" w:lineRule="auto"/>
        <w:ind w:left="2880" w:firstLine="720"/>
        <w:rPr>
          <w:rFonts w:ascii="Times New Roman" w:hAnsi="Times New Roman" w:cs="Times New Roman"/>
          <w:b/>
          <w:bCs/>
          <w:color w:val="0D0D0D" w:themeColor="text1" w:themeTint="F2"/>
          <w:sz w:val="26"/>
          <w:szCs w:val="26"/>
        </w:rPr>
      </w:pPr>
    </w:p>
    <w:p w14:paraId="497FC3B4" w14:textId="1FD45910" w:rsidR="00187D3C" w:rsidRDefault="00187D3C" w:rsidP="00C07D2B">
      <w:pPr>
        <w:autoSpaceDE w:val="0"/>
        <w:autoSpaceDN w:val="0"/>
        <w:adjustRightInd w:val="0"/>
        <w:spacing w:after="0" w:line="240" w:lineRule="auto"/>
        <w:ind w:left="1440" w:firstLine="720"/>
        <w:rPr>
          <w:rFonts w:ascii="Times New Roman" w:hAnsi="Times New Roman" w:cs="Times New Roman"/>
          <w:b/>
          <w:bCs/>
          <w:color w:val="0D0D0D" w:themeColor="text1" w:themeTint="F2"/>
          <w:sz w:val="26"/>
          <w:szCs w:val="26"/>
        </w:rPr>
      </w:pPr>
      <w:r>
        <w:rPr>
          <w:rFonts w:ascii="Times New Roman" w:hAnsi="Times New Roman" w:cs="Times New Roman"/>
          <w:b/>
          <w:bCs/>
          <w:color w:val="0D0D0D" w:themeColor="text1" w:themeTint="F2"/>
          <w:sz w:val="26"/>
          <w:szCs w:val="26"/>
        </w:rPr>
        <w:t>Abinaya Raja</w:t>
      </w:r>
      <w:r w:rsidRPr="00BB1A4A">
        <w:rPr>
          <w:rFonts w:ascii="Times New Roman" w:hAnsi="Times New Roman" w:cs="Times New Roman"/>
          <w:b/>
          <w:bCs/>
          <w:color w:val="0D0D0D" w:themeColor="text1" w:themeTint="F2"/>
          <w:sz w:val="26"/>
          <w:szCs w:val="26"/>
        </w:rPr>
        <w:t xml:space="preserve"> - </w:t>
      </w:r>
      <w:r w:rsidRPr="00271E24">
        <w:rPr>
          <w:rFonts w:ascii="Times New Roman" w:hAnsi="Times New Roman" w:cs="Times New Roman"/>
          <w:b/>
          <w:bCs/>
          <w:color w:val="0D0D0D" w:themeColor="text1" w:themeTint="F2"/>
          <w:sz w:val="26"/>
          <w:szCs w:val="26"/>
        </w:rPr>
        <w:t>B0079</w:t>
      </w:r>
      <w:r>
        <w:rPr>
          <w:rFonts w:ascii="Times New Roman" w:hAnsi="Times New Roman" w:cs="Times New Roman"/>
          <w:b/>
          <w:bCs/>
          <w:color w:val="0D0D0D" w:themeColor="text1" w:themeTint="F2"/>
          <w:sz w:val="26"/>
          <w:szCs w:val="26"/>
        </w:rPr>
        <w:t>9562</w:t>
      </w:r>
      <w:r w:rsidRPr="00BB1A4A">
        <w:rPr>
          <w:rFonts w:ascii="Times New Roman" w:hAnsi="Times New Roman" w:cs="Times New Roman"/>
          <w:b/>
          <w:bCs/>
          <w:color w:val="0D0D0D" w:themeColor="text1" w:themeTint="F2"/>
          <w:sz w:val="26"/>
          <w:szCs w:val="26"/>
        </w:rPr>
        <w:t xml:space="preserve"> (</w:t>
      </w:r>
      <w:r w:rsidR="00260E9B">
        <w:rPr>
          <w:rFonts w:ascii="Times New Roman" w:hAnsi="Times New Roman" w:cs="Times New Roman"/>
          <w:b/>
          <w:bCs/>
          <w:color w:val="0D0D0D" w:themeColor="text1" w:themeTint="F2"/>
          <w:sz w:val="26"/>
          <w:szCs w:val="26"/>
        </w:rPr>
        <w:t>abi</w:t>
      </w:r>
      <w:r w:rsidR="004B4D59">
        <w:rPr>
          <w:rFonts w:ascii="Times New Roman" w:hAnsi="Times New Roman" w:cs="Times New Roman"/>
          <w:b/>
          <w:bCs/>
          <w:color w:val="0D0D0D" w:themeColor="text1" w:themeTint="F2"/>
          <w:sz w:val="26"/>
          <w:szCs w:val="26"/>
        </w:rPr>
        <w:t>naya.raja</w:t>
      </w:r>
      <w:r w:rsidRPr="00396394">
        <w:rPr>
          <w:rFonts w:ascii="Times New Roman" w:hAnsi="Times New Roman" w:cs="Times New Roman"/>
          <w:b/>
          <w:bCs/>
          <w:color w:val="0D0D0D" w:themeColor="text1" w:themeTint="F2"/>
          <w:sz w:val="26"/>
          <w:szCs w:val="26"/>
        </w:rPr>
        <w:t>@dal.ca</w:t>
      </w:r>
      <w:r w:rsidRPr="00BB1A4A">
        <w:rPr>
          <w:rFonts w:ascii="Times New Roman" w:hAnsi="Times New Roman" w:cs="Times New Roman"/>
          <w:b/>
          <w:bCs/>
          <w:color w:val="0D0D0D" w:themeColor="text1" w:themeTint="F2"/>
          <w:sz w:val="26"/>
          <w:szCs w:val="26"/>
        </w:rPr>
        <w:t>)</w:t>
      </w:r>
    </w:p>
    <w:p w14:paraId="4583B88A" w14:textId="410A8B39" w:rsidR="00187D3C" w:rsidRDefault="00187D3C" w:rsidP="00C07D2B">
      <w:pPr>
        <w:autoSpaceDE w:val="0"/>
        <w:autoSpaceDN w:val="0"/>
        <w:adjustRightInd w:val="0"/>
        <w:spacing w:after="0" w:line="240" w:lineRule="auto"/>
        <w:ind w:left="1440" w:firstLine="720"/>
        <w:rPr>
          <w:rFonts w:ascii="Times New Roman" w:hAnsi="Times New Roman" w:cs="Times New Roman"/>
          <w:b/>
          <w:bCs/>
          <w:color w:val="0D0D0D" w:themeColor="text1" w:themeTint="F2"/>
          <w:sz w:val="26"/>
          <w:szCs w:val="26"/>
        </w:rPr>
      </w:pPr>
      <w:r>
        <w:rPr>
          <w:rFonts w:ascii="Times New Roman" w:hAnsi="Times New Roman" w:cs="Times New Roman"/>
          <w:b/>
          <w:bCs/>
          <w:color w:val="0D0D0D" w:themeColor="text1" w:themeTint="F2"/>
          <w:sz w:val="26"/>
          <w:szCs w:val="26"/>
        </w:rPr>
        <w:t>Aniruddha</w:t>
      </w:r>
      <w:r w:rsidR="005176C5">
        <w:rPr>
          <w:rFonts w:ascii="Times New Roman" w:hAnsi="Times New Roman" w:cs="Times New Roman"/>
          <w:b/>
          <w:bCs/>
          <w:color w:val="0D0D0D" w:themeColor="text1" w:themeTint="F2"/>
          <w:sz w:val="26"/>
          <w:szCs w:val="26"/>
        </w:rPr>
        <w:t xml:space="preserve"> Chitley</w:t>
      </w:r>
      <w:r w:rsidRPr="00BB1A4A">
        <w:rPr>
          <w:rFonts w:ascii="Times New Roman" w:hAnsi="Times New Roman" w:cs="Times New Roman"/>
          <w:b/>
          <w:bCs/>
          <w:color w:val="0D0D0D" w:themeColor="text1" w:themeTint="F2"/>
          <w:sz w:val="26"/>
          <w:szCs w:val="26"/>
        </w:rPr>
        <w:t xml:space="preserve"> - </w:t>
      </w:r>
      <w:r w:rsidRPr="0094118A">
        <w:rPr>
          <w:rFonts w:ascii="Times New Roman" w:hAnsi="Times New Roman" w:cs="Times New Roman"/>
          <w:b/>
          <w:bCs/>
          <w:color w:val="0D0D0D" w:themeColor="text1" w:themeTint="F2"/>
          <w:sz w:val="26"/>
          <w:szCs w:val="26"/>
        </w:rPr>
        <w:t>B00</w:t>
      </w:r>
      <w:r w:rsidR="00C07D2B">
        <w:rPr>
          <w:rFonts w:ascii="Times New Roman" w:hAnsi="Times New Roman" w:cs="Times New Roman"/>
          <w:b/>
          <w:bCs/>
          <w:color w:val="0D0D0D" w:themeColor="text1" w:themeTint="F2"/>
          <w:sz w:val="26"/>
          <w:szCs w:val="26"/>
        </w:rPr>
        <w:t>808320</w:t>
      </w:r>
      <w:r w:rsidRPr="00BB1A4A">
        <w:rPr>
          <w:rFonts w:ascii="Times New Roman" w:hAnsi="Times New Roman" w:cs="Times New Roman"/>
          <w:b/>
          <w:bCs/>
          <w:color w:val="0D0D0D" w:themeColor="text1" w:themeTint="F2"/>
          <w:sz w:val="26"/>
          <w:szCs w:val="26"/>
        </w:rPr>
        <w:t xml:space="preserve"> (</w:t>
      </w:r>
      <w:r w:rsidR="00C07D2B">
        <w:rPr>
          <w:rFonts w:ascii="Times New Roman" w:hAnsi="Times New Roman" w:cs="Times New Roman"/>
          <w:b/>
          <w:bCs/>
          <w:color w:val="0D0D0D" w:themeColor="text1" w:themeTint="F2"/>
          <w:sz w:val="26"/>
          <w:szCs w:val="26"/>
        </w:rPr>
        <w:t>an</w:t>
      </w:r>
      <w:r w:rsidR="003D11CB">
        <w:rPr>
          <w:rFonts w:ascii="Times New Roman" w:hAnsi="Times New Roman" w:cs="Times New Roman"/>
          <w:b/>
          <w:bCs/>
          <w:color w:val="0D0D0D" w:themeColor="text1" w:themeTint="F2"/>
          <w:sz w:val="26"/>
          <w:szCs w:val="26"/>
        </w:rPr>
        <w:t>iruddha.chitley</w:t>
      </w:r>
      <w:r w:rsidRPr="00A000B0">
        <w:rPr>
          <w:rFonts w:ascii="Times New Roman" w:hAnsi="Times New Roman" w:cs="Times New Roman"/>
          <w:b/>
          <w:bCs/>
          <w:color w:val="0D0D0D" w:themeColor="text1" w:themeTint="F2"/>
          <w:sz w:val="26"/>
          <w:szCs w:val="26"/>
        </w:rPr>
        <w:t>@dal.ca</w:t>
      </w:r>
      <w:r w:rsidRPr="00BB1A4A">
        <w:rPr>
          <w:rFonts w:ascii="Times New Roman" w:hAnsi="Times New Roman" w:cs="Times New Roman"/>
          <w:b/>
          <w:bCs/>
          <w:color w:val="0D0D0D" w:themeColor="text1" w:themeTint="F2"/>
          <w:sz w:val="26"/>
          <w:szCs w:val="26"/>
        </w:rPr>
        <w:t>)</w:t>
      </w:r>
    </w:p>
    <w:p w14:paraId="694B7267" w14:textId="10721FA1" w:rsidR="00187D3C" w:rsidRDefault="54C391C5" w:rsidP="00C07D2B">
      <w:pPr>
        <w:autoSpaceDE w:val="0"/>
        <w:autoSpaceDN w:val="0"/>
        <w:adjustRightInd w:val="0"/>
        <w:spacing w:after="0" w:line="240" w:lineRule="auto"/>
        <w:ind w:left="1440" w:firstLine="720"/>
        <w:rPr>
          <w:rFonts w:ascii="Times New Roman" w:hAnsi="Times New Roman" w:cs="Times New Roman"/>
          <w:b/>
          <w:bCs/>
          <w:color w:val="0D0D0D" w:themeColor="text1" w:themeTint="F2"/>
          <w:sz w:val="26"/>
          <w:szCs w:val="26"/>
        </w:rPr>
      </w:pPr>
      <w:r w:rsidRPr="54C391C5">
        <w:rPr>
          <w:rFonts w:ascii="Times New Roman" w:hAnsi="Times New Roman" w:cs="Times New Roman"/>
          <w:b/>
          <w:bCs/>
          <w:color w:val="0D0D0D" w:themeColor="text1" w:themeTint="F2"/>
          <w:sz w:val="26"/>
          <w:szCs w:val="26"/>
        </w:rPr>
        <w:t>Jessica Castelino- B00804805 (jessica.castelino</w:t>
      </w:r>
      <w:hyperlink r:id="rId11">
        <w:r w:rsidRPr="54C391C5">
          <w:rPr>
            <w:rStyle w:val="Hyperlink"/>
            <w:rFonts w:ascii="Times New Roman" w:hAnsi="Times New Roman" w:cs="Times New Roman"/>
            <w:b/>
            <w:bCs/>
            <w:color w:val="0D0D0D" w:themeColor="text1" w:themeTint="F2"/>
            <w:sz w:val="26"/>
            <w:szCs w:val="26"/>
          </w:rPr>
          <w:t>@dal.ca</w:t>
        </w:r>
      </w:hyperlink>
      <w:r w:rsidRPr="54C391C5">
        <w:rPr>
          <w:rFonts w:ascii="Times New Roman" w:hAnsi="Times New Roman" w:cs="Times New Roman"/>
          <w:b/>
          <w:bCs/>
          <w:color w:val="0D0D0D" w:themeColor="text1" w:themeTint="F2"/>
          <w:sz w:val="26"/>
          <w:szCs w:val="26"/>
        </w:rPr>
        <w:t>)</w:t>
      </w:r>
    </w:p>
    <w:p w14:paraId="0E70C551" w14:textId="10808C48" w:rsidR="00187D3C" w:rsidRDefault="00187D3C" w:rsidP="00C07D2B">
      <w:pPr>
        <w:autoSpaceDE w:val="0"/>
        <w:autoSpaceDN w:val="0"/>
        <w:adjustRightInd w:val="0"/>
        <w:spacing w:after="0" w:line="240" w:lineRule="auto"/>
        <w:ind w:left="1440" w:firstLine="720"/>
        <w:rPr>
          <w:rFonts w:ascii="Times New Roman" w:hAnsi="Times New Roman" w:cs="Times New Roman"/>
          <w:b/>
          <w:bCs/>
          <w:color w:val="0D0D0D" w:themeColor="text1" w:themeTint="F2"/>
          <w:sz w:val="26"/>
          <w:szCs w:val="26"/>
        </w:rPr>
      </w:pPr>
      <w:r>
        <w:rPr>
          <w:rFonts w:ascii="Times New Roman" w:hAnsi="Times New Roman" w:cs="Times New Roman"/>
          <w:b/>
          <w:bCs/>
          <w:color w:val="0D0D0D" w:themeColor="text1" w:themeTint="F2"/>
          <w:sz w:val="26"/>
          <w:szCs w:val="26"/>
        </w:rPr>
        <w:t>Sarmad Noor-B00799557 (</w:t>
      </w:r>
      <w:hyperlink r:id="rId12" w:history="1">
        <w:r w:rsidR="003D7111" w:rsidRPr="006D1E0B">
          <w:rPr>
            <w:rFonts w:ascii="Times New Roman" w:hAnsi="Times New Roman" w:cs="Times New Roman"/>
            <w:b/>
            <w:bCs/>
            <w:color w:val="0D0D0D" w:themeColor="text1" w:themeTint="F2"/>
            <w:sz w:val="26"/>
            <w:szCs w:val="26"/>
          </w:rPr>
          <w:t>sarmad.noor@dal.ca</w:t>
        </w:r>
      </w:hyperlink>
      <w:r>
        <w:rPr>
          <w:rFonts w:ascii="Times New Roman" w:hAnsi="Times New Roman" w:cs="Times New Roman"/>
          <w:b/>
          <w:bCs/>
          <w:color w:val="0D0D0D" w:themeColor="text1" w:themeTint="F2"/>
          <w:sz w:val="26"/>
          <w:szCs w:val="26"/>
        </w:rPr>
        <w:t>)</w:t>
      </w:r>
    </w:p>
    <w:p w14:paraId="01590D0C" w14:textId="77777777" w:rsidR="004F4897" w:rsidRDefault="004F4897" w:rsidP="00187D3C">
      <w:pPr>
        <w:autoSpaceDE w:val="0"/>
        <w:autoSpaceDN w:val="0"/>
        <w:adjustRightInd w:val="0"/>
        <w:spacing w:after="0" w:line="240" w:lineRule="auto"/>
        <w:ind w:left="2160" w:firstLine="720"/>
        <w:rPr>
          <w:rFonts w:ascii="Times New Roman" w:hAnsi="Times New Roman" w:cs="Times New Roman"/>
          <w:b/>
          <w:bCs/>
          <w:color w:val="0D0D0D" w:themeColor="text1" w:themeTint="F2"/>
          <w:sz w:val="26"/>
          <w:szCs w:val="26"/>
        </w:rPr>
      </w:pPr>
    </w:p>
    <w:p w14:paraId="63E24425" w14:textId="77777777" w:rsidR="004F4897" w:rsidRDefault="004F4897" w:rsidP="0017581E">
      <w:pPr>
        <w:autoSpaceDE w:val="0"/>
        <w:autoSpaceDN w:val="0"/>
        <w:adjustRightInd w:val="0"/>
        <w:spacing w:after="0" w:line="240" w:lineRule="auto"/>
        <w:rPr>
          <w:rFonts w:ascii="Times New Roman" w:hAnsi="Times New Roman" w:cs="Times New Roman"/>
          <w:b/>
          <w:bCs/>
          <w:color w:val="0D0D0D" w:themeColor="text1" w:themeTint="F2"/>
          <w:sz w:val="26"/>
          <w:szCs w:val="26"/>
        </w:rPr>
      </w:pPr>
    </w:p>
    <w:p w14:paraId="35CC2A2D" w14:textId="77777777" w:rsidR="004F4897" w:rsidRDefault="004F4897" w:rsidP="004F4897">
      <w:pPr>
        <w:autoSpaceDE w:val="0"/>
        <w:autoSpaceDN w:val="0"/>
        <w:adjustRightInd w:val="0"/>
        <w:spacing w:after="0" w:line="240" w:lineRule="auto"/>
        <w:rPr>
          <w:rFonts w:ascii="Times New Roman" w:hAnsi="Times New Roman" w:cs="Times New Roman"/>
          <w:b/>
          <w:bCs/>
          <w:color w:val="0D0D0D" w:themeColor="text1" w:themeTint="F2"/>
          <w:sz w:val="26"/>
          <w:szCs w:val="26"/>
        </w:rPr>
      </w:pPr>
    </w:p>
    <w:p w14:paraId="7D4A91F7" w14:textId="6D335EDF" w:rsidR="004F4897" w:rsidRDefault="004F4897" w:rsidP="00330457">
      <w:pPr>
        <w:pStyle w:val="Heading1"/>
      </w:pPr>
      <w:r w:rsidRPr="00437527">
        <w:t>In</w:t>
      </w:r>
      <w:r w:rsidR="00274CFA" w:rsidRPr="00437527">
        <w:t>troduction</w:t>
      </w:r>
    </w:p>
    <w:p w14:paraId="6CBDAD87" w14:textId="77777777" w:rsidR="00437527" w:rsidRDefault="003522CF" w:rsidP="00330457">
      <w:r>
        <w:t xml:space="preserve">We have developed a job portal known as </w:t>
      </w:r>
      <w:r w:rsidR="008E0F72">
        <w:t>MyCareer</w:t>
      </w:r>
      <w:r>
        <w:t xml:space="preserve"> for the university students who are looking for full time as well as co-op job opportunities</w:t>
      </w:r>
      <w:r w:rsidR="008E0F72">
        <w:t xml:space="preserve">. </w:t>
      </w:r>
      <w:r w:rsidR="00713FD7">
        <w:t>The target user base for our application are</w:t>
      </w:r>
      <w:r w:rsidR="008E0F72">
        <w:t xml:space="preserve"> the graduate </w:t>
      </w:r>
      <w:r w:rsidR="00713FD7">
        <w:t>C</w:t>
      </w:r>
      <w:r w:rsidR="008E0F72">
        <w:t>omputer</w:t>
      </w:r>
      <w:r w:rsidR="00DB5A57">
        <w:t xml:space="preserve"> S</w:t>
      </w:r>
      <w:r w:rsidR="008E0F72">
        <w:t xml:space="preserve">cience students </w:t>
      </w:r>
      <w:r w:rsidR="00DB5A57">
        <w:t>studying at</w:t>
      </w:r>
      <w:r w:rsidR="008E0F72">
        <w:t xml:space="preserve"> Dalhousie University. There are three user personas involved in this project – Co-op </w:t>
      </w:r>
      <w:r w:rsidR="009640B0">
        <w:t>c</w:t>
      </w:r>
      <w:r w:rsidR="00C3747E">
        <w:t>oordinat</w:t>
      </w:r>
      <w:r w:rsidR="001C317E">
        <w:t>ors</w:t>
      </w:r>
      <w:r w:rsidR="008E0F72">
        <w:t xml:space="preserve">, </w:t>
      </w:r>
      <w:r w:rsidR="009640B0">
        <w:t>e</w:t>
      </w:r>
      <w:r w:rsidR="008E0F72">
        <w:t xml:space="preserve">mployers and </w:t>
      </w:r>
      <w:r w:rsidR="009640B0">
        <w:t>s</w:t>
      </w:r>
      <w:r w:rsidR="008E0F72">
        <w:t>tudents. The functionalities of each of these user personas is mentioned below.</w:t>
      </w:r>
    </w:p>
    <w:p w14:paraId="0781A388" w14:textId="1380B281" w:rsidR="002020CE" w:rsidRPr="004523D9" w:rsidRDefault="002020CE" w:rsidP="002020CE">
      <w:pPr>
        <w:rPr>
          <w:b/>
        </w:rPr>
      </w:pPr>
      <w:r w:rsidRPr="004523D9">
        <w:rPr>
          <w:b/>
        </w:rPr>
        <w:t>Co-op administrators</w:t>
      </w:r>
      <w:r>
        <w:rPr>
          <w:b/>
        </w:rPr>
        <w:t>:</w:t>
      </w:r>
      <w:r w:rsidRPr="004523D9">
        <w:rPr>
          <w:b/>
        </w:rPr>
        <w:t xml:space="preserve"> </w:t>
      </w:r>
    </w:p>
    <w:p w14:paraId="136B3A47" w14:textId="77777777" w:rsidR="002020CE" w:rsidRDefault="002020CE" w:rsidP="002020CE">
      <w:pPr>
        <w:pStyle w:val="ListParagraph"/>
        <w:numPr>
          <w:ilvl w:val="0"/>
          <w:numId w:val="39"/>
        </w:numPr>
      </w:pPr>
      <w:r>
        <w:t>Co-op administrators can login to the website.</w:t>
      </w:r>
    </w:p>
    <w:p w14:paraId="13A76D2B" w14:textId="77777777" w:rsidR="002020CE" w:rsidRDefault="002020CE" w:rsidP="002020CE">
      <w:pPr>
        <w:pStyle w:val="ListParagraph"/>
        <w:numPr>
          <w:ilvl w:val="0"/>
          <w:numId w:val="39"/>
        </w:numPr>
      </w:pPr>
      <w:r>
        <w:t>Authenticated co-op administrators can perform the following tasks:</w:t>
      </w:r>
    </w:p>
    <w:p w14:paraId="1913C704" w14:textId="77777777" w:rsidR="002020CE" w:rsidRDefault="002020CE" w:rsidP="002020CE">
      <w:pPr>
        <w:pStyle w:val="ListParagraph"/>
        <w:numPr>
          <w:ilvl w:val="2"/>
          <w:numId w:val="39"/>
        </w:numPr>
      </w:pPr>
      <w:r>
        <w:t>Approve or decline registration requests from employers after background check</w:t>
      </w:r>
    </w:p>
    <w:p w14:paraId="26C6A75E" w14:textId="77777777" w:rsidR="002020CE" w:rsidRDefault="002020CE" w:rsidP="002020CE">
      <w:pPr>
        <w:pStyle w:val="ListParagraph"/>
        <w:numPr>
          <w:ilvl w:val="2"/>
          <w:numId w:val="39"/>
        </w:numPr>
      </w:pPr>
      <w:r>
        <w:t>Add new students to give them access the portal</w:t>
      </w:r>
    </w:p>
    <w:p w14:paraId="2E0F7C7E" w14:textId="77777777" w:rsidR="002020CE" w:rsidRDefault="002020CE" w:rsidP="002020CE">
      <w:pPr>
        <w:pStyle w:val="ListParagraph"/>
        <w:numPr>
          <w:ilvl w:val="2"/>
          <w:numId w:val="39"/>
        </w:numPr>
      </w:pPr>
      <w:r>
        <w:t>Revoke the access of students to the portal</w:t>
      </w:r>
    </w:p>
    <w:p w14:paraId="2327C238" w14:textId="77777777" w:rsidR="002020CE" w:rsidRPr="004523D9" w:rsidRDefault="002020CE" w:rsidP="002020CE">
      <w:pPr>
        <w:pStyle w:val="ListParagraph"/>
        <w:numPr>
          <w:ilvl w:val="2"/>
          <w:numId w:val="39"/>
        </w:numPr>
      </w:pPr>
      <w:r>
        <w:t>Delete the employer to revoke their access from the portal</w:t>
      </w:r>
    </w:p>
    <w:p w14:paraId="4752AD05" w14:textId="77777777" w:rsidR="002020CE" w:rsidRPr="004523D9" w:rsidRDefault="002020CE" w:rsidP="002020CE">
      <w:pPr>
        <w:rPr>
          <w:b/>
        </w:rPr>
      </w:pPr>
      <w:r w:rsidRPr="004523D9">
        <w:rPr>
          <w:b/>
        </w:rPr>
        <w:t>Employers:</w:t>
      </w:r>
    </w:p>
    <w:p w14:paraId="49C46804" w14:textId="77777777" w:rsidR="002020CE" w:rsidRDefault="002020CE" w:rsidP="002020CE">
      <w:pPr>
        <w:pStyle w:val="ListParagraph"/>
        <w:numPr>
          <w:ilvl w:val="0"/>
          <w:numId w:val="40"/>
        </w:numPr>
      </w:pPr>
      <w:r>
        <w:t>The employers can register themselves on the website</w:t>
      </w:r>
    </w:p>
    <w:p w14:paraId="0ED73B12" w14:textId="77777777" w:rsidR="002020CE" w:rsidRDefault="002020CE" w:rsidP="002020CE">
      <w:pPr>
        <w:pStyle w:val="ListParagraph"/>
        <w:numPr>
          <w:ilvl w:val="0"/>
          <w:numId w:val="40"/>
        </w:numPr>
      </w:pPr>
      <w:r>
        <w:t>The employers who have received an approval from co-op administrators can login to the portal and perform the below tasks:</w:t>
      </w:r>
    </w:p>
    <w:p w14:paraId="7201DE4E" w14:textId="77777777" w:rsidR="002020CE" w:rsidRDefault="002020CE" w:rsidP="002020CE">
      <w:pPr>
        <w:pStyle w:val="ListParagraph"/>
        <w:numPr>
          <w:ilvl w:val="2"/>
          <w:numId w:val="40"/>
        </w:numPr>
      </w:pPr>
      <w:r>
        <w:t>Post new jobs</w:t>
      </w:r>
    </w:p>
    <w:p w14:paraId="4CBA3C17" w14:textId="77777777" w:rsidR="002020CE" w:rsidRDefault="002020CE" w:rsidP="002020CE">
      <w:pPr>
        <w:pStyle w:val="ListParagraph"/>
        <w:numPr>
          <w:ilvl w:val="2"/>
          <w:numId w:val="40"/>
        </w:numPr>
      </w:pPr>
      <w:r>
        <w:t>View jobs posted in the past</w:t>
      </w:r>
    </w:p>
    <w:p w14:paraId="1FA00B9C" w14:textId="77777777" w:rsidR="002020CE" w:rsidRDefault="002020CE" w:rsidP="002020CE">
      <w:pPr>
        <w:pStyle w:val="ListParagraph"/>
        <w:numPr>
          <w:ilvl w:val="2"/>
          <w:numId w:val="40"/>
        </w:numPr>
      </w:pPr>
      <w:r>
        <w:t xml:space="preserve">Close a job posting that is already created, temporarily close a posted job, and permanently delete the job posting </w:t>
      </w:r>
    </w:p>
    <w:p w14:paraId="59EA1D90" w14:textId="77777777" w:rsidR="002020CE" w:rsidRDefault="002020CE" w:rsidP="002020CE">
      <w:pPr>
        <w:pStyle w:val="ListParagraph"/>
        <w:numPr>
          <w:ilvl w:val="2"/>
          <w:numId w:val="40"/>
        </w:numPr>
      </w:pPr>
      <w:r>
        <w:t>Edit an existing job posting</w:t>
      </w:r>
    </w:p>
    <w:p w14:paraId="057CF881" w14:textId="77777777" w:rsidR="002020CE" w:rsidRDefault="002020CE" w:rsidP="002020CE">
      <w:pPr>
        <w:pStyle w:val="ListParagraph"/>
        <w:numPr>
          <w:ilvl w:val="2"/>
          <w:numId w:val="40"/>
        </w:numPr>
      </w:pPr>
      <w:r>
        <w:t xml:space="preserve">View the details of the students who have applied for the job and access the application package (resume, cover letter, etc) </w:t>
      </w:r>
    </w:p>
    <w:p w14:paraId="26562284" w14:textId="77777777" w:rsidR="002020CE" w:rsidRDefault="002020CE" w:rsidP="002020CE">
      <w:pPr>
        <w:pStyle w:val="ListParagraph"/>
        <w:numPr>
          <w:ilvl w:val="2"/>
          <w:numId w:val="40"/>
        </w:numPr>
      </w:pPr>
      <w:r>
        <w:t>Change the status of the applicant (under review, accepted, rejected, etc)</w:t>
      </w:r>
    </w:p>
    <w:p w14:paraId="5176D787" w14:textId="77777777" w:rsidR="002020CE" w:rsidRDefault="002020CE" w:rsidP="002020CE">
      <w:pPr>
        <w:pStyle w:val="ListParagraph"/>
        <w:numPr>
          <w:ilvl w:val="2"/>
          <w:numId w:val="40"/>
        </w:numPr>
      </w:pPr>
      <w:r>
        <w:t>Filter applicants based on the application status</w:t>
      </w:r>
    </w:p>
    <w:p w14:paraId="57372B03" w14:textId="77777777" w:rsidR="002020CE" w:rsidRDefault="002020CE" w:rsidP="002020CE">
      <w:pPr>
        <w:pStyle w:val="ListParagraph"/>
        <w:numPr>
          <w:ilvl w:val="2"/>
          <w:numId w:val="40"/>
        </w:numPr>
      </w:pPr>
      <w:r>
        <w:t>Manage the company profile information and personal information</w:t>
      </w:r>
    </w:p>
    <w:p w14:paraId="7A79EB2D" w14:textId="77777777" w:rsidR="002020CE" w:rsidRPr="004523D9" w:rsidRDefault="002020CE" w:rsidP="002020CE">
      <w:pPr>
        <w:rPr>
          <w:b/>
        </w:rPr>
      </w:pPr>
      <w:r>
        <w:rPr>
          <w:b/>
        </w:rPr>
        <w:t>Students:</w:t>
      </w:r>
    </w:p>
    <w:p w14:paraId="32401C6D" w14:textId="77777777" w:rsidR="002020CE" w:rsidRDefault="002020CE" w:rsidP="002020CE">
      <w:pPr>
        <w:pStyle w:val="ListParagraph"/>
        <w:numPr>
          <w:ilvl w:val="0"/>
          <w:numId w:val="41"/>
        </w:numPr>
      </w:pPr>
      <w:r>
        <w:t>Students can login to the website</w:t>
      </w:r>
    </w:p>
    <w:p w14:paraId="608F5DD5" w14:textId="77777777" w:rsidR="002020CE" w:rsidRPr="00CA6284" w:rsidRDefault="002020CE" w:rsidP="002020CE">
      <w:pPr>
        <w:pStyle w:val="ListParagraph"/>
        <w:numPr>
          <w:ilvl w:val="0"/>
          <w:numId w:val="41"/>
        </w:numPr>
      </w:pPr>
      <w:r w:rsidRPr="00CA6284">
        <w:t>Authenticated students can perform the following tasks:</w:t>
      </w:r>
    </w:p>
    <w:p w14:paraId="770FA538" w14:textId="77777777" w:rsidR="002020CE" w:rsidRDefault="002020CE" w:rsidP="002020CE">
      <w:pPr>
        <w:pStyle w:val="ListParagraph"/>
        <w:numPr>
          <w:ilvl w:val="2"/>
          <w:numId w:val="41"/>
        </w:numPr>
      </w:pPr>
      <w:r>
        <w:t>View the job postings posted by employers</w:t>
      </w:r>
    </w:p>
    <w:p w14:paraId="2E424450" w14:textId="77777777" w:rsidR="002020CE" w:rsidRDefault="002020CE" w:rsidP="002020CE">
      <w:pPr>
        <w:pStyle w:val="ListParagraph"/>
        <w:numPr>
          <w:ilvl w:val="2"/>
          <w:numId w:val="41"/>
        </w:numPr>
      </w:pPr>
      <w:r>
        <w:t>View the jobs they have applied for in the past along with the status</w:t>
      </w:r>
    </w:p>
    <w:p w14:paraId="3F438B5A" w14:textId="77777777" w:rsidR="002020CE" w:rsidRDefault="002020CE" w:rsidP="002020CE">
      <w:pPr>
        <w:pStyle w:val="ListParagraph"/>
        <w:numPr>
          <w:ilvl w:val="2"/>
          <w:numId w:val="41"/>
        </w:numPr>
      </w:pPr>
      <w:r>
        <w:t>Apply for jobs and upload relevant documents</w:t>
      </w:r>
    </w:p>
    <w:p w14:paraId="1D45D0D1" w14:textId="77777777" w:rsidR="002020CE" w:rsidRDefault="002020CE" w:rsidP="002020CE">
      <w:pPr>
        <w:pStyle w:val="ListParagraph"/>
        <w:numPr>
          <w:ilvl w:val="2"/>
          <w:numId w:val="41"/>
        </w:numPr>
      </w:pPr>
      <w:r>
        <w:t>Filter jobs based on location and co-op work term</w:t>
      </w:r>
    </w:p>
    <w:p w14:paraId="21904E1C" w14:textId="51A9736B" w:rsidR="00330457" w:rsidRDefault="00330457" w:rsidP="00330457"/>
    <w:p w14:paraId="0CA7ED40" w14:textId="7DE778AF" w:rsidR="00330457" w:rsidRDefault="00763DBA" w:rsidP="00763DBA">
      <w:pPr>
        <w:pStyle w:val="Heading1"/>
      </w:pPr>
      <w:r>
        <w:t>Tools used</w:t>
      </w:r>
    </w:p>
    <w:p w14:paraId="64542F67" w14:textId="012E282F" w:rsidR="00647F6B" w:rsidRPr="00647F6B" w:rsidRDefault="00301BB8" w:rsidP="00647F6B">
      <w:pPr>
        <w:pStyle w:val="ListParagraph"/>
        <w:numPr>
          <w:ilvl w:val="0"/>
          <w:numId w:val="38"/>
        </w:numPr>
      </w:pPr>
      <w:r>
        <w:t>Eclip</w:t>
      </w:r>
      <w:r w:rsidR="00484A90">
        <w:t>se</w:t>
      </w:r>
      <w:r w:rsidR="00072F71">
        <w:t>, VSCode</w:t>
      </w:r>
      <w:r w:rsidR="00484A90">
        <w:t xml:space="preserve"> – IDE for development</w:t>
      </w:r>
    </w:p>
    <w:p w14:paraId="40A76767" w14:textId="4D9A8EBF" w:rsidR="0066667D" w:rsidRPr="0066667D" w:rsidRDefault="00D043C5" w:rsidP="0066667D">
      <w:pPr>
        <w:pStyle w:val="ListParagraph"/>
        <w:numPr>
          <w:ilvl w:val="0"/>
          <w:numId w:val="38"/>
        </w:numPr>
      </w:pPr>
      <w:r>
        <w:t xml:space="preserve">MySQL workbench </w:t>
      </w:r>
      <w:r w:rsidR="00A365BC">
        <w:t>– connecting to MSQL remote database</w:t>
      </w:r>
    </w:p>
    <w:p w14:paraId="1C54955B" w14:textId="24EC816C" w:rsidR="00A365BC" w:rsidRPr="00815A82" w:rsidRDefault="00FE05B6" w:rsidP="00301BB8">
      <w:pPr>
        <w:pStyle w:val="ListParagraph"/>
        <w:numPr>
          <w:ilvl w:val="0"/>
          <w:numId w:val="38"/>
        </w:numPr>
      </w:pPr>
      <w:r>
        <w:t>PUTTY – to connect to Azure remote server.</w:t>
      </w:r>
    </w:p>
    <w:p w14:paraId="0C021FEB" w14:textId="61332284" w:rsidR="006C60B7" w:rsidRPr="00815A82" w:rsidRDefault="006C60B7" w:rsidP="00301BB8">
      <w:pPr>
        <w:pStyle w:val="ListParagraph"/>
        <w:numPr>
          <w:ilvl w:val="0"/>
          <w:numId w:val="38"/>
        </w:numPr>
      </w:pPr>
      <w:r>
        <w:t>GitBash</w:t>
      </w:r>
    </w:p>
    <w:p w14:paraId="2DC2DF8D" w14:textId="3D3DDF35" w:rsidR="00F450E5" w:rsidRPr="00097578" w:rsidRDefault="00815A82" w:rsidP="00097578">
      <w:pPr>
        <w:pStyle w:val="Heading2"/>
        <w:rPr>
          <w:rFonts w:eastAsia="Calibri"/>
          <w:lang w:bidi="gu-IN"/>
        </w:rPr>
      </w:pPr>
      <w:r w:rsidRPr="00984C23">
        <w:rPr>
          <w:rFonts w:eastAsia="Calibri"/>
          <w:lang w:bidi="gu-IN"/>
        </w:rPr>
        <w:t>Client</w:t>
      </w:r>
      <w:r w:rsidR="00D57ECF">
        <w:rPr>
          <w:rFonts w:eastAsia="Calibri"/>
          <w:lang w:bidi="gu-IN"/>
        </w:rPr>
        <w:t>-</w:t>
      </w:r>
      <w:r w:rsidRPr="00984C23">
        <w:rPr>
          <w:rFonts w:eastAsia="Calibri"/>
          <w:lang w:bidi="gu-IN"/>
        </w:rPr>
        <w:t>Side Technology:</w:t>
      </w:r>
    </w:p>
    <w:p w14:paraId="0EE5BF7B" w14:textId="5F2AD050" w:rsidR="00815A82" w:rsidRPr="00F450E5" w:rsidRDefault="00815A82" w:rsidP="00F450E5">
      <w:pPr>
        <w:pStyle w:val="ListParagraph"/>
        <w:numPr>
          <w:ilvl w:val="0"/>
          <w:numId w:val="2"/>
        </w:numPr>
        <w:rPr>
          <w:rFonts w:ascii="Times New Roman" w:eastAsia="Calibri" w:hAnsi="Times New Roman" w:cs="Times New Roman"/>
          <w:color w:val="0D0D0D"/>
          <w:sz w:val="24"/>
          <w:szCs w:val="24"/>
          <w:lang w:bidi="gu-IN"/>
        </w:rPr>
      </w:pPr>
      <w:r w:rsidRPr="00F450E5">
        <w:rPr>
          <w:rFonts w:ascii="Times New Roman" w:eastAsia="Calibri" w:hAnsi="Times New Roman" w:cs="Times New Roman"/>
          <w:color w:val="0D0D0D"/>
          <w:sz w:val="24"/>
          <w:szCs w:val="24"/>
          <w:lang w:bidi="gu-IN"/>
        </w:rPr>
        <w:t>HTML</w:t>
      </w:r>
    </w:p>
    <w:p w14:paraId="2703FF25" w14:textId="524B29DC" w:rsidR="00815A82" w:rsidRPr="00F450E5" w:rsidRDefault="00815A82" w:rsidP="00F450E5">
      <w:pPr>
        <w:pStyle w:val="ListParagraph"/>
        <w:numPr>
          <w:ilvl w:val="0"/>
          <w:numId w:val="2"/>
        </w:numPr>
        <w:rPr>
          <w:rFonts w:ascii="Times New Roman" w:eastAsia="Calibri" w:hAnsi="Times New Roman" w:cs="Times New Roman"/>
          <w:color w:val="0D0D0D"/>
          <w:sz w:val="24"/>
          <w:szCs w:val="24"/>
          <w:lang w:bidi="gu-IN"/>
        </w:rPr>
      </w:pPr>
      <w:r w:rsidRPr="00F450E5">
        <w:rPr>
          <w:rFonts w:ascii="Times New Roman" w:eastAsia="Calibri" w:hAnsi="Times New Roman" w:cs="Times New Roman"/>
          <w:color w:val="0D0D0D"/>
          <w:sz w:val="24"/>
          <w:szCs w:val="24"/>
          <w:lang w:bidi="gu-IN"/>
        </w:rPr>
        <w:t>CSS</w:t>
      </w:r>
    </w:p>
    <w:p w14:paraId="799BA2D1" w14:textId="2F1CE864" w:rsidR="00815A82" w:rsidRPr="00F450E5" w:rsidRDefault="00815A82" w:rsidP="00F450E5">
      <w:pPr>
        <w:pStyle w:val="ListParagraph"/>
        <w:numPr>
          <w:ilvl w:val="0"/>
          <w:numId w:val="2"/>
        </w:numPr>
        <w:rPr>
          <w:rFonts w:ascii="Times New Roman" w:eastAsia="Calibri" w:hAnsi="Times New Roman" w:cs="Times New Roman"/>
          <w:color w:val="0D0D0D"/>
          <w:sz w:val="24"/>
          <w:szCs w:val="24"/>
          <w:lang w:bidi="gu-IN"/>
        </w:rPr>
      </w:pPr>
      <w:r w:rsidRPr="00F450E5">
        <w:rPr>
          <w:rFonts w:ascii="Times New Roman" w:eastAsia="Calibri" w:hAnsi="Times New Roman" w:cs="Times New Roman"/>
          <w:color w:val="0D0D0D"/>
          <w:sz w:val="24"/>
          <w:szCs w:val="24"/>
          <w:lang w:bidi="gu-IN"/>
        </w:rPr>
        <w:t>JQuery</w:t>
      </w:r>
    </w:p>
    <w:p w14:paraId="073D8A95" w14:textId="6080FE8D" w:rsidR="00815A82" w:rsidRDefault="00F450E5" w:rsidP="00F450E5">
      <w:pPr>
        <w:pStyle w:val="ListParagraph"/>
        <w:numPr>
          <w:ilvl w:val="0"/>
          <w:numId w:val="2"/>
        </w:numPr>
      </w:pPr>
      <w:r w:rsidRPr="00F450E5">
        <w:rPr>
          <w:rFonts w:ascii="Times New Roman" w:eastAsia="Calibri" w:hAnsi="Times New Roman" w:cs="Times New Roman"/>
          <w:color w:val="0D0D0D"/>
          <w:sz w:val="24"/>
          <w:szCs w:val="24"/>
          <w:lang w:bidi="gu-IN"/>
        </w:rPr>
        <w:t>JSP</w:t>
      </w:r>
    </w:p>
    <w:p w14:paraId="3C800246" w14:textId="01422282" w:rsidR="00984C23" w:rsidRPr="00984C23" w:rsidRDefault="00984C23" w:rsidP="009257A8">
      <w:pPr>
        <w:pStyle w:val="Heading2"/>
        <w:rPr>
          <w:rFonts w:eastAsia="Calibri"/>
          <w:lang w:bidi="gu-IN"/>
        </w:rPr>
      </w:pPr>
      <w:r w:rsidRPr="00984C23">
        <w:rPr>
          <w:rFonts w:eastAsia="Calibri"/>
          <w:lang w:bidi="gu-IN"/>
        </w:rPr>
        <w:t>Server</w:t>
      </w:r>
      <w:r w:rsidR="00D57ECF">
        <w:rPr>
          <w:rFonts w:eastAsia="Calibri"/>
          <w:lang w:bidi="gu-IN"/>
        </w:rPr>
        <w:t>-</w:t>
      </w:r>
      <w:r w:rsidRPr="00984C23">
        <w:rPr>
          <w:rFonts w:eastAsia="Calibri"/>
          <w:lang w:bidi="gu-IN"/>
        </w:rPr>
        <w:t>Side Technology:</w:t>
      </w:r>
    </w:p>
    <w:p w14:paraId="15E405E2" w14:textId="38191892" w:rsidR="00984C23" w:rsidRPr="00F450E5" w:rsidRDefault="009257A8" w:rsidP="00F450E5">
      <w:pPr>
        <w:pStyle w:val="ListParagraph"/>
        <w:numPr>
          <w:ilvl w:val="0"/>
          <w:numId w:val="3"/>
        </w:numPr>
        <w:rPr>
          <w:rFonts w:ascii="Times New Roman" w:eastAsia="Calibri" w:hAnsi="Times New Roman" w:cs="Times New Roman"/>
          <w:color w:val="000000"/>
          <w:sz w:val="24"/>
          <w:szCs w:val="24"/>
          <w:lang w:bidi="gu-IN"/>
        </w:rPr>
      </w:pPr>
      <w:r w:rsidRPr="00F450E5">
        <w:rPr>
          <w:rFonts w:ascii="Times New Roman" w:eastAsia="Calibri" w:hAnsi="Times New Roman" w:cs="Times New Roman"/>
          <w:color w:val="000000"/>
          <w:sz w:val="24"/>
          <w:szCs w:val="24"/>
          <w:lang w:bidi="gu-IN"/>
        </w:rPr>
        <w:t>Java</w:t>
      </w:r>
    </w:p>
    <w:p w14:paraId="67C26965" w14:textId="77777777" w:rsidR="00984C23" w:rsidRPr="00984C23" w:rsidRDefault="00984C23" w:rsidP="009257A8">
      <w:pPr>
        <w:pStyle w:val="Heading2"/>
        <w:rPr>
          <w:rFonts w:eastAsia="Calibri"/>
          <w:lang w:bidi="gu-IN"/>
        </w:rPr>
      </w:pPr>
      <w:r w:rsidRPr="00984C23">
        <w:rPr>
          <w:rFonts w:eastAsia="Calibri"/>
          <w:lang w:bidi="gu-IN"/>
        </w:rPr>
        <w:t>Framework:</w:t>
      </w:r>
    </w:p>
    <w:p w14:paraId="28522DAC" w14:textId="41C0E6E7" w:rsidR="00984C23" w:rsidRPr="00F450E5" w:rsidRDefault="00984C23" w:rsidP="00F450E5">
      <w:pPr>
        <w:pStyle w:val="ListParagraph"/>
        <w:numPr>
          <w:ilvl w:val="0"/>
          <w:numId w:val="3"/>
        </w:numPr>
        <w:rPr>
          <w:rFonts w:ascii="Times New Roman" w:eastAsia="Calibri" w:hAnsi="Times New Roman" w:cs="Times New Roman"/>
          <w:color w:val="000000" w:themeColor="text1"/>
          <w:sz w:val="24"/>
          <w:szCs w:val="24"/>
          <w:lang w:bidi="gu-IN"/>
        </w:rPr>
      </w:pPr>
      <w:r w:rsidRPr="00F450E5">
        <w:rPr>
          <w:rFonts w:ascii="Times New Roman" w:eastAsia="Calibri" w:hAnsi="Times New Roman" w:cs="Times New Roman"/>
          <w:color w:val="000000" w:themeColor="text1"/>
          <w:sz w:val="24"/>
          <w:szCs w:val="24"/>
          <w:lang w:bidi="gu-IN"/>
        </w:rPr>
        <w:t>Spring Boot</w:t>
      </w:r>
    </w:p>
    <w:p w14:paraId="1371A0A6" w14:textId="77777777" w:rsidR="00984C23" w:rsidRPr="00984C23" w:rsidRDefault="00984C23" w:rsidP="009257A8">
      <w:pPr>
        <w:pStyle w:val="Heading2"/>
        <w:rPr>
          <w:rFonts w:eastAsia="Calibri"/>
          <w:lang w:bidi="gu-IN"/>
        </w:rPr>
      </w:pPr>
      <w:r w:rsidRPr="00984C23">
        <w:rPr>
          <w:rFonts w:eastAsia="Calibri"/>
          <w:lang w:bidi="gu-IN"/>
        </w:rPr>
        <w:t>Database:</w:t>
      </w:r>
    </w:p>
    <w:p w14:paraId="092CB7D5" w14:textId="77777777" w:rsidR="00984C23" w:rsidRDefault="00984C23" w:rsidP="00A80CE2">
      <w:pPr>
        <w:pStyle w:val="ListParagraph"/>
        <w:numPr>
          <w:ilvl w:val="0"/>
          <w:numId w:val="3"/>
        </w:numPr>
        <w:rPr>
          <w:rFonts w:ascii="Times New Roman" w:eastAsia="Calibri" w:hAnsi="Times New Roman" w:cs="Times New Roman"/>
          <w:color w:val="000000"/>
          <w:sz w:val="24"/>
          <w:szCs w:val="24"/>
          <w:lang w:bidi="gu-IN"/>
        </w:rPr>
      </w:pPr>
      <w:r w:rsidRPr="00A80CE2">
        <w:rPr>
          <w:rFonts w:ascii="Times New Roman" w:eastAsia="Calibri" w:hAnsi="Times New Roman" w:cs="Times New Roman"/>
          <w:color w:val="000000"/>
          <w:sz w:val="24"/>
          <w:szCs w:val="24"/>
          <w:lang w:bidi="gu-IN"/>
        </w:rPr>
        <w:t>MySQL</w:t>
      </w:r>
    </w:p>
    <w:p w14:paraId="039D2DF7" w14:textId="7924141B" w:rsidR="00A80CE2" w:rsidRPr="00984C23" w:rsidRDefault="00A80CE2" w:rsidP="00A80CE2">
      <w:pPr>
        <w:pStyle w:val="Heading2"/>
        <w:rPr>
          <w:rFonts w:eastAsia="Calibri"/>
          <w:lang w:bidi="gu-IN"/>
        </w:rPr>
      </w:pPr>
      <w:r>
        <w:rPr>
          <w:rFonts w:eastAsia="Calibri"/>
          <w:lang w:bidi="gu-IN"/>
        </w:rPr>
        <w:t>Source Code Control</w:t>
      </w:r>
      <w:r w:rsidRPr="00984C23">
        <w:rPr>
          <w:rFonts w:eastAsia="Calibri"/>
          <w:lang w:bidi="gu-IN"/>
        </w:rPr>
        <w:t>:</w:t>
      </w:r>
    </w:p>
    <w:p w14:paraId="12D3E473" w14:textId="682BABAD" w:rsidR="00A80CE2" w:rsidRPr="009110BB" w:rsidRDefault="00A80CE2" w:rsidP="009110BB">
      <w:pPr>
        <w:pStyle w:val="ListParagraph"/>
        <w:numPr>
          <w:ilvl w:val="0"/>
          <w:numId w:val="3"/>
        </w:numPr>
        <w:rPr>
          <w:rFonts w:ascii="Times New Roman" w:eastAsia="Calibri" w:hAnsi="Times New Roman" w:cs="Times New Roman"/>
          <w:color w:val="000000"/>
          <w:sz w:val="24"/>
          <w:szCs w:val="24"/>
          <w:lang w:bidi="gu-IN"/>
        </w:rPr>
      </w:pPr>
      <w:r w:rsidRPr="009110BB">
        <w:rPr>
          <w:rFonts w:ascii="Times New Roman" w:eastAsia="Calibri" w:hAnsi="Times New Roman" w:cs="Times New Roman"/>
          <w:color w:val="000000"/>
          <w:sz w:val="24"/>
          <w:szCs w:val="24"/>
          <w:lang w:bidi="gu-IN"/>
        </w:rPr>
        <w:t>Github</w:t>
      </w:r>
    </w:p>
    <w:p w14:paraId="13950A59" w14:textId="77777777" w:rsidR="00984C23" w:rsidRPr="00984C23" w:rsidRDefault="00984C23" w:rsidP="003A791D">
      <w:pPr>
        <w:pStyle w:val="Heading2"/>
        <w:rPr>
          <w:rFonts w:eastAsia="Calibri"/>
          <w:lang w:bidi="gu-IN"/>
        </w:rPr>
      </w:pPr>
      <w:r w:rsidRPr="00984C23">
        <w:rPr>
          <w:rFonts w:eastAsia="Calibri"/>
          <w:lang w:bidi="gu-IN"/>
        </w:rPr>
        <w:t>Continuous Integration Tool:</w:t>
      </w:r>
    </w:p>
    <w:p w14:paraId="57BAB300" w14:textId="77777777" w:rsidR="00984C23" w:rsidRPr="00D2420C" w:rsidRDefault="00984C23" w:rsidP="00D2420C">
      <w:pPr>
        <w:pStyle w:val="ListParagraph"/>
        <w:numPr>
          <w:ilvl w:val="0"/>
          <w:numId w:val="3"/>
        </w:numPr>
        <w:rPr>
          <w:rFonts w:ascii="Times New Roman" w:eastAsia="Calibri" w:hAnsi="Times New Roman" w:cs="Times New Roman"/>
          <w:color w:val="000000"/>
          <w:sz w:val="24"/>
          <w:szCs w:val="24"/>
          <w:lang w:bidi="gu-IN"/>
        </w:rPr>
      </w:pPr>
      <w:r w:rsidRPr="00D2420C">
        <w:rPr>
          <w:rFonts w:ascii="Times New Roman" w:eastAsia="Calibri" w:hAnsi="Times New Roman" w:cs="Times New Roman"/>
          <w:color w:val="000000"/>
          <w:sz w:val="24"/>
          <w:szCs w:val="24"/>
          <w:lang w:bidi="gu-IN"/>
        </w:rPr>
        <w:t>Jenkins</w:t>
      </w:r>
    </w:p>
    <w:p w14:paraId="27641EBD" w14:textId="77777777" w:rsidR="00984C23" w:rsidRPr="00984C23" w:rsidRDefault="00984C23" w:rsidP="00CB6BF6">
      <w:pPr>
        <w:pStyle w:val="Heading2"/>
        <w:rPr>
          <w:rFonts w:eastAsia="Calibri"/>
          <w:lang w:bidi="gu-IN"/>
        </w:rPr>
      </w:pPr>
      <w:r w:rsidRPr="00984C23">
        <w:rPr>
          <w:rFonts w:eastAsia="Calibri"/>
          <w:lang w:bidi="gu-IN"/>
        </w:rPr>
        <w:t>Ticket Controlling Tool:</w:t>
      </w:r>
    </w:p>
    <w:p w14:paraId="46FBEE29" w14:textId="77777777" w:rsidR="00984C23" w:rsidRPr="00D2420C" w:rsidRDefault="00984C23" w:rsidP="00D2420C">
      <w:pPr>
        <w:pStyle w:val="ListParagraph"/>
        <w:numPr>
          <w:ilvl w:val="0"/>
          <w:numId w:val="3"/>
        </w:numPr>
        <w:rPr>
          <w:rFonts w:ascii="Times New Roman" w:eastAsia="Calibri" w:hAnsi="Times New Roman" w:cs="Times New Roman"/>
          <w:color w:val="000000"/>
          <w:sz w:val="24"/>
          <w:szCs w:val="24"/>
          <w:lang w:bidi="gu-IN"/>
        </w:rPr>
      </w:pPr>
      <w:r w:rsidRPr="00D2420C">
        <w:rPr>
          <w:rFonts w:ascii="Times New Roman" w:eastAsia="Calibri" w:hAnsi="Times New Roman" w:cs="Times New Roman"/>
          <w:color w:val="000000"/>
          <w:sz w:val="24"/>
          <w:szCs w:val="24"/>
          <w:lang w:bidi="gu-IN"/>
        </w:rPr>
        <w:t>Trello</w:t>
      </w:r>
    </w:p>
    <w:p w14:paraId="49EC68E5" w14:textId="6D6D05E0" w:rsidR="00984C23" w:rsidRPr="00984C23" w:rsidRDefault="00984C23" w:rsidP="00CB6BF6">
      <w:pPr>
        <w:pStyle w:val="Heading2"/>
        <w:rPr>
          <w:rFonts w:eastAsia="Calibri"/>
          <w:lang w:bidi="gu-IN"/>
        </w:rPr>
      </w:pPr>
      <w:r w:rsidRPr="00984C23">
        <w:rPr>
          <w:rFonts w:eastAsia="Calibri"/>
          <w:lang w:bidi="gu-IN"/>
        </w:rPr>
        <w:t xml:space="preserve">Cloud Server </w:t>
      </w:r>
      <w:r w:rsidR="00D2420C">
        <w:rPr>
          <w:rFonts w:eastAsia="Calibri"/>
          <w:lang w:bidi="gu-IN"/>
        </w:rPr>
        <w:t>Used</w:t>
      </w:r>
      <w:r w:rsidRPr="00984C23">
        <w:rPr>
          <w:rFonts w:eastAsia="Calibri"/>
          <w:lang w:bidi="gu-IN"/>
        </w:rPr>
        <w:t>:</w:t>
      </w:r>
    </w:p>
    <w:p w14:paraId="0D80F668" w14:textId="77777777" w:rsidR="00984C23" w:rsidRPr="00D2420C" w:rsidRDefault="54C391C5" w:rsidP="54C391C5">
      <w:pPr>
        <w:pStyle w:val="ListParagraph"/>
        <w:numPr>
          <w:ilvl w:val="0"/>
          <w:numId w:val="3"/>
        </w:numPr>
        <w:rPr>
          <w:rFonts w:ascii="Times New Roman" w:eastAsia="Calibri" w:hAnsi="Times New Roman" w:cs="Times New Roman"/>
          <w:color w:val="000000" w:themeColor="text1"/>
          <w:sz w:val="24"/>
          <w:szCs w:val="24"/>
          <w:lang w:bidi="gu-IN"/>
        </w:rPr>
      </w:pPr>
      <w:r w:rsidRPr="54C391C5">
        <w:rPr>
          <w:rFonts w:ascii="Times New Roman" w:eastAsia="Calibri" w:hAnsi="Times New Roman" w:cs="Times New Roman"/>
          <w:color w:val="000000" w:themeColor="text1"/>
          <w:sz w:val="24"/>
          <w:szCs w:val="24"/>
          <w:lang w:bidi="gu-IN"/>
        </w:rPr>
        <w:t>Heroku</w:t>
      </w:r>
    </w:p>
    <w:p w14:paraId="4AA155E5" w14:textId="44FFF776" w:rsidR="54C391C5" w:rsidRDefault="7FE7730B" w:rsidP="54C391C5">
      <w:pPr>
        <w:pStyle w:val="ListParagraph"/>
        <w:numPr>
          <w:ilvl w:val="0"/>
          <w:numId w:val="3"/>
        </w:numPr>
        <w:rPr>
          <w:color w:val="000000" w:themeColor="text1"/>
          <w:sz w:val="24"/>
          <w:szCs w:val="24"/>
          <w:lang w:bidi="gu-IN"/>
        </w:rPr>
      </w:pPr>
      <w:r w:rsidRPr="7FE7730B">
        <w:rPr>
          <w:rFonts w:ascii="Times New Roman" w:eastAsia="Calibri" w:hAnsi="Times New Roman" w:cs="Times New Roman"/>
          <w:color w:val="000000" w:themeColor="text1"/>
          <w:sz w:val="24"/>
          <w:szCs w:val="24"/>
          <w:lang w:bidi="gu-IN"/>
        </w:rPr>
        <w:t xml:space="preserve">Azure (for </w:t>
      </w:r>
      <w:r w:rsidR="3919C183" w:rsidRPr="3919C183">
        <w:rPr>
          <w:rFonts w:ascii="Times New Roman" w:eastAsia="Calibri" w:hAnsi="Times New Roman" w:cs="Times New Roman"/>
          <w:color w:val="000000" w:themeColor="text1"/>
          <w:sz w:val="24"/>
          <w:szCs w:val="24"/>
          <w:lang w:bidi="gu-IN"/>
        </w:rPr>
        <w:t xml:space="preserve">demonstration of </w:t>
      </w:r>
      <w:r w:rsidR="2C25A54C" w:rsidRPr="2C25A54C">
        <w:rPr>
          <w:rFonts w:ascii="Times New Roman" w:eastAsia="Calibri" w:hAnsi="Times New Roman" w:cs="Times New Roman"/>
          <w:color w:val="000000" w:themeColor="text1"/>
          <w:sz w:val="24"/>
          <w:szCs w:val="24"/>
          <w:lang w:bidi="gu-IN"/>
        </w:rPr>
        <w:t>server logs</w:t>
      </w:r>
      <w:r w:rsidRPr="7FE7730B">
        <w:rPr>
          <w:rFonts w:ascii="Times New Roman" w:eastAsia="Calibri" w:hAnsi="Times New Roman" w:cs="Times New Roman"/>
          <w:color w:val="000000" w:themeColor="text1"/>
          <w:sz w:val="24"/>
          <w:szCs w:val="24"/>
          <w:lang w:bidi="gu-IN"/>
        </w:rPr>
        <w:t>)</w:t>
      </w:r>
    </w:p>
    <w:p w14:paraId="0E2B0DC6" w14:textId="40C4725A" w:rsidR="00CE0A80" w:rsidRDefault="00CE0A80" w:rsidP="00CE0A80">
      <w:pPr>
        <w:rPr>
          <w:color w:val="000000" w:themeColor="text1"/>
          <w:sz w:val="24"/>
          <w:szCs w:val="24"/>
          <w:lang w:bidi="gu-IN"/>
        </w:rPr>
      </w:pPr>
    </w:p>
    <w:p w14:paraId="7BF34F86" w14:textId="47735E3D" w:rsidR="00F861EA" w:rsidRDefault="00F861EA" w:rsidP="00F861EA">
      <w:pPr>
        <w:pStyle w:val="Heading1"/>
      </w:pPr>
      <w:r>
        <w:t>Continuous Integration</w:t>
      </w:r>
      <w:r w:rsidR="00E66EA2">
        <w:t xml:space="preserve"> Implementation</w:t>
      </w:r>
    </w:p>
    <w:p w14:paraId="1CE14F60" w14:textId="77777777" w:rsidR="00E66EA2" w:rsidRDefault="00E66EA2" w:rsidP="00E66EA2"/>
    <w:p w14:paraId="6EB17064" w14:textId="7F2D14C5" w:rsidR="00E66EA2" w:rsidRDefault="00921279" w:rsidP="00921279">
      <w:pPr>
        <w:rPr>
          <w:rFonts w:ascii="Times New Roman" w:eastAsia="Calibri" w:hAnsi="Times New Roman" w:cs="Times New Roman"/>
          <w:color w:val="000000" w:themeColor="text1"/>
          <w:sz w:val="24"/>
          <w:szCs w:val="24"/>
          <w:lang w:bidi="gu-IN"/>
        </w:rPr>
      </w:pPr>
      <w:r w:rsidRPr="00921279">
        <w:rPr>
          <w:rFonts w:ascii="Times New Roman" w:eastAsia="Calibri" w:hAnsi="Times New Roman" w:cs="Times New Roman"/>
          <w:color w:val="000000" w:themeColor="text1"/>
          <w:sz w:val="24"/>
          <w:szCs w:val="24"/>
          <w:lang w:bidi="gu-IN"/>
        </w:rPr>
        <w:t xml:space="preserve">Jenkins is used for </w:t>
      </w:r>
      <w:r w:rsidR="00B0547E">
        <w:rPr>
          <w:rFonts w:ascii="Times New Roman" w:eastAsia="Calibri" w:hAnsi="Times New Roman" w:cs="Times New Roman"/>
          <w:color w:val="000000" w:themeColor="text1"/>
          <w:sz w:val="24"/>
          <w:szCs w:val="24"/>
          <w:lang w:bidi="gu-IN"/>
        </w:rPr>
        <w:t>continuous integration an</w:t>
      </w:r>
      <w:r w:rsidR="00433B33">
        <w:rPr>
          <w:rFonts w:ascii="Times New Roman" w:eastAsia="Calibri" w:hAnsi="Times New Roman" w:cs="Times New Roman"/>
          <w:color w:val="000000" w:themeColor="text1"/>
          <w:sz w:val="24"/>
          <w:szCs w:val="24"/>
          <w:lang w:bidi="gu-IN"/>
        </w:rPr>
        <w:t xml:space="preserve">d </w:t>
      </w:r>
      <w:r w:rsidR="008A0035">
        <w:rPr>
          <w:rFonts w:ascii="Times New Roman" w:eastAsia="Calibri" w:hAnsi="Times New Roman" w:cs="Times New Roman"/>
          <w:color w:val="000000" w:themeColor="text1"/>
          <w:sz w:val="24"/>
          <w:szCs w:val="24"/>
          <w:lang w:bidi="gu-IN"/>
        </w:rPr>
        <w:t>deployment on Heroku cloud.</w:t>
      </w:r>
    </w:p>
    <w:p w14:paraId="566C88EF" w14:textId="61574BC5" w:rsidR="008A0035" w:rsidRPr="00921279" w:rsidRDefault="008A0035" w:rsidP="00921279">
      <w:pPr>
        <w:rPr>
          <w:rFonts w:ascii="Times New Roman" w:eastAsia="Calibri" w:hAnsi="Times New Roman" w:cs="Times New Roman"/>
          <w:color w:val="000000" w:themeColor="text1"/>
          <w:sz w:val="24"/>
          <w:szCs w:val="24"/>
          <w:lang w:bidi="gu-IN"/>
        </w:rPr>
      </w:pPr>
      <w:r>
        <w:rPr>
          <w:rFonts w:ascii="Times New Roman" w:eastAsia="Calibri" w:hAnsi="Times New Roman" w:cs="Times New Roman"/>
          <w:color w:val="000000" w:themeColor="text1"/>
          <w:sz w:val="24"/>
          <w:szCs w:val="24"/>
          <w:lang w:bidi="gu-IN"/>
        </w:rPr>
        <w:t xml:space="preserve">The </w:t>
      </w:r>
      <w:r w:rsidR="00040664">
        <w:rPr>
          <w:rFonts w:ascii="Times New Roman" w:eastAsia="Calibri" w:hAnsi="Times New Roman" w:cs="Times New Roman"/>
          <w:color w:val="000000" w:themeColor="text1"/>
          <w:sz w:val="24"/>
          <w:szCs w:val="24"/>
          <w:lang w:bidi="gu-IN"/>
        </w:rPr>
        <w:t xml:space="preserve">build and </w:t>
      </w:r>
      <w:r w:rsidR="00BA622E">
        <w:rPr>
          <w:rFonts w:ascii="Times New Roman" w:eastAsia="Calibri" w:hAnsi="Times New Roman" w:cs="Times New Roman"/>
          <w:color w:val="000000" w:themeColor="text1"/>
          <w:sz w:val="24"/>
          <w:szCs w:val="24"/>
          <w:lang w:bidi="gu-IN"/>
        </w:rPr>
        <w:t xml:space="preserve">deployment </w:t>
      </w:r>
      <w:r w:rsidR="00040664">
        <w:rPr>
          <w:rFonts w:ascii="Times New Roman" w:eastAsia="Calibri" w:hAnsi="Times New Roman" w:cs="Times New Roman"/>
          <w:color w:val="000000" w:themeColor="text1"/>
          <w:sz w:val="24"/>
          <w:szCs w:val="24"/>
          <w:lang w:bidi="gu-IN"/>
        </w:rPr>
        <w:t xml:space="preserve">steps are not </w:t>
      </w:r>
      <w:r w:rsidR="006D6B59">
        <w:rPr>
          <w:rFonts w:ascii="Times New Roman" w:eastAsia="Calibri" w:hAnsi="Times New Roman" w:cs="Times New Roman"/>
          <w:color w:val="000000" w:themeColor="text1"/>
          <w:sz w:val="24"/>
          <w:szCs w:val="24"/>
          <w:lang w:bidi="gu-IN"/>
        </w:rPr>
        <w:t>hardcoded,</w:t>
      </w:r>
      <w:r w:rsidR="00040664">
        <w:rPr>
          <w:rFonts w:ascii="Times New Roman" w:eastAsia="Calibri" w:hAnsi="Times New Roman" w:cs="Times New Roman"/>
          <w:color w:val="000000" w:themeColor="text1"/>
          <w:sz w:val="24"/>
          <w:szCs w:val="24"/>
          <w:lang w:bidi="gu-IN"/>
        </w:rPr>
        <w:t xml:space="preserve"> but they are </w:t>
      </w:r>
      <w:r w:rsidR="002C3AF1">
        <w:rPr>
          <w:rFonts w:ascii="Times New Roman" w:eastAsia="Calibri" w:hAnsi="Times New Roman" w:cs="Times New Roman"/>
          <w:color w:val="000000" w:themeColor="text1"/>
          <w:sz w:val="24"/>
          <w:szCs w:val="24"/>
          <w:lang w:bidi="gu-IN"/>
        </w:rPr>
        <w:t xml:space="preserve">configured </w:t>
      </w:r>
      <w:r w:rsidR="001A05B5">
        <w:rPr>
          <w:rFonts w:ascii="Times New Roman" w:eastAsia="Calibri" w:hAnsi="Times New Roman" w:cs="Times New Roman"/>
          <w:color w:val="000000" w:themeColor="text1"/>
          <w:sz w:val="24"/>
          <w:szCs w:val="24"/>
          <w:lang w:bidi="gu-IN"/>
        </w:rPr>
        <w:t xml:space="preserve">in Jenkins </w:t>
      </w:r>
      <w:r w:rsidR="00F33187">
        <w:rPr>
          <w:rFonts w:ascii="Times New Roman" w:eastAsia="Calibri" w:hAnsi="Times New Roman" w:cs="Times New Roman"/>
          <w:color w:val="000000" w:themeColor="text1"/>
          <w:sz w:val="24"/>
          <w:szCs w:val="24"/>
          <w:lang w:bidi="gu-IN"/>
        </w:rPr>
        <w:t>configuration console.</w:t>
      </w:r>
    </w:p>
    <w:p w14:paraId="5B393047" w14:textId="3B40D5D9" w:rsidR="007273A9" w:rsidRDefault="007273A9" w:rsidP="00CE0A80">
      <w:pPr>
        <w:rPr>
          <w:color w:val="000000" w:themeColor="text1"/>
          <w:sz w:val="24"/>
          <w:szCs w:val="24"/>
          <w:lang w:bidi="gu-IN"/>
        </w:rPr>
      </w:pPr>
    </w:p>
    <w:p w14:paraId="1288918A" w14:textId="77777777" w:rsidR="00BA10CA" w:rsidRDefault="00E74816" w:rsidP="00BA10CA">
      <w:pPr>
        <w:keepNext/>
      </w:pPr>
      <w:r>
        <w:rPr>
          <w:noProof/>
        </w:rPr>
        <w:drawing>
          <wp:inline distT="0" distB="0" distL="0" distR="0" wp14:anchorId="6937604A" wp14:editId="471451C0">
            <wp:extent cx="5943600" cy="3407410"/>
            <wp:effectExtent l="0" t="0" r="0" b="254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943600" cy="3407410"/>
                    </a:xfrm>
                    <a:prstGeom prst="rect">
                      <a:avLst/>
                    </a:prstGeom>
                    <a:noFill/>
                    <a:ln>
                      <a:noFill/>
                    </a:ln>
                  </pic:spPr>
                </pic:pic>
              </a:graphicData>
            </a:graphic>
          </wp:inline>
        </w:drawing>
      </w:r>
    </w:p>
    <w:p w14:paraId="20442CB1" w14:textId="714F9DAC" w:rsidR="00CE0A80" w:rsidRDefault="00BA10CA" w:rsidP="00BA10CA">
      <w:pPr>
        <w:pStyle w:val="Caption"/>
        <w:ind w:left="2880" w:firstLine="720"/>
        <w:rPr>
          <w:color w:val="000000" w:themeColor="text1"/>
          <w:sz w:val="24"/>
          <w:szCs w:val="24"/>
          <w:lang w:bidi="gu-IN"/>
        </w:rPr>
      </w:pPr>
      <w:r>
        <w:t xml:space="preserve">Figure </w:t>
      </w:r>
      <w:fldSimple w:instr=" SEQ Figure \* ARABIC ">
        <w:r w:rsidR="00056152">
          <w:rPr>
            <w:noProof/>
          </w:rPr>
          <w:t>1</w:t>
        </w:r>
      </w:fldSimple>
      <w:r>
        <w:t>: Git repo URL to fetch the code</w:t>
      </w:r>
    </w:p>
    <w:p w14:paraId="7EA7D181" w14:textId="071D3C73" w:rsidR="00F314B0" w:rsidRDefault="00F314B0" w:rsidP="00CE0A80">
      <w:pPr>
        <w:rPr>
          <w:color w:val="000000" w:themeColor="text1"/>
          <w:sz w:val="24"/>
          <w:szCs w:val="24"/>
          <w:lang w:bidi="gu-IN"/>
        </w:rPr>
      </w:pPr>
    </w:p>
    <w:p w14:paraId="07A4C18D" w14:textId="56A1F36C" w:rsidR="00F314B0" w:rsidRDefault="00F314B0" w:rsidP="00CE0A80">
      <w:pPr>
        <w:rPr>
          <w:color w:val="000000" w:themeColor="text1"/>
          <w:sz w:val="24"/>
          <w:szCs w:val="24"/>
          <w:lang w:bidi="gu-IN"/>
        </w:rPr>
      </w:pPr>
    </w:p>
    <w:p w14:paraId="60894C14" w14:textId="77777777" w:rsidR="00BA10CA" w:rsidRDefault="00F314B0" w:rsidP="00BA10CA">
      <w:pPr>
        <w:keepNext/>
      </w:pPr>
      <w:r>
        <w:rPr>
          <w:noProof/>
        </w:rPr>
        <w:drawing>
          <wp:inline distT="0" distB="0" distL="0" distR="0" wp14:anchorId="3AA22EB8" wp14:editId="1BB24729">
            <wp:extent cx="5943600" cy="375793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943600" cy="3757930"/>
                    </a:xfrm>
                    <a:prstGeom prst="rect">
                      <a:avLst/>
                    </a:prstGeom>
                    <a:noFill/>
                    <a:ln>
                      <a:noFill/>
                    </a:ln>
                  </pic:spPr>
                </pic:pic>
              </a:graphicData>
            </a:graphic>
          </wp:inline>
        </w:drawing>
      </w:r>
    </w:p>
    <w:p w14:paraId="1E044EBA" w14:textId="5732A554" w:rsidR="00F314B0" w:rsidRDefault="00BA10CA" w:rsidP="00604ADD">
      <w:pPr>
        <w:pStyle w:val="Caption"/>
        <w:ind w:left="2880" w:firstLine="720"/>
        <w:rPr>
          <w:color w:val="000000" w:themeColor="text1"/>
          <w:sz w:val="24"/>
          <w:szCs w:val="24"/>
          <w:lang w:bidi="gu-IN"/>
        </w:rPr>
      </w:pPr>
      <w:r>
        <w:t xml:space="preserve">Figure </w:t>
      </w:r>
      <w:fldSimple w:instr=" SEQ Figure \* ARABIC ">
        <w:r w:rsidR="00056152">
          <w:rPr>
            <w:noProof/>
          </w:rPr>
          <w:t>2</w:t>
        </w:r>
      </w:fldSimple>
      <w:r>
        <w:t>: Code repository and cloud URL</w:t>
      </w:r>
    </w:p>
    <w:p w14:paraId="179B54D2" w14:textId="2AC4B6F7" w:rsidR="00F314B0" w:rsidRDefault="00F314B0" w:rsidP="00CE0A80">
      <w:pPr>
        <w:rPr>
          <w:color w:val="000000" w:themeColor="text1"/>
          <w:sz w:val="24"/>
          <w:szCs w:val="24"/>
          <w:lang w:bidi="gu-IN"/>
        </w:rPr>
      </w:pPr>
    </w:p>
    <w:p w14:paraId="0A3CAA57" w14:textId="77777777" w:rsidR="00BA10CA" w:rsidRDefault="00FB6645" w:rsidP="00BA10CA">
      <w:pPr>
        <w:keepNext/>
      </w:pPr>
      <w:r>
        <w:rPr>
          <w:noProof/>
        </w:rPr>
        <w:drawing>
          <wp:inline distT="0" distB="0" distL="0" distR="0" wp14:anchorId="2D8C2704" wp14:editId="5F835E98">
            <wp:extent cx="5943600" cy="320548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943600" cy="3205480"/>
                    </a:xfrm>
                    <a:prstGeom prst="rect">
                      <a:avLst/>
                    </a:prstGeom>
                    <a:noFill/>
                    <a:ln>
                      <a:noFill/>
                    </a:ln>
                  </pic:spPr>
                </pic:pic>
              </a:graphicData>
            </a:graphic>
          </wp:inline>
        </w:drawing>
      </w:r>
    </w:p>
    <w:p w14:paraId="57ABE64A" w14:textId="76A4A488" w:rsidR="00F314B0" w:rsidRDefault="00BA10CA" w:rsidP="00BA10CA">
      <w:pPr>
        <w:pStyle w:val="Caption"/>
        <w:ind w:left="2880" w:firstLine="720"/>
        <w:rPr>
          <w:color w:val="000000" w:themeColor="text1"/>
          <w:sz w:val="24"/>
          <w:szCs w:val="24"/>
          <w:lang w:bidi="gu-IN"/>
        </w:rPr>
      </w:pPr>
      <w:r>
        <w:t xml:space="preserve">Figure </w:t>
      </w:r>
      <w:fldSimple w:instr=" SEQ Figure \* ARABIC ">
        <w:r w:rsidR="00056152">
          <w:rPr>
            <w:noProof/>
          </w:rPr>
          <w:t>3</w:t>
        </w:r>
      </w:fldSimple>
      <w:r>
        <w:t>: Build Triggers</w:t>
      </w:r>
    </w:p>
    <w:p w14:paraId="4BEDE1EB" w14:textId="77777777" w:rsidR="00CE0A80" w:rsidRPr="00CE0A80" w:rsidRDefault="00CE0A80" w:rsidP="00CE0A80">
      <w:pPr>
        <w:rPr>
          <w:color w:val="000000" w:themeColor="text1"/>
          <w:sz w:val="24"/>
          <w:szCs w:val="24"/>
          <w:lang w:bidi="gu-IN"/>
        </w:rPr>
      </w:pPr>
    </w:p>
    <w:p w14:paraId="40CFB1D0" w14:textId="77777777" w:rsidR="00763DBA" w:rsidRDefault="00763DBA" w:rsidP="00763DBA"/>
    <w:p w14:paraId="44A2EFA9" w14:textId="4CD1221C" w:rsidR="004028CD" w:rsidRPr="004028CD" w:rsidRDefault="00A66C42" w:rsidP="00BF1309">
      <w:pPr>
        <w:pStyle w:val="Heading1"/>
      </w:pPr>
      <w:r>
        <w:t xml:space="preserve">Configuration </w:t>
      </w:r>
      <w:r w:rsidR="00FA3B45">
        <w:t>based</w:t>
      </w:r>
      <w:r w:rsidR="004028CD">
        <w:t xml:space="preserve"> Logic</w:t>
      </w:r>
    </w:p>
    <w:p w14:paraId="0E166CAF" w14:textId="77777777" w:rsidR="00CE0A80" w:rsidRPr="00CE0A80" w:rsidRDefault="00CE0A80" w:rsidP="00CE0A80"/>
    <w:p w14:paraId="1CD49EB5" w14:textId="6D645B70" w:rsidR="000E5782" w:rsidRDefault="00056AF6" w:rsidP="00BF1309">
      <w:r w:rsidRPr="000E5782">
        <w:rPr>
          <w:b/>
          <w:bCs/>
        </w:rPr>
        <w:t>Use case</w:t>
      </w:r>
      <w:r w:rsidR="000E5782" w:rsidRPr="000E5782">
        <w:rPr>
          <w:b/>
          <w:bCs/>
        </w:rPr>
        <w:t xml:space="preserve"> 1</w:t>
      </w:r>
      <w:r w:rsidRPr="000E5782">
        <w:rPr>
          <w:b/>
          <w:bCs/>
        </w:rPr>
        <w:t>:</w:t>
      </w:r>
      <w:r>
        <w:t xml:space="preserve"> </w:t>
      </w:r>
      <w:r w:rsidR="00BF1309">
        <w:t xml:space="preserve">Showing </w:t>
      </w:r>
      <w:r>
        <w:t>jobs to students based on pre-requisite course</w:t>
      </w:r>
      <w:r w:rsidR="00482518">
        <w:t xml:space="preserve">s for the job matching the student’s </w:t>
      </w:r>
      <w:r w:rsidR="000E5782">
        <w:t>completed courses.</w:t>
      </w:r>
    </w:p>
    <w:p w14:paraId="763C41FD" w14:textId="6BF6362B" w:rsidR="002311A8" w:rsidRDefault="000E5782" w:rsidP="00BF1309">
      <w:r w:rsidRPr="007F5BFB">
        <w:rPr>
          <w:b/>
          <w:bCs/>
        </w:rPr>
        <w:t>Use case 2:</w:t>
      </w:r>
      <w:r>
        <w:t xml:space="preserve"> Showing all the courses </w:t>
      </w:r>
      <w:r w:rsidR="007F5BFB">
        <w:t xml:space="preserve">to the student </w:t>
      </w:r>
      <w:r w:rsidR="002311A8">
        <w:t>posted by employers on My Career portal.</w:t>
      </w:r>
    </w:p>
    <w:p w14:paraId="5FBDF409" w14:textId="4D37E178" w:rsidR="00A4377D" w:rsidRDefault="00A4377D" w:rsidP="00BF1309"/>
    <w:p w14:paraId="73D18AA3" w14:textId="76C68956" w:rsidR="006C79C2" w:rsidRPr="00EC654D" w:rsidRDefault="006C79C2" w:rsidP="00BF1309">
      <w:pPr>
        <w:rPr>
          <w:b/>
          <w:bCs/>
        </w:rPr>
      </w:pPr>
      <w:r w:rsidRPr="00EC654D">
        <w:rPr>
          <w:b/>
          <w:bCs/>
        </w:rPr>
        <w:t>myCareer.properties</w:t>
      </w:r>
    </w:p>
    <w:p w14:paraId="03ED3B7E" w14:textId="77777777" w:rsidR="00286251" w:rsidRDefault="00A4377D" w:rsidP="007E31B3">
      <w:pPr>
        <w:keepNext/>
        <w:ind w:left="720" w:firstLine="720"/>
      </w:pPr>
      <w:r w:rsidRPr="00A4377D">
        <w:rPr>
          <w:noProof/>
        </w:rPr>
        <w:drawing>
          <wp:inline distT="0" distB="0" distL="0" distR="0" wp14:anchorId="42E4B307" wp14:editId="5AB4E24B">
            <wp:extent cx="3307367" cy="1165961"/>
            <wp:effectExtent l="0" t="0" r="762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307367" cy="1165961"/>
                    </a:xfrm>
                    <a:prstGeom prst="rect">
                      <a:avLst/>
                    </a:prstGeom>
                  </pic:spPr>
                </pic:pic>
              </a:graphicData>
            </a:graphic>
          </wp:inline>
        </w:drawing>
      </w:r>
    </w:p>
    <w:p w14:paraId="00CC1692" w14:textId="6F2A6219" w:rsidR="00A4377D" w:rsidRDefault="00286251" w:rsidP="007E31B3">
      <w:pPr>
        <w:pStyle w:val="Caption"/>
        <w:ind w:left="2880" w:firstLine="720"/>
      </w:pPr>
      <w:r>
        <w:t xml:space="preserve">Figure </w:t>
      </w:r>
      <w:fldSimple w:instr=" SEQ Figure \* ARABIC ">
        <w:r w:rsidR="00056152">
          <w:rPr>
            <w:noProof/>
          </w:rPr>
          <w:t>4</w:t>
        </w:r>
      </w:fldSimple>
      <w:r>
        <w:t>: Configuration values</w:t>
      </w:r>
    </w:p>
    <w:p w14:paraId="7E117CA3" w14:textId="7FE77DAF" w:rsidR="009F7704" w:rsidRDefault="009F7704" w:rsidP="00BF1309"/>
    <w:p w14:paraId="5D4FAF9E" w14:textId="77777777" w:rsidR="007E31B3" w:rsidRDefault="009F7704" w:rsidP="007E31B3">
      <w:pPr>
        <w:keepNext/>
      </w:pPr>
      <w:r w:rsidRPr="009F7704">
        <w:rPr>
          <w:noProof/>
        </w:rPr>
        <w:drawing>
          <wp:inline distT="0" distB="0" distL="0" distR="0" wp14:anchorId="2011F03A" wp14:editId="6B39AE4D">
            <wp:extent cx="2354784" cy="1310754"/>
            <wp:effectExtent l="0" t="0" r="7620" b="381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2354784" cy="1310754"/>
                    </a:xfrm>
                    <a:prstGeom prst="rect">
                      <a:avLst/>
                    </a:prstGeom>
                  </pic:spPr>
                </pic:pic>
              </a:graphicData>
            </a:graphic>
          </wp:inline>
        </w:drawing>
      </w:r>
    </w:p>
    <w:p w14:paraId="0A3F594C" w14:textId="40F8B2F3" w:rsidR="00667E82" w:rsidRDefault="007E31B3" w:rsidP="007E31B3">
      <w:pPr>
        <w:pStyle w:val="Caption"/>
        <w:ind w:left="2160" w:firstLine="720"/>
      </w:pPr>
      <w:r>
        <w:t xml:space="preserve">Figure </w:t>
      </w:r>
      <w:fldSimple w:instr=" SEQ Figure \* ARABIC ">
        <w:r w:rsidR="00056152">
          <w:rPr>
            <w:noProof/>
          </w:rPr>
          <w:t>5</w:t>
        </w:r>
      </w:fldSimple>
      <w:r>
        <w:t>: Folder structure for configurable business logic</w:t>
      </w:r>
    </w:p>
    <w:p w14:paraId="6F9D5C5F" w14:textId="77777777" w:rsidR="00667E82" w:rsidRDefault="00667E82" w:rsidP="00BF1309"/>
    <w:p w14:paraId="60464C86" w14:textId="0BE87044" w:rsidR="00667E82" w:rsidRDefault="00667E82" w:rsidP="00667E82">
      <w:r>
        <w:rPr>
          <w:b/>
          <w:bCs/>
        </w:rPr>
        <w:t>FetchAllJobs.java</w:t>
      </w:r>
      <w:r>
        <w:t xml:space="preserve"> is the class corresponding to the configuration “all” and </w:t>
      </w:r>
      <w:r>
        <w:rPr>
          <w:b/>
          <w:bCs/>
        </w:rPr>
        <w:t xml:space="preserve">FetchPrequisiteCourseJobs.java </w:t>
      </w:r>
      <w:r>
        <w:t xml:space="preserve">is the class corresponding to the configuration “prerequisite”. In the </w:t>
      </w:r>
      <w:r>
        <w:rPr>
          <w:b/>
          <w:bCs/>
        </w:rPr>
        <w:t xml:space="preserve">ConfigLogicClassLoader.java, </w:t>
      </w:r>
      <w:r>
        <w:t xml:space="preserve">a Hash map is defined which consists of configuration and corresponding class mapping. Now based on the value of the “job_type” property in </w:t>
      </w:r>
      <w:r>
        <w:rPr>
          <w:b/>
          <w:bCs/>
        </w:rPr>
        <w:t xml:space="preserve">mycareer.properties </w:t>
      </w:r>
      <w:r>
        <w:t>file, the object of relevant class is fetched from the HashMap and correct procedure is returned.</w:t>
      </w:r>
    </w:p>
    <w:p w14:paraId="6F279347" w14:textId="77777777" w:rsidR="00F054D1" w:rsidRDefault="00F054D1" w:rsidP="00667E82"/>
    <w:p w14:paraId="211CD848" w14:textId="77777777" w:rsidR="007E31B3" w:rsidRDefault="00F054D1" w:rsidP="007E31B3">
      <w:pPr>
        <w:keepNext/>
      </w:pPr>
      <w:r>
        <w:rPr>
          <w:noProof/>
        </w:rPr>
        <w:drawing>
          <wp:inline distT="0" distB="0" distL="0" distR="0" wp14:anchorId="0629D56C" wp14:editId="1ED27BEA">
            <wp:extent cx="5943600" cy="3239770"/>
            <wp:effectExtent l="0" t="0" r="0" b="0"/>
            <wp:docPr id="6" name="Picture 6" descr="cid:image011.jpg@01D548B7.DE4C39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id:image011.jpg@01D548B7.DE4C3910"/>
                    <pic:cNvPicPr>
                      <a:picLocks noChangeAspect="1" noChangeArrowheads="1"/>
                    </pic:cNvPicPr>
                  </pic:nvPicPr>
                  <pic:blipFill>
                    <a:blip r:embed="rId18" r:link="rId19">
                      <a:extLst>
                        <a:ext uri="{28A0092B-C50C-407E-A947-70E740481C1C}">
                          <a14:useLocalDpi xmlns:a14="http://schemas.microsoft.com/office/drawing/2010/main" val="0"/>
                        </a:ext>
                      </a:extLst>
                    </a:blip>
                    <a:srcRect/>
                    <a:stretch>
                      <a:fillRect/>
                    </a:stretch>
                  </pic:blipFill>
                  <pic:spPr bwMode="auto">
                    <a:xfrm>
                      <a:off x="0" y="0"/>
                      <a:ext cx="5943600" cy="3239770"/>
                    </a:xfrm>
                    <a:prstGeom prst="rect">
                      <a:avLst/>
                    </a:prstGeom>
                    <a:noFill/>
                    <a:ln>
                      <a:noFill/>
                    </a:ln>
                  </pic:spPr>
                </pic:pic>
              </a:graphicData>
            </a:graphic>
          </wp:inline>
        </w:drawing>
      </w:r>
    </w:p>
    <w:p w14:paraId="291ECD48" w14:textId="02A6B5DC" w:rsidR="00274CFA" w:rsidRDefault="007E31B3" w:rsidP="007E31B3">
      <w:pPr>
        <w:pStyle w:val="Caption"/>
        <w:ind w:left="2880" w:firstLine="720"/>
      </w:pPr>
      <w:r>
        <w:t xml:space="preserve">Figure </w:t>
      </w:r>
      <w:fldSimple w:instr=" SEQ Figure \* ARABIC ">
        <w:r w:rsidR="00056152">
          <w:rPr>
            <w:noProof/>
          </w:rPr>
          <w:t>6</w:t>
        </w:r>
      </w:fldSimple>
      <w:r>
        <w:t>: Configuration Loader</w:t>
      </w:r>
    </w:p>
    <w:p w14:paraId="79725AE4" w14:textId="3315D444" w:rsidR="00CE0A80" w:rsidRDefault="00CE0A80" w:rsidP="00CE0A80"/>
    <w:p w14:paraId="677CFCDB" w14:textId="40FD5AB0" w:rsidR="00CE0A80" w:rsidRDefault="00CE0A80" w:rsidP="00CE0A80"/>
    <w:p w14:paraId="528CF8D0" w14:textId="05322C77" w:rsidR="00CE0A80" w:rsidRDefault="00CE0A80" w:rsidP="00CE0A80"/>
    <w:p w14:paraId="70E09018" w14:textId="7204D1C4" w:rsidR="00CE0A80" w:rsidRDefault="00CE0A80" w:rsidP="00CE0A80"/>
    <w:p w14:paraId="3DF03F85" w14:textId="44C199C6" w:rsidR="00CE0A80" w:rsidRDefault="00CE0A80" w:rsidP="00CE0A80"/>
    <w:p w14:paraId="52350D35" w14:textId="584880A5" w:rsidR="00CE0A80" w:rsidRDefault="00CE0A80" w:rsidP="00CE0A80"/>
    <w:p w14:paraId="707C2456" w14:textId="658AF4BF" w:rsidR="00CE0A80" w:rsidRDefault="00CE0A80" w:rsidP="00CE0A80"/>
    <w:p w14:paraId="1EDC26D2" w14:textId="7EC9FB2F" w:rsidR="00CE0A80" w:rsidRDefault="00CE0A80" w:rsidP="00CE0A80"/>
    <w:p w14:paraId="25B6436B" w14:textId="5C4537C3" w:rsidR="00CE0A80" w:rsidRDefault="00CE0A80" w:rsidP="00CE0A80"/>
    <w:p w14:paraId="66791026" w14:textId="4D6D799D" w:rsidR="00CE0A80" w:rsidRDefault="00CE0A80" w:rsidP="00CE0A80"/>
    <w:p w14:paraId="7BDF66E1" w14:textId="447AC6B1" w:rsidR="00CE0A80" w:rsidRDefault="00CE0A80" w:rsidP="00CE0A80"/>
    <w:p w14:paraId="35253F01" w14:textId="70EEE6DF" w:rsidR="00CE0A80" w:rsidRDefault="00CE0A80" w:rsidP="00CE0A80"/>
    <w:p w14:paraId="181BED3A" w14:textId="0268996C" w:rsidR="00CE0A80" w:rsidRDefault="00CE0A80" w:rsidP="00CE0A80"/>
    <w:p w14:paraId="01D2856D" w14:textId="04555B21" w:rsidR="00CE0A80" w:rsidRDefault="00CE0A80" w:rsidP="00CE0A80"/>
    <w:p w14:paraId="5995B1C3" w14:textId="77777777" w:rsidR="00CE0A80" w:rsidRPr="00CE0A80" w:rsidRDefault="00CE0A80" w:rsidP="00CE0A80"/>
    <w:p w14:paraId="37266E69" w14:textId="6196ABC1" w:rsidR="00677807" w:rsidRDefault="00C94F01" w:rsidP="00C94F01">
      <w:pPr>
        <w:pStyle w:val="Heading1"/>
      </w:pPr>
      <w:r>
        <w:t>Design Patterns</w:t>
      </w:r>
    </w:p>
    <w:p w14:paraId="754D0509" w14:textId="6196ABC1" w:rsidR="000E4BA1" w:rsidRPr="005235CE" w:rsidRDefault="00CB7B87" w:rsidP="00CB7B87">
      <w:pPr>
        <w:pStyle w:val="ListParagraph"/>
        <w:numPr>
          <w:ilvl w:val="0"/>
          <w:numId w:val="4"/>
        </w:numPr>
        <w:rPr>
          <w:b/>
          <w:bCs/>
        </w:rPr>
      </w:pPr>
      <w:r w:rsidRPr="005235CE">
        <w:rPr>
          <w:b/>
          <w:bCs/>
        </w:rPr>
        <w:t>Template method pattern</w:t>
      </w:r>
    </w:p>
    <w:p w14:paraId="19E6C575" w14:textId="10A594BF" w:rsidR="008663DF" w:rsidRDefault="003C1B21" w:rsidP="008663DF">
      <w:pPr>
        <w:pStyle w:val="ListParagraph"/>
      </w:pPr>
      <w:r>
        <w:t>Template method pattern is used to</w:t>
      </w:r>
      <w:r w:rsidR="00E35AB8">
        <w:t xml:space="preserve"> </w:t>
      </w:r>
      <w:r>
        <w:t xml:space="preserve">reuse the </w:t>
      </w:r>
      <w:r w:rsidR="00847AF3">
        <w:t>code for creating connection</w:t>
      </w:r>
      <w:r w:rsidR="00464DF1">
        <w:t xml:space="preserve">, </w:t>
      </w:r>
      <w:r w:rsidR="00E00098">
        <w:t xml:space="preserve">preparing </w:t>
      </w:r>
      <w:r w:rsidR="000360F3">
        <w:t>call</w:t>
      </w:r>
      <w:r w:rsidR="00E00098">
        <w:t xml:space="preserve"> </w:t>
      </w:r>
      <w:r w:rsidR="000360F3">
        <w:t xml:space="preserve">statement, and </w:t>
      </w:r>
      <w:r w:rsidR="00EE4DB2">
        <w:t xml:space="preserve">execution of </w:t>
      </w:r>
      <w:r w:rsidR="009174F8">
        <w:t>stored procedure</w:t>
      </w:r>
      <w:r w:rsidR="00016ACF">
        <w:t>;</w:t>
      </w:r>
      <w:r w:rsidR="00D26FC7">
        <w:t xml:space="preserve"> </w:t>
      </w:r>
      <w:r w:rsidR="001C0D8E">
        <w:t>meanwhile facilitating t</w:t>
      </w:r>
      <w:r w:rsidR="00DA3814">
        <w:t>he type of</w:t>
      </w:r>
      <w:r w:rsidR="001C0D8E">
        <w:t xml:space="preserve"> </w:t>
      </w:r>
      <w:r w:rsidR="00200431">
        <w:t>operations to be performed and ways</w:t>
      </w:r>
      <w:r w:rsidR="001C0D8E">
        <w:t xml:space="preserve"> </w:t>
      </w:r>
      <w:r w:rsidR="00AC5618">
        <w:t xml:space="preserve">to handle the </w:t>
      </w:r>
      <w:r w:rsidR="00700048">
        <w:t>parameters</w:t>
      </w:r>
      <w:r w:rsidR="00016ACF">
        <w:t xml:space="preserve"> and results </w:t>
      </w:r>
      <w:r w:rsidR="001C0D8E">
        <w:t>to be decided at runtime</w:t>
      </w:r>
      <w:r w:rsidR="00D26FC7">
        <w:t>.</w:t>
      </w:r>
      <w:r w:rsidR="00F34BD2">
        <w:t xml:space="preserve"> We choose to use template method in this case because</w:t>
      </w:r>
      <w:r w:rsidR="000E4CB9">
        <w:t xml:space="preserve"> it avoids repeating</w:t>
      </w:r>
      <w:r w:rsidR="00CD55EC">
        <w:t xml:space="preserve"> of</w:t>
      </w:r>
      <w:r w:rsidR="000E4CB9">
        <w:t xml:space="preserve"> </w:t>
      </w:r>
      <w:r w:rsidR="00C94A22">
        <w:t xml:space="preserve">code </w:t>
      </w:r>
      <w:r w:rsidR="0084358F">
        <w:t>where</w:t>
      </w:r>
      <w:r w:rsidR="00D02B2D">
        <w:t>ver</w:t>
      </w:r>
      <w:r w:rsidR="0084358F">
        <w:t xml:space="preserve"> </w:t>
      </w:r>
      <w:r w:rsidR="00DA4E26">
        <w:t>data is to be st</w:t>
      </w:r>
      <w:r w:rsidR="003F785E">
        <w:t>ored to or retrieved from the database.</w:t>
      </w:r>
      <w:r w:rsidR="00B70FC9">
        <w:t xml:space="preserve"> It </w:t>
      </w:r>
      <w:r w:rsidR="00440DB3">
        <w:t>facilitates</w:t>
      </w:r>
      <w:r w:rsidR="00B70FC9">
        <w:t xml:space="preserve"> a centralized class</w:t>
      </w:r>
      <w:r w:rsidR="00245C6F">
        <w:t xml:space="preserve"> where the common activities</w:t>
      </w:r>
      <w:r w:rsidR="00440DB3">
        <w:t xml:space="preserve"> can be performed</w:t>
      </w:r>
      <w:r w:rsidR="00AD3660">
        <w:t xml:space="preserve">, </w:t>
      </w:r>
      <w:r w:rsidR="008A2D2F">
        <w:t>thereby</w:t>
      </w:r>
      <w:r w:rsidR="00AD3660">
        <w:t xml:space="preserve"> reducing the </w:t>
      </w:r>
      <w:r w:rsidR="00010BB6">
        <w:t>number of files/class</w:t>
      </w:r>
      <w:r w:rsidR="001169E5">
        <w:t>es/methods to be changed for any reason</w:t>
      </w:r>
      <w:r w:rsidR="00700A05">
        <w:t>.</w:t>
      </w:r>
    </w:p>
    <w:p w14:paraId="71AA8B5F" w14:textId="77777777" w:rsidR="00FC5721" w:rsidRDefault="00FC5721" w:rsidP="008663DF">
      <w:pPr>
        <w:pStyle w:val="ListParagraph"/>
      </w:pPr>
    </w:p>
    <w:p w14:paraId="1B0D8A1D" w14:textId="77777777" w:rsidR="000E50A2" w:rsidRDefault="00FC5721" w:rsidP="000E50A2">
      <w:pPr>
        <w:pStyle w:val="ListParagraph"/>
        <w:keepNext/>
      </w:pPr>
      <w:r>
        <w:rPr>
          <w:noProof/>
        </w:rPr>
        <w:drawing>
          <wp:inline distT="0" distB="0" distL="0" distR="0" wp14:anchorId="7B642FCB" wp14:editId="34F76A1A">
            <wp:extent cx="5943600" cy="353377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943600" cy="3533775"/>
                    </a:xfrm>
                    <a:prstGeom prst="rect">
                      <a:avLst/>
                    </a:prstGeom>
                    <a:noFill/>
                    <a:ln>
                      <a:noFill/>
                    </a:ln>
                  </pic:spPr>
                </pic:pic>
              </a:graphicData>
            </a:graphic>
          </wp:inline>
        </w:drawing>
      </w:r>
    </w:p>
    <w:p w14:paraId="58F18A74" w14:textId="2EFAF5C8" w:rsidR="00FC5721" w:rsidRDefault="000E50A2" w:rsidP="000E50A2">
      <w:pPr>
        <w:pStyle w:val="Caption"/>
        <w:ind w:left="2880" w:firstLine="720"/>
      </w:pPr>
      <w:r>
        <w:t xml:space="preserve">Figure </w:t>
      </w:r>
      <w:fldSimple w:instr=" SEQ Figure \* ARABIC ">
        <w:r w:rsidR="00240A99">
          <w:rPr>
            <w:noProof/>
          </w:rPr>
          <w:t>7</w:t>
        </w:r>
      </w:fldSimple>
      <w:r>
        <w:t>: Template method design pattern</w:t>
      </w:r>
    </w:p>
    <w:p w14:paraId="6C7F2491" w14:textId="77777777" w:rsidR="00C7229B" w:rsidRDefault="00C7229B" w:rsidP="008663DF">
      <w:pPr>
        <w:pStyle w:val="ListParagraph"/>
      </w:pPr>
    </w:p>
    <w:p w14:paraId="06D26ADF" w14:textId="356017FA" w:rsidR="00C7229B" w:rsidRDefault="00C7229B" w:rsidP="008663DF">
      <w:pPr>
        <w:pStyle w:val="ListParagraph"/>
      </w:pPr>
      <w:r>
        <w:t>Jdbc</w:t>
      </w:r>
      <w:r w:rsidR="009C2B77">
        <w:t xml:space="preserve">Manager </w:t>
      </w:r>
      <w:r w:rsidR="00137181">
        <w:t xml:space="preserve">abstract class </w:t>
      </w:r>
      <w:r w:rsidR="00DC505C">
        <w:t xml:space="preserve">contains the “executeProcedure” </w:t>
      </w:r>
      <w:r w:rsidR="00A01457">
        <w:t xml:space="preserve">that contains common tasks to be </w:t>
      </w:r>
      <w:r w:rsidR="00D50156">
        <w:t>performed while executing the store procedure.</w:t>
      </w:r>
    </w:p>
    <w:p w14:paraId="0F6957CC" w14:textId="0F8F24C0" w:rsidR="007F7B6D" w:rsidRDefault="54C391C5" w:rsidP="008663DF">
      <w:pPr>
        <w:pStyle w:val="ListParagraph"/>
      </w:pPr>
      <w:r>
        <w:t>We created 4 classes InsertHandler, SelectHandler, UpdateHandler, and DeleteHandler to perform the operations insert, select, update, and delete respectively. These classes have their own way of performing the operations it is supposed to do.</w:t>
      </w:r>
    </w:p>
    <w:p w14:paraId="3FF1D67A" w14:textId="499DD91A" w:rsidR="54C391C5" w:rsidRDefault="54C391C5" w:rsidP="54C391C5">
      <w:pPr>
        <w:pStyle w:val="ListParagraph"/>
      </w:pPr>
    </w:p>
    <w:p w14:paraId="46B7C29D" w14:textId="25ADD90F" w:rsidR="00CE7761" w:rsidRPr="00CE7761" w:rsidRDefault="00CE7761" w:rsidP="00CE7761"/>
    <w:p w14:paraId="3D785696" w14:textId="4C9E7EED" w:rsidR="00284306" w:rsidRDefault="00284306" w:rsidP="001474A3"/>
    <w:p w14:paraId="77781A0B" w14:textId="77777777" w:rsidR="00BC0DE4" w:rsidRDefault="00BC0DE4" w:rsidP="00F054D1"/>
    <w:p w14:paraId="4C379453" w14:textId="6196ABC1" w:rsidR="00BE06D3" w:rsidRPr="00BE06D3" w:rsidRDefault="008663DF" w:rsidP="00BE06D3">
      <w:pPr>
        <w:pStyle w:val="ListParagraph"/>
        <w:numPr>
          <w:ilvl w:val="0"/>
          <w:numId w:val="4"/>
        </w:numPr>
        <w:rPr>
          <w:b/>
          <w:bCs/>
        </w:rPr>
      </w:pPr>
      <w:r w:rsidRPr="005235CE">
        <w:rPr>
          <w:b/>
          <w:bCs/>
        </w:rPr>
        <w:t>Singleton pattern</w:t>
      </w:r>
    </w:p>
    <w:p w14:paraId="033984BD" w14:textId="77777777" w:rsidR="000E50A2" w:rsidRDefault="1EBC35E9" w:rsidP="000E50A2">
      <w:pPr>
        <w:keepNext/>
      </w:pPr>
      <w:r>
        <w:rPr>
          <w:noProof/>
        </w:rPr>
        <w:drawing>
          <wp:inline distT="0" distB="0" distL="0" distR="0" wp14:anchorId="3EB49ADA" wp14:editId="2809D779">
            <wp:extent cx="6019800" cy="4753134"/>
            <wp:effectExtent l="0" t="0" r="0" b="0"/>
            <wp:docPr id="1800515995" name="Picture 18005159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1">
                      <a:extLst>
                        <a:ext uri="{28A0092B-C50C-407E-A947-70E740481C1C}">
                          <a14:useLocalDpi xmlns:a14="http://schemas.microsoft.com/office/drawing/2010/main" val="0"/>
                        </a:ext>
                      </a:extLst>
                    </a:blip>
                    <a:stretch>
                      <a:fillRect/>
                    </a:stretch>
                  </pic:blipFill>
                  <pic:spPr>
                    <a:xfrm>
                      <a:off x="0" y="0"/>
                      <a:ext cx="6019800" cy="4753134"/>
                    </a:xfrm>
                    <a:prstGeom prst="rect">
                      <a:avLst/>
                    </a:prstGeom>
                  </pic:spPr>
                </pic:pic>
              </a:graphicData>
            </a:graphic>
          </wp:inline>
        </w:drawing>
      </w:r>
    </w:p>
    <w:p w14:paraId="47E60D18" w14:textId="0DE69AFB" w:rsidR="2963A335" w:rsidRDefault="000E50A2" w:rsidP="000E50A2">
      <w:pPr>
        <w:pStyle w:val="Caption"/>
        <w:ind w:left="1440" w:firstLine="720"/>
      </w:pPr>
      <w:r>
        <w:t xml:space="preserve">Figure </w:t>
      </w:r>
      <w:fldSimple w:instr=" SEQ Figure \* ARABIC ">
        <w:r w:rsidR="00240A99">
          <w:rPr>
            <w:noProof/>
          </w:rPr>
          <w:t>8</w:t>
        </w:r>
      </w:fldSimple>
      <w:r>
        <w:t>: Singleton design pattern in PropertiesParser.java class</w:t>
      </w:r>
    </w:p>
    <w:p w14:paraId="5DE25AED" w14:textId="64C8477A" w:rsidR="004D6D5B" w:rsidRPr="004D6D5B" w:rsidRDefault="792573AC" w:rsidP="004D6D5B">
      <w:pPr>
        <w:ind w:left="360"/>
      </w:pPr>
      <w:r>
        <w:t xml:space="preserve">In the above case the </w:t>
      </w:r>
      <w:r w:rsidR="1EBC35E9">
        <w:t xml:space="preserve">when the </w:t>
      </w:r>
      <w:r w:rsidR="2CFFC471">
        <w:t xml:space="preserve">classes </w:t>
      </w:r>
      <w:r w:rsidR="1DC12AD9">
        <w:t xml:space="preserve">loader loads the </w:t>
      </w:r>
      <w:r w:rsidR="3843C2AE" w:rsidRPr="000E50A2">
        <w:rPr>
          <w:b/>
        </w:rPr>
        <w:t>PropertiesParser.</w:t>
      </w:r>
      <w:r w:rsidR="790F3E49" w:rsidRPr="000E50A2">
        <w:rPr>
          <w:b/>
        </w:rPr>
        <w:t>class</w:t>
      </w:r>
      <w:r w:rsidR="2DE55556">
        <w:t xml:space="preserve">, </w:t>
      </w:r>
      <w:r w:rsidR="0CAFF743">
        <w:t xml:space="preserve">a </w:t>
      </w:r>
      <w:r w:rsidR="1E40B404">
        <w:t>Properties</w:t>
      </w:r>
      <w:r w:rsidR="273569CC">
        <w:t xml:space="preserve"> </w:t>
      </w:r>
      <w:r w:rsidR="3FA745B8">
        <w:t xml:space="preserve">map of </w:t>
      </w:r>
      <w:r w:rsidR="6512B017" w:rsidRPr="000E50A2">
        <w:rPr>
          <w:b/>
        </w:rPr>
        <w:t>mycareer.</w:t>
      </w:r>
      <w:r w:rsidR="1524F04B" w:rsidRPr="000E50A2">
        <w:rPr>
          <w:b/>
        </w:rPr>
        <w:t>properties</w:t>
      </w:r>
      <w:r w:rsidR="1524F04B">
        <w:t xml:space="preserve"> </w:t>
      </w:r>
      <w:r w:rsidR="1E40B404">
        <w:t xml:space="preserve">file </w:t>
      </w:r>
      <w:r w:rsidR="761A6967">
        <w:t>is created and this</w:t>
      </w:r>
      <w:r w:rsidR="71CED55B">
        <w:t xml:space="preserve"> </w:t>
      </w:r>
      <w:r w:rsidR="01FFD0C5">
        <w:t>singleton instance</w:t>
      </w:r>
      <w:r w:rsidR="71CED55B">
        <w:t xml:space="preserve"> </w:t>
      </w:r>
      <w:r w:rsidR="418C60C8">
        <w:t xml:space="preserve">is </w:t>
      </w:r>
      <w:r w:rsidR="32AE5F68">
        <w:t xml:space="preserve">used by other </w:t>
      </w:r>
      <w:r w:rsidR="2CDF5B11">
        <w:t xml:space="preserve">classes reading </w:t>
      </w:r>
      <w:r w:rsidR="53EDF37A">
        <w:t xml:space="preserve">from the </w:t>
      </w:r>
      <w:r w:rsidR="5C50714C">
        <w:t>properties</w:t>
      </w:r>
      <w:r w:rsidR="53EDF37A">
        <w:t xml:space="preserve"> map.</w:t>
      </w:r>
    </w:p>
    <w:p w14:paraId="7E2A5330" w14:textId="77777777" w:rsidR="000E50A2" w:rsidRDefault="3EDD68C9" w:rsidP="000E50A2">
      <w:pPr>
        <w:keepNext/>
      </w:pPr>
      <w:r>
        <w:rPr>
          <w:noProof/>
        </w:rPr>
        <w:drawing>
          <wp:inline distT="0" distB="0" distL="0" distR="0" wp14:anchorId="1202E641" wp14:editId="5085CA39">
            <wp:extent cx="6079066" cy="3429217"/>
            <wp:effectExtent l="0" t="0" r="0" b="0"/>
            <wp:docPr id="271890205" name="Picture 2718902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2">
                      <a:extLst>
                        <a:ext uri="{28A0092B-C50C-407E-A947-70E740481C1C}">
                          <a14:useLocalDpi xmlns:a14="http://schemas.microsoft.com/office/drawing/2010/main" val="0"/>
                        </a:ext>
                      </a:extLst>
                    </a:blip>
                    <a:stretch>
                      <a:fillRect/>
                    </a:stretch>
                  </pic:blipFill>
                  <pic:spPr>
                    <a:xfrm>
                      <a:off x="0" y="0"/>
                      <a:ext cx="6079066" cy="3429217"/>
                    </a:xfrm>
                    <a:prstGeom prst="rect">
                      <a:avLst/>
                    </a:prstGeom>
                  </pic:spPr>
                </pic:pic>
              </a:graphicData>
            </a:graphic>
          </wp:inline>
        </w:drawing>
      </w:r>
    </w:p>
    <w:p w14:paraId="6B57BB81" w14:textId="702E27A5" w:rsidR="00A12E74" w:rsidRPr="00A12E74" w:rsidRDefault="000E50A2" w:rsidP="000E50A2">
      <w:pPr>
        <w:pStyle w:val="Caption"/>
        <w:ind w:left="2160" w:firstLine="720"/>
      </w:pPr>
      <w:r>
        <w:t xml:space="preserve">Figure </w:t>
      </w:r>
      <w:fldSimple w:instr=" SEQ Figure \* ARABIC ">
        <w:r w:rsidR="00240A99">
          <w:rPr>
            <w:noProof/>
          </w:rPr>
          <w:t>9</w:t>
        </w:r>
      </w:fldSimple>
      <w:r>
        <w:t>: Singleton design pattern in SendGrid class</w:t>
      </w:r>
    </w:p>
    <w:p w14:paraId="088CD211" w14:textId="4ECABAAA" w:rsidR="00EA064D" w:rsidRPr="00EA064D" w:rsidRDefault="4AF95A58" w:rsidP="00EA064D">
      <w:r>
        <w:t xml:space="preserve">The </w:t>
      </w:r>
      <w:r w:rsidR="0B525F3B">
        <w:t>Instance</w:t>
      </w:r>
      <w:r w:rsidR="49F008CE">
        <w:t>()</w:t>
      </w:r>
      <w:r w:rsidR="40D76EA1">
        <w:t xml:space="preserve"> method returns</w:t>
      </w:r>
      <w:r w:rsidR="0B525F3B">
        <w:t xml:space="preserve"> </w:t>
      </w:r>
      <w:r w:rsidR="4CF2A6FA">
        <w:t>a</w:t>
      </w:r>
      <w:r w:rsidR="57F434C9">
        <w:t xml:space="preserve"> singleton instance of </w:t>
      </w:r>
      <w:r w:rsidR="5ECBD630">
        <w:t>third</w:t>
      </w:r>
      <w:r w:rsidR="34099732">
        <w:t xml:space="preserve">-party email service </w:t>
      </w:r>
      <w:r w:rsidR="58DE616F">
        <w:t xml:space="preserve">(SendGrid) which </w:t>
      </w:r>
      <w:r w:rsidR="029C5464">
        <w:t xml:space="preserve">is </w:t>
      </w:r>
      <w:r w:rsidR="764010DB">
        <w:t xml:space="preserve">used by </w:t>
      </w:r>
      <w:r w:rsidR="1249E57A">
        <w:t xml:space="preserve">other </w:t>
      </w:r>
      <w:r w:rsidR="35EA3DBF">
        <w:t>methods</w:t>
      </w:r>
      <w:r w:rsidR="1B6F24F5">
        <w:t xml:space="preserve"> </w:t>
      </w:r>
      <w:r w:rsidR="663BDC06">
        <w:t xml:space="preserve">to send </w:t>
      </w:r>
      <w:r w:rsidR="751D3DE0">
        <w:t xml:space="preserve">email to </w:t>
      </w:r>
      <w:r w:rsidR="61AFF6A0">
        <w:t>Students</w:t>
      </w:r>
      <w:r w:rsidR="1D615733">
        <w:t xml:space="preserve"> and </w:t>
      </w:r>
      <w:r w:rsidR="61AFF6A0">
        <w:t>Employers</w:t>
      </w:r>
      <w:r w:rsidR="37B7DC36">
        <w:t xml:space="preserve"> after </w:t>
      </w:r>
      <w:r w:rsidR="551CA05A">
        <w:t>successful onboarding.</w:t>
      </w:r>
      <w:r w:rsidR="1B6F24F5">
        <w:t xml:space="preserve"> </w:t>
      </w:r>
    </w:p>
    <w:p w14:paraId="698FA9D6" w14:textId="77777777" w:rsidR="000E50A2" w:rsidRDefault="000E50A2" w:rsidP="58DE616F"/>
    <w:p w14:paraId="31904BA4" w14:textId="77777777" w:rsidR="000E50A2" w:rsidRDefault="000E50A2" w:rsidP="58DE616F"/>
    <w:p w14:paraId="6C5F589C" w14:textId="77777777" w:rsidR="000E50A2" w:rsidRDefault="000E50A2" w:rsidP="58DE616F"/>
    <w:p w14:paraId="7ECA2E84" w14:textId="77777777" w:rsidR="000E50A2" w:rsidRDefault="000E50A2" w:rsidP="58DE616F"/>
    <w:p w14:paraId="78006373" w14:textId="77777777" w:rsidR="000E50A2" w:rsidRDefault="000E50A2" w:rsidP="58DE616F"/>
    <w:p w14:paraId="4CF35FEF" w14:textId="77777777" w:rsidR="000E50A2" w:rsidRDefault="000E50A2" w:rsidP="58DE616F"/>
    <w:p w14:paraId="2C79D941" w14:textId="77777777" w:rsidR="000E50A2" w:rsidRDefault="000E50A2" w:rsidP="58DE616F"/>
    <w:p w14:paraId="107E7F47" w14:textId="77777777" w:rsidR="000E50A2" w:rsidRDefault="000E50A2" w:rsidP="58DE616F"/>
    <w:p w14:paraId="03EEFF74" w14:textId="77777777" w:rsidR="000E50A2" w:rsidRDefault="000E50A2" w:rsidP="58DE616F"/>
    <w:p w14:paraId="37F3A1BB" w14:textId="77777777" w:rsidR="00EA064D" w:rsidRPr="00EA064D" w:rsidRDefault="00EA064D" w:rsidP="00EA064D"/>
    <w:p w14:paraId="545B0359" w14:textId="77777777" w:rsidR="00EA064D" w:rsidRPr="00EA064D" w:rsidRDefault="00EA064D" w:rsidP="00EA064D"/>
    <w:p w14:paraId="10337B30" w14:textId="77777777" w:rsidR="000E50A2" w:rsidRDefault="000E50A2" w:rsidP="58DE616F"/>
    <w:p w14:paraId="2DF87445" w14:textId="77777777" w:rsidR="000E50A2" w:rsidRDefault="000E50A2" w:rsidP="58DE616F"/>
    <w:p w14:paraId="3D6E070D" w14:textId="7CD179AD" w:rsidR="000E4BA1" w:rsidRDefault="00DB6B3C" w:rsidP="00DB6B3C">
      <w:pPr>
        <w:pStyle w:val="Heading1"/>
      </w:pPr>
      <w:r>
        <w:t>Separation of Layers</w:t>
      </w:r>
    </w:p>
    <w:p w14:paraId="022E4232" w14:textId="41F6CCC5" w:rsidR="1C4B908B" w:rsidRDefault="1C4B908B" w:rsidP="1C4B908B"/>
    <w:p w14:paraId="7843A9C0" w14:textId="77777777" w:rsidR="000E50A2" w:rsidRDefault="2C8B989A" w:rsidP="000E50A2">
      <w:pPr>
        <w:keepNext/>
      </w:pPr>
      <w:r>
        <w:t xml:space="preserve">                                               </w:t>
      </w:r>
      <w:r w:rsidR="1C4B908B">
        <w:rPr>
          <w:noProof/>
        </w:rPr>
        <w:drawing>
          <wp:inline distT="0" distB="0" distL="0" distR="0" wp14:anchorId="242E65EE" wp14:editId="65279ADD">
            <wp:extent cx="3714750" cy="4572000"/>
            <wp:effectExtent l="0" t="0" r="0" b="0"/>
            <wp:docPr id="761925531" name="Picture 7619255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3">
                      <a:extLst>
                        <a:ext uri="{28A0092B-C50C-407E-A947-70E740481C1C}">
                          <a14:useLocalDpi xmlns:a14="http://schemas.microsoft.com/office/drawing/2010/main" val="0"/>
                        </a:ext>
                      </a:extLst>
                    </a:blip>
                    <a:stretch>
                      <a:fillRect/>
                    </a:stretch>
                  </pic:blipFill>
                  <pic:spPr>
                    <a:xfrm>
                      <a:off x="0" y="0"/>
                      <a:ext cx="3714750" cy="4572000"/>
                    </a:xfrm>
                    <a:prstGeom prst="rect">
                      <a:avLst/>
                    </a:prstGeom>
                  </pic:spPr>
                </pic:pic>
              </a:graphicData>
            </a:graphic>
          </wp:inline>
        </w:drawing>
      </w:r>
    </w:p>
    <w:p w14:paraId="0A4303BB" w14:textId="7AD337CD" w:rsidR="00EA064D" w:rsidRPr="00EA064D" w:rsidRDefault="000E50A2" w:rsidP="000E50A2">
      <w:pPr>
        <w:pStyle w:val="Caption"/>
        <w:ind w:left="3600" w:firstLine="720"/>
      </w:pPr>
      <w:r>
        <w:t xml:space="preserve">Figure </w:t>
      </w:r>
      <w:fldSimple w:instr=" SEQ Figure \* ARABIC ">
        <w:r w:rsidR="00240A99">
          <w:rPr>
            <w:noProof/>
          </w:rPr>
          <w:t>10</w:t>
        </w:r>
      </w:fldSimple>
      <w:r>
        <w:t>: Presentation Layer</w:t>
      </w:r>
    </w:p>
    <w:p w14:paraId="506E074B" w14:textId="77777777" w:rsidR="000E50A2" w:rsidRPr="000E50A2" w:rsidRDefault="000E50A2" w:rsidP="000E50A2"/>
    <w:p w14:paraId="25CE2E4C" w14:textId="63E70A7B" w:rsidR="690D5546" w:rsidRDefault="690D5546" w:rsidP="690D5546"/>
    <w:p w14:paraId="5744EA4E" w14:textId="77777777" w:rsidR="000E50A2" w:rsidRDefault="76926C6D" w:rsidP="000E50A2">
      <w:pPr>
        <w:keepNext/>
      </w:pPr>
      <w:r>
        <w:t xml:space="preserve">                                                </w:t>
      </w:r>
      <w:r w:rsidR="2DD36403">
        <w:rPr>
          <w:noProof/>
        </w:rPr>
        <w:drawing>
          <wp:inline distT="0" distB="0" distL="0" distR="0" wp14:anchorId="413F70C9" wp14:editId="52AA7288">
            <wp:extent cx="3733800" cy="4572000"/>
            <wp:effectExtent l="0" t="0" r="0" b="0"/>
            <wp:docPr id="1739441986" name="Picture 17394419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4">
                      <a:extLst>
                        <a:ext uri="{28A0092B-C50C-407E-A947-70E740481C1C}">
                          <a14:useLocalDpi xmlns:a14="http://schemas.microsoft.com/office/drawing/2010/main" val="0"/>
                        </a:ext>
                      </a:extLst>
                    </a:blip>
                    <a:stretch>
                      <a:fillRect/>
                    </a:stretch>
                  </pic:blipFill>
                  <pic:spPr>
                    <a:xfrm>
                      <a:off x="0" y="0"/>
                      <a:ext cx="3733800" cy="4572000"/>
                    </a:xfrm>
                    <a:prstGeom prst="rect">
                      <a:avLst/>
                    </a:prstGeom>
                  </pic:spPr>
                </pic:pic>
              </a:graphicData>
            </a:graphic>
          </wp:inline>
        </w:drawing>
      </w:r>
    </w:p>
    <w:p w14:paraId="7785C699" w14:textId="7755CE70" w:rsidR="690D5546" w:rsidRDefault="000E50A2" w:rsidP="00CB727C">
      <w:pPr>
        <w:pStyle w:val="Caption"/>
        <w:ind w:left="3600" w:firstLine="720"/>
      </w:pPr>
      <w:r>
        <w:t xml:space="preserve">Figure </w:t>
      </w:r>
      <w:fldSimple w:instr=" SEQ Figure \* ARABIC ">
        <w:r w:rsidR="00240A99">
          <w:rPr>
            <w:noProof/>
          </w:rPr>
          <w:t>11</w:t>
        </w:r>
      </w:fldSimple>
      <w:r>
        <w:t>: Business Layer</w:t>
      </w:r>
    </w:p>
    <w:p w14:paraId="61024E61" w14:textId="77777777" w:rsidR="00A33611" w:rsidRPr="00A33611" w:rsidRDefault="00A33611" w:rsidP="00A33611"/>
    <w:p w14:paraId="0C5239F2" w14:textId="77777777" w:rsidR="00CB727C" w:rsidRDefault="2C8B989A" w:rsidP="00CB727C">
      <w:pPr>
        <w:keepNext/>
      </w:pPr>
      <w:r>
        <w:t xml:space="preserve">                            </w:t>
      </w:r>
      <w:r w:rsidR="28D9C765">
        <w:t xml:space="preserve">                    </w:t>
      </w:r>
      <w:r w:rsidR="5CBCFF14">
        <w:rPr>
          <w:noProof/>
        </w:rPr>
        <w:drawing>
          <wp:inline distT="0" distB="0" distL="0" distR="0" wp14:anchorId="1B737130" wp14:editId="2B567C94">
            <wp:extent cx="3971925" cy="4572000"/>
            <wp:effectExtent l="0" t="0" r="0" b="0"/>
            <wp:docPr id="363174133" name="Picture 363174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5">
                      <a:extLst>
                        <a:ext uri="{28A0092B-C50C-407E-A947-70E740481C1C}">
                          <a14:useLocalDpi xmlns:a14="http://schemas.microsoft.com/office/drawing/2010/main" val="0"/>
                        </a:ext>
                      </a:extLst>
                    </a:blip>
                    <a:stretch>
                      <a:fillRect/>
                    </a:stretch>
                  </pic:blipFill>
                  <pic:spPr>
                    <a:xfrm>
                      <a:off x="0" y="0"/>
                      <a:ext cx="3971925" cy="4572000"/>
                    </a:xfrm>
                    <a:prstGeom prst="rect">
                      <a:avLst/>
                    </a:prstGeom>
                  </pic:spPr>
                </pic:pic>
              </a:graphicData>
            </a:graphic>
          </wp:inline>
        </w:drawing>
      </w:r>
    </w:p>
    <w:p w14:paraId="4887BC5E" w14:textId="05509599" w:rsidR="5CBCFF14" w:rsidRDefault="00CB727C" w:rsidP="00CB727C">
      <w:pPr>
        <w:pStyle w:val="Caption"/>
        <w:ind w:left="2880" w:firstLine="720"/>
      </w:pPr>
      <w:r>
        <w:t xml:space="preserve">Figure </w:t>
      </w:r>
      <w:fldSimple w:instr=" SEQ Figure \* ARABIC ">
        <w:r w:rsidR="00240A99">
          <w:rPr>
            <w:noProof/>
          </w:rPr>
          <w:t>12</w:t>
        </w:r>
      </w:fldSimple>
      <w:r>
        <w:t>: Data Layer classes</w:t>
      </w:r>
    </w:p>
    <w:p w14:paraId="5507FADA" w14:textId="1AC5AF46" w:rsidR="51897778" w:rsidRDefault="51897778"/>
    <w:p w14:paraId="44D4A490" w14:textId="7AFE484A" w:rsidR="76926C6D" w:rsidRDefault="76926C6D"/>
    <w:p w14:paraId="6C90E286" w14:textId="77777777" w:rsidR="00CB727C" w:rsidRDefault="004D523F" w:rsidP="00CB727C">
      <w:pPr>
        <w:keepNext/>
      </w:pPr>
      <w:r>
        <w:rPr>
          <w:noProof/>
        </w:rPr>
        <w:drawing>
          <wp:inline distT="0" distB="0" distL="0" distR="0" wp14:anchorId="3CA4D350" wp14:editId="0E18907F">
            <wp:extent cx="5943600" cy="5819775"/>
            <wp:effectExtent l="0" t="0" r="0" b="9525"/>
            <wp:docPr id="5" name="Picture 5"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dbschema.png"/>
                    <pic:cNvPicPr/>
                  </pic:nvPicPr>
                  <pic:blipFill>
                    <a:blip r:embed="rId26">
                      <a:extLst>
                        <a:ext uri="{28A0092B-C50C-407E-A947-70E740481C1C}">
                          <a14:useLocalDpi xmlns:a14="http://schemas.microsoft.com/office/drawing/2010/main" val="0"/>
                        </a:ext>
                      </a:extLst>
                    </a:blip>
                    <a:stretch>
                      <a:fillRect/>
                    </a:stretch>
                  </pic:blipFill>
                  <pic:spPr>
                    <a:xfrm>
                      <a:off x="0" y="0"/>
                      <a:ext cx="5943600" cy="5819775"/>
                    </a:xfrm>
                    <a:prstGeom prst="rect">
                      <a:avLst/>
                    </a:prstGeom>
                  </pic:spPr>
                </pic:pic>
              </a:graphicData>
            </a:graphic>
          </wp:inline>
        </w:drawing>
      </w:r>
    </w:p>
    <w:p w14:paraId="5FC5B628" w14:textId="3787015C" w:rsidR="008D61A0" w:rsidRDefault="00CB727C" w:rsidP="00CB727C">
      <w:pPr>
        <w:pStyle w:val="Caption"/>
        <w:ind w:left="2880" w:firstLine="720"/>
      </w:pPr>
      <w:r>
        <w:t xml:space="preserve">Figure </w:t>
      </w:r>
      <w:fldSimple w:instr=" SEQ Figure \* ARABIC ">
        <w:r w:rsidR="00240A99">
          <w:rPr>
            <w:noProof/>
          </w:rPr>
          <w:t>13</w:t>
        </w:r>
      </w:fldSimple>
      <w:r>
        <w:t>: Database UML diagram</w:t>
      </w:r>
    </w:p>
    <w:p w14:paraId="3274D6FA" w14:textId="77777777" w:rsidR="00687201" w:rsidRPr="00687201" w:rsidRDefault="00687201" w:rsidP="00687201"/>
    <w:p w14:paraId="60C922C1" w14:textId="77777777" w:rsidR="00B34E9A" w:rsidRDefault="00B34E9A" w:rsidP="00DB6B3C"/>
    <w:p w14:paraId="070920A9" w14:textId="77777777" w:rsidR="00B34E9A" w:rsidRDefault="00B34E9A" w:rsidP="00DB6B3C"/>
    <w:p w14:paraId="405EC2AA" w14:textId="77777777" w:rsidR="00B34E9A" w:rsidRDefault="00B34E9A" w:rsidP="00DB6B3C"/>
    <w:p w14:paraId="67E52286" w14:textId="77777777" w:rsidR="00B34E9A" w:rsidRDefault="00B34E9A" w:rsidP="00DB6B3C"/>
    <w:p w14:paraId="79D669A6" w14:textId="77777777" w:rsidR="00B34E9A" w:rsidRDefault="00B34E9A" w:rsidP="00DB6B3C"/>
    <w:p w14:paraId="64369001" w14:textId="77777777" w:rsidR="00B34E9A" w:rsidRDefault="00B34E9A" w:rsidP="00DB6B3C"/>
    <w:p w14:paraId="56F051F2" w14:textId="156F675A" w:rsidR="55FB32E2" w:rsidRDefault="40D6D729" w:rsidP="55FB32E2">
      <w:pPr>
        <w:rPr>
          <w:rFonts w:asciiTheme="majorHAnsi" w:eastAsiaTheme="majorEastAsia" w:hAnsiTheme="majorHAnsi" w:cstheme="majorBidi"/>
          <w:color w:val="2F5496" w:themeColor="accent1" w:themeShade="BF"/>
          <w:sz w:val="32"/>
          <w:szCs w:val="32"/>
        </w:rPr>
      </w:pPr>
      <w:r w:rsidRPr="40D6D729">
        <w:rPr>
          <w:rFonts w:asciiTheme="majorHAnsi" w:eastAsiaTheme="majorEastAsia" w:hAnsiTheme="majorHAnsi" w:cstheme="majorBidi"/>
          <w:color w:val="2F5496" w:themeColor="accent1" w:themeShade="BF"/>
          <w:sz w:val="32"/>
          <w:szCs w:val="32"/>
        </w:rPr>
        <w:t>Unit test case overview</w:t>
      </w:r>
    </w:p>
    <w:p w14:paraId="549D276F" w14:textId="759EA0C0" w:rsidR="00B20A95" w:rsidRPr="00B20A95" w:rsidRDefault="006A4456" w:rsidP="00B20A95">
      <w:r>
        <w:t xml:space="preserve">We have </w:t>
      </w:r>
      <w:r w:rsidR="40D6D729">
        <w:t>3</w:t>
      </w:r>
      <w:r w:rsidR="00184313">
        <w:t>6</w:t>
      </w:r>
      <w:r>
        <w:t xml:space="preserve"> test cases</w:t>
      </w:r>
      <w:r w:rsidR="40D6D729">
        <w:t xml:space="preserve"> </w:t>
      </w:r>
      <w:r w:rsidR="4A36FC18">
        <w:t xml:space="preserve">inside the </w:t>
      </w:r>
      <w:r w:rsidR="01F108FE">
        <w:t xml:space="preserve">hierarchy </w:t>
      </w:r>
      <w:r w:rsidR="01F108FE" w:rsidRPr="4A854A2C">
        <w:rPr>
          <w:b/>
        </w:rPr>
        <w:t>src/test/java</w:t>
      </w:r>
      <w:r>
        <w:t>.</w:t>
      </w:r>
      <w:r w:rsidR="4A854A2C">
        <w:t xml:space="preserve"> </w:t>
      </w:r>
      <w:r w:rsidR="721EC9D8">
        <w:t xml:space="preserve">The package for each test class is same as that </w:t>
      </w:r>
      <w:r w:rsidR="5FEC4C46">
        <w:t xml:space="preserve">of the Java class for that </w:t>
      </w:r>
      <w:r w:rsidR="689E594F">
        <w:t>test.</w:t>
      </w:r>
    </w:p>
    <w:p w14:paraId="72954DBB" w14:textId="792B5FE1" w:rsidR="00376615" w:rsidRPr="00376615" w:rsidRDefault="00376615" w:rsidP="00376615"/>
    <w:p w14:paraId="6D31E309" w14:textId="77777777" w:rsidR="00CB727C" w:rsidRDefault="5F337C19" w:rsidP="00CB727C">
      <w:pPr>
        <w:keepNext/>
      </w:pPr>
      <w:r>
        <w:t xml:space="preserve">                           </w:t>
      </w:r>
      <w:r w:rsidR="6806BD6A">
        <w:rPr>
          <w:noProof/>
        </w:rPr>
        <w:drawing>
          <wp:inline distT="0" distB="0" distL="0" distR="0" wp14:anchorId="4A7C78C5" wp14:editId="7D9E76A9">
            <wp:extent cx="4572000" cy="1362075"/>
            <wp:effectExtent l="0" t="0" r="0" b="0"/>
            <wp:docPr id="320370774" name="Picture 3203707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7">
                      <a:extLst>
                        <a:ext uri="{28A0092B-C50C-407E-A947-70E740481C1C}">
                          <a14:useLocalDpi xmlns:a14="http://schemas.microsoft.com/office/drawing/2010/main" val="0"/>
                        </a:ext>
                      </a:extLst>
                    </a:blip>
                    <a:stretch>
                      <a:fillRect/>
                    </a:stretch>
                  </pic:blipFill>
                  <pic:spPr>
                    <a:xfrm>
                      <a:off x="0" y="0"/>
                      <a:ext cx="4572000" cy="1362075"/>
                    </a:xfrm>
                    <a:prstGeom prst="rect">
                      <a:avLst/>
                    </a:prstGeom>
                  </pic:spPr>
                </pic:pic>
              </a:graphicData>
            </a:graphic>
          </wp:inline>
        </w:drawing>
      </w:r>
    </w:p>
    <w:p w14:paraId="61B77310" w14:textId="3C0BAECA" w:rsidR="008B3C2E" w:rsidRPr="008B3C2E" w:rsidRDefault="00CB727C" w:rsidP="00CB727C">
      <w:pPr>
        <w:pStyle w:val="Caption"/>
        <w:ind w:left="2160" w:firstLine="720"/>
      </w:pPr>
      <w:r>
        <w:t xml:space="preserve">Figure </w:t>
      </w:r>
      <w:fldSimple w:instr=" SEQ Figure \* ARABIC ">
        <w:r w:rsidR="00240A99">
          <w:rPr>
            <w:noProof/>
          </w:rPr>
          <w:t>14</w:t>
        </w:r>
      </w:fldSimple>
      <w:r>
        <w:t>: JUnit test classes hierarchy</w:t>
      </w:r>
    </w:p>
    <w:p w14:paraId="062B296E" w14:textId="77777777" w:rsidR="00CB727C" w:rsidRPr="00CB727C" w:rsidRDefault="00CB727C" w:rsidP="00CB727C"/>
    <w:p w14:paraId="312D7468" w14:textId="77777777" w:rsidR="00CB727C" w:rsidRDefault="5F337C19" w:rsidP="00CB727C">
      <w:pPr>
        <w:keepNext/>
      </w:pPr>
      <w:r>
        <w:t xml:space="preserve">                         </w:t>
      </w:r>
      <w:r w:rsidR="091EFBCE">
        <w:rPr>
          <w:noProof/>
        </w:rPr>
        <w:drawing>
          <wp:inline distT="0" distB="0" distL="0" distR="0" wp14:anchorId="0AE3655E" wp14:editId="1F989020">
            <wp:extent cx="4572000" cy="2943225"/>
            <wp:effectExtent l="0" t="0" r="0" b="0"/>
            <wp:docPr id="854704358" name="Picture 8547043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8">
                      <a:extLst>
                        <a:ext uri="{28A0092B-C50C-407E-A947-70E740481C1C}">
                          <a14:useLocalDpi xmlns:a14="http://schemas.microsoft.com/office/drawing/2010/main" val="0"/>
                        </a:ext>
                      </a:extLst>
                    </a:blip>
                    <a:stretch>
                      <a:fillRect/>
                    </a:stretch>
                  </pic:blipFill>
                  <pic:spPr>
                    <a:xfrm>
                      <a:off x="0" y="0"/>
                      <a:ext cx="4572000" cy="2943225"/>
                    </a:xfrm>
                    <a:prstGeom prst="rect">
                      <a:avLst/>
                    </a:prstGeom>
                  </pic:spPr>
                </pic:pic>
              </a:graphicData>
            </a:graphic>
          </wp:inline>
        </w:drawing>
      </w:r>
    </w:p>
    <w:p w14:paraId="45EE9F7A" w14:textId="363DE26F" w:rsidR="091EFBCE" w:rsidRDefault="00CB727C" w:rsidP="00CB727C">
      <w:pPr>
        <w:pStyle w:val="Caption"/>
        <w:ind w:left="3600"/>
      </w:pPr>
      <w:r>
        <w:t xml:space="preserve">Figure </w:t>
      </w:r>
      <w:fldSimple w:instr=" SEQ Figure \* ARABIC ">
        <w:r w:rsidR="00240A99">
          <w:rPr>
            <w:noProof/>
          </w:rPr>
          <w:t>15</w:t>
        </w:r>
      </w:fldSimple>
      <w:r>
        <w:t>: Test case execution report</w:t>
      </w:r>
    </w:p>
    <w:p w14:paraId="6500952D" w14:textId="29816DCB" w:rsidR="000E2D22" w:rsidRDefault="00155E4A" w:rsidP="00856062">
      <w:pPr>
        <w:pStyle w:val="Heading1"/>
      </w:pPr>
      <w:r>
        <w:t>Naming</w:t>
      </w:r>
      <w:r w:rsidR="00856062">
        <w:t>/Spacing Convention</w:t>
      </w:r>
    </w:p>
    <w:p w14:paraId="6B710487" w14:textId="0A736D71" w:rsidR="00687201" w:rsidRPr="00687201" w:rsidRDefault="00CB3DEC" w:rsidP="00687201">
      <w:r>
        <w:t>We have agreed to use camel case</w:t>
      </w:r>
      <w:r w:rsidR="00F15D9F">
        <w:t xml:space="preserve"> for method names and variable names and Pascal case for class names.</w:t>
      </w:r>
      <w:r w:rsidR="000C6644">
        <w:t xml:space="preserve"> We agreed to have a single line of space between each </w:t>
      </w:r>
      <w:r w:rsidR="00697696">
        <w:t>method</w:t>
      </w:r>
      <w:r w:rsidR="000C6644">
        <w:t>.</w:t>
      </w:r>
    </w:p>
    <w:p w14:paraId="473926EE" w14:textId="77777777" w:rsidR="00B34E9A" w:rsidRDefault="00B34E9A" w:rsidP="004420D9"/>
    <w:p w14:paraId="24AD979F" w14:textId="77777777" w:rsidR="00B34E9A" w:rsidRPr="004420D9" w:rsidRDefault="00B34E9A" w:rsidP="004420D9"/>
    <w:p w14:paraId="37512196" w14:textId="0483894F" w:rsidR="00496B13" w:rsidRDefault="006E708F" w:rsidP="0F5AE9FE">
      <w:pPr>
        <w:pStyle w:val="Heading1"/>
      </w:pPr>
      <w:r>
        <w:t>Refactoring performed</w:t>
      </w:r>
    </w:p>
    <w:p w14:paraId="5BD50A91" w14:textId="39CC229A" w:rsidR="004B6790" w:rsidRDefault="004B6790" w:rsidP="004B6790">
      <w:pPr>
        <w:pStyle w:val="ListParagraph"/>
        <w:numPr>
          <w:ilvl w:val="0"/>
          <w:numId w:val="5"/>
        </w:numPr>
      </w:pPr>
      <w:r>
        <w:t xml:space="preserve">Reduced the duplicate code </w:t>
      </w:r>
      <w:r w:rsidR="00092A93">
        <w:t xml:space="preserve">for executing stored procedures </w:t>
      </w:r>
      <w:r>
        <w:t>by implementing template method pattern</w:t>
      </w:r>
      <w:r w:rsidR="00385605">
        <w:t>.</w:t>
      </w:r>
    </w:p>
    <w:p w14:paraId="62BF4B30" w14:textId="72A088AC" w:rsidR="108EA954" w:rsidRDefault="71EDA74A" w:rsidP="108EA954">
      <w:pPr>
        <w:pStyle w:val="ListParagraph"/>
        <w:numPr>
          <w:ilvl w:val="0"/>
          <w:numId w:val="5"/>
        </w:numPr>
      </w:pPr>
      <w:r>
        <w:t xml:space="preserve">Created class level </w:t>
      </w:r>
      <w:r w:rsidR="4D6EA355">
        <w:t xml:space="preserve">constants for frequently </w:t>
      </w:r>
      <w:r w:rsidR="76B980D9">
        <w:t xml:space="preserve">used string </w:t>
      </w:r>
      <w:r w:rsidR="0776FB96">
        <w:t xml:space="preserve">in the class </w:t>
      </w:r>
      <w:r w:rsidR="6016F35E">
        <w:t xml:space="preserve">rather than </w:t>
      </w:r>
      <w:r w:rsidR="1DB64D13">
        <w:t>hardcoding the string everywhere in the class.</w:t>
      </w:r>
    </w:p>
    <w:p w14:paraId="4D4E82C9" w14:textId="22654919" w:rsidR="0F5AE9FE" w:rsidRDefault="2FE8E5E8" w:rsidP="0F5AE9FE">
      <w:pPr>
        <w:pStyle w:val="ListParagraph"/>
        <w:numPr>
          <w:ilvl w:val="0"/>
          <w:numId w:val="5"/>
        </w:numPr>
      </w:pPr>
      <w:r>
        <w:t xml:space="preserve">Created separate classes for </w:t>
      </w:r>
      <w:r w:rsidR="5BEF3407">
        <w:t>various models</w:t>
      </w:r>
      <w:r>
        <w:t xml:space="preserve"> </w:t>
      </w:r>
      <w:r w:rsidR="22A69C60">
        <w:t xml:space="preserve">and moved the methods to </w:t>
      </w:r>
      <w:r w:rsidR="43D62012">
        <w:t>these classes</w:t>
      </w:r>
      <w:r w:rsidR="5F77090D">
        <w:t xml:space="preserve">. In order to avoid Single </w:t>
      </w:r>
      <w:r w:rsidR="25BE6166">
        <w:t>responsibility</w:t>
      </w:r>
      <w:r w:rsidR="3866D64F">
        <w:t xml:space="preserve"> principle </w:t>
      </w:r>
      <w:r w:rsidR="5CC9D776">
        <w:t>violation by any model</w:t>
      </w:r>
      <w:r w:rsidR="25BE6166">
        <w:t xml:space="preserve"> </w:t>
      </w:r>
      <w:r w:rsidR="59522482">
        <w:t>classes.</w:t>
      </w:r>
    </w:p>
    <w:p w14:paraId="22B20F9D" w14:textId="3312B170" w:rsidR="00B74B40" w:rsidRDefault="00090E57" w:rsidP="0F5AE9FE">
      <w:pPr>
        <w:pStyle w:val="ListParagraph"/>
        <w:numPr>
          <w:ilvl w:val="0"/>
          <w:numId w:val="5"/>
        </w:numPr>
      </w:pPr>
      <w:r>
        <w:t>Moved the</w:t>
      </w:r>
      <w:r w:rsidR="000C3DBE">
        <w:t xml:space="preserve"> common</w:t>
      </w:r>
      <w:r>
        <w:t xml:space="preserve"> fragment of co</w:t>
      </w:r>
      <w:r w:rsidR="005F6A9C">
        <w:t>d</w:t>
      </w:r>
      <w:r>
        <w:t>e outside the conditional fragments.</w:t>
      </w:r>
    </w:p>
    <w:p w14:paraId="6F2DE496" w14:textId="1BBFB21B" w:rsidR="00330C1F" w:rsidRDefault="00404E62" w:rsidP="0F5AE9FE">
      <w:pPr>
        <w:pStyle w:val="ListParagraph"/>
        <w:numPr>
          <w:ilvl w:val="0"/>
          <w:numId w:val="5"/>
        </w:numPr>
      </w:pPr>
      <w:r>
        <w:t>Extracted variables from complicated expressions</w:t>
      </w:r>
      <w:r w:rsidR="00647C0C">
        <w:t xml:space="preserve"> in a temporary variable that explains its purpose.</w:t>
      </w:r>
    </w:p>
    <w:p w14:paraId="24208216" w14:textId="41231024" w:rsidR="00647C0C" w:rsidRDefault="001415E8" w:rsidP="0F5AE9FE">
      <w:pPr>
        <w:pStyle w:val="ListParagraph"/>
        <w:numPr>
          <w:ilvl w:val="0"/>
          <w:numId w:val="5"/>
        </w:numPr>
      </w:pPr>
      <w:r>
        <w:t xml:space="preserve">Grouped parameters </w:t>
      </w:r>
      <w:r w:rsidR="00F34233">
        <w:t>and introduced a parameter object wherever possible.</w:t>
      </w:r>
    </w:p>
    <w:p w14:paraId="00EEF4B9" w14:textId="4C5BFDEF" w:rsidR="00436833" w:rsidRDefault="00790980" w:rsidP="001247A8">
      <w:pPr>
        <w:pStyle w:val="ListParagraph"/>
        <w:numPr>
          <w:ilvl w:val="0"/>
          <w:numId w:val="5"/>
        </w:numPr>
      </w:pPr>
      <w:r>
        <w:t xml:space="preserve">Replaced error code with </w:t>
      </w:r>
      <w:r w:rsidR="0054338F">
        <w:t>exceptions that are handled by a Global Exception Handler.</w:t>
      </w:r>
    </w:p>
    <w:p w14:paraId="00298FB2" w14:textId="70454577" w:rsidR="006E352A" w:rsidRDefault="0017117F" w:rsidP="001247A8">
      <w:pPr>
        <w:pStyle w:val="ListParagraph"/>
        <w:numPr>
          <w:ilvl w:val="0"/>
          <w:numId w:val="5"/>
        </w:numPr>
      </w:pPr>
      <w:r>
        <w:t>Created gett</w:t>
      </w:r>
      <w:r w:rsidR="005A6273">
        <w:t>ing</w:t>
      </w:r>
      <w:r>
        <w:t xml:space="preserve"> and sett</w:t>
      </w:r>
      <w:r w:rsidR="005A6273">
        <w:t>ing methods</w:t>
      </w:r>
      <w:r>
        <w:t xml:space="preserve"> to access </w:t>
      </w:r>
      <w:r w:rsidR="005A6273">
        <w:t>fields of an object so that coupling can b</w:t>
      </w:r>
      <w:r w:rsidR="000914EA">
        <w:t>e removed.</w:t>
      </w:r>
    </w:p>
    <w:p w14:paraId="2C86D86C" w14:textId="42E6ECB0" w:rsidR="006058A1" w:rsidRDefault="002C1D20" w:rsidP="001247A8">
      <w:pPr>
        <w:pStyle w:val="ListParagraph"/>
        <w:numPr>
          <w:ilvl w:val="0"/>
          <w:numId w:val="5"/>
        </w:numPr>
      </w:pPr>
      <w:r>
        <w:t>Split temporary variables to ensure that every assignment a separate variable exists</w:t>
      </w:r>
      <w:r w:rsidR="009A6F73">
        <w:t>, unless it is not a loop variable.</w:t>
      </w:r>
    </w:p>
    <w:p w14:paraId="70132BC0" w14:textId="4A5DFF88" w:rsidR="006E708F" w:rsidRDefault="00D256C9" w:rsidP="00D256C9">
      <w:pPr>
        <w:pStyle w:val="Heading1"/>
      </w:pPr>
      <w:r>
        <w:t>Technical debt</w:t>
      </w:r>
    </w:p>
    <w:p w14:paraId="50C46EC9" w14:textId="2CFD3FC7" w:rsidR="00D528E7" w:rsidRDefault="00720CD2" w:rsidP="00C519F3">
      <w:pPr>
        <w:pStyle w:val="ListParagraph"/>
        <w:numPr>
          <w:ilvl w:val="0"/>
          <w:numId w:val="4"/>
        </w:numPr>
      </w:pPr>
      <w:r>
        <w:t>W</w:t>
      </w:r>
      <w:r w:rsidR="00C519F3">
        <w:t xml:space="preserve">e </w:t>
      </w:r>
      <w:r>
        <w:t xml:space="preserve">almost completed the entire project when we learnt about the design patterns. </w:t>
      </w:r>
      <w:r w:rsidR="001D087D">
        <w:t xml:space="preserve">The </w:t>
      </w:r>
      <w:r w:rsidR="5CE3D3B9">
        <w:t>T</w:t>
      </w:r>
      <w:r w:rsidR="5CE3D3B9" w:rsidRPr="5CE3D3B9">
        <w:rPr>
          <w:b/>
          <w:bCs/>
        </w:rPr>
        <w:t>emplate</w:t>
      </w:r>
      <w:r w:rsidR="001D087D" w:rsidRPr="3B6F3438">
        <w:rPr>
          <w:b/>
        </w:rPr>
        <w:t xml:space="preserve"> method design</w:t>
      </w:r>
      <w:r w:rsidR="001D087D">
        <w:t xml:space="preserve"> pattern we implemented in the project requires complete rewrite</w:t>
      </w:r>
      <w:r w:rsidR="00C249A0">
        <w:t xml:space="preserve"> of data layer code. Since we did not get enough time to co</w:t>
      </w:r>
      <w:r w:rsidR="00E648FE">
        <w:t xml:space="preserve">nsume the classes </w:t>
      </w:r>
      <w:r w:rsidR="00AE315E">
        <w:t xml:space="preserve">that we introduced to perform database operations throughout the project, we have completed the </w:t>
      </w:r>
      <w:r w:rsidR="008E0A20">
        <w:t>refactoring of the data layer code in 50% of the data layer classes</w:t>
      </w:r>
      <w:r w:rsidR="304F651B">
        <w:t xml:space="preserve"> and </w:t>
      </w:r>
      <w:r w:rsidR="40713674">
        <w:t xml:space="preserve">demonstrated </w:t>
      </w:r>
      <w:r w:rsidR="55AFC141">
        <w:t xml:space="preserve">the </w:t>
      </w:r>
      <w:r w:rsidR="0955CEC5">
        <w:t>implementation</w:t>
      </w:r>
      <w:r w:rsidR="3E29AFCE">
        <w:t xml:space="preserve"> of </w:t>
      </w:r>
      <w:r w:rsidR="49BF599C">
        <w:t xml:space="preserve">Template </w:t>
      </w:r>
      <w:r w:rsidR="35F77C87">
        <w:t xml:space="preserve">method design </w:t>
      </w:r>
      <w:r w:rsidR="60132E3D">
        <w:t xml:space="preserve">pattern </w:t>
      </w:r>
      <w:r w:rsidR="617B4901">
        <w:t xml:space="preserve">in </w:t>
      </w:r>
      <w:r w:rsidR="593A47BB" w:rsidRPr="7AE0E621">
        <w:rPr>
          <w:b/>
        </w:rPr>
        <w:t xml:space="preserve">Employer </w:t>
      </w:r>
      <w:r w:rsidR="653CD7A1" w:rsidRPr="7AE0E621">
        <w:rPr>
          <w:b/>
        </w:rPr>
        <w:t>JobDAO.</w:t>
      </w:r>
      <w:r w:rsidR="465C3408" w:rsidRPr="7AE0E621">
        <w:rPr>
          <w:b/>
        </w:rPr>
        <w:t>java</w:t>
      </w:r>
      <w:r w:rsidR="4218BFF7" w:rsidRPr="4218BFF7">
        <w:rPr>
          <w:b/>
          <w:bCs/>
        </w:rPr>
        <w:t>.</w:t>
      </w:r>
      <w:r w:rsidR="75ACE500" w:rsidRPr="75ACE500">
        <w:rPr>
          <w:b/>
          <w:bCs/>
        </w:rPr>
        <w:t xml:space="preserve"> </w:t>
      </w:r>
      <w:r w:rsidR="475FCF4D">
        <w:t xml:space="preserve">Due to </w:t>
      </w:r>
      <w:r w:rsidR="0FA88450">
        <w:t xml:space="preserve">time crunch </w:t>
      </w:r>
      <w:r w:rsidR="00A55970">
        <w:t xml:space="preserve">we could not implement </w:t>
      </w:r>
      <w:r w:rsidR="0AC83F87">
        <w:t xml:space="preserve">this Design pattern in other </w:t>
      </w:r>
      <w:r w:rsidR="7A6C1283">
        <w:t>DAO classes.</w:t>
      </w:r>
    </w:p>
    <w:p w14:paraId="19A1DBC1" w14:textId="1C8613DA" w:rsidR="00A95129" w:rsidRDefault="00280186" w:rsidP="00A95129">
      <w:pPr>
        <w:pStyle w:val="ListParagraph"/>
      </w:pPr>
      <w:r>
        <w:t>We have generalized t</w:t>
      </w:r>
      <w:r w:rsidR="00A95129">
        <w:t>he classes</w:t>
      </w:r>
      <w:r w:rsidR="0097318C">
        <w:t xml:space="preserve"> (</w:t>
      </w:r>
      <w:r w:rsidR="0097318C" w:rsidRPr="40CB96BE">
        <w:rPr>
          <w:b/>
        </w:rPr>
        <w:t>InsertHandler</w:t>
      </w:r>
      <w:r w:rsidR="2D819A0D" w:rsidRPr="40CB96BE">
        <w:rPr>
          <w:b/>
        </w:rPr>
        <w:t>.java</w:t>
      </w:r>
      <w:r w:rsidR="0097318C" w:rsidRPr="40CB96BE">
        <w:rPr>
          <w:b/>
        </w:rPr>
        <w:t>, SelectHandler</w:t>
      </w:r>
      <w:r w:rsidR="46EBD969" w:rsidRPr="40CB96BE">
        <w:rPr>
          <w:b/>
        </w:rPr>
        <w:t>.java</w:t>
      </w:r>
      <w:r w:rsidR="0097318C" w:rsidRPr="40CB96BE">
        <w:rPr>
          <w:b/>
        </w:rPr>
        <w:t>, UpdateHandler</w:t>
      </w:r>
      <w:r w:rsidR="46EBD969" w:rsidRPr="40CB96BE">
        <w:rPr>
          <w:b/>
        </w:rPr>
        <w:t>.java</w:t>
      </w:r>
      <w:r w:rsidR="0097318C" w:rsidRPr="40CB96BE">
        <w:rPr>
          <w:b/>
        </w:rPr>
        <w:t>, and DeleteHandler</w:t>
      </w:r>
      <w:r w:rsidR="1519CEA1" w:rsidRPr="40CB96BE">
        <w:rPr>
          <w:b/>
        </w:rPr>
        <w:t>.java</w:t>
      </w:r>
      <w:r w:rsidR="0097318C">
        <w:t>)</w:t>
      </w:r>
      <w:r w:rsidR="00A95129">
        <w:t xml:space="preserve"> and methods that we introduced to handle the database operations</w:t>
      </w:r>
      <w:r>
        <w:t xml:space="preserve"> to support the execution of stored procedures that perform any DML operations. Hence</w:t>
      </w:r>
      <w:r w:rsidR="00A828A2">
        <w:t>, the refactoring of the rest of the data layer classes</w:t>
      </w:r>
      <w:r w:rsidR="000C095B">
        <w:t xml:space="preserve"> can be completed easily by consuming these classes.</w:t>
      </w:r>
    </w:p>
    <w:p w14:paraId="5C1E5EB0" w14:textId="4CC1B5A0" w:rsidR="00D528E7" w:rsidRDefault="001131C8" w:rsidP="00A6561A">
      <w:pPr>
        <w:pStyle w:val="Heading1"/>
      </w:pPr>
      <w:r>
        <w:t xml:space="preserve">Member’s </w:t>
      </w:r>
      <w:r w:rsidR="00A6561A">
        <w:t>Contribution</w:t>
      </w:r>
    </w:p>
    <w:p w14:paraId="4379B780" w14:textId="77777777" w:rsidR="00651D2E" w:rsidRDefault="00651D2E" w:rsidP="00651D2E"/>
    <w:tbl>
      <w:tblPr>
        <w:tblStyle w:val="TableGrid"/>
        <w:tblW w:w="0" w:type="auto"/>
        <w:tblLook w:val="04A0" w:firstRow="1" w:lastRow="0" w:firstColumn="1" w:lastColumn="0" w:noHBand="0" w:noVBand="1"/>
      </w:tblPr>
      <w:tblGrid>
        <w:gridCol w:w="1279"/>
        <w:gridCol w:w="3912"/>
        <w:gridCol w:w="4159"/>
      </w:tblGrid>
      <w:tr w:rsidR="00F405E1" w14:paraId="055FB9C1" w14:textId="42566D7F" w:rsidTr="0F0A2182">
        <w:tc>
          <w:tcPr>
            <w:tcW w:w="1465" w:type="dxa"/>
          </w:tcPr>
          <w:p w14:paraId="5190E9EC" w14:textId="7FF82AC7" w:rsidR="00F405E1" w:rsidRPr="008037A8" w:rsidRDefault="00F405E1" w:rsidP="00651D2E">
            <w:pPr>
              <w:rPr>
                <w:b/>
                <w:bCs/>
              </w:rPr>
            </w:pPr>
            <w:bookmarkStart w:id="0" w:name="_Hlk15238346"/>
            <w:r w:rsidRPr="008037A8">
              <w:rPr>
                <w:b/>
                <w:bCs/>
              </w:rPr>
              <w:t>Member Name</w:t>
            </w:r>
          </w:p>
        </w:tc>
        <w:tc>
          <w:tcPr>
            <w:tcW w:w="4103" w:type="dxa"/>
          </w:tcPr>
          <w:p w14:paraId="3F6AF5AD" w14:textId="3EB16B53" w:rsidR="00F405E1" w:rsidRPr="008037A8" w:rsidRDefault="00F405E1" w:rsidP="00651D2E">
            <w:pPr>
              <w:rPr>
                <w:b/>
                <w:bCs/>
              </w:rPr>
            </w:pPr>
            <w:r w:rsidRPr="008037A8">
              <w:rPr>
                <w:b/>
                <w:bCs/>
              </w:rPr>
              <w:t>List of classes</w:t>
            </w:r>
          </w:p>
        </w:tc>
        <w:tc>
          <w:tcPr>
            <w:tcW w:w="3782" w:type="dxa"/>
          </w:tcPr>
          <w:p w14:paraId="08B36F24" w14:textId="3F516611" w:rsidR="00F405E1" w:rsidRPr="008037A8" w:rsidRDefault="00F405E1" w:rsidP="00651D2E">
            <w:pPr>
              <w:rPr>
                <w:b/>
                <w:bCs/>
              </w:rPr>
            </w:pPr>
            <w:r>
              <w:rPr>
                <w:b/>
                <w:bCs/>
              </w:rPr>
              <w:t>Methods</w:t>
            </w:r>
          </w:p>
        </w:tc>
      </w:tr>
      <w:tr w:rsidR="00F405E1" w14:paraId="35AB5C53" w14:textId="44B67272" w:rsidTr="0F0A2182">
        <w:tc>
          <w:tcPr>
            <w:tcW w:w="1465" w:type="dxa"/>
            <w:vMerge w:val="restart"/>
          </w:tcPr>
          <w:p w14:paraId="4465D4AA" w14:textId="48296F10" w:rsidR="00F405E1" w:rsidRDefault="00F405E1" w:rsidP="00651D2E">
            <w:r>
              <w:t>Abinaya Raja</w:t>
            </w:r>
          </w:p>
        </w:tc>
        <w:tc>
          <w:tcPr>
            <w:tcW w:w="4103" w:type="dxa"/>
          </w:tcPr>
          <w:p w14:paraId="119C5667" w14:textId="1CB1FB92" w:rsidR="00F405E1" w:rsidRDefault="54C391C5" w:rsidP="00651D2E">
            <w:r w:rsidRPr="54C391C5">
              <w:rPr>
                <w:rFonts w:ascii="Calibri" w:eastAsia="Calibri" w:hAnsi="Calibri" w:cs="Calibri"/>
              </w:rPr>
              <w:t>EmployerJobsController.java</w:t>
            </w:r>
          </w:p>
        </w:tc>
        <w:tc>
          <w:tcPr>
            <w:tcW w:w="3782" w:type="dxa"/>
          </w:tcPr>
          <w:p w14:paraId="26515E80" w14:textId="1F2F8D4C" w:rsidR="00F405E1" w:rsidRDefault="54C391C5" w:rsidP="00651D2E">
            <w:r>
              <w:t>activeJobs</w:t>
            </w:r>
          </w:p>
        </w:tc>
      </w:tr>
      <w:tr w:rsidR="00F405E1" w14:paraId="15C8EBB5" w14:textId="26EFB011" w:rsidTr="0F0A2182">
        <w:tc>
          <w:tcPr>
            <w:tcW w:w="1465" w:type="dxa"/>
            <w:vMerge/>
          </w:tcPr>
          <w:p w14:paraId="0A01AAC1" w14:textId="77777777" w:rsidR="00F405E1" w:rsidRDefault="00F405E1" w:rsidP="00651D2E"/>
        </w:tc>
        <w:tc>
          <w:tcPr>
            <w:tcW w:w="4103" w:type="dxa"/>
          </w:tcPr>
          <w:p w14:paraId="7D007657" w14:textId="77777777" w:rsidR="00F405E1" w:rsidRDefault="00F405E1" w:rsidP="00651D2E"/>
        </w:tc>
        <w:tc>
          <w:tcPr>
            <w:tcW w:w="3782" w:type="dxa"/>
          </w:tcPr>
          <w:p w14:paraId="544237BE" w14:textId="41F5810C" w:rsidR="00F405E1" w:rsidRDefault="54C391C5" w:rsidP="00651D2E">
            <w:r>
              <w:t>getActiveJobs</w:t>
            </w:r>
          </w:p>
        </w:tc>
      </w:tr>
      <w:tr w:rsidR="00F405E1" w14:paraId="15972F15" w14:textId="2F8977C3" w:rsidTr="0F0A2182">
        <w:tc>
          <w:tcPr>
            <w:tcW w:w="1465" w:type="dxa"/>
            <w:vMerge/>
          </w:tcPr>
          <w:p w14:paraId="58073B38" w14:textId="77777777" w:rsidR="00F405E1" w:rsidRDefault="00F405E1" w:rsidP="00651D2E"/>
        </w:tc>
        <w:tc>
          <w:tcPr>
            <w:tcW w:w="4103" w:type="dxa"/>
          </w:tcPr>
          <w:p w14:paraId="2877C397" w14:textId="77777777" w:rsidR="00F405E1" w:rsidRDefault="00F405E1" w:rsidP="00651D2E"/>
        </w:tc>
        <w:tc>
          <w:tcPr>
            <w:tcW w:w="3782" w:type="dxa"/>
          </w:tcPr>
          <w:p w14:paraId="47C442E4" w14:textId="619E90C7" w:rsidR="00F405E1" w:rsidRDefault="54C391C5" w:rsidP="00651D2E">
            <w:r>
              <w:t>getClosedJobs</w:t>
            </w:r>
          </w:p>
        </w:tc>
      </w:tr>
      <w:tr w:rsidR="00F405E1" w14:paraId="33F22666" w14:textId="6D2F92CC" w:rsidTr="0F0A2182">
        <w:tc>
          <w:tcPr>
            <w:tcW w:w="1465" w:type="dxa"/>
            <w:vMerge/>
          </w:tcPr>
          <w:p w14:paraId="63F5E715" w14:textId="77777777" w:rsidR="00F405E1" w:rsidRDefault="00F405E1" w:rsidP="00651D2E"/>
        </w:tc>
        <w:tc>
          <w:tcPr>
            <w:tcW w:w="4103" w:type="dxa"/>
          </w:tcPr>
          <w:p w14:paraId="6BAF0225" w14:textId="1CE6ADA7" w:rsidR="00F405E1" w:rsidRDefault="54C391C5" w:rsidP="00651D2E">
            <w:r w:rsidRPr="54C391C5">
              <w:rPr>
                <w:rFonts w:ascii="Calibri" w:eastAsia="Calibri" w:hAnsi="Calibri" w:cs="Calibri"/>
              </w:rPr>
              <w:t>JobsController.java</w:t>
            </w:r>
          </w:p>
        </w:tc>
        <w:tc>
          <w:tcPr>
            <w:tcW w:w="3782" w:type="dxa"/>
          </w:tcPr>
          <w:p w14:paraId="551F969E" w14:textId="6019C1C2" w:rsidR="00F405E1" w:rsidRDefault="54C391C5" w:rsidP="00651D2E">
            <w:r>
              <w:t>closeJob</w:t>
            </w:r>
          </w:p>
        </w:tc>
      </w:tr>
      <w:tr w:rsidR="00F405E1" w14:paraId="408EAF33" w14:textId="3B7863A5" w:rsidTr="0F0A2182">
        <w:tc>
          <w:tcPr>
            <w:tcW w:w="1465" w:type="dxa"/>
            <w:vMerge/>
          </w:tcPr>
          <w:p w14:paraId="6BB7F2B1" w14:textId="77777777" w:rsidR="00F405E1" w:rsidRDefault="00F405E1" w:rsidP="00651D2E"/>
        </w:tc>
        <w:tc>
          <w:tcPr>
            <w:tcW w:w="4103" w:type="dxa"/>
          </w:tcPr>
          <w:p w14:paraId="0AE64FC3" w14:textId="77777777" w:rsidR="00F405E1" w:rsidRDefault="00F405E1" w:rsidP="00651D2E"/>
        </w:tc>
        <w:tc>
          <w:tcPr>
            <w:tcW w:w="3782" w:type="dxa"/>
          </w:tcPr>
          <w:p w14:paraId="14937C3F" w14:textId="0013FC55" w:rsidR="00F405E1" w:rsidRDefault="54C391C5" w:rsidP="00651D2E">
            <w:r>
              <w:t>openJob</w:t>
            </w:r>
          </w:p>
        </w:tc>
      </w:tr>
      <w:tr w:rsidR="00F405E1" w14:paraId="5C630B2B" w14:textId="447E6A3F" w:rsidTr="0F0A2182">
        <w:tc>
          <w:tcPr>
            <w:tcW w:w="1465" w:type="dxa"/>
            <w:vMerge/>
          </w:tcPr>
          <w:p w14:paraId="3CE41CAE" w14:textId="77777777" w:rsidR="00F405E1" w:rsidRDefault="00F405E1" w:rsidP="00651D2E"/>
        </w:tc>
        <w:tc>
          <w:tcPr>
            <w:tcW w:w="4103" w:type="dxa"/>
          </w:tcPr>
          <w:p w14:paraId="162D214C" w14:textId="649BF8D5" w:rsidR="00F405E1" w:rsidRDefault="54C391C5" w:rsidP="00651D2E">
            <w:r w:rsidRPr="54C391C5">
              <w:rPr>
                <w:rFonts w:ascii="Calibri" w:eastAsia="Calibri" w:hAnsi="Calibri" w:cs="Calibri"/>
              </w:rPr>
              <w:t>ManageApplicationsController.java</w:t>
            </w:r>
          </w:p>
        </w:tc>
        <w:tc>
          <w:tcPr>
            <w:tcW w:w="3782" w:type="dxa"/>
          </w:tcPr>
          <w:p w14:paraId="40BEBE44" w14:textId="5E147934" w:rsidR="00F405E1" w:rsidRDefault="54C391C5" w:rsidP="00651D2E">
            <w:r>
              <w:t>viewApplicants</w:t>
            </w:r>
          </w:p>
        </w:tc>
      </w:tr>
      <w:tr w:rsidR="00F405E1" w14:paraId="197687E7" w14:textId="229E141A" w:rsidTr="0F0A2182">
        <w:tc>
          <w:tcPr>
            <w:tcW w:w="1465" w:type="dxa"/>
            <w:vMerge/>
          </w:tcPr>
          <w:p w14:paraId="5EB0510D" w14:textId="77777777" w:rsidR="00F405E1" w:rsidRDefault="00F405E1" w:rsidP="00651D2E"/>
        </w:tc>
        <w:tc>
          <w:tcPr>
            <w:tcW w:w="4103" w:type="dxa"/>
          </w:tcPr>
          <w:p w14:paraId="2D225729" w14:textId="77777777" w:rsidR="00F405E1" w:rsidRDefault="00F405E1" w:rsidP="00651D2E"/>
        </w:tc>
        <w:tc>
          <w:tcPr>
            <w:tcW w:w="3782" w:type="dxa"/>
          </w:tcPr>
          <w:p w14:paraId="2575EA56" w14:textId="640DD31A" w:rsidR="00F405E1" w:rsidRDefault="54C391C5" w:rsidP="00651D2E">
            <w:r>
              <w:t>updateApplicationStatus</w:t>
            </w:r>
          </w:p>
        </w:tc>
      </w:tr>
      <w:tr w:rsidR="00F405E1" w14:paraId="620A8E5B" w14:textId="16D6AAA1" w:rsidTr="0F0A2182">
        <w:tc>
          <w:tcPr>
            <w:tcW w:w="1465" w:type="dxa"/>
            <w:vMerge/>
          </w:tcPr>
          <w:p w14:paraId="729A8C16" w14:textId="77777777" w:rsidR="00F405E1" w:rsidRDefault="00F405E1" w:rsidP="00651D2E"/>
        </w:tc>
        <w:tc>
          <w:tcPr>
            <w:tcW w:w="4103" w:type="dxa"/>
          </w:tcPr>
          <w:p w14:paraId="2DFD1B3C" w14:textId="417B9C1D" w:rsidR="00F405E1" w:rsidRDefault="54C391C5" w:rsidP="00651D2E">
            <w:r w:rsidRPr="54C391C5">
              <w:rPr>
                <w:rFonts w:ascii="Calibri" w:eastAsia="Calibri" w:hAnsi="Calibri" w:cs="Calibri"/>
              </w:rPr>
              <w:t>ManageStudentController.java</w:t>
            </w:r>
          </w:p>
        </w:tc>
        <w:tc>
          <w:tcPr>
            <w:tcW w:w="3782" w:type="dxa"/>
          </w:tcPr>
          <w:p w14:paraId="445CAF4A" w14:textId="559102CD" w:rsidR="00F405E1" w:rsidRDefault="54C391C5" w:rsidP="00651D2E">
            <w:r>
              <w:t>RegisterStudent</w:t>
            </w:r>
          </w:p>
        </w:tc>
      </w:tr>
      <w:tr w:rsidR="00BF2329" w14:paraId="595F2999" w14:textId="77777777" w:rsidTr="0F0A2182">
        <w:tc>
          <w:tcPr>
            <w:tcW w:w="1465" w:type="dxa"/>
            <w:vMerge/>
          </w:tcPr>
          <w:p w14:paraId="0D60766B" w14:textId="77777777" w:rsidR="00BF2329" w:rsidRDefault="00BF2329" w:rsidP="00651D2E"/>
        </w:tc>
        <w:tc>
          <w:tcPr>
            <w:tcW w:w="4103" w:type="dxa"/>
          </w:tcPr>
          <w:p w14:paraId="48AB9D32" w14:textId="77777777" w:rsidR="00BF2329" w:rsidRPr="54C391C5" w:rsidRDefault="00BF2329" w:rsidP="00651D2E">
            <w:pPr>
              <w:rPr>
                <w:rFonts w:ascii="Calibri" w:eastAsia="Calibri" w:hAnsi="Calibri" w:cs="Calibri"/>
              </w:rPr>
            </w:pPr>
          </w:p>
        </w:tc>
        <w:tc>
          <w:tcPr>
            <w:tcW w:w="3782" w:type="dxa"/>
          </w:tcPr>
          <w:p w14:paraId="7ABA5516" w14:textId="093B58F5" w:rsidR="00BF2329" w:rsidRDefault="00C8483A" w:rsidP="00651D2E">
            <w:r w:rsidRPr="00C8483A">
              <w:t>DeleteStudent</w:t>
            </w:r>
          </w:p>
        </w:tc>
      </w:tr>
      <w:tr w:rsidR="5438283A" w14:paraId="7C48F35C" w14:textId="77777777" w:rsidTr="0F0A2182">
        <w:tc>
          <w:tcPr>
            <w:tcW w:w="1465" w:type="dxa"/>
            <w:vMerge/>
          </w:tcPr>
          <w:p w14:paraId="3BF4F31C" w14:textId="77777777" w:rsidR="00D93C5D" w:rsidRDefault="00D93C5D"/>
        </w:tc>
        <w:tc>
          <w:tcPr>
            <w:tcW w:w="4103" w:type="dxa"/>
          </w:tcPr>
          <w:p w14:paraId="0CDB1AB5" w14:textId="3AEB6628" w:rsidR="5438283A" w:rsidRDefault="54C391C5" w:rsidP="5438283A">
            <w:r w:rsidRPr="54C391C5">
              <w:rPr>
                <w:rFonts w:ascii="Calibri" w:eastAsia="Calibri" w:hAnsi="Calibri" w:cs="Calibri"/>
              </w:rPr>
              <w:t>EmployerJobsDAO.java</w:t>
            </w:r>
          </w:p>
        </w:tc>
        <w:tc>
          <w:tcPr>
            <w:tcW w:w="3782" w:type="dxa"/>
          </w:tcPr>
          <w:p w14:paraId="40BDB266" w14:textId="30811FB5" w:rsidR="5438283A" w:rsidRDefault="54C391C5">
            <w:r>
              <w:t>getActiveJobs</w:t>
            </w:r>
          </w:p>
        </w:tc>
      </w:tr>
      <w:tr w:rsidR="5438283A" w14:paraId="51AB46D7" w14:textId="77777777" w:rsidTr="0F0A2182">
        <w:tc>
          <w:tcPr>
            <w:tcW w:w="1465" w:type="dxa"/>
            <w:vMerge/>
          </w:tcPr>
          <w:p w14:paraId="44D2032D" w14:textId="77777777" w:rsidR="00D93C5D" w:rsidRDefault="00D93C5D"/>
        </w:tc>
        <w:tc>
          <w:tcPr>
            <w:tcW w:w="4103" w:type="dxa"/>
          </w:tcPr>
          <w:p w14:paraId="355BD940" w14:textId="4AA47766" w:rsidR="5438283A" w:rsidRDefault="5438283A" w:rsidP="5438283A"/>
        </w:tc>
        <w:tc>
          <w:tcPr>
            <w:tcW w:w="3782" w:type="dxa"/>
          </w:tcPr>
          <w:p w14:paraId="136B3F53" w14:textId="3562C53F" w:rsidR="5438283A" w:rsidRDefault="54C391C5" w:rsidP="5438283A">
            <w:r>
              <w:t>getClosedJobs</w:t>
            </w:r>
          </w:p>
        </w:tc>
      </w:tr>
      <w:tr w:rsidR="5438283A" w14:paraId="2989AF60" w14:textId="77777777" w:rsidTr="0F0A2182">
        <w:tc>
          <w:tcPr>
            <w:tcW w:w="1465" w:type="dxa"/>
            <w:vMerge/>
          </w:tcPr>
          <w:p w14:paraId="3BEF410C" w14:textId="77777777" w:rsidR="00D93C5D" w:rsidRDefault="00D93C5D"/>
        </w:tc>
        <w:tc>
          <w:tcPr>
            <w:tcW w:w="4103" w:type="dxa"/>
          </w:tcPr>
          <w:p w14:paraId="4507C884" w14:textId="2D88DB47" w:rsidR="5438283A" w:rsidRDefault="5438283A" w:rsidP="5438283A"/>
        </w:tc>
        <w:tc>
          <w:tcPr>
            <w:tcW w:w="3782" w:type="dxa"/>
          </w:tcPr>
          <w:p w14:paraId="20067776" w14:textId="3AC65BD8" w:rsidR="5438283A" w:rsidRDefault="54C391C5" w:rsidP="5438283A">
            <w:r>
              <w:t>fetchJobByStatus</w:t>
            </w:r>
          </w:p>
        </w:tc>
      </w:tr>
      <w:tr w:rsidR="5438283A" w14:paraId="5B881A4C" w14:textId="77777777" w:rsidTr="0F0A2182">
        <w:tc>
          <w:tcPr>
            <w:tcW w:w="1465" w:type="dxa"/>
            <w:vMerge/>
          </w:tcPr>
          <w:p w14:paraId="450215F2" w14:textId="77777777" w:rsidR="00D93C5D" w:rsidRDefault="00D93C5D"/>
        </w:tc>
        <w:tc>
          <w:tcPr>
            <w:tcW w:w="4103" w:type="dxa"/>
          </w:tcPr>
          <w:p w14:paraId="1BEA053F" w14:textId="08AEFC62" w:rsidR="5438283A" w:rsidRDefault="54C391C5" w:rsidP="3F481DB3">
            <w:r w:rsidRPr="54C391C5">
              <w:rPr>
                <w:rFonts w:ascii="Calibri" w:eastAsia="Calibri" w:hAnsi="Calibri" w:cs="Calibri"/>
              </w:rPr>
              <w:t>JobsDAO.java</w:t>
            </w:r>
          </w:p>
        </w:tc>
        <w:tc>
          <w:tcPr>
            <w:tcW w:w="3782" w:type="dxa"/>
          </w:tcPr>
          <w:p w14:paraId="32D28297" w14:textId="0E4825E3" w:rsidR="5438283A" w:rsidRDefault="54C391C5" w:rsidP="5438283A">
            <w:r>
              <w:t>updateJobStatus</w:t>
            </w:r>
          </w:p>
        </w:tc>
      </w:tr>
      <w:tr w:rsidR="5438283A" w14:paraId="46BBC36F" w14:textId="77777777" w:rsidTr="0F0A2182">
        <w:tc>
          <w:tcPr>
            <w:tcW w:w="1465" w:type="dxa"/>
            <w:vMerge/>
          </w:tcPr>
          <w:p w14:paraId="55BCF13D" w14:textId="77777777" w:rsidR="00D93C5D" w:rsidRDefault="00D93C5D"/>
        </w:tc>
        <w:tc>
          <w:tcPr>
            <w:tcW w:w="4103" w:type="dxa"/>
          </w:tcPr>
          <w:p w14:paraId="7F7B6AF4" w14:textId="19F60DAD" w:rsidR="5438283A" w:rsidRDefault="54C391C5" w:rsidP="5438283A">
            <w:r w:rsidRPr="54C391C5">
              <w:rPr>
                <w:rFonts w:ascii="Calibri" w:eastAsia="Calibri" w:hAnsi="Calibri" w:cs="Calibri"/>
              </w:rPr>
              <w:t>ManageApplicationsDAO.java</w:t>
            </w:r>
          </w:p>
        </w:tc>
        <w:tc>
          <w:tcPr>
            <w:tcW w:w="3782" w:type="dxa"/>
          </w:tcPr>
          <w:p w14:paraId="5D3B3C62" w14:textId="0610E7D3" w:rsidR="5438283A" w:rsidRDefault="54C391C5" w:rsidP="5438283A">
            <w:r>
              <w:t>getApplications</w:t>
            </w:r>
          </w:p>
        </w:tc>
      </w:tr>
      <w:tr w:rsidR="6BCF1955" w14:paraId="5309BAFE" w14:textId="77777777" w:rsidTr="0F0A2182">
        <w:tc>
          <w:tcPr>
            <w:tcW w:w="1465" w:type="dxa"/>
            <w:vMerge/>
          </w:tcPr>
          <w:p w14:paraId="11BF134E" w14:textId="7A769C71" w:rsidR="6BCF1955" w:rsidRDefault="6BCF1955" w:rsidP="6BCF1955"/>
        </w:tc>
        <w:tc>
          <w:tcPr>
            <w:tcW w:w="4103" w:type="dxa"/>
          </w:tcPr>
          <w:p w14:paraId="058DE16B" w14:textId="4743D611" w:rsidR="6BCF1955" w:rsidRDefault="6BCF1955" w:rsidP="6BCF1955">
            <w:pPr>
              <w:rPr>
                <w:rFonts w:ascii="Calibri" w:eastAsia="Calibri" w:hAnsi="Calibri" w:cs="Calibri"/>
              </w:rPr>
            </w:pPr>
          </w:p>
        </w:tc>
        <w:tc>
          <w:tcPr>
            <w:tcW w:w="3782" w:type="dxa"/>
          </w:tcPr>
          <w:p w14:paraId="7DA6D69D" w14:textId="2FBD15AF" w:rsidR="6BCF1955" w:rsidRDefault="54C391C5" w:rsidP="6BCF1955">
            <w:r>
              <w:t>updateApplicationStatus</w:t>
            </w:r>
          </w:p>
        </w:tc>
      </w:tr>
      <w:tr w:rsidR="54E1161C" w14:paraId="58C480AC" w14:textId="77777777" w:rsidTr="0F0A2182">
        <w:tc>
          <w:tcPr>
            <w:tcW w:w="1465" w:type="dxa"/>
            <w:vMerge/>
          </w:tcPr>
          <w:p w14:paraId="27D4DC2B" w14:textId="7D092704" w:rsidR="54E1161C" w:rsidRDefault="54E1161C" w:rsidP="54E1161C"/>
        </w:tc>
        <w:tc>
          <w:tcPr>
            <w:tcW w:w="4103" w:type="dxa"/>
          </w:tcPr>
          <w:p w14:paraId="3FD4E5F3" w14:textId="45FE4D96" w:rsidR="54E1161C" w:rsidRDefault="54C391C5" w:rsidP="54E1161C">
            <w:pPr>
              <w:rPr>
                <w:rFonts w:ascii="Calibri" w:eastAsia="Calibri" w:hAnsi="Calibri" w:cs="Calibri"/>
              </w:rPr>
            </w:pPr>
            <w:r w:rsidRPr="54C391C5">
              <w:rPr>
                <w:rFonts w:ascii="Calibri" w:eastAsia="Calibri" w:hAnsi="Calibri" w:cs="Calibri"/>
              </w:rPr>
              <w:t>ManageStudentDAO.java</w:t>
            </w:r>
          </w:p>
        </w:tc>
        <w:tc>
          <w:tcPr>
            <w:tcW w:w="3782" w:type="dxa"/>
          </w:tcPr>
          <w:p w14:paraId="487F49A9" w14:textId="5A88BB56" w:rsidR="54E1161C" w:rsidRDefault="54C391C5" w:rsidP="54E1161C">
            <w:r>
              <w:t>RegisterStudent</w:t>
            </w:r>
          </w:p>
        </w:tc>
      </w:tr>
      <w:tr w:rsidR="54E1161C" w14:paraId="67A21752" w14:textId="77777777" w:rsidTr="0F0A2182">
        <w:tc>
          <w:tcPr>
            <w:tcW w:w="1465" w:type="dxa"/>
            <w:vMerge/>
          </w:tcPr>
          <w:p w14:paraId="6AAABF43" w14:textId="0960C912" w:rsidR="54E1161C" w:rsidRDefault="54E1161C" w:rsidP="54E1161C"/>
        </w:tc>
        <w:tc>
          <w:tcPr>
            <w:tcW w:w="4103" w:type="dxa"/>
          </w:tcPr>
          <w:p w14:paraId="32BF4DCE" w14:textId="4947A82E" w:rsidR="54E1161C" w:rsidRDefault="54C391C5" w:rsidP="54E1161C">
            <w:pPr>
              <w:rPr>
                <w:rFonts w:ascii="Calibri" w:eastAsia="Calibri" w:hAnsi="Calibri" w:cs="Calibri"/>
              </w:rPr>
            </w:pPr>
            <w:r w:rsidRPr="54C391C5">
              <w:rPr>
                <w:rFonts w:ascii="Calibri" w:eastAsia="Calibri" w:hAnsi="Calibri" w:cs="Calibri"/>
              </w:rPr>
              <w:t>PrerequisiteCoursesDAO.java</w:t>
            </w:r>
          </w:p>
        </w:tc>
        <w:tc>
          <w:tcPr>
            <w:tcW w:w="3782" w:type="dxa"/>
          </w:tcPr>
          <w:p w14:paraId="34954458" w14:textId="56418107" w:rsidR="54E1161C" w:rsidRDefault="54C391C5" w:rsidP="54E1161C">
            <w:r>
              <w:t>addStudentCompletedPrereq</w:t>
            </w:r>
          </w:p>
        </w:tc>
      </w:tr>
      <w:tr w:rsidR="7420DAA0" w14:paraId="222AD69D" w14:textId="77777777" w:rsidTr="0F0A2182">
        <w:tc>
          <w:tcPr>
            <w:tcW w:w="1465" w:type="dxa"/>
            <w:vMerge/>
          </w:tcPr>
          <w:p w14:paraId="2F9EC18C" w14:textId="04969513" w:rsidR="7420DAA0" w:rsidRDefault="7420DAA0" w:rsidP="7420DAA0"/>
        </w:tc>
        <w:tc>
          <w:tcPr>
            <w:tcW w:w="4103" w:type="dxa"/>
          </w:tcPr>
          <w:p w14:paraId="56F51BD5" w14:textId="411C8C25" w:rsidR="7420DAA0" w:rsidRDefault="54C391C5" w:rsidP="7420DAA0">
            <w:pPr>
              <w:rPr>
                <w:rFonts w:ascii="Calibri" w:eastAsia="Calibri" w:hAnsi="Calibri" w:cs="Calibri"/>
              </w:rPr>
            </w:pPr>
            <w:r w:rsidRPr="54C391C5">
              <w:rPr>
                <w:rFonts w:ascii="Calibri" w:eastAsia="Calibri" w:hAnsi="Calibri" w:cs="Calibri"/>
              </w:rPr>
              <w:t>JobsMapper.java</w:t>
            </w:r>
          </w:p>
        </w:tc>
        <w:tc>
          <w:tcPr>
            <w:tcW w:w="3782" w:type="dxa"/>
          </w:tcPr>
          <w:p w14:paraId="4F95FC71" w14:textId="3C52C378" w:rsidR="7420DAA0" w:rsidRDefault="7420DAA0" w:rsidP="7420DAA0"/>
        </w:tc>
      </w:tr>
      <w:tr w:rsidR="7420DAA0" w14:paraId="04C02CE0" w14:textId="77777777" w:rsidTr="0F0A2182">
        <w:trPr>
          <w:trHeight w:val="350"/>
        </w:trPr>
        <w:tc>
          <w:tcPr>
            <w:tcW w:w="1465" w:type="dxa"/>
            <w:vMerge/>
          </w:tcPr>
          <w:p w14:paraId="4ED77D1C" w14:textId="1C5C7AAD" w:rsidR="7420DAA0" w:rsidRDefault="7420DAA0" w:rsidP="7420DAA0"/>
        </w:tc>
        <w:tc>
          <w:tcPr>
            <w:tcW w:w="4103" w:type="dxa"/>
          </w:tcPr>
          <w:p w14:paraId="65C34CBD" w14:textId="006B57CF" w:rsidR="7420DAA0" w:rsidRDefault="54C391C5" w:rsidP="7420DAA0">
            <w:pPr>
              <w:rPr>
                <w:rFonts w:ascii="Calibri" w:eastAsia="Calibri" w:hAnsi="Calibri" w:cs="Calibri"/>
              </w:rPr>
            </w:pPr>
            <w:r w:rsidRPr="54C391C5">
              <w:rPr>
                <w:rFonts w:ascii="Calibri" w:eastAsia="Calibri" w:hAnsi="Calibri" w:cs="Calibri"/>
              </w:rPr>
              <w:t>StudentDetailsMapper.java</w:t>
            </w:r>
          </w:p>
        </w:tc>
        <w:tc>
          <w:tcPr>
            <w:tcW w:w="3782" w:type="dxa"/>
          </w:tcPr>
          <w:p w14:paraId="63522806" w14:textId="7F7858A9" w:rsidR="7420DAA0" w:rsidRDefault="7420DAA0" w:rsidP="7420DAA0"/>
        </w:tc>
      </w:tr>
      <w:tr w:rsidR="120A18EB" w14:paraId="13F7F845" w14:textId="77777777" w:rsidTr="0F0A2182">
        <w:tc>
          <w:tcPr>
            <w:tcW w:w="1465" w:type="dxa"/>
            <w:vMerge/>
          </w:tcPr>
          <w:p w14:paraId="3DF2CE2D" w14:textId="2A41C009" w:rsidR="120A18EB" w:rsidRDefault="120A18EB" w:rsidP="120A18EB"/>
        </w:tc>
        <w:tc>
          <w:tcPr>
            <w:tcW w:w="4103" w:type="dxa"/>
          </w:tcPr>
          <w:p w14:paraId="353761D5" w14:textId="544805F8" w:rsidR="120A18EB" w:rsidRDefault="54C391C5" w:rsidP="120A18EB">
            <w:pPr>
              <w:rPr>
                <w:rFonts w:ascii="Calibri" w:eastAsia="Calibri" w:hAnsi="Calibri" w:cs="Calibri"/>
              </w:rPr>
            </w:pPr>
            <w:r w:rsidRPr="54C391C5">
              <w:rPr>
                <w:rFonts w:ascii="Calibri" w:eastAsia="Calibri" w:hAnsi="Calibri" w:cs="Calibri"/>
              </w:rPr>
              <w:t>StudentsMapper.java</w:t>
            </w:r>
          </w:p>
        </w:tc>
        <w:tc>
          <w:tcPr>
            <w:tcW w:w="3782" w:type="dxa"/>
          </w:tcPr>
          <w:p w14:paraId="7690E394" w14:textId="6FFD60ED" w:rsidR="120A18EB" w:rsidRDefault="120A18EB" w:rsidP="120A18EB"/>
        </w:tc>
      </w:tr>
      <w:tr w:rsidR="120A18EB" w14:paraId="28BE3631" w14:textId="77777777" w:rsidTr="0F0A2182">
        <w:tc>
          <w:tcPr>
            <w:tcW w:w="1465" w:type="dxa"/>
            <w:vMerge/>
          </w:tcPr>
          <w:p w14:paraId="623ECEFF" w14:textId="0567CDA0" w:rsidR="120A18EB" w:rsidRDefault="120A18EB" w:rsidP="120A18EB"/>
        </w:tc>
        <w:tc>
          <w:tcPr>
            <w:tcW w:w="4103" w:type="dxa"/>
          </w:tcPr>
          <w:p w14:paraId="508E4D4F" w14:textId="6762D464" w:rsidR="120A18EB" w:rsidRDefault="54C391C5" w:rsidP="120A18EB">
            <w:pPr>
              <w:rPr>
                <w:rFonts w:ascii="Calibri" w:eastAsia="Calibri" w:hAnsi="Calibri" w:cs="Calibri"/>
              </w:rPr>
            </w:pPr>
            <w:r w:rsidRPr="54C391C5">
              <w:rPr>
                <w:rFonts w:ascii="Calibri" w:eastAsia="Calibri" w:hAnsi="Calibri" w:cs="Calibri"/>
              </w:rPr>
              <w:t>DeleteHandler.java</w:t>
            </w:r>
          </w:p>
        </w:tc>
        <w:tc>
          <w:tcPr>
            <w:tcW w:w="3782" w:type="dxa"/>
          </w:tcPr>
          <w:p w14:paraId="6FB0BBB3" w14:textId="61A53635" w:rsidR="120A18EB" w:rsidRDefault="120A18EB" w:rsidP="120A18EB"/>
        </w:tc>
      </w:tr>
      <w:tr w:rsidR="120A18EB" w14:paraId="22EE396B" w14:textId="77777777" w:rsidTr="0F0A2182">
        <w:tc>
          <w:tcPr>
            <w:tcW w:w="1465" w:type="dxa"/>
            <w:vMerge/>
          </w:tcPr>
          <w:p w14:paraId="564A558E" w14:textId="3DFE7793" w:rsidR="120A18EB" w:rsidRDefault="120A18EB" w:rsidP="120A18EB"/>
        </w:tc>
        <w:tc>
          <w:tcPr>
            <w:tcW w:w="4103" w:type="dxa"/>
          </w:tcPr>
          <w:p w14:paraId="3C898277" w14:textId="166038B5" w:rsidR="120A18EB" w:rsidRDefault="54C391C5" w:rsidP="120A18EB">
            <w:pPr>
              <w:rPr>
                <w:rFonts w:ascii="Calibri" w:eastAsia="Calibri" w:hAnsi="Calibri" w:cs="Calibri"/>
              </w:rPr>
            </w:pPr>
            <w:r w:rsidRPr="54C391C5">
              <w:rPr>
                <w:rFonts w:ascii="Calibri" w:eastAsia="Calibri" w:hAnsi="Calibri" w:cs="Calibri"/>
              </w:rPr>
              <w:t>ProcedureParamLoader.java</w:t>
            </w:r>
          </w:p>
        </w:tc>
        <w:tc>
          <w:tcPr>
            <w:tcW w:w="3782" w:type="dxa"/>
          </w:tcPr>
          <w:p w14:paraId="4C624C40" w14:textId="6E755336" w:rsidR="120A18EB" w:rsidRDefault="120A18EB" w:rsidP="120A18EB"/>
        </w:tc>
      </w:tr>
      <w:tr w:rsidR="0B369EEE" w14:paraId="07C0C27D" w14:textId="77777777" w:rsidTr="0F0A2182">
        <w:tc>
          <w:tcPr>
            <w:tcW w:w="1465" w:type="dxa"/>
            <w:vMerge/>
          </w:tcPr>
          <w:p w14:paraId="17B1C322" w14:textId="77777777" w:rsidR="004F23F1" w:rsidRDefault="004F23F1"/>
        </w:tc>
        <w:tc>
          <w:tcPr>
            <w:tcW w:w="4103" w:type="dxa"/>
          </w:tcPr>
          <w:p w14:paraId="76897325" w14:textId="784EF93E" w:rsidR="0B369EEE" w:rsidRDefault="54C391C5" w:rsidP="0B369EEE">
            <w:pPr>
              <w:rPr>
                <w:rFonts w:ascii="Calibri" w:eastAsia="Calibri" w:hAnsi="Calibri" w:cs="Calibri"/>
              </w:rPr>
            </w:pPr>
            <w:r w:rsidRPr="54C391C5">
              <w:rPr>
                <w:rFonts w:ascii="Calibri" w:eastAsia="Calibri" w:hAnsi="Calibri" w:cs="Calibri"/>
              </w:rPr>
              <w:t>SelectHandler.java</w:t>
            </w:r>
          </w:p>
        </w:tc>
        <w:tc>
          <w:tcPr>
            <w:tcW w:w="3782" w:type="dxa"/>
          </w:tcPr>
          <w:p w14:paraId="2C629F7C" w14:textId="32A49C97" w:rsidR="0B369EEE" w:rsidRDefault="0B369EEE" w:rsidP="0B369EEE"/>
        </w:tc>
      </w:tr>
      <w:tr w:rsidR="0B369EEE" w14:paraId="057E6A39" w14:textId="77777777" w:rsidTr="0F0A2182">
        <w:tc>
          <w:tcPr>
            <w:tcW w:w="1465" w:type="dxa"/>
            <w:vMerge/>
          </w:tcPr>
          <w:p w14:paraId="7E35BE43" w14:textId="77777777" w:rsidR="004F23F1" w:rsidRDefault="004F23F1"/>
        </w:tc>
        <w:tc>
          <w:tcPr>
            <w:tcW w:w="4103" w:type="dxa"/>
          </w:tcPr>
          <w:p w14:paraId="209B14E1" w14:textId="10338716" w:rsidR="0B369EEE" w:rsidRDefault="54C391C5" w:rsidP="0B369EEE">
            <w:pPr>
              <w:rPr>
                <w:rFonts w:ascii="Calibri" w:eastAsia="Calibri" w:hAnsi="Calibri" w:cs="Calibri"/>
              </w:rPr>
            </w:pPr>
            <w:r w:rsidRPr="54C391C5">
              <w:rPr>
                <w:rFonts w:ascii="Calibri" w:eastAsia="Calibri" w:hAnsi="Calibri" w:cs="Calibri"/>
              </w:rPr>
              <w:t>UpdateHandler.java</w:t>
            </w:r>
          </w:p>
        </w:tc>
        <w:tc>
          <w:tcPr>
            <w:tcW w:w="3782" w:type="dxa"/>
          </w:tcPr>
          <w:p w14:paraId="196DCC2F" w14:textId="3222C062" w:rsidR="0B369EEE" w:rsidRDefault="0B369EEE" w:rsidP="0B369EEE"/>
        </w:tc>
      </w:tr>
      <w:tr w:rsidR="00327EBC" w14:paraId="3C7D272A" w14:textId="77777777" w:rsidTr="0F0A2182">
        <w:tc>
          <w:tcPr>
            <w:tcW w:w="1465" w:type="dxa"/>
            <w:vMerge/>
          </w:tcPr>
          <w:p w14:paraId="4E0BB8A8" w14:textId="77777777" w:rsidR="00327EBC" w:rsidRDefault="00327EBC"/>
        </w:tc>
        <w:tc>
          <w:tcPr>
            <w:tcW w:w="4103" w:type="dxa"/>
          </w:tcPr>
          <w:p w14:paraId="32B7D940" w14:textId="73B414BA" w:rsidR="00327EBC" w:rsidRDefault="00FD0C54" w:rsidP="0B369EEE">
            <w:pPr>
              <w:rPr>
                <w:rFonts w:ascii="Calibri" w:eastAsia="Calibri" w:hAnsi="Calibri" w:cs="Calibri"/>
              </w:rPr>
            </w:pPr>
            <w:r w:rsidRPr="00FD0C54">
              <w:rPr>
                <w:rFonts w:ascii="Calibri" w:eastAsia="Calibri" w:hAnsi="Calibri" w:cs="Calibri"/>
              </w:rPr>
              <w:t>EmployerJobsModel.java</w:t>
            </w:r>
          </w:p>
        </w:tc>
        <w:tc>
          <w:tcPr>
            <w:tcW w:w="3782" w:type="dxa"/>
          </w:tcPr>
          <w:p w14:paraId="52164C62" w14:textId="2BF782B2" w:rsidR="00327EBC" w:rsidRDefault="005D749E" w:rsidP="0B369EEE">
            <w:r w:rsidRPr="005D749E">
              <w:t>getActiveJobs</w:t>
            </w:r>
          </w:p>
        </w:tc>
      </w:tr>
      <w:tr w:rsidR="00327EBC" w14:paraId="13C59CC6" w14:textId="77777777" w:rsidTr="0F0A2182">
        <w:tc>
          <w:tcPr>
            <w:tcW w:w="1465" w:type="dxa"/>
            <w:vMerge/>
          </w:tcPr>
          <w:p w14:paraId="6F980DDB" w14:textId="77777777" w:rsidR="00327EBC" w:rsidRDefault="00327EBC"/>
        </w:tc>
        <w:tc>
          <w:tcPr>
            <w:tcW w:w="4103" w:type="dxa"/>
          </w:tcPr>
          <w:p w14:paraId="37586B4B" w14:textId="77777777" w:rsidR="00327EBC" w:rsidRDefault="00327EBC" w:rsidP="0B369EEE">
            <w:pPr>
              <w:rPr>
                <w:rFonts w:ascii="Calibri" w:eastAsia="Calibri" w:hAnsi="Calibri" w:cs="Calibri"/>
              </w:rPr>
            </w:pPr>
          </w:p>
        </w:tc>
        <w:tc>
          <w:tcPr>
            <w:tcW w:w="3782" w:type="dxa"/>
          </w:tcPr>
          <w:p w14:paraId="5618E2E7" w14:textId="02F7F33A" w:rsidR="00327EBC" w:rsidRDefault="00260FB6" w:rsidP="0B369EEE">
            <w:r w:rsidRPr="00260FB6">
              <w:t>getClosedJobs</w:t>
            </w:r>
          </w:p>
        </w:tc>
      </w:tr>
      <w:tr w:rsidR="00327EBC" w14:paraId="250C2462" w14:textId="77777777" w:rsidTr="0F0A2182">
        <w:trPr>
          <w:trHeight w:val="368"/>
        </w:trPr>
        <w:tc>
          <w:tcPr>
            <w:tcW w:w="1465" w:type="dxa"/>
            <w:vMerge/>
          </w:tcPr>
          <w:p w14:paraId="190103D4" w14:textId="77777777" w:rsidR="00327EBC" w:rsidRDefault="00327EBC"/>
        </w:tc>
        <w:tc>
          <w:tcPr>
            <w:tcW w:w="4103" w:type="dxa"/>
          </w:tcPr>
          <w:p w14:paraId="56FC8BAB" w14:textId="7628F5C1" w:rsidR="00327EBC" w:rsidRDefault="00F5235F" w:rsidP="0B369EEE">
            <w:pPr>
              <w:rPr>
                <w:rFonts w:ascii="Calibri" w:eastAsia="Calibri" w:hAnsi="Calibri" w:cs="Calibri"/>
              </w:rPr>
            </w:pPr>
            <w:r w:rsidRPr="00F5235F">
              <w:rPr>
                <w:rFonts w:ascii="Calibri" w:eastAsia="Calibri" w:hAnsi="Calibri" w:cs="Calibri"/>
              </w:rPr>
              <w:t>JobsModel.java</w:t>
            </w:r>
          </w:p>
        </w:tc>
        <w:tc>
          <w:tcPr>
            <w:tcW w:w="3782" w:type="dxa"/>
          </w:tcPr>
          <w:p w14:paraId="31870D0B" w14:textId="12D356AA" w:rsidR="00327EBC" w:rsidRDefault="00D95E22" w:rsidP="0B369EEE">
            <w:r w:rsidRPr="00D95E22">
              <w:rPr>
                <w:rFonts w:ascii="Calibri" w:eastAsia="Calibri" w:hAnsi="Calibri" w:cs="Calibri"/>
              </w:rPr>
              <w:t>updateJobStatus</w:t>
            </w:r>
          </w:p>
        </w:tc>
      </w:tr>
      <w:tr w:rsidR="00327EBC" w14:paraId="60AEDAED" w14:textId="77777777" w:rsidTr="0F0A2182">
        <w:tc>
          <w:tcPr>
            <w:tcW w:w="1465" w:type="dxa"/>
            <w:vMerge/>
          </w:tcPr>
          <w:p w14:paraId="011176FA" w14:textId="77777777" w:rsidR="00327EBC" w:rsidRDefault="00327EBC"/>
        </w:tc>
        <w:tc>
          <w:tcPr>
            <w:tcW w:w="4103" w:type="dxa"/>
          </w:tcPr>
          <w:p w14:paraId="160E114A" w14:textId="5C0D05D2" w:rsidR="00327EBC" w:rsidRDefault="00C858F8" w:rsidP="0B369EEE">
            <w:pPr>
              <w:rPr>
                <w:rFonts w:ascii="Calibri" w:eastAsia="Calibri" w:hAnsi="Calibri" w:cs="Calibri"/>
              </w:rPr>
            </w:pPr>
            <w:r w:rsidRPr="54C391C5">
              <w:rPr>
                <w:rFonts w:ascii="Calibri" w:eastAsia="Calibri" w:hAnsi="Calibri" w:cs="Calibri"/>
              </w:rPr>
              <w:t>ManageApplications</w:t>
            </w:r>
            <w:r w:rsidR="00852107" w:rsidRPr="00852107">
              <w:rPr>
                <w:rFonts w:ascii="Calibri" w:eastAsia="Calibri" w:hAnsi="Calibri" w:cs="Calibri"/>
              </w:rPr>
              <w:t>Model.java</w:t>
            </w:r>
          </w:p>
        </w:tc>
        <w:tc>
          <w:tcPr>
            <w:tcW w:w="3782" w:type="dxa"/>
          </w:tcPr>
          <w:p w14:paraId="34BA0DC4" w14:textId="012B8911" w:rsidR="00327EBC" w:rsidRPr="00225682" w:rsidRDefault="00A345A1" w:rsidP="0B369EEE">
            <w:pPr>
              <w:rPr>
                <w:rFonts w:ascii="Calibri" w:eastAsia="Calibri" w:hAnsi="Calibri" w:cs="Calibri"/>
              </w:rPr>
            </w:pPr>
            <w:r w:rsidRPr="00225682">
              <w:rPr>
                <w:rFonts w:ascii="Calibri" w:eastAsia="Calibri" w:hAnsi="Calibri" w:cs="Calibri"/>
              </w:rPr>
              <w:t>getApplications</w:t>
            </w:r>
          </w:p>
        </w:tc>
      </w:tr>
      <w:tr w:rsidR="00A345A1" w14:paraId="4B46EB0D" w14:textId="77777777" w:rsidTr="0F0A2182">
        <w:tc>
          <w:tcPr>
            <w:tcW w:w="1465" w:type="dxa"/>
            <w:vMerge/>
          </w:tcPr>
          <w:p w14:paraId="75F28B43" w14:textId="77777777" w:rsidR="00A345A1" w:rsidRDefault="00A345A1"/>
        </w:tc>
        <w:tc>
          <w:tcPr>
            <w:tcW w:w="4103" w:type="dxa"/>
          </w:tcPr>
          <w:p w14:paraId="74D576E2" w14:textId="77777777" w:rsidR="00A345A1" w:rsidRPr="54C391C5" w:rsidRDefault="00A345A1" w:rsidP="0B369EEE">
            <w:pPr>
              <w:rPr>
                <w:rFonts w:ascii="Calibri" w:eastAsia="Calibri" w:hAnsi="Calibri" w:cs="Calibri"/>
              </w:rPr>
            </w:pPr>
          </w:p>
        </w:tc>
        <w:tc>
          <w:tcPr>
            <w:tcW w:w="3782" w:type="dxa"/>
          </w:tcPr>
          <w:p w14:paraId="3C3EAB85" w14:textId="6BEB8A01" w:rsidR="00A345A1" w:rsidRPr="00225682" w:rsidRDefault="00225682" w:rsidP="0B369EEE">
            <w:pPr>
              <w:rPr>
                <w:rFonts w:ascii="Calibri" w:eastAsia="Calibri" w:hAnsi="Calibri" w:cs="Calibri"/>
              </w:rPr>
            </w:pPr>
            <w:r w:rsidRPr="00225682">
              <w:rPr>
                <w:rFonts w:ascii="Calibri" w:eastAsia="Calibri" w:hAnsi="Calibri" w:cs="Calibri"/>
              </w:rPr>
              <w:t>updateApplicationStatus</w:t>
            </w:r>
          </w:p>
        </w:tc>
      </w:tr>
      <w:tr w:rsidR="00852107" w14:paraId="16D41D45" w14:textId="77777777" w:rsidTr="0F0A2182">
        <w:tc>
          <w:tcPr>
            <w:tcW w:w="1465" w:type="dxa"/>
            <w:vMerge/>
          </w:tcPr>
          <w:p w14:paraId="307E141D" w14:textId="77777777" w:rsidR="00852107" w:rsidRDefault="00852107"/>
        </w:tc>
        <w:tc>
          <w:tcPr>
            <w:tcW w:w="4103" w:type="dxa"/>
          </w:tcPr>
          <w:p w14:paraId="6FD66C2E" w14:textId="0CBB4147" w:rsidR="00852107" w:rsidRPr="00852107" w:rsidRDefault="00BD5AB4" w:rsidP="0B369EEE">
            <w:pPr>
              <w:rPr>
                <w:rFonts w:ascii="Calibri" w:eastAsia="Calibri" w:hAnsi="Calibri" w:cs="Calibri"/>
              </w:rPr>
            </w:pPr>
            <w:r w:rsidRPr="00BD5AB4">
              <w:rPr>
                <w:rFonts w:ascii="Calibri" w:eastAsia="Calibri" w:hAnsi="Calibri" w:cs="Calibri"/>
              </w:rPr>
              <w:t>ManageStudentModel.java</w:t>
            </w:r>
          </w:p>
        </w:tc>
        <w:tc>
          <w:tcPr>
            <w:tcW w:w="3782" w:type="dxa"/>
          </w:tcPr>
          <w:p w14:paraId="10012423" w14:textId="30CB2919" w:rsidR="00852107" w:rsidRPr="00225682" w:rsidRDefault="004708AA" w:rsidP="0B369EEE">
            <w:pPr>
              <w:rPr>
                <w:rFonts w:ascii="Calibri" w:eastAsia="Calibri" w:hAnsi="Calibri" w:cs="Calibri"/>
              </w:rPr>
            </w:pPr>
            <w:r w:rsidRPr="00225682">
              <w:rPr>
                <w:rFonts w:ascii="Calibri" w:eastAsia="Calibri" w:hAnsi="Calibri" w:cs="Calibri"/>
              </w:rPr>
              <w:t>RegisterStudent</w:t>
            </w:r>
          </w:p>
        </w:tc>
      </w:tr>
      <w:tr w:rsidR="00852107" w14:paraId="020E315B" w14:textId="77777777" w:rsidTr="0F0A2182">
        <w:tc>
          <w:tcPr>
            <w:tcW w:w="1465" w:type="dxa"/>
            <w:vMerge/>
          </w:tcPr>
          <w:p w14:paraId="6273AFA3" w14:textId="77777777" w:rsidR="00852107" w:rsidRDefault="00852107"/>
        </w:tc>
        <w:tc>
          <w:tcPr>
            <w:tcW w:w="4103" w:type="dxa"/>
          </w:tcPr>
          <w:p w14:paraId="0B25FCAD" w14:textId="1E8DEC7D" w:rsidR="00852107" w:rsidRPr="00852107" w:rsidRDefault="00744A2F" w:rsidP="0B369EEE">
            <w:pPr>
              <w:rPr>
                <w:rFonts w:ascii="Calibri" w:eastAsia="Calibri" w:hAnsi="Calibri" w:cs="Calibri"/>
              </w:rPr>
            </w:pPr>
            <w:r w:rsidRPr="00744A2F">
              <w:rPr>
                <w:rFonts w:ascii="Calibri" w:eastAsia="Calibri" w:hAnsi="Calibri" w:cs="Calibri"/>
              </w:rPr>
              <w:t>EmployerJobsDAOMock</w:t>
            </w:r>
          </w:p>
        </w:tc>
        <w:tc>
          <w:tcPr>
            <w:tcW w:w="3782" w:type="dxa"/>
          </w:tcPr>
          <w:p w14:paraId="4B5B2102" w14:textId="58F3036A" w:rsidR="00852107" w:rsidRPr="00225682" w:rsidRDefault="00B53EFC" w:rsidP="0B369EEE">
            <w:pPr>
              <w:rPr>
                <w:rFonts w:ascii="Calibri" w:eastAsia="Calibri" w:hAnsi="Calibri" w:cs="Calibri"/>
              </w:rPr>
            </w:pPr>
            <w:r w:rsidRPr="00225682">
              <w:rPr>
                <w:rFonts w:ascii="Calibri" w:eastAsia="Calibri" w:hAnsi="Calibri" w:cs="Calibri"/>
              </w:rPr>
              <w:t>getActiveJobs</w:t>
            </w:r>
          </w:p>
        </w:tc>
      </w:tr>
      <w:tr w:rsidR="00852107" w14:paraId="17DBF346" w14:textId="77777777" w:rsidTr="0F0A2182">
        <w:tc>
          <w:tcPr>
            <w:tcW w:w="1465" w:type="dxa"/>
            <w:vMerge/>
          </w:tcPr>
          <w:p w14:paraId="75882B8C" w14:textId="77777777" w:rsidR="00852107" w:rsidRDefault="00852107"/>
        </w:tc>
        <w:tc>
          <w:tcPr>
            <w:tcW w:w="4103" w:type="dxa"/>
          </w:tcPr>
          <w:p w14:paraId="03FBA29C" w14:textId="77777777" w:rsidR="00852107" w:rsidRPr="00852107" w:rsidRDefault="00852107" w:rsidP="0B369EEE">
            <w:pPr>
              <w:rPr>
                <w:rFonts w:ascii="Calibri" w:eastAsia="Calibri" w:hAnsi="Calibri" w:cs="Calibri"/>
              </w:rPr>
            </w:pPr>
          </w:p>
        </w:tc>
        <w:tc>
          <w:tcPr>
            <w:tcW w:w="3782" w:type="dxa"/>
          </w:tcPr>
          <w:p w14:paraId="6799F1BE" w14:textId="05789CAD" w:rsidR="00852107" w:rsidRPr="00225682" w:rsidRDefault="002D4B38" w:rsidP="0B369EEE">
            <w:pPr>
              <w:rPr>
                <w:rFonts w:ascii="Calibri" w:eastAsia="Calibri" w:hAnsi="Calibri" w:cs="Calibri"/>
              </w:rPr>
            </w:pPr>
            <w:r w:rsidRPr="00225682">
              <w:rPr>
                <w:rFonts w:ascii="Calibri" w:eastAsia="Calibri" w:hAnsi="Calibri" w:cs="Calibri"/>
              </w:rPr>
              <w:t>getClosedJobs</w:t>
            </w:r>
          </w:p>
        </w:tc>
      </w:tr>
      <w:tr w:rsidR="00852107" w14:paraId="68C1E1B1" w14:textId="77777777" w:rsidTr="0F0A2182">
        <w:tc>
          <w:tcPr>
            <w:tcW w:w="1465" w:type="dxa"/>
            <w:vMerge/>
          </w:tcPr>
          <w:p w14:paraId="6C107176" w14:textId="77777777" w:rsidR="00852107" w:rsidRDefault="00852107"/>
        </w:tc>
        <w:tc>
          <w:tcPr>
            <w:tcW w:w="4103" w:type="dxa"/>
          </w:tcPr>
          <w:p w14:paraId="4DDD9C13" w14:textId="36A7CB08" w:rsidR="00852107" w:rsidRPr="00852107" w:rsidRDefault="00C15EEC" w:rsidP="0B369EEE">
            <w:pPr>
              <w:rPr>
                <w:rFonts w:ascii="Calibri" w:eastAsia="Calibri" w:hAnsi="Calibri" w:cs="Calibri"/>
              </w:rPr>
            </w:pPr>
            <w:r w:rsidRPr="00C15EEC">
              <w:rPr>
                <w:rFonts w:ascii="Calibri" w:eastAsia="Calibri" w:hAnsi="Calibri" w:cs="Calibri"/>
              </w:rPr>
              <w:t>JobsDAOMock.java</w:t>
            </w:r>
          </w:p>
        </w:tc>
        <w:tc>
          <w:tcPr>
            <w:tcW w:w="3782" w:type="dxa"/>
          </w:tcPr>
          <w:p w14:paraId="49B9676F" w14:textId="77777777" w:rsidR="00852107" w:rsidRDefault="00852107" w:rsidP="0B369EEE"/>
        </w:tc>
      </w:tr>
      <w:tr w:rsidR="00C15EEC" w14:paraId="4BBA1E87" w14:textId="77777777" w:rsidTr="0F0A2182">
        <w:tc>
          <w:tcPr>
            <w:tcW w:w="1465" w:type="dxa"/>
            <w:vMerge/>
          </w:tcPr>
          <w:p w14:paraId="604660FD" w14:textId="77777777" w:rsidR="00C15EEC" w:rsidRDefault="00C15EEC"/>
        </w:tc>
        <w:tc>
          <w:tcPr>
            <w:tcW w:w="4103" w:type="dxa"/>
          </w:tcPr>
          <w:p w14:paraId="0703C09A" w14:textId="74DC9D17" w:rsidR="00C15EEC" w:rsidRPr="00C15EEC" w:rsidRDefault="00417041" w:rsidP="0B369EEE">
            <w:pPr>
              <w:rPr>
                <w:rFonts w:ascii="Calibri" w:eastAsia="Calibri" w:hAnsi="Calibri" w:cs="Calibri"/>
              </w:rPr>
            </w:pPr>
            <w:r w:rsidRPr="00417041">
              <w:rPr>
                <w:rFonts w:ascii="Calibri" w:eastAsia="Calibri" w:hAnsi="Calibri" w:cs="Calibri"/>
              </w:rPr>
              <w:t>ManageStudentDAOMock.java</w:t>
            </w:r>
          </w:p>
        </w:tc>
        <w:tc>
          <w:tcPr>
            <w:tcW w:w="3782" w:type="dxa"/>
          </w:tcPr>
          <w:p w14:paraId="36007CA2" w14:textId="74FB6B54" w:rsidR="00C15EEC" w:rsidRDefault="00125F4D" w:rsidP="0B369EEE">
            <w:r w:rsidRPr="00125F4D">
              <w:t>setLstRegisteredStudent</w:t>
            </w:r>
          </w:p>
        </w:tc>
      </w:tr>
      <w:tr w:rsidR="00C15EEC" w14:paraId="7D2F0175" w14:textId="77777777" w:rsidTr="0F0A2182">
        <w:tc>
          <w:tcPr>
            <w:tcW w:w="1465" w:type="dxa"/>
            <w:vMerge/>
          </w:tcPr>
          <w:p w14:paraId="3E320C6A" w14:textId="77777777" w:rsidR="00C15EEC" w:rsidRDefault="00C15EEC"/>
        </w:tc>
        <w:tc>
          <w:tcPr>
            <w:tcW w:w="4103" w:type="dxa"/>
          </w:tcPr>
          <w:p w14:paraId="21132383" w14:textId="77777777" w:rsidR="00C15EEC" w:rsidRPr="00C15EEC" w:rsidRDefault="00C15EEC" w:rsidP="0B369EEE">
            <w:pPr>
              <w:rPr>
                <w:rFonts w:ascii="Calibri" w:eastAsia="Calibri" w:hAnsi="Calibri" w:cs="Calibri"/>
              </w:rPr>
            </w:pPr>
          </w:p>
        </w:tc>
        <w:tc>
          <w:tcPr>
            <w:tcW w:w="3782" w:type="dxa"/>
          </w:tcPr>
          <w:p w14:paraId="76462CBB" w14:textId="2E4073F8" w:rsidR="00C15EEC" w:rsidRDefault="00050051" w:rsidP="0B369EEE">
            <w:r w:rsidRPr="00050051">
              <w:t>getLstRegisteredStudent</w:t>
            </w:r>
          </w:p>
        </w:tc>
      </w:tr>
      <w:tr w:rsidR="00C15EEC" w14:paraId="14A89A40" w14:textId="77777777" w:rsidTr="0F0A2182">
        <w:tc>
          <w:tcPr>
            <w:tcW w:w="1465" w:type="dxa"/>
            <w:vMerge/>
          </w:tcPr>
          <w:p w14:paraId="0F57EBB4" w14:textId="77777777" w:rsidR="00C15EEC" w:rsidRDefault="00C15EEC"/>
        </w:tc>
        <w:tc>
          <w:tcPr>
            <w:tcW w:w="4103" w:type="dxa"/>
          </w:tcPr>
          <w:p w14:paraId="3AFA1828" w14:textId="77777777" w:rsidR="00C15EEC" w:rsidRPr="00C15EEC" w:rsidRDefault="00C15EEC" w:rsidP="0B369EEE">
            <w:pPr>
              <w:rPr>
                <w:rFonts w:ascii="Calibri" w:eastAsia="Calibri" w:hAnsi="Calibri" w:cs="Calibri"/>
              </w:rPr>
            </w:pPr>
          </w:p>
        </w:tc>
        <w:tc>
          <w:tcPr>
            <w:tcW w:w="3782" w:type="dxa"/>
          </w:tcPr>
          <w:p w14:paraId="277D801D" w14:textId="062282D3" w:rsidR="00C15EEC" w:rsidRDefault="002513E0" w:rsidP="0B369EEE">
            <w:r w:rsidRPr="002513E0">
              <w:t>RegisterStudent</w:t>
            </w:r>
          </w:p>
        </w:tc>
      </w:tr>
      <w:tr w:rsidR="00650C2B" w14:paraId="2DA024BD" w14:textId="77777777" w:rsidTr="0F0A2182">
        <w:tc>
          <w:tcPr>
            <w:tcW w:w="1465" w:type="dxa"/>
            <w:vMerge/>
          </w:tcPr>
          <w:p w14:paraId="1BEF2F9A" w14:textId="77777777" w:rsidR="00650C2B" w:rsidRDefault="00650C2B"/>
        </w:tc>
        <w:tc>
          <w:tcPr>
            <w:tcW w:w="4103" w:type="dxa"/>
          </w:tcPr>
          <w:p w14:paraId="4201E1EA" w14:textId="77777777" w:rsidR="00650C2B" w:rsidRPr="00C15EEC" w:rsidRDefault="00650C2B" w:rsidP="0B369EEE">
            <w:pPr>
              <w:rPr>
                <w:rFonts w:ascii="Calibri" w:eastAsia="Calibri" w:hAnsi="Calibri" w:cs="Calibri"/>
              </w:rPr>
            </w:pPr>
          </w:p>
        </w:tc>
        <w:tc>
          <w:tcPr>
            <w:tcW w:w="3782" w:type="dxa"/>
          </w:tcPr>
          <w:p w14:paraId="5D44A5F9" w14:textId="58EE2D3D" w:rsidR="00650C2B" w:rsidRPr="002513E0" w:rsidRDefault="00D40B40" w:rsidP="0B369EEE">
            <w:r w:rsidRPr="00D40B40">
              <w:t>DeleteStudent</w:t>
            </w:r>
            <w:bookmarkStart w:id="1" w:name="_GoBack"/>
            <w:bookmarkEnd w:id="1"/>
          </w:p>
        </w:tc>
      </w:tr>
      <w:tr w:rsidR="00C15EEC" w14:paraId="0383AA43" w14:textId="77777777" w:rsidTr="0F0A2182">
        <w:tc>
          <w:tcPr>
            <w:tcW w:w="1465" w:type="dxa"/>
            <w:vMerge/>
          </w:tcPr>
          <w:p w14:paraId="23324831" w14:textId="77777777" w:rsidR="00C15EEC" w:rsidRDefault="00C15EEC"/>
        </w:tc>
        <w:tc>
          <w:tcPr>
            <w:tcW w:w="4103" w:type="dxa"/>
          </w:tcPr>
          <w:p w14:paraId="5B084974" w14:textId="3ACE7469" w:rsidR="00C15EEC" w:rsidRPr="00C15EEC" w:rsidRDefault="00FD481B" w:rsidP="0B369EEE">
            <w:pPr>
              <w:rPr>
                <w:rFonts w:ascii="Calibri" w:eastAsia="Calibri" w:hAnsi="Calibri" w:cs="Calibri"/>
              </w:rPr>
            </w:pPr>
            <w:r w:rsidRPr="00FD481B">
              <w:rPr>
                <w:rFonts w:ascii="Calibri" w:eastAsia="Calibri" w:hAnsi="Calibri" w:cs="Calibri"/>
              </w:rPr>
              <w:t>PrerequisiteCoursesDAOMock.java</w:t>
            </w:r>
          </w:p>
        </w:tc>
        <w:tc>
          <w:tcPr>
            <w:tcW w:w="3782" w:type="dxa"/>
          </w:tcPr>
          <w:p w14:paraId="67F6D62F" w14:textId="77777777" w:rsidR="00C15EEC" w:rsidRDefault="00C15EEC" w:rsidP="0B369EEE"/>
        </w:tc>
      </w:tr>
      <w:tr w:rsidR="00C15EEC" w14:paraId="412DC7C5" w14:textId="77777777" w:rsidTr="0F0A2182">
        <w:tc>
          <w:tcPr>
            <w:tcW w:w="1465" w:type="dxa"/>
            <w:vMerge/>
          </w:tcPr>
          <w:p w14:paraId="6D277001" w14:textId="77777777" w:rsidR="00C15EEC" w:rsidRDefault="00C15EEC"/>
        </w:tc>
        <w:tc>
          <w:tcPr>
            <w:tcW w:w="4103" w:type="dxa"/>
          </w:tcPr>
          <w:p w14:paraId="1D00C1E3" w14:textId="20ADB4C4" w:rsidR="00C15EEC" w:rsidRPr="00C15EEC" w:rsidRDefault="0F0A2182" w:rsidP="23C61423">
            <w:pPr>
              <w:rPr>
                <w:rFonts w:ascii="Calibri" w:eastAsia="Calibri" w:hAnsi="Calibri" w:cs="Calibri"/>
              </w:rPr>
            </w:pPr>
            <w:r w:rsidRPr="0F0A2182">
              <w:rPr>
                <w:rFonts w:ascii="Calibri" w:eastAsia="Calibri" w:hAnsi="Calibri" w:cs="Calibri"/>
              </w:rPr>
              <w:t>EmployerJobsModelTest.java</w:t>
            </w:r>
          </w:p>
        </w:tc>
        <w:tc>
          <w:tcPr>
            <w:tcW w:w="3782" w:type="dxa"/>
          </w:tcPr>
          <w:p w14:paraId="411AEE1E" w14:textId="2C1D99EC" w:rsidR="00C15EEC" w:rsidRDefault="0F0A2182" w:rsidP="0B369EEE">
            <w:r>
              <w:t>getActiveJobsTest</w:t>
            </w:r>
          </w:p>
        </w:tc>
      </w:tr>
      <w:tr w:rsidR="00C15EEC" w14:paraId="4A99E4AF" w14:textId="77777777" w:rsidTr="0F0A2182">
        <w:tc>
          <w:tcPr>
            <w:tcW w:w="1465" w:type="dxa"/>
            <w:vMerge/>
          </w:tcPr>
          <w:p w14:paraId="1455A65D" w14:textId="77777777" w:rsidR="00C15EEC" w:rsidRDefault="00C15EEC"/>
        </w:tc>
        <w:tc>
          <w:tcPr>
            <w:tcW w:w="4103" w:type="dxa"/>
          </w:tcPr>
          <w:p w14:paraId="34DBF070" w14:textId="77777777" w:rsidR="00C15EEC" w:rsidRPr="00C15EEC" w:rsidRDefault="00C15EEC" w:rsidP="0B369EEE">
            <w:pPr>
              <w:rPr>
                <w:rFonts w:ascii="Calibri" w:eastAsia="Calibri" w:hAnsi="Calibri" w:cs="Calibri"/>
              </w:rPr>
            </w:pPr>
          </w:p>
        </w:tc>
        <w:tc>
          <w:tcPr>
            <w:tcW w:w="3782" w:type="dxa"/>
          </w:tcPr>
          <w:p w14:paraId="74A3CA6E" w14:textId="632A9AAE" w:rsidR="00C15EEC" w:rsidRDefault="0F0A2182" w:rsidP="0B369EEE">
            <w:r>
              <w:t>getClosedJobsTest</w:t>
            </w:r>
          </w:p>
        </w:tc>
      </w:tr>
      <w:tr w:rsidR="23C61423" w14:paraId="2356E206" w14:textId="77777777" w:rsidTr="0F0A2182">
        <w:tc>
          <w:tcPr>
            <w:tcW w:w="1465" w:type="dxa"/>
            <w:vMerge/>
          </w:tcPr>
          <w:p w14:paraId="061E7D5B" w14:textId="77777777" w:rsidR="00BD120A" w:rsidRDefault="00BD120A"/>
        </w:tc>
        <w:tc>
          <w:tcPr>
            <w:tcW w:w="4103" w:type="dxa"/>
          </w:tcPr>
          <w:p w14:paraId="619154A4" w14:textId="5225348C" w:rsidR="23C61423" w:rsidRDefault="0F0A2182" w:rsidP="23C61423">
            <w:r w:rsidRPr="0F0A2182">
              <w:rPr>
                <w:rFonts w:ascii="Calibri" w:eastAsia="Calibri" w:hAnsi="Calibri" w:cs="Calibri"/>
              </w:rPr>
              <w:t>ManageStudentModelTest.java</w:t>
            </w:r>
          </w:p>
        </w:tc>
        <w:tc>
          <w:tcPr>
            <w:tcW w:w="3782" w:type="dxa"/>
          </w:tcPr>
          <w:p w14:paraId="44F5E494" w14:textId="61550696" w:rsidR="23C61423" w:rsidRDefault="0F0A2182">
            <w:r>
              <w:t>RegisterStudentSuccessfulRegistrationTest</w:t>
            </w:r>
          </w:p>
          <w:p w14:paraId="3D623911" w14:textId="4D4376C8" w:rsidR="23C61423" w:rsidRDefault="23C61423" w:rsidP="23C61423"/>
        </w:tc>
      </w:tr>
      <w:tr w:rsidR="23C61423" w14:paraId="3FAF4486" w14:textId="77777777" w:rsidTr="0F0A2182">
        <w:tc>
          <w:tcPr>
            <w:tcW w:w="1465" w:type="dxa"/>
            <w:vMerge/>
          </w:tcPr>
          <w:p w14:paraId="22CA9219" w14:textId="77777777" w:rsidR="00BD120A" w:rsidRDefault="00BD120A"/>
        </w:tc>
        <w:tc>
          <w:tcPr>
            <w:tcW w:w="4103" w:type="dxa"/>
          </w:tcPr>
          <w:p w14:paraId="26A26A41" w14:textId="2EF236F3" w:rsidR="23C61423" w:rsidRDefault="23C61423" w:rsidP="23C61423">
            <w:pPr>
              <w:rPr>
                <w:rFonts w:ascii="Calibri" w:eastAsia="Calibri" w:hAnsi="Calibri" w:cs="Calibri"/>
              </w:rPr>
            </w:pPr>
          </w:p>
        </w:tc>
        <w:tc>
          <w:tcPr>
            <w:tcW w:w="3782" w:type="dxa"/>
          </w:tcPr>
          <w:p w14:paraId="58E8F21E" w14:textId="70649433" w:rsidR="23C61423" w:rsidRDefault="0F0A2182">
            <w:r>
              <w:t>DeleteStudentTest</w:t>
            </w:r>
          </w:p>
        </w:tc>
      </w:tr>
      <w:tr w:rsidR="23C61423" w14:paraId="3DAE5E03" w14:textId="77777777" w:rsidTr="0F0A2182">
        <w:tc>
          <w:tcPr>
            <w:tcW w:w="1465" w:type="dxa"/>
            <w:vMerge/>
          </w:tcPr>
          <w:p w14:paraId="41CBD819" w14:textId="77777777" w:rsidR="00BD120A" w:rsidRDefault="00BD120A"/>
        </w:tc>
        <w:tc>
          <w:tcPr>
            <w:tcW w:w="4103" w:type="dxa"/>
          </w:tcPr>
          <w:p w14:paraId="6C215696" w14:textId="5178362A" w:rsidR="23C61423" w:rsidRDefault="23C61423" w:rsidP="23C61423">
            <w:pPr>
              <w:rPr>
                <w:rFonts w:ascii="Calibri" w:eastAsia="Calibri" w:hAnsi="Calibri" w:cs="Calibri"/>
              </w:rPr>
            </w:pPr>
          </w:p>
        </w:tc>
        <w:tc>
          <w:tcPr>
            <w:tcW w:w="3782" w:type="dxa"/>
          </w:tcPr>
          <w:p w14:paraId="3A37CBB7" w14:textId="05130FA1" w:rsidR="23C61423" w:rsidRDefault="0F0A2182">
            <w:r>
              <w:t>DeleteStudentCountTest</w:t>
            </w:r>
          </w:p>
        </w:tc>
      </w:tr>
      <w:tr w:rsidR="23C61423" w14:paraId="40D779AB" w14:textId="77777777" w:rsidTr="0F0A2182">
        <w:tc>
          <w:tcPr>
            <w:tcW w:w="1465" w:type="dxa"/>
            <w:vMerge/>
          </w:tcPr>
          <w:p w14:paraId="3CE0486A" w14:textId="77777777" w:rsidR="00BD120A" w:rsidRDefault="00BD120A"/>
        </w:tc>
        <w:tc>
          <w:tcPr>
            <w:tcW w:w="4103" w:type="dxa"/>
          </w:tcPr>
          <w:p w14:paraId="4E1BE6E1" w14:textId="72A682CE" w:rsidR="23C61423" w:rsidRDefault="23C61423" w:rsidP="23C61423">
            <w:pPr>
              <w:rPr>
                <w:rFonts w:ascii="Calibri" w:eastAsia="Calibri" w:hAnsi="Calibri" w:cs="Calibri"/>
              </w:rPr>
            </w:pPr>
          </w:p>
        </w:tc>
        <w:tc>
          <w:tcPr>
            <w:tcW w:w="3782" w:type="dxa"/>
          </w:tcPr>
          <w:p w14:paraId="39102A1A" w14:textId="7A2EAD73" w:rsidR="23C61423" w:rsidRDefault="0F0A2182">
            <w:r>
              <w:t>DeleteStudentAndFindTest</w:t>
            </w:r>
          </w:p>
        </w:tc>
      </w:tr>
      <w:tr w:rsidR="23C61423" w14:paraId="7C376276" w14:textId="77777777" w:rsidTr="0F0A2182">
        <w:tc>
          <w:tcPr>
            <w:tcW w:w="1465" w:type="dxa"/>
            <w:vMerge/>
          </w:tcPr>
          <w:p w14:paraId="6A2DF2DB" w14:textId="77777777" w:rsidR="00BD120A" w:rsidRDefault="00BD120A"/>
        </w:tc>
        <w:tc>
          <w:tcPr>
            <w:tcW w:w="4103" w:type="dxa"/>
          </w:tcPr>
          <w:p w14:paraId="0ED53886" w14:textId="38287242" w:rsidR="23C61423" w:rsidRDefault="0F0A2182" w:rsidP="23C61423">
            <w:r w:rsidRPr="0F0A2182">
              <w:rPr>
                <w:rFonts w:ascii="Calibri" w:eastAsia="Calibri" w:hAnsi="Calibri" w:cs="Calibri"/>
              </w:rPr>
              <w:t>JobsModelTest.java</w:t>
            </w:r>
          </w:p>
        </w:tc>
        <w:tc>
          <w:tcPr>
            <w:tcW w:w="3782" w:type="dxa"/>
          </w:tcPr>
          <w:p w14:paraId="52630EE0" w14:textId="2003E99D" w:rsidR="23C61423" w:rsidRDefault="0F0A2182">
            <w:r>
              <w:t>updateJobStatusToOpenTest</w:t>
            </w:r>
          </w:p>
        </w:tc>
      </w:tr>
      <w:tr w:rsidR="23C61423" w14:paraId="7849D4F4" w14:textId="77777777" w:rsidTr="0F0A2182">
        <w:tc>
          <w:tcPr>
            <w:tcW w:w="1465" w:type="dxa"/>
            <w:vMerge/>
          </w:tcPr>
          <w:p w14:paraId="59E486A9" w14:textId="77777777" w:rsidR="00BD120A" w:rsidRDefault="00BD120A"/>
        </w:tc>
        <w:tc>
          <w:tcPr>
            <w:tcW w:w="4103" w:type="dxa"/>
          </w:tcPr>
          <w:p w14:paraId="50629DA8" w14:textId="24595546" w:rsidR="23C61423" w:rsidRDefault="23C61423" w:rsidP="23C61423">
            <w:pPr>
              <w:rPr>
                <w:rFonts w:ascii="Calibri" w:eastAsia="Calibri" w:hAnsi="Calibri" w:cs="Calibri"/>
              </w:rPr>
            </w:pPr>
          </w:p>
        </w:tc>
        <w:tc>
          <w:tcPr>
            <w:tcW w:w="3782" w:type="dxa"/>
          </w:tcPr>
          <w:p w14:paraId="5F27189F" w14:textId="09932FB0" w:rsidR="23C61423" w:rsidRDefault="0F0A2182">
            <w:r>
              <w:t>updateJobStatusToClosedTest</w:t>
            </w:r>
          </w:p>
          <w:p w14:paraId="38C74E97" w14:textId="078CA654" w:rsidR="23C61423" w:rsidRDefault="23C61423" w:rsidP="23C61423"/>
        </w:tc>
      </w:tr>
      <w:tr w:rsidR="00F405E1" w14:paraId="5D9AA47B" w14:textId="0A7C05F7" w:rsidTr="0F0A2182">
        <w:tc>
          <w:tcPr>
            <w:tcW w:w="1465" w:type="dxa"/>
            <w:vMerge w:val="restart"/>
          </w:tcPr>
          <w:p w14:paraId="27E8D511" w14:textId="527A73BD" w:rsidR="00F405E1" w:rsidRDefault="00F405E1" w:rsidP="00651D2E">
            <w:r>
              <w:t>Aniruddha Chitley</w:t>
            </w:r>
          </w:p>
        </w:tc>
        <w:tc>
          <w:tcPr>
            <w:tcW w:w="4103" w:type="dxa"/>
          </w:tcPr>
          <w:p w14:paraId="2A42BEB3" w14:textId="67F16FE8" w:rsidR="00F405E1" w:rsidRDefault="4DBE75AC" w:rsidP="00651D2E">
            <w:r w:rsidRPr="4DBE75AC">
              <w:rPr>
                <w:rFonts w:ascii="Calibri" w:eastAsia="Calibri" w:hAnsi="Calibri" w:cs="Calibri"/>
              </w:rPr>
              <w:t>PropertiesParser</w:t>
            </w:r>
            <w:r w:rsidR="70044EA5" w:rsidRPr="70044EA5">
              <w:rPr>
                <w:rFonts w:ascii="Calibri" w:eastAsia="Calibri" w:hAnsi="Calibri" w:cs="Calibri"/>
              </w:rPr>
              <w:t>.java</w:t>
            </w:r>
          </w:p>
        </w:tc>
        <w:tc>
          <w:tcPr>
            <w:tcW w:w="3782" w:type="dxa"/>
          </w:tcPr>
          <w:p w14:paraId="52FD7912" w14:textId="459ECC38" w:rsidR="00F405E1" w:rsidRDefault="00F405E1" w:rsidP="00651D2E">
            <w:pPr>
              <w:rPr>
                <w:rFonts w:ascii="Calibri" w:eastAsia="Calibri" w:hAnsi="Calibri" w:cs="Calibri"/>
              </w:rPr>
            </w:pPr>
          </w:p>
        </w:tc>
      </w:tr>
      <w:tr w:rsidR="001952A5" w14:paraId="15C18649" w14:textId="77777777" w:rsidTr="0F0A2182">
        <w:tc>
          <w:tcPr>
            <w:tcW w:w="1465" w:type="dxa"/>
            <w:vMerge/>
          </w:tcPr>
          <w:p w14:paraId="4F550126" w14:textId="77777777" w:rsidR="001952A5" w:rsidRDefault="001952A5" w:rsidP="00651D2E"/>
        </w:tc>
        <w:tc>
          <w:tcPr>
            <w:tcW w:w="4103" w:type="dxa"/>
          </w:tcPr>
          <w:p w14:paraId="0B19E294" w14:textId="2ECA90D1" w:rsidR="001952A5" w:rsidRPr="5F337C19" w:rsidRDefault="00CA2136" w:rsidP="00651D2E">
            <w:pPr>
              <w:rPr>
                <w:rFonts w:ascii="Calibri" w:eastAsia="Calibri" w:hAnsi="Calibri" w:cs="Calibri"/>
              </w:rPr>
            </w:pPr>
            <w:r w:rsidRPr="00CA2136">
              <w:rPr>
                <w:rFonts w:ascii="Calibri" w:eastAsia="Calibri" w:hAnsi="Calibri" w:cs="Calibri"/>
              </w:rPr>
              <w:t>ConfigLogicClassLoader.java</w:t>
            </w:r>
          </w:p>
        </w:tc>
        <w:tc>
          <w:tcPr>
            <w:tcW w:w="3782" w:type="dxa"/>
          </w:tcPr>
          <w:p w14:paraId="7B15FE16" w14:textId="77777777" w:rsidR="001952A5" w:rsidRDefault="001952A5" w:rsidP="00651D2E">
            <w:pPr>
              <w:rPr>
                <w:rFonts w:ascii="Calibri" w:eastAsia="Calibri" w:hAnsi="Calibri" w:cs="Calibri"/>
              </w:rPr>
            </w:pPr>
          </w:p>
        </w:tc>
      </w:tr>
      <w:tr w:rsidR="001952A5" w14:paraId="5B3232BC" w14:textId="77777777" w:rsidTr="0F0A2182">
        <w:tc>
          <w:tcPr>
            <w:tcW w:w="1465" w:type="dxa"/>
            <w:vMerge/>
          </w:tcPr>
          <w:p w14:paraId="368903D9" w14:textId="77777777" w:rsidR="001952A5" w:rsidRDefault="001952A5" w:rsidP="00651D2E"/>
        </w:tc>
        <w:tc>
          <w:tcPr>
            <w:tcW w:w="4103" w:type="dxa"/>
          </w:tcPr>
          <w:p w14:paraId="4165772B" w14:textId="5471BC52" w:rsidR="001952A5" w:rsidRPr="5F337C19" w:rsidRDefault="00A95CE8" w:rsidP="00651D2E">
            <w:pPr>
              <w:rPr>
                <w:rFonts w:ascii="Calibri" w:eastAsia="Calibri" w:hAnsi="Calibri" w:cs="Calibri"/>
              </w:rPr>
            </w:pPr>
            <w:r w:rsidRPr="00613995">
              <w:rPr>
                <w:rFonts w:ascii="Calibri" w:eastAsia="Calibri" w:hAnsi="Calibri" w:cs="Calibri"/>
              </w:rPr>
              <w:t>FetchAllJobs.java</w:t>
            </w:r>
          </w:p>
        </w:tc>
        <w:tc>
          <w:tcPr>
            <w:tcW w:w="3782" w:type="dxa"/>
          </w:tcPr>
          <w:p w14:paraId="6C999691" w14:textId="77777777" w:rsidR="001952A5" w:rsidRDefault="001952A5" w:rsidP="00651D2E">
            <w:pPr>
              <w:rPr>
                <w:rFonts w:ascii="Calibri" w:eastAsia="Calibri" w:hAnsi="Calibri" w:cs="Calibri"/>
              </w:rPr>
            </w:pPr>
          </w:p>
        </w:tc>
      </w:tr>
      <w:tr w:rsidR="001952A5" w14:paraId="3E2BA353" w14:textId="77777777" w:rsidTr="0F0A2182">
        <w:tc>
          <w:tcPr>
            <w:tcW w:w="1465" w:type="dxa"/>
            <w:vMerge/>
          </w:tcPr>
          <w:p w14:paraId="519E9955" w14:textId="77777777" w:rsidR="001952A5" w:rsidRDefault="001952A5" w:rsidP="00651D2E"/>
        </w:tc>
        <w:tc>
          <w:tcPr>
            <w:tcW w:w="4103" w:type="dxa"/>
          </w:tcPr>
          <w:p w14:paraId="4C6D4259" w14:textId="3BBC2517" w:rsidR="001952A5" w:rsidRPr="5F337C19" w:rsidRDefault="00A95CE8" w:rsidP="00651D2E">
            <w:pPr>
              <w:rPr>
                <w:rFonts w:ascii="Calibri" w:eastAsia="Calibri" w:hAnsi="Calibri" w:cs="Calibri"/>
              </w:rPr>
            </w:pPr>
            <w:r w:rsidRPr="00613995">
              <w:rPr>
                <w:rFonts w:ascii="Calibri" w:eastAsia="Calibri" w:hAnsi="Calibri" w:cs="Calibri"/>
              </w:rPr>
              <w:t>FetchJobs.java</w:t>
            </w:r>
          </w:p>
        </w:tc>
        <w:tc>
          <w:tcPr>
            <w:tcW w:w="3782" w:type="dxa"/>
          </w:tcPr>
          <w:p w14:paraId="16971C76" w14:textId="77777777" w:rsidR="001952A5" w:rsidRDefault="001952A5" w:rsidP="00651D2E">
            <w:pPr>
              <w:rPr>
                <w:rFonts w:ascii="Calibri" w:eastAsia="Calibri" w:hAnsi="Calibri" w:cs="Calibri"/>
              </w:rPr>
            </w:pPr>
          </w:p>
        </w:tc>
      </w:tr>
      <w:tr w:rsidR="001952A5" w14:paraId="56263780" w14:textId="77777777" w:rsidTr="0F0A2182">
        <w:tc>
          <w:tcPr>
            <w:tcW w:w="1465" w:type="dxa"/>
            <w:vMerge/>
          </w:tcPr>
          <w:p w14:paraId="230EA49F" w14:textId="77777777" w:rsidR="001952A5" w:rsidRDefault="001952A5" w:rsidP="00651D2E"/>
        </w:tc>
        <w:tc>
          <w:tcPr>
            <w:tcW w:w="4103" w:type="dxa"/>
          </w:tcPr>
          <w:p w14:paraId="03CE3A43" w14:textId="1EF0BEF7" w:rsidR="001952A5" w:rsidRPr="5F337C19" w:rsidRDefault="00613995" w:rsidP="00651D2E">
            <w:pPr>
              <w:rPr>
                <w:rFonts w:ascii="Calibri" w:eastAsia="Calibri" w:hAnsi="Calibri" w:cs="Calibri"/>
              </w:rPr>
            </w:pPr>
            <w:r w:rsidRPr="00613995">
              <w:rPr>
                <w:rFonts w:ascii="Calibri" w:eastAsia="Calibri" w:hAnsi="Calibri" w:cs="Calibri"/>
              </w:rPr>
              <w:t>FetchPrerequisiteCourseJobs.java</w:t>
            </w:r>
          </w:p>
        </w:tc>
        <w:tc>
          <w:tcPr>
            <w:tcW w:w="3782" w:type="dxa"/>
          </w:tcPr>
          <w:p w14:paraId="199DCF4B" w14:textId="77777777" w:rsidR="001952A5" w:rsidRDefault="001952A5" w:rsidP="00651D2E">
            <w:pPr>
              <w:rPr>
                <w:rFonts w:ascii="Calibri" w:eastAsia="Calibri" w:hAnsi="Calibri" w:cs="Calibri"/>
              </w:rPr>
            </w:pPr>
          </w:p>
        </w:tc>
      </w:tr>
      <w:tr w:rsidR="00F405E1" w14:paraId="4520667E" w14:textId="2D0203AE" w:rsidTr="0F0A2182">
        <w:tc>
          <w:tcPr>
            <w:tcW w:w="1465" w:type="dxa"/>
            <w:vMerge/>
          </w:tcPr>
          <w:p w14:paraId="61AE0301" w14:textId="77777777" w:rsidR="00F405E1" w:rsidRDefault="00F405E1" w:rsidP="00651D2E"/>
        </w:tc>
        <w:tc>
          <w:tcPr>
            <w:tcW w:w="4103" w:type="dxa"/>
          </w:tcPr>
          <w:p w14:paraId="6BB62117" w14:textId="66E9FE6E" w:rsidR="00F405E1" w:rsidRDefault="4B4F6CBE" w:rsidP="00651D2E">
            <w:pPr>
              <w:rPr>
                <w:rFonts w:ascii="Calibri" w:eastAsia="Calibri" w:hAnsi="Calibri" w:cs="Calibri"/>
              </w:rPr>
            </w:pPr>
            <w:r w:rsidRPr="4B4F6CBE">
              <w:rPr>
                <w:rFonts w:ascii="Calibri" w:eastAsia="Calibri" w:hAnsi="Calibri" w:cs="Calibri"/>
              </w:rPr>
              <w:t>StudentProfileModel</w:t>
            </w:r>
            <w:r w:rsidR="1725D425" w:rsidRPr="1725D425">
              <w:rPr>
                <w:rFonts w:ascii="Calibri" w:eastAsia="Calibri" w:hAnsi="Calibri" w:cs="Calibri"/>
              </w:rPr>
              <w:t>.java</w:t>
            </w:r>
          </w:p>
        </w:tc>
        <w:tc>
          <w:tcPr>
            <w:tcW w:w="3782" w:type="dxa"/>
          </w:tcPr>
          <w:p w14:paraId="4153E46E" w14:textId="69EFC266" w:rsidR="00F405E1" w:rsidRDefault="00F405E1" w:rsidP="00651D2E">
            <w:pPr>
              <w:rPr>
                <w:rFonts w:ascii="Calibri" w:eastAsia="Calibri" w:hAnsi="Calibri" w:cs="Calibri"/>
              </w:rPr>
            </w:pPr>
          </w:p>
        </w:tc>
      </w:tr>
      <w:tr w:rsidR="00F405E1" w14:paraId="25712F66" w14:textId="42E64249" w:rsidTr="0F0A2182">
        <w:tc>
          <w:tcPr>
            <w:tcW w:w="1465" w:type="dxa"/>
            <w:vMerge/>
          </w:tcPr>
          <w:p w14:paraId="7B4F0CA3" w14:textId="77777777" w:rsidR="00F405E1" w:rsidRDefault="00F405E1" w:rsidP="00651D2E"/>
        </w:tc>
        <w:tc>
          <w:tcPr>
            <w:tcW w:w="4103" w:type="dxa"/>
          </w:tcPr>
          <w:p w14:paraId="22A4C047" w14:textId="16F6763D" w:rsidR="00F405E1" w:rsidRDefault="46546C5D" w:rsidP="00651D2E">
            <w:pPr>
              <w:rPr>
                <w:rFonts w:ascii="Calibri" w:eastAsia="Calibri" w:hAnsi="Calibri" w:cs="Calibri"/>
              </w:rPr>
            </w:pPr>
            <w:r w:rsidRPr="46546C5D">
              <w:rPr>
                <w:rFonts w:ascii="Calibri" w:eastAsia="Calibri" w:hAnsi="Calibri" w:cs="Calibri"/>
              </w:rPr>
              <w:t>RoleModel</w:t>
            </w:r>
            <w:r w:rsidR="1725D425" w:rsidRPr="1725D425">
              <w:rPr>
                <w:rFonts w:ascii="Calibri" w:eastAsia="Calibri" w:hAnsi="Calibri" w:cs="Calibri"/>
              </w:rPr>
              <w:t>.java</w:t>
            </w:r>
          </w:p>
        </w:tc>
        <w:tc>
          <w:tcPr>
            <w:tcW w:w="3782" w:type="dxa"/>
          </w:tcPr>
          <w:p w14:paraId="1689D299" w14:textId="044115C6" w:rsidR="00F405E1" w:rsidRDefault="00F405E1" w:rsidP="00651D2E">
            <w:pPr>
              <w:rPr>
                <w:rFonts w:ascii="Calibri" w:eastAsia="Calibri" w:hAnsi="Calibri" w:cs="Calibri"/>
              </w:rPr>
            </w:pPr>
          </w:p>
        </w:tc>
      </w:tr>
      <w:tr w:rsidR="00F405E1" w14:paraId="7E1DCC0D" w14:textId="02BD77ED" w:rsidTr="0F0A2182">
        <w:tc>
          <w:tcPr>
            <w:tcW w:w="1465" w:type="dxa"/>
            <w:vMerge/>
          </w:tcPr>
          <w:p w14:paraId="7B6C793D" w14:textId="77777777" w:rsidR="00F405E1" w:rsidRDefault="00F405E1" w:rsidP="00651D2E"/>
        </w:tc>
        <w:tc>
          <w:tcPr>
            <w:tcW w:w="4103" w:type="dxa"/>
          </w:tcPr>
          <w:p w14:paraId="0B740CDA" w14:textId="30C41CD1" w:rsidR="00F405E1" w:rsidRDefault="02049ADE" w:rsidP="00651D2E">
            <w:pPr>
              <w:rPr>
                <w:rFonts w:ascii="Calibri" w:eastAsia="Calibri" w:hAnsi="Calibri" w:cs="Calibri"/>
              </w:rPr>
            </w:pPr>
            <w:r w:rsidRPr="02049ADE">
              <w:rPr>
                <w:rFonts w:ascii="Calibri" w:eastAsia="Calibri" w:hAnsi="Calibri" w:cs="Calibri"/>
              </w:rPr>
              <w:t>LoginModel</w:t>
            </w:r>
            <w:r w:rsidR="14A1A45D" w:rsidRPr="14A1A45D">
              <w:rPr>
                <w:rFonts w:ascii="Calibri" w:eastAsia="Calibri" w:hAnsi="Calibri" w:cs="Calibri"/>
              </w:rPr>
              <w:t>.java</w:t>
            </w:r>
          </w:p>
        </w:tc>
        <w:tc>
          <w:tcPr>
            <w:tcW w:w="3782" w:type="dxa"/>
          </w:tcPr>
          <w:p w14:paraId="39AE79EB" w14:textId="098E0080" w:rsidR="00F405E1" w:rsidRDefault="00F405E1" w:rsidP="00651D2E">
            <w:pPr>
              <w:rPr>
                <w:rFonts w:ascii="Calibri" w:eastAsia="Calibri" w:hAnsi="Calibri" w:cs="Calibri"/>
              </w:rPr>
            </w:pPr>
          </w:p>
        </w:tc>
      </w:tr>
      <w:tr w:rsidR="00F405E1" w14:paraId="24255904" w14:textId="59EA7CCA" w:rsidTr="0F0A2182">
        <w:tc>
          <w:tcPr>
            <w:tcW w:w="1465" w:type="dxa"/>
            <w:vMerge/>
          </w:tcPr>
          <w:p w14:paraId="6F8AAFBD" w14:textId="77777777" w:rsidR="00F405E1" w:rsidRDefault="00F405E1" w:rsidP="00651D2E"/>
        </w:tc>
        <w:tc>
          <w:tcPr>
            <w:tcW w:w="4103" w:type="dxa"/>
          </w:tcPr>
          <w:p w14:paraId="3684EA82" w14:textId="6D964517" w:rsidR="00F405E1" w:rsidRDefault="42AFB9CC" w:rsidP="00651D2E">
            <w:pPr>
              <w:rPr>
                <w:rFonts w:ascii="Calibri" w:eastAsia="Calibri" w:hAnsi="Calibri" w:cs="Calibri"/>
              </w:rPr>
            </w:pPr>
            <w:r w:rsidRPr="42AFB9CC">
              <w:rPr>
                <w:rFonts w:ascii="Calibri" w:eastAsia="Calibri" w:hAnsi="Calibri" w:cs="Calibri"/>
              </w:rPr>
              <w:t>PasswordGenerator</w:t>
            </w:r>
            <w:r w:rsidR="3D8E278A" w:rsidRPr="3D8E278A">
              <w:rPr>
                <w:rFonts w:ascii="Calibri" w:eastAsia="Calibri" w:hAnsi="Calibri" w:cs="Calibri"/>
              </w:rPr>
              <w:t>.java</w:t>
            </w:r>
          </w:p>
        </w:tc>
        <w:tc>
          <w:tcPr>
            <w:tcW w:w="3782" w:type="dxa"/>
          </w:tcPr>
          <w:p w14:paraId="13C22C20" w14:textId="46258727" w:rsidR="00F405E1" w:rsidRDefault="00F405E1" w:rsidP="00651D2E">
            <w:pPr>
              <w:rPr>
                <w:rFonts w:ascii="Calibri" w:eastAsia="Calibri" w:hAnsi="Calibri" w:cs="Calibri"/>
              </w:rPr>
            </w:pPr>
          </w:p>
        </w:tc>
      </w:tr>
      <w:tr w:rsidR="00F405E1" w14:paraId="18CED750" w14:textId="5E4B5E25" w:rsidTr="0F0A2182">
        <w:tc>
          <w:tcPr>
            <w:tcW w:w="1465" w:type="dxa"/>
            <w:vMerge/>
          </w:tcPr>
          <w:p w14:paraId="1BB05C35" w14:textId="77777777" w:rsidR="00F405E1" w:rsidRDefault="00F405E1" w:rsidP="00651D2E"/>
        </w:tc>
        <w:tc>
          <w:tcPr>
            <w:tcW w:w="4103" w:type="dxa"/>
          </w:tcPr>
          <w:p w14:paraId="57CE1A2B" w14:textId="1C842C25" w:rsidR="00F405E1" w:rsidRDefault="42525575" w:rsidP="00651D2E">
            <w:pPr>
              <w:rPr>
                <w:rFonts w:ascii="Calibri" w:eastAsia="Calibri" w:hAnsi="Calibri" w:cs="Calibri"/>
              </w:rPr>
            </w:pPr>
            <w:r w:rsidRPr="42525575">
              <w:rPr>
                <w:rFonts w:ascii="Calibri" w:eastAsia="Calibri" w:hAnsi="Calibri" w:cs="Calibri"/>
              </w:rPr>
              <w:t>EmployerApprovalEmail</w:t>
            </w:r>
            <w:r w:rsidR="3D8E278A" w:rsidRPr="3D8E278A">
              <w:rPr>
                <w:rFonts w:ascii="Calibri" w:eastAsia="Calibri" w:hAnsi="Calibri" w:cs="Calibri"/>
              </w:rPr>
              <w:t>.java</w:t>
            </w:r>
          </w:p>
        </w:tc>
        <w:tc>
          <w:tcPr>
            <w:tcW w:w="3782" w:type="dxa"/>
          </w:tcPr>
          <w:p w14:paraId="0C679FAA" w14:textId="26195AEC" w:rsidR="00F405E1" w:rsidRDefault="00F405E1" w:rsidP="00651D2E">
            <w:pPr>
              <w:rPr>
                <w:rFonts w:ascii="Calibri" w:eastAsia="Calibri" w:hAnsi="Calibri" w:cs="Calibri"/>
              </w:rPr>
            </w:pPr>
          </w:p>
        </w:tc>
      </w:tr>
      <w:tr w:rsidR="00F405E1" w14:paraId="75E82DF7" w14:textId="26706B3C" w:rsidTr="0F0A2182">
        <w:tc>
          <w:tcPr>
            <w:tcW w:w="1465" w:type="dxa"/>
            <w:vMerge/>
          </w:tcPr>
          <w:p w14:paraId="785534DB" w14:textId="77777777" w:rsidR="00F405E1" w:rsidRDefault="00F405E1" w:rsidP="00651D2E"/>
        </w:tc>
        <w:tc>
          <w:tcPr>
            <w:tcW w:w="4103" w:type="dxa"/>
          </w:tcPr>
          <w:p w14:paraId="77D9B456" w14:textId="38A3AF9C" w:rsidR="00F405E1" w:rsidRDefault="649FED9C" w:rsidP="00651D2E">
            <w:pPr>
              <w:rPr>
                <w:rFonts w:ascii="Calibri" w:eastAsia="Calibri" w:hAnsi="Calibri" w:cs="Calibri"/>
              </w:rPr>
            </w:pPr>
            <w:r w:rsidRPr="649FED9C">
              <w:rPr>
                <w:rFonts w:ascii="Calibri" w:eastAsia="Calibri" w:hAnsi="Calibri" w:cs="Calibri"/>
              </w:rPr>
              <w:t>EmployerRejectionEmailImpl</w:t>
            </w:r>
            <w:r w:rsidR="3D8E278A" w:rsidRPr="3D8E278A">
              <w:rPr>
                <w:rFonts w:ascii="Calibri" w:eastAsia="Calibri" w:hAnsi="Calibri" w:cs="Calibri"/>
              </w:rPr>
              <w:t>.java</w:t>
            </w:r>
          </w:p>
        </w:tc>
        <w:tc>
          <w:tcPr>
            <w:tcW w:w="3782" w:type="dxa"/>
          </w:tcPr>
          <w:p w14:paraId="41CEB0B8" w14:textId="27BABF03" w:rsidR="00F405E1" w:rsidRDefault="00F405E1" w:rsidP="00651D2E">
            <w:pPr>
              <w:rPr>
                <w:rFonts w:ascii="Calibri" w:eastAsia="Calibri" w:hAnsi="Calibri" w:cs="Calibri"/>
              </w:rPr>
            </w:pPr>
          </w:p>
        </w:tc>
      </w:tr>
      <w:tr w:rsidR="00F405E1" w14:paraId="7D7BDCAA" w14:textId="04236134" w:rsidTr="0F0A2182">
        <w:tc>
          <w:tcPr>
            <w:tcW w:w="1465" w:type="dxa"/>
            <w:vMerge/>
          </w:tcPr>
          <w:p w14:paraId="636C75A5" w14:textId="77777777" w:rsidR="00F405E1" w:rsidRDefault="00F405E1" w:rsidP="00651D2E"/>
        </w:tc>
        <w:tc>
          <w:tcPr>
            <w:tcW w:w="4103" w:type="dxa"/>
          </w:tcPr>
          <w:p w14:paraId="52EA318D" w14:textId="27C37CBB" w:rsidR="00F405E1" w:rsidRDefault="77470782" w:rsidP="00651D2E">
            <w:pPr>
              <w:rPr>
                <w:rFonts w:ascii="Calibri" w:eastAsia="Calibri" w:hAnsi="Calibri" w:cs="Calibri"/>
              </w:rPr>
            </w:pPr>
            <w:r w:rsidRPr="77470782">
              <w:rPr>
                <w:rFonts w:ascii="Calibri" w:eastAsia="Calibri" w:hAnsi="Calibri" w:cs="Calibri"/>
              </w:rPr>
              <w:t>SendGridSingleton</w:t>
            </w:r>
            <w:r w:rsidR="3D8E278A" w:rsidRPr="3D8E278A">
              <w:rPr>
                <w:rFonts w:ascii="Calibri" w:eastAsia="Calibri" w:hAnsi="Calibri" w:cs="Calibri"/>
              </w:rPr>
              <w:t>.</w:t>
            </w:r>
            <w:r w:rsidR="3AE4D0A0" w:rsidRPr="3AE4D0A0">
              <w:rPr>
                <w:rFonts w:ascii="Calibri" w:eastAsia="Calibri" w:hAnsi="Calibri" w:cs="Calibri"/>
              </w:rPr>
              <w:t>java</w:t>
            </w:r>
          </w:p>
        </w:tc>
        <w:tc>
          <w:tcPr>
            <w:tcW w:w="3782" w:type="dxa"/>
          </w:tcPr>
          <w:p w14:paraId="5C54B6DF" w14:textId="52D2CEB2" w:rsidR="00F405E1" w:rsidRDefault="00F405E1" w:rsidP="00651D2E">
            <w:pPr>
              <w:rPr>
                <w:rFonts w:ascii="Calibri" w:eastAsia="Calibri" w:hAnsi="Calibri" w:cs="Calibri"/>
              </w:rPr>
            </w:pPr>
          </w:p>
        </w:tc>
      </w:tr>
      <w:tr w:rsidR="00E17543" w14:paraId="2B238E68" w14:textId="380EC679" w:rsidTr="0F0A2182">
        <w:tc>
          <w:tcPr>
            <w:tcW w:w="1465" w:type="dxa"/>
            <w:vMerge/>
          </w:tcPr>
          <w:p w14:paraId="4AAD84FA" w14:textId="77777777" w:rsidR="00E17543" w:rsidRDefault="00E17543" w:rsidP="00651D2E"/>
        </w:tc>
        <w:tc>
          <w:tcPr>
            <w:tcW w:w="4103" w:type="dxa"/>
            <w:vMerge w:val="restart"/>
          </w:tcPr>
          <w:p w14:paraId="7DD3384B" w14:textId="27BA940B" w:rsidR="00E17543" w:rsidRDefault="2A89CC12" w:rsidP="00651D2E">
            <w:pPr>
              <w:rPr>
                <w:rFonts w:ascii="Calibri" w:eastAsia="Calibri" w:hAnsi="Calibri" w:cs="Calibri"/>
              </w:rPr>
            </w:pPr>
            <w:r w:rsidRPr="2A89CC12">
              <w:rPr>
                <w:rFonts w:ascii="Calibri" w:eastAsia="Calibri" w:hAnsi="Calibri" w:cs="Calibri"/>
              </w:rPr>
              <w:t>SendGridEmailService</w:t>
            </w:r>
            <w:r w:rsidR="509054F6" w:rsidRPr="509054F6">
              <w:rPr>
                <w:rFonts w:ascii="Calibri" w:eastAsia="Calibri" w:hAnsi="Calibri" w:cs="Calibri"/>
              </w:rPr>
              <w:t>.java</w:t>
            </w:r>
          </w:p>
        </w:tc>
        <w:tc>
          <w:tcPr>
            <w:tcW w:w="3782" w:type="dxa"/>
          </w:tcPr>
          <w:p w14:paraId="29E0E29B" w14:textId="16FA2408" w:rsidR="00E17543" w:rsidRDefault="28430EBA" w:rsidP="00651D2E">
            <w:pPr>
              <w:rPr>
                <w:rFonts w:ascii="Calibri" w:eastAsia="Calibri" w:hAnsi="Calibri" w:cs="Calibri"/>
              </w:rPr>
            </w:pPr>
            <w:r w:rsidRPr="28430EBA">
              <w:rPr>
                <w:rFonts w:ascii="Calibri" w:eastAsia="Calibri" w:hAnsi="Calibri" w:cs="Calibri"/>
              </w:rPr>
              <w:t>SendHTML()</w:t>
            </w:r>
          </w:p>
        </w:tc>
      </w:tr>
      <w:tr w:rsidR="00E17543" w14:paraId="274C0AA3" w14:textId="64BF191E" w:rsidTr="0F0A2182">
        <w:tc>
          <w:tcPr>
            <w:tcW w:w="1465" w:type="dxa"/>
            <w:vMerge/>
          </w:tcPr>
          <w:p w14:paraId="44AAF5AD" w14:textId="77777777" w:rsidR="00E17543" w:rsidRDefault="00E17543" w:rsidP="00651D2E"/>
        </w:tc>
        <w:tc>
          <w:tcPr>
            <w:tcW w:w="4103" w:type="dxa"/>
            <w:vMerge/>
          </w:tcPr>
          <w:p w14:paraId="6D9FD219" w14:textId="77777777" w:rsidR="00E17543" w:rsidRDefault="00E17543" w:rsidP="00651D2E"/>
        </w:tc>
        <w:tc>
          <w:tcPr>
            <w:tcW w:w="3782" w:type="dxa"/>
          </w:tcPr>
          <w:p w14:paraId="12337ED3" w14:textId="623E3726" w:rsidR="00E17543" w:rsidRDefault="28430EBA" w:rsidP="00651D2E">
            <w:pPr>
              <w:rPr>
                <w:rFonts w:ascii="Calibri" w:eastAsia="Calibri" w:hAnsi="Calibri" w:cs="Calibri"/>
              </w:rPr>
            </w:pPr>
            <w:r w:rsidRPr="28430EBA">
              <w:rPr>
                <w:rFonts w:ascii="Calibri" w:eastAsia="Calibri" w:hAnsi="Calibri" w:cs="Calibri"/>
              </w:rPr>
              <w:t>SendEmail()</w:t>
            </w:r>
          </w:p>
        </w:tc>
      </w:tr>
      <w:tr w:rsidR="00E17543" w14:paraId="1BD73015" w14:textId="1DA87686" w:rsidTr="0F0A2182">
        <w:tc>
          <w:tcPr>
            <w:tcW w:w="1465" w:type="dxa"/>
            <w:vMerge/>
          </w:tcPr>
          <w:p w14:paraId="06FA53F8" w14:textId="77777777" w:rsidR="00E17543" w:rsidRDefault="00E17543" w:rsidP="00651D2E"/>
        </w:tc>
        <w:tc>
          <w:tcPr>
            <w:tcW w:w="4103" w:type="dxa"/>
          </w:tcPr>
          <w:p w14:paraId="4C7411AE" w14:textId="0D158034" w:rsidR="00E17543" w:rsidRDefault="1D277D32" w:rsidP="00651D2E">
            <w:pPr>
              <w:rPr>
                <w:rFonts w:ascii="Calibri" w:eastAsia="Calibri" w:hAnsi="Calibri" w:cs="Calibri"/>
              </w:rPr>
            </w:pPr>
            <w:r w:rsidRPr="1D277D32">
              <w:rPr>
                <w:rFonts w:ascii="Calibri" w:eastAsia="Calibri" w:hAnsi="Calibri" w:cs="Calibri"/>
              </w:rPr>
              <w:t>StudentProfileController</w:t>
            </w:r>
            <w:r w:rsidR="03C6B360" w:rsidRPr="03C6B360">
              <w:rPr>
                <w:rFonts w:ascii="Calibri" w:eastAsia="Calibri" w:hAnsi="Calibri" w:cs="Calibri"/>
              </w:rPr>
              <w:t>.java</w:t>
            </w:r>
          </w:p>
        </w:tc>
        <w:tc>
          <w:tcPr>
            <w:tcW w:w="3782" w:type="dxa"/>
          </w:tcPr>
          <w:p w14:paraId="62D7C121" w14:textId="606B9C47" w:rsidR="00E17543" w:rsidRDefault="00E17543" w:rsidP="00651D2E">
            <w:pPr>
              <w:rPr>
                <w:rFonts w:ascii="Calibri" w:eastAsia="Calibri" w:hAnsi="Calibri" w:cs="Calibri"/>
              </w:rPr>
            </w:pPr>
          </w:p>
        </w:tc>
      </w:tr>
      <w:tr w:rsidR="00E17543" w14:paraId="41E77589" w14:textId="347B8361" w:rsidTr="0F0A2182">
        <w:tc>
          <w:tcPr>
            <w:tcW w:w="1465" w:type="dxa"/>
            <w:vMerge/>
          </w:tcPr>
          <w:p w14:paraId="4C160178" w14:textId="77777777" w:rsidR="00E17543" w:rsidRDefault="00E17543" w:rsidP="00651D2E"/>
        </w:tc>
        <w:tc>
          <w:tcPr>
            <w:tcW w:w="4103" w:type="dxa"/>
          </w:tcPr>
          <w:p w14:paraId="034324CD" w14:textId="624A63E8" w:rsidR="00E17543" w:rsidRDefault="1869A5DD" w:rsidP="00651D2E">
            <w:pPr>
              <w:rPr>
                <w:rFonts w:ascii="Calibri" w:eastAsia="Calibri" w:hAnsi="Calibri" w:cs="Calibri"/>
              </w:rPr>
            </w:pPr>
            <w:r w:rsidRPr="1869A5DD">
              <w:rPr>
                <w:rFonts w:ascii="Calibri" w:eastAsia="Calibri" w:hAnsi="Calibri" w:cs="Calibri"/>
              </w:rPr>
              <w:t>LoginController</w:t>
            </w:r>
            <w:r w:rsidR="03C6B360" w:rsidRPr="03C6B360">
              <w:rPr>
                <w:rFonts w:ascii="Calibri" w:eastAsia="Calibri" w:hAnsi="Calibri" w:cs="Calibri"/>
              </w:rPr>
              <w:t>.</w:t>
            </w:r>
            <w:r w:rsidR="3F7446F3" w:rsidRPr="3F7446F3">
              <w:rPr>
                <w:rFonts w:ascii="Calibri" w:eastAsia="Calibri" w:hAnsi="Calibri" w:cs="Calibri"/>
              </w:rPr>
              <w:t>java</w:t>
            </w:r>
          </w:p>
        </w:tc>
        <w:tc>
          <w:tcPr>
            <w:tcW w:w="3782" w:type="dxa"/>
          </w:tcPr>
          <w:p w14:paraId="016BEA32" w14:textId="51C2A8AA" w:rsidR="00E17543" w:rsidRDefault="74B6433C" w:rsidP="00651D2E">
            <w:r w:rsidRPr="74B6433C">
              <w:rPr>
                <w:rFonts w:ascii="Calibri" w:eastAsia="Calibri" w:hAnsi="Calibri" w:cs="Calibri"/>
              </w:rPr>
              <w:t>Login()</w:t>
            </w:r>
          </w:p>
        </w:tc>
      </w:tr>
      <w:tr w:rsidR="00E17543" w14:paraId="31CBB73A" w14:textId="0BF25E82" w:rsidTr="0F0A2182">
        <w:tc>
          <w:tcPr>
            <w:tcW w:w="1465" w:type="dxa"/>
            <w:vMerge/>
          </w:tcPr>
          <w:p w14:paraId="0DF47F76" w14:textId="77777777" w:rsidR="00E17543" w:rsidRDefault="00E17543" w:rsidP="00651D2E"/>
        </w:tc>
        <w:tc>
          <w:tcPr>
            <w:tcW w:w="4103" w:type="dxa"/>
            <w:vMerge w:val="restart"/>
          </w:tcPr>
          <w:p w14:paraId="77CA953A" w14:textId="7CABA970" w:rsidR="00E17543" w:rsidRDefault="1C7EC062" w:rsidP="00651D2E">
            <w:pPr>
              <w:rPr>
                <w:rFonts w:ascii="Calibri" w:eastAsia="Calibri" w:hAnsi="Calibri" w:cs="Calibri"/>
              </w:rPr>
            </w:pPr>
            <w:r w:rsidRPr="1C7EC062">
              <w:rPr>
                <w:rFonts w:ascii="Calibri" w:eastAsia="Calibri" w:hAnsi="Calibri" w:cs="Calibri"/>
              </w:rPr>
              <w:t>RequestController</w:t>
            </w:r>
            <w:r w:rsidR="3F7446F3" w:rsidRPr="3F7446F3">
              <w:rPr>
                <w:rFonts w:ascii="Calibri" w:eastAsia="Calibri" w:hAnsi="Calibri" w:cs="Calibri"/>
              </w:rPr>
              <w:t>.java</w:t>
            </w:r>
          </w:p>
        </w:tc>
        <w:tc>
          <w:tcPr>
            <w:tcW w:w="3782" w:type="dxa"/>
          </w:tcPr>
          <w:p w14:paraId="6C2066E8" w14:textId="017CD4D3" w:rsidR="00E17543" w:rsidRDefault="380C9B84" w:rsidP="00651D2E">
            <w:pPr>
              <w:rPr>
                <w:rFonts w:ascii="Calibri" w:eastAsia="Calibri" w:hAnsi="Calibri" w:cs="Calibri"/>
              </w:rPr>
            </w:pPr>
            <w:r w:rsidRPr="380C9B84">
              <w:rPr>
                <w:rFonts w:ascii="Calibri" w:eastAsia="Calibri" w:hAnsi="Calibri" w:cs="Calibri"/>
              </w:rPr>
              <w:t>LoadHome()</w:t>
            </w:r>
          </w:p>
        </w:tc>
      </w:tr>
      <w:tr w:rsidR="472699BA" w14:paraId="23A59AC7" w14:textId="77777777" w:rsidTr="0F0A2182">
        <w:tc>
          <w:tcPr>
            <w:tcW w:w="1465" w:type="dxa"/>
            <w:vMerge/>
          </w:tcPr>
          <w:p w14:paraId="0832CAF9" w14:textId="77777777" w:rsidR="00044036" w:rsidRDefault="00044036"/>
        </w:tc>
        <w:tc>
          <w:tcPr>
            <w:tcW w:w="4103" w:type="dxa"/>
            <w:vMerge/>
          </w:tcPr>
          <w:p w14:paraId="06D7D6EE" w14:textId="77777777" w:rsidR="00044036" w:rsidRDefault="00044036"/>
        </w:tc>
        <w:tc>
          <w:tcPr>
            <w:tcW w:w="3782" w:type="dxa"/>
          </w:tcPr>
          <w:p w14:paraId="549AE109" w14:textId="2B07271C" w:rsidR="472699BA" w:rsidRDefault="380C9B84" w:rsidP="472699BA">
            <w:pPr>
              <w:rPr>
                <w:rFonts w:ascii="Calibri" w:eastAsia="Calibri" w:hAnsi="Calibri" w:cs="Calibri"/>
              </w:rPr>
            </w:pPr>
            <w:r w:rsidRPr="380C9B84">
              <w:rPr>
                <w:rFonts w:ascii="Calibri" w:eastAsia="Calibri" w:hAnsi="Calibri" w:cs="Calibri"/>
              </w:rPr>
              <w:t>EmployerHome()</w:t>
            </w:r>
          </w:p>
        </w:tc>
      </w:tr>
      <w:tr w:rsidR="472699BA" w14:paraId="49894073" w14:textId="77777777" w:rsidTr="0F0A2182">
        <w:tc>
          <w:tcPr>
            <w:tcW w:w="1465" w:type="dxa"/>
            <w:vMerge/>
          </w:tcPr>
          <w:p w14:paraId="27B4613B" w14:textId="77777777" w:rsidR="00044036" w:rsidRDefault="00044036"/>
        </w:tc>
        <w:tc>
          <w:tcPr>
            <w:tcW w:w="4103" w:type="dxa"/>
            <w:vMerge/>
          </w:tcPr>
          <w:p w14:paraId="3E7C6555" w14:textId="77777777" w:rsidR="00044036" w:rsidRDefault="00044036"/>
        </w:tc>
        <w:tc>
          <w:tcPr>
            <w:tcW w:w="3782" w:type="dxa"/>
          </w:tcPr>
          <w:p w14:paraId="6379CD0F" w14:textId="79E1B820" w:rsidR="472699BA" w:rsidRDefault="18C918F9" w:rsidP="472699BA">
            <w:r w:rsidRPr="18C918F9">
              <w:rPr>
                <w:rFonts w:ascii="Calibri" w:eastAsia="Calibri" w:hAnsi="Calibri" w:cs="Calibri"/>
              </w:rPr>
              <w:t>Logout()</w:t>
            </w:r>
          </w:p>
        </w:tc>
      </w:tr>
      <w:tr w:rsidR="458293D2" w14:paraId="5AE1C4A2" w14:textId="77777777" w:rsidTr="0F0A2182">
        <w:tc>
          <w:tcPr>
            <w:tcW w:w="1465" w:type="dxa"/>
            <w:vMerge/>
          </w:tcPr>
          <w:p w14:paraId="22CAA652" w14:textId="77777777" w:rsidR="00044036" w:rsidRDefault="00044036"/>
        </w:tc>
        <w:tc>
          <w:tcPr>
            <w:tcW w:w="4103" w:type="dxa"/>
          </w:tcPr>
          <w:p w14:paraId="3D653856" w14:textId="56628EDA" w:rsidR="458293D2" w:rsidRDefault="73FBC3CD" w:rsidP="458293D2">
            <w:pPr>
              <w:rPr>
                <w:rFonts w:ascii="Calibri" w:eastAsia="Calibri" w:hAnsi="Calibri" w:cs="Calibri"/>
              </w:rPr>
            </w:pPr>
            <w:r w:rsidRPr="73FBC3CD">
              <w:rPr>
                <w:rFonts w:ascii="Calibri" w:eastAsia="Calibri" w:hAnsi="Calibri" w:cs="Calibri"/>
              </w:rPr>
              <w:t>EmployerSignUpConteroller</w:t>
            </w:r>
            <w:r w:rsidR="3F7446F3" w:rsidRPr="3F7446F3">
              <w:rPr>
                <w:rFonts w:ascii="Calibri" w:eastAsia="Calibri" w:hAnsi="Calibri" w:cs="Calibri"/>
              </w:rPr>
              <w:t>.java</w:t>
            </w:r>
          </w:p>
        </w:tc>
        <w:tc>
          <w:tcPr>
            <w:tcW w:w="3782" w:type="dxa"/>
          </w:tcPr>
          <w:p w14:paraId="7C95A27F" w14:textId="375BB57D" w:rsidR="458293D2" w:rsidRDefault="458293D2" w:rsidP="458293D2">
            <w:pPr>
              <w:rPr>
                <w:rFonts w:ascii="Calibri" w:eastAsia="Calibri" w:hAnsi="Calibri" w:cs="Calibri"/>
              </w:rPr>
            </w:pPr>
          </w:p>
        </w:tc>
      </w:tr>
      <w:tr w:rsidR="458293D2" w14:paraId="6DDFC93E" w14:textId="77777777" w:rsidTr="0F0A2182">
        <w:tc>
          <w:tcPr>
            <w:tcW w:w="1465" w:type="dxa"/>
            <w:vMerge/>
          </w:tcPr>
          <w:p w14:paraId="1F4E12C3" w14:textId="77777777" w:rsidR="00044036" w:rsidRDefault="00044036"/>
        </w:tc>
        <w:tc>
          <w:tcPr>
            <w:tcW w:w="4103" w:type="dxa"/>
          </w:tcPr>
          <w:p w14:paraId="08748920" w14:textId="433E8464" w:rsidR="458293D2" w:rsidRDefault="519323F0" w:rsidP="458293D2">
            <w:pPr>
              <w:rPr>
                <w:rFonts w:ascii="Calibri" w:eastAsia="Calibri" w:hAnsi="Calibri" w:cs="Calibri"/>
              </w:rPr>
            </w:pPr>
            <w:r w:rsidRPr="519323F0">
              <w:rPr>
                <w:rFonts w:ascii="Calibri" w:eastAsia="Calibri" w:hAnsi="Calibri" w:cs="Calibri"/>
              </w:rPr>
              <w:t>LoginDAO</w:t>
            </w:r>
            <w:r w:rsidR="3F7446F3" w:rsidRPr="3F7446F3">
              <w:rPr>
                <w:rFonts w:ascii="Calibri" w:eastAsia="Calibri" w:hAnsi="Calibri" w:cs="Calibri"/>
              </w:rPr>
              <w:t>.</w:t>
            </w:r>
            <w:r w:rsidR="32A6F847" w:rsidRPr="32A6F847">
              <w:rPr>
                <w:rFonts w:ascii="Calibri" w:eastAsia="Calibri" w:hAnsi="Calibri" w:cs="Calibri"/>
              </w:rPr>
              <w:t>java</w:t>
            </w:r>
          </w:p>
        </w:tc>
        <w:tc>
          <w:tcPr>
            <w:tcW w:w="3782" w:type="dxa"/>
          </w:tcPr>
          <w:p w14:paraId="6B35916E" w14:textId="69FB277E" w:rsidR="458293D2" w:rsidRDefault="458293D2" w:rsidP="458293D2">
            <w:pPr>
              <w:rPr>
                <w:rFonts w:ascii="Calibri" w:eastAsia="Calibri" w:hAnsi="Calibri" w:cs="Calibri"/>
              </w:rPr>
            </w:pPr>
          </w:p>
        </w:tc>
      </w:tr>
      <w:tr w:rsidR="0201F7B7" w14:paraId="51A8C76A" w14:textId="77777777" w:rsidTr="0F0A2182">
        <w:tc>
          <w:tcPr>
            <w:tcW w:w="1465" w:type="dxa"/>
            <w:vMerge/>
          </w:tcPr>
          <w:p w14:paraId="38D89C12" w14:textId="77777777" w:rsidR="00044036" w:rsidRDefault="00044036"/>
        </w:tc>
        <w:tc>
          <w:tcPr>
            <w:tcW w:w="4103" w:type="dxa"/>
          </w:tcPr>
          <w:p w14:paraId="74ED80FC" w14:textId="795E1A5B" w:rsidR="0201F7B7" w:rsidRDefault="4CB25664" w:rsidP="0201F7B7">
            <w:pPr>
              <w:rPr>
                <w:rFonts w:ascii="Calibri" w:eastAsia="Calibri" w:hAnsi="Calibri" w:cs="Calibri"/>
              </w:rPr>
            </w:pPr>
            <w:r w:rsidRPr="4CB25664">
              <w:rPr>
                <w:rFonts w:ascii="Calibri" w:eastAsia="Calibri" w:hAnsi="Calibri" w:cs="Calibri"/>
              </w:rPr>
              <w:t>StudentProfileDAO</w:t>
            </w:r>
            <w:r w:rsidR="32A6F847" w:rsidRPr="32A6F847">
              <w:rPr>
                <w:rFonts w:ascii="Calibri" w:eastAsia="Calibri" w:hAnsi="Calibri" w:cs="Calibri"/>
              </w:rPr>
              <w:t>.java</w:t>
            </w:r>
          </w:p>
        </w:tc>
        <w:tc>
          <w:tcPr>
            <w:tcW w:w="3782" w:type="dxa"/>
          </w:tcPr>
          <w:p w14:paraId="764254E5" w14:textId="2DBD4BBA" w:rsidR="0201F7B7" w:rsidRDefault="0201F7B7" w:rsidP="0201F7B7">
            <w:pPr>
              <w:rPr>
                <w:rFonts w:ascii="Calibri" w:eastAsia="Calibri" w:hAnsi="Calibri" w:cs="Calibri"/>
              </w:rPr>
            </w:pPr>
          </w:p>
        </w:tc>
      </w:tr>
      <w:tr w:rsidR="1CB2C4D7" w14:paraId="725BCAF0" w14:textId="77777777" w:rsidTr="0F0A2182">
        <w:tc>
          <w:tcPr>
            <w:tcW w:w="1465" w:type="dxa"/>
            <w:vMerge/>
          </w:tcPr>
          <w:p w14:paraId="1820DBE7" w14:textId="77777777" w:rsidR="002E3ACD" w:rsidRDefault="002E3ACD"/>
        </w:tc>
        <w:tc>
          <w:tcPr>
            <w:tcW w:w="4103" w:type="dxa"/>
            <w:vMerge w:val="restart"/>
          </w:tcPr>
          <w:p w14:paraId="18BB4102" w14:textId="7F8A1F57" w:rsidR="1CB2C4D7" w:rsidRDefault="0850E7C5" w:rsidP="1CB2C4D7">
            <w:pPr>
              <w:rPr>
                <w:rFonts w:ascii="Calibri" w:eastAsia="Calibri" w:hAnsi="Calibri" w:cs="Calibri"/>
              </w:rPr>
            </w:pPr>
            <w:r w:rsidRPr="0850E7C5">
              <w:rPr>
                <w:rFonts w:ascii="Calibri" w:eastAsia="Calibri" w:hAnsi="Calibri" w:cs="Calibri"/>
              </w:rPr>
              <w:t>DatabaseConnection</w:t>
            </w:r>
            <w:r w:rsidR="5CB3898A" w:rsidRPr="5CB3898A">
              <w:rPr>
                <w:rFonts w:ascii="Calibri" w:eastAsia="Calibri" w:hAnsi="Calibri" w:cs="Calibri"/>
              </w:rPr>
              <w:t>.</w:t>
            </w:r>
            <w:r w:rsidR="083DB411" w:rsidRPr="083DB411">
              <w:rPr>
                <w:rFonts w:ascii="Calibri" w:eastAsia="Calibri" w:hAnsi="Calibri" w:cs="Calibri"/>
              </w:rPr>
              <w:t>java</w:t>
            </w:r>
          </w:p>
        </w:tc>
        <w:tc>
          <w:tcPr>
            <w:tcW w:w="3782" w:type="dxa"/>
          </w:tcPr>
          <w:p w14:paraId="41C805D0" w14:textId="3F0D2955" w:rsidR="1CB2C4D7" w:rsidRDefault="5E0D5854" w:rsidP="1CB2C4D7">
            <w:pPr>
              <w:rPr>
                <w:rFonts w:ascii="Calibri" w:eastAsia="Calibri" w:hAnsi="Calibri" w:cs="Calibri"/>
              </w:rPr>
            </w:pPr>
            <w:r w:rsidRPr="5E0D5854">
              <w:rPr>
                <w:rFonts w:ascii="Calibri" w:eastAsia="Calibri" w:hAnsi="Calibri" w:cs="Calibri"/>
              </w:rPr>
              <w:t>GetConnection()</w:t>
            </w:r>
          </w:p>
        </w:tc>
      </w:tr>
      <w:tr w:rsidR="1CB2C4D7" w14:paraId="1FAB24AA" w14:textId="77777777" w:rsidTr="0F0A2182">
        <w:tc>
          <w:tcPr>
            <w:tcW w:w="1465" w:type="dxa"/>
            <w:vMerge/>
          </w:tcPr>
          <w:p w14:paraId="017CE437" w14:textId="77777777" w:rsidR="002E3ACD" w:rsidRDefault="002E3ACD"/>
        </w:tc>
        <w:tc>
          <w:tcPr>
            <w:tcW w:w="4103" w:type="dxa"/>
            <w:vMerge/>
          </w:tcPr>
          <w:p w14:paraId="7DD2F091" w14:textId="77777777" w:rsidR="002E3ACD" w:rsidRDefault="002E3ACD"/>
        </w:tc>
        <w:tc>
          <w:tcPr>
            <w:tcW w:w="3782" w:type="dxa"/>
          </w:tcPr>
          <w:p w14:paraId="1BB37EBB" w14:textId="7D3DE5B7" w:rsidR="1CB2C4D7" w:rsidRDefault="5E0D5854" w:rsidP="1CB2C4D7">
            <w:pPr>
              <w:rPr>
                <w:rFonts w:ascii="Calibri" w:eastAsia="Calibri" w:hAnsi="Calibri" w:cs="Calibri"/>
              </w:rPr>
            </w:pPr>
            <w:r w:rsidRPr="5E0D5854">
              <w:rPr>
                <w:rFonts w:ascii="Calibri" w:eastAsia="Calibri" w:hAnsi="Calibri" w:cs="Calibri"/>
              </w:rPr>
              <w:t>CloseConnection()</w:t>
            </w:r>
          </w:p>
        </w:tc>
      </w:tr>
      <w:tr w:rsidR="3D672FC4" w14:paraId="17AB9D62" w14:textId="77777777" w:rsidTr="0F0A2182">
        <w:tc>
          <w:tcPr>
            <w:tcW w:w="1465" w:type="dxa"/>
            <w:vMerge/>
          </w:tcPr>
          <w:p w14:paraId="1CA42792" w14:textId="77777777" w:rsidR="002E3ACD" w:rsidRDefault="002E3ACD"/>
        </w:tc>
        <w:tc>
          <w:tcPr>
            <w:tcW w:w="4103" w:type="dxa"/>
            <w:vMerge/>
          </w:tcPr>
          <w:p w14:paraId="17F6F7A5" w14:textId="77777777" w:rsidR="002E3ACD" w:rsidRDefault="002E3ACD"/>
        </w:tc>
        <w:tc>
          <w:tcPr>
            <w:tcW w:w="3782" w:type="dxa"/>
          </w:tcPr>
          <w:p w14:paraId="250A5C6A" w14:textId="262DC97B" w:rsidR="3D672FC4" w:rsidRDefault="16766EA7" w:rsidP="3D672FC4">
            <w:r w:rsidRPr="16766EA7">
              <w:rPr>
                <w:rFonts w:ascii="Calibri" w:eastAsia="Calibri" w:hAnsi="Calibri" w:cs="Calibri"/>
              </w:rPr>
              <w:t>CloseDatabaseComponents</w:t>
            </w:r>
            <w:r w:rsidR="2543D99E" w:rsidRPr="2543D99E">
              <w:rPr>
                <w:rFonts w:ascii="Calibri" w:eastAsia="Calibri" w:hAnsi="Calibri" w:cs="Calibri"/>
              </w:rPr>
              <w:t>()</w:t>
            </w:r>
            <w:r w:rsidRPr="16766EA7">
              <w:rPr>
                <w:rFonts w:ascii="Calibri" w:eastAsia="Calibri" w:hAnsi="Calibri" w:cs="Calibri"/>
              </w:rPr>
              <w:t xml:space="preserve">  - overloaded </w:t>
            </w:r>
            <w:r w:rsidR="5CB3898A" w:rsidRPr="5CB3898A">
              <w:rPr>
                <w:rFonts w:ascii="Calibri" w:eastAsia="Calibri" w:hAnsi="Calibri" w:cs="Calibri"/>
              </w:rPr>
              <w:t>method</w:t>
            </w:r>
          </w:p>
        </w:tc>
      </w:tr>
      <w:tr w:rsidR="00F405E1" w14:paraId="28A7311B" w14:textId="16CA8443" w:rsidTr="0F0A2182">
        <w:tc>
          <w:tcPr>
            <w:tcW w:w="1465" w:type="dxa"/>
            <w:vMerge w:val="restart"/>
          </w:tcPr>
          <w:p w14:paraId="5910C1B3" w14:textId="5B6F034F" w:rsidR="00F405E1" w:rsidRDefault="54C391C5" w:rsidP="00651D2E">
            <w:r>
              <w:t>Jessica Castelino</w:t>
            </w:r>
          </w:p>
        </w:tc>
        <w:tc>
          <w:tcPr>
            <w:tcW w:w="4103" w:type="dxa"/>
          </w:tcPr>
          <w:p w14:paraId="72E3CFC8" w14:textId="49509D04" w:rsidR="00F405E1" w:rsidRDefault="00A551F3" w:rsidP="00651D2E">
            <w:r w:rsidRPr="003874D7">
              <w:rPr>
                <w:rFonts w:ascii="Calibri" w:eastAsia="Calibri" w:hAnsi="Calibri" w:cs="Calibri"/>
              </w:rPr>
              <w:t>RecruiterRequestsController</w:t>
            </w:r>
          </w:p>
        </w:tc>
        <w:tc>
          <w:tcPr>
            <w:tcW w:w="3782" w:type="dxa"/>
          </w:tcPr>
          <w:p w14:paraId="7240BA34" w14:textId="15BF4A76" w:rsidR="00F405E1" w:rsidRDefault="00F405E1" w:rsidP="00990AAB">
            <w:pPr>
              <w:tabs>
                <w:tab w:val="left" w:pos="882"/>
              </w:tabs>
            </w:pPr>
          </w:p>
        </w:tc>
      </w:tr>
      <w:tr w:rsidR="00A551F3" w14:paraId="50EEFC70" w14:textId="77777777" w:rsidTr="0F0A2182">
        <w:tc>
          <w:tcPr>
            <w:tcW w:w="1465" w:type="dxa"/>
            <w:vMerge/>
          </w:tcPr>
          <w:p w14:paraId="7B4D5834" w14:textId="77777777" w:rsidR="00A551F3" w:rsidRDefault="00A551F3" w:rsidP="00651D2E"/>
        </w:tc>
        <w:tc>
          <w:tcPr>
            <w:tcW w:w="4103" w:type="dxa"/>
          </w:tcPr>
          <w:p w14:paraId="613DCF88" w14:textId="0F37E579" w:rsidR="00A551F3" w:rsidRPr="00340927" w:rsidRDefault="00A551F3" w:rsidP="00651D2E">
            <w:pPr>
              <w:rPr>
                <w:rFonts w:ascii="Calibri" w:eastAsia="Calibri" w:hAnsi="Calibri" w:cs="Calibri"/>
              </w:rPr>
            </w:pPr>
            <w:r w:rsidRPr="00880EC7">
              <w:rPr>
                <w:rFonts w:ascii="Calibri" w:eastAsia="Calibri" w:hAnsi="Calibri" w:cs="Calibri"/>
              </w:rPr>
              <w:t>GlobalExceptionController</w:t>
            </w:r>
          </w:p>
        </w:tc>
        <w:tc>
          <w:tcPr>
            <w:tcW w:w="3782" w:type="dxa"/>
          </w:tcPr>
          <w:p w14:paraId="1B4F6C00" w14:textId="77777777" w:rsidR="00A551F3" w:rsidRDefault="00A551F3" w:rsidP="00651D2E"/>
        </w:tc>
      </w:tr>
      <w:tr w:rsidR="00A551F3" w14:paraId="1864BA0C" w14:textId="77777777" w:rsidTr="0F0A2182">
        <w:tc>
          <w:tcPr>
            <w:tcW w:w="1465" w:type="dxa"/>
            <w:vMerge/>
          </w:tcPr>
          <w:p w14:paraId="3523F3EB" w14:textId="77777777" w:rsidR="00A551F3" w:rsidRDefault="00A551F3" w:rsidP="00651D2E"/>
        </w:tc>
        <w:tc>
          <w:tcPr>
            <w:tcW w:w="4103" w:type="dxa"/>
          </w:tcPr>
          <w:p w14:paraId="3F516147" w14:textId="346DE307" w:rsidR="00A551F3" w:rsidRPr="00340927" w:rsidRDefault="002215B0" w:rsidP="00651D2E">
            <w:pPr>
              <w:rPr>
                <w:rFonts w:ascii="Calibri" w:eastAsia="Calibri" w:hAnsi="Calibri" w:cs="Calibri"/>
              </w:rPr>
            </w:pPr>
            <w:r w:rsidRPr="00FA1A01">
              <w:rPr>
                <w:rFonts w:ascii="Calibri" w:eastAsia="Calibri" w:hAnsi="Calibri" w:cs="Calibri"/>
              </w:rPr>
              <w:t>StudentJobsController</w:t>
            </w:r>
          </w:p>
        </w:tc>
        <w:tc>
          <w:tcPr>
            <w:tcW w:w="3782" w:type="dxa"/>
          </w:tcPr>
          <w:p w14:paraId="300DB1A4" w14:textId="77777777" w:rsidR="00A551F3" w:rsidRDefault="00A551F3" w:rsidP="00651D2E"/>
        </w:tc>
      </w:tr>
      <w:tr w:rsidR="00F405E1" w14:paraId="144A4F22" w14:textId="6907D322" w:rsidTr="0F0A2182">
        <w:tc>
          <w:tcPr>
            <w:tcW w:w="1465" w:type="dxa"/>
            <w:vMerge/>
          </w:tcPr>
          <w:p w14:paraId="27B97CE3" w14:textId="77777777" w:rsidR="00F405E1" w:rsidRDefault="00F405E1" w:rsidP="00651D2E"/>
        </w:tc>
        <w:tc>
          <w:tcPr>
            <w:tcW w:w="4103" w:type="dxa"/>
          </w:tcPr>
          <w:p w14:paraId="11F8E3DD" w14:textId="6BE418FB" w:rsidR="00F405E1" w:rsidRPr="00FA1A01" w:rsidRDefault="002215B0" w:rsidP="00651D2E">
            <w:pPr>
              <w:rPr>
                <w:rFonts w:ascii="Calibri" w:eastAsia="Calibri" w:hAnsi="Calibri" w:cs="Calibri"/>
              </w:rPr>
            </w:pPr>
            <w:r w:rsidRPr="00FA1A01">
              <w:rPr>
                <w:rFonts w:ascii="Calibri" w:eastAsia="Calibri" w:hAnsi="Calibri" w:cs="Calibri"/>
              </w:rPr>
              <w:t>StudentJobApplicationController</w:t>
            </w:r>
          </w:p>
        </w:tc>
        <w:tc>
          <w:tcPr>
            <w:tcW w:w="3782" w:type="dxa"/>
          </w:tcPr>
          <w:p w14:paraId="6C3B9E6F" w14:textId="24F30BE8" w:rsidR="00F405E1" w:rsidRDefault="00F405E1" w:rsidP="00651D2E"/>
        </w:tc>
      </w:tr>
      <w:tr w:rsidR="00F405E1" w14:paraId="388134F4" w14:textId="79466FBF" w:rsidTr="0F0A2182">
        <w:trPr>
          <w:trHeight w:val="93"/>
        </w:trPr>
        <w:tc>
          <w:tcPr>
            <w:tcW w:w="1465" w:type="dxa"/>
            <w:vMerge/>
          </w:tcPr>
          <w:p w14:paraId="7988A0A5" w14:textId="77777777" w:rsidR="00F405E1" w:rsidRDefault="00F405E1" w:rsidP="00651D2E"/>
        </w:tc>
        <w:tc>
          <w:tcPr>
            <w:tcW w:w="4103" w:type="dxa"/>
          </w:tcPr>
          <w:p w14:paraId="0987C445" w14:textId="574E9A43" w:rsidR="00F405E1" w:rsidRPr="008D51DC" w:rsidRDefault="007C2D7F" w:rsidP="00651D2E">
            <w:pPr>
              <w:rPr>
                <w:rFonts w:ascii="Calibri" w:eastAsia="Calibri" w:hAnsi="Calibri" w:cs="Calibri"/>
              </w:rPr>
            </w:pPr>
            <w:r w:rsidRPr="00035C43">
              <w:rPr>
                <w:rFonts w:ascii="Calibri" w:eastAsia="Calibri" w:hAnsi="Calibri" w:cs="Calibri"/>
              </w:rPr>
              <w:t>ManageApplicationsController</w:t>
            </w:r>
          </w:p>
        </w:tc>
        <w:tc>
          <w:tcPr>
            <w:tcW w:w="3782" w:type="dxa"/>
          </w:tcPr>
          <w:p w14:paraId="1E39FA89" w14:textId="7D80E769" w:rsidR="00F405E1" w:rsidRPr="00035C43" w:rsidRDefault="007C2D7F" w:rsidP="00651D2E">
            <w:pPr>
              <w:rPr>
                <w:rFonts w:ascii="Calibri" w:eastAsia="Calibri" w:hAnsi="Calibri" w:cs="Calibri"/>
              </w:rPr>
            </w:pPr>
            <w:r w:rsidRPr="00035C43">
              <w:rPr>
                <w:rFonts w:ascii="Calibri" w:eastAsia="Calibri" w:hAnsi="Calibri" w:cs="Calibri"/>
              </w:rPr>
              <w:t>downloadResume</w:t>
            </w:r>
            <w:r>
              <w:rPr>
                <w:rFonts w:ascii="Calibri" w:eastAsia="Calibri" w:hAnsi="Calibri" w:cs="Calibri"/>
              </w:rPr>
              <w:t>()</w:t>
            </w:r>
          </w:p>
        </w:tc>
      </w:tr>
      <w:tr w:rsidR="00F405E1" w14:paraId="31497BAA" w14:textId="05298FF0" w:rsidTr="0F0A2182">
        <w:tc>
          <w:tcPr>
            <w:tcW w:w="1465" w:type="dxa"/>
            <w:vMerge/>
          </w:tcPr>
          <w:p w14:paraId="53F8F25C" w14:textId="77777777" w:rsidR="00F405E1" w:rsidRDefault="00F405E1" w:rsidP="00651D2E"/>
        </w:tc>
        <w:tc>
          <w:tcPr>
            <w:tcW w:w="4103" w:type="dxa"/>
          </w:tcPr>
          <w:p w14:paraId="10769BF3" w14:textId="6CF8323F" w:rsidR="00F405E1" w:rsidRPr="008D51DC" w:rsidRDefault="004249CF" w:rsidP="00651D2E">
            <w:pPr>
              <w:rPr>
                <w:rFonts w:ascii="Calibri" w:eastAsia="Calibri" w:hAnsi="Calibri" w:cs="Calibri"/>
              </w:rPr>
            </w:pPr>
            <w:r>
              <w:rPr>
                <w:rFonts w:ascii="Calibri" w:eastAsia="Calibri" w:hAnsi="Calibri" w:cs="Calibri"/>
              </w:rPr>
              <w:t>Jobs</w:t>
            </w:r>
            <w:r w:rsidR="00724071">
              <w:rPr>
                <w:rFonts w:ascii="Calibri" w:eastAsia="Calibri" w:hAnsi="Calibri" w:cs="Calibri"/>
              </w:rPr>
              <w:t>Controller</w:t>
            </w:r>
          </w:p>
        </w:tc>
        <w:tc>
          <w:tcPr>
            <w:tcW w:w="3782" w:type="dxa"/>
          </w:tcPr>
          <w:p w14:paraId="26839A5E" w14:textId="5F95E0CF" w:rsidR="00F405E1" w:rsidRPr="00721F9C" w:rsidRDefault="00724071" w:rsidP="00651D2E">
            <w:r w:rsidRPr="00721F9C">
              <w:t>viewStudentSelectedJob</w:t>
            </w:r>
          </w:p>
        </w:tc>
      </w:tr>
      <w:tr w:rsidR="002C01AA" w14:paraId="1FC7017A" w14:textId="77777777" w:rsidTr="0F0A2182">
        <w:tc>
          <w:tcPr>
            <w:tcW w:w="1465" w:type="dxa"/>
            <w:vMerge/>
          </w:tcPr>
          <w:p w14:paraId="3F5BCB9F" w14:textId="77777777" w:rsidR="002C01AA" w:rsidRDefault="002C01AA" w:rsidP="007C2D7F"/>
        </w:tc>
        <w:tc>
          <w:tcPr>
            <w:tcW w:w="4103" w:type="dxa"/>
          </w:tcPr>
          <w:p w14:paraId="3F9F68B4" w14:textId="06EA433A" w:rsidR="002C01AA" w:rsidRPr="00340927" w:rsidRDefault="009A0E6C" w:rsidP="007C2D7F">
            <w:pPr>
              <w:rPr>
                <w:rFonts w:ascii="Calibri" w:eastAsia="Calibri" w:hAnsi="Calibri" w:cs="Calibri"/>
              </w:rPr>
            </w:pPr>
            <w:r w:rsidRPr="00340927">
              <w:rPr>
                <w:rFonts w:ascii="Calibri" w:eastAsia="Calibri" w:hAnsi="Calibri" w:cs="Calibri"/>
              </w:rPr>
              <w:t>RecruiterRegistrationRequest</w:t>
            </w:r>
            <w:r>
              <w:rPr>
                <w:rFonts w:ascii="Calibri" w:eastAsia="Calibri" w:hAnsi="Calibri" w:cs="Calibri"/>
              </w:rPr>
              <w:t>DAO</w:t>
            </w:r>
          </w:p>
        </w:tc>
        <w:tc>
          <w:tcPr>
            <w:tcW w:w="3782" w:type="dxa"/>
          </w:tcPr>
          <w:p w14:paraId="6180A857" w14:textId="77777777" w:rsidR="002C01AA" w:rsidRPr="00035C43" w:rsidRDefault="002C01AA" w:rsidP="007C2D7F">
            <w:pPr>
              <w:rPr>
                <w:rFonts w:ascii="Calibri" w:eastAsia="Calibri" w:hAnsi="Calibri" w:cs="Calibri"/>
              </w:rPr>
            </w:pPr>
          </w:p>
        </w:tc>
      </w:tr>
      <w:tr w:rsidR="00563394" w14:paraId="23FC701B" w14:textId="77777777" w:rsidTr="0F0A2182">
        <w:tc>
          <w:tcPr>
            <w:tcW w:w="1465" w:type="dxa"/>
            <w:vMerge/>
          </w:tcPr>
          <w:p w14:paraId="6D194170" w14:textId="77777777" w:rsidR="00563394" w:rsidRDefault="00563394" w:rsidP="00563394"/>
        </w:tc>
        <w:tc>
          <w:tcPr>
            <w:tcW w:w="4103" w:type="dxa"/>
          </w:tcPr>
          <w:p w14:paraId="7CF0625D" w14:textId="0762A382" w:rsidR="00563394" w:rsidRPr="00340927" w:rsidRDefault="00563394" w:rsidP="00563394">
            <w:pPr>
              <w:rPr>
                <w:rFonts w:ascii="Calibri" w:eastAsia="Calibri" w:hAnsi="Calibri" w:cs="Calibri"/>
              </w:rPr>
            </w:pPr>
            <w:r w:rsidRPr="00CB35F7">
              <w:rPr>
                <w:rFonts w:ascii="Calibri" w:eastAsia="Calibri" w:hAnsi="Calibri" w:cs="Calibri"/>
              </w:rPr>
              <w:t>ManageApplicationsDAO</w:t>
            </w:r>
          </w:p>
        </w:tc>
        <w:tc>
          <w:tcPr>
            <w:tcW w:w="3782" w:type="dxa"/>
          </w:tcPr>
          <w:p w14:paraId="2CFA9394" w14:textId="6E2774C3" w:rsidR="00563394" w:rsidRPr="00035C43" w:rsidRDefault="00563394" w:rsidP="00563394">
            <w:pPr>
              <w:rPr>
                <w:rFonts w:ascii="Calibri" w:eastAsia="Calibri" w:hAnsi="Calibri" w:cs="Calibri"/>
              </w:rPr>
            </w:pPr>
            <w:r w:rsidRPr="00CB35F7">
              <w:rPr>
                <w:rFonts w:ascii="Calibri" w:eastAsia="Calibri" w:hAnsi="Calibri" w:cs="Calibri"/>
              </w:rPr>
              <w:t>fetchDocument</w:t>
            </w:r>
          </w:p>
        </w:tc>
      </w:tr>
      <w:tr w:rsidR="00EA2E3C" w14:paraId="72D68850" w14:textId="77777777" w:rsidTr="0F0A2182">
        <w:tc>
          <w:tcPr>
            <w:tcW w:w="1465" w:type="dxa"/>
            <w:vMerge/>
          </w:tcPr>
          <w:p w14:paraId="3D2896FF" w14:textId="77777777" w:rsidR="00EA2E3C" w:rsidRDefault="00EA2E3C" w:rsidP="00EA2E3C"/>
        </w:tc>
        <w:tc>
          <w:tcPr>
            <w:tcW w:w="4103" w:type="dxa"/>
          </w:tcPr>
          <w:p w14:paraId="5935893B" w14:textId="62FE2448" w:rsidR="00EA2E3C" w:rsidRPr="00340927" w:rsidRDefault="00EA2E3C" w:rsidP="00EA2E3C">
            <w:pPr>
              <w:rPr>
                <w:rFonts w:ascii="Calibri" w:eastAsia="Calibri" w:hAnsi="Calibri" w:cs="Calibri"/>
              </w:rPr>
            </w:pPr>
            <w:r>
              <w:rPr>
                <w:rFonts w:ascii="Calibri" w:eastAsia="Calibri" w:hAnsi="Calibri" w:cs="Calibri"/>
              </w:rPr>
              <w:t>StudentApplicationDAO</w:t>
            </w:r>
          </w:p>
        </w:tc>
        <w:tc>
          <w:tcPr>
            <w:tcW w:w="3782" w:type="dxa"/>
          </w:tcPr>
          <w:p w14:paraId="75DE790B" w14:textId="77777777" w:rsidR="00EA2E3C" w:rsidRPr="00035C43" w:rsidRDefault="00EA2E3C" w:rsidP="00EA2E3C">
            <w:pPr>
              <w:rPr>
                <w:rFonts w:ascii="Calibri" w:eastAsia="Calibri" w:hAnsi="Calibri" w:cs="Calibri"/>
              </w:rPr>
            </w:pPr>
          </w:p>
        </w:tc>
      </w:tr>
      <w:tr w:rsidR="00EA2E3C" w14:paraId="055311C5" w14:textId="77777777" w:rsidTr="0F0A2182">
        <w:tc>
          <w:tcPr>
            <w:tcW w:w="1465" w:type="dxa"/>
            <w:vMerge/>
          </w:tcPr>
          <w:p w14:paraId="69291D6A" w14:textId="77777777" w:rsidR="00EA2E3C" w:rsidRDefault="00EA2E3C" w:rsidP="00EA2E3C"/>
        </w:tc>
        <w:tc>
          <w:tcPr>
            <w:tcW w:w="4103" w:type="dxa"/>
          </w:tcPr>
          <w:p w14:paraId="695A5D52" w14:textId="4AC2C2A2" w:rsidR="00EA2E3C" w:rsidRPr="00340927" w:rsidRDefault="00EA2E3C" w:rsidP="00EA2E3C">
            <w:pPr>
              <w:rPr>
                <w:rFonts w:ascii="Calibri" w:eastAsia="Calibri" w:hAnsi="Calibri" w:cs="Calibri"/>
              </w:rPr>
            </w:pPr>
            <w:r>
              <w:rPr>
                <w:rFonts w:ascii="Calibri" w:eastAsia="Calibri" w:hAnsi="Calibri" w:cs="Calibri"/>
              </w:rPr>
              <w:t>StudentDetailsDAO</w:t>
            </w:r>
          </w:p>
        </w:tc>
        <w:tc>
          <w:tcPr>
            <w:tcW w:w="3782" w:type="dxa"/>
          </w:tcPr>
          <w:p w14:paraId="4ABB0F9F" w14:textId="77777777" w:rsidR="00EA2E3C" w:rsidRPr="00035C43" w:rsidRDefault="00EA2E3C" w:rsidP="00EA2E3C">
            <w:pPr>
              <w:rPr>
                <w:rFonts w:ascii="Calibri" w:eastAsia="Calibri" w:hAnsi="Calibri" w:cs="Calibri"/>
              </w:rPr>
            </w:pPr>
          </w:p>
        </w:tc>
      </w:tr>
      <w:tr w:rsidR="00EA2E3C" w14:paraId="12202149" w14:textId="77777777" w:rsidTr="0F0A2182">
        <w:tc>
          <w:tcPr>
            <w:tcW w:w="1465" w:type="dxa"/>
            <w:vMerge/>
          </w:tcPr>
          <w:p w14:paraId="73C69E51" w14:textId="77777777" w:rsidR="00EA2E3C" w:rsidRDefault="00EA2E3C" w:rsidP="00EA2E3C"/>
        </w:tc>
        <w:tc>
          <w:tcPr>
            <w:tcW w:w="4103" w:type="dxa"/>
          </w:tcPr>
          <w:p w14:paraId="25B48F06" w14:textId="2CB1B0F2" w:rsidR="00EA2E3C" w:rsidRPr="00340927" w:rsidRDefault="00EA2E3C" w:rsidP="00EA2E3C">
            <w:pPr>
              <w:rPr>
                <w:rFonts w:ascii="Calibri" w:eastAsia="Calibri" w:hAnsi="Calibri" w:cs="Calibri"/>
              </w:rPr>
            </w:pPr>
            <w:r>
              <w:rPr>
                <w:rFonts w:ascii="Calibri" w:eastAsia="Calibri" w:hAnsi="Calibri" w:cs="Calibri"/>
              </w:rPr>
              <w:t>StudentJobsDAO</w:t>
            </w:r>
          </w:p>
        </w:tc>
        <w:tc>
          <w:tcPr>
            <w:tcW w:w="3782" w:type="dxa"/>
          </w:tcPr>
          <w:p w14:paraId="1ADFADED" w14:textId="77777777" w:rsidR="00EA2E3C" w:rsidRPr="00035C43" w:rsidRDefault="00EA2E3C" w:rsidP="00EA2E3C">
            <w:pPr>
              <w:rPr>
                <w:rFonts w:ascii="Calibri" w:eastAsia="Calibri" w:hAnsi="Calibri" w:cs="Calibri"/>
              </w:rPr>
            </w:pPr>
          </w:p>
        </w:tc>
      </w:tr>
      <w:tr w:rsidR="00147513" w14:paraId="6B532F55" w14:textId="77777777" w:rsidTr="0F0A2182">
        <w:tc>
          <w:tcPr>
            <w:tcW w:w="1465" w:type="dxa"/>
            <w:vMerge/>
          </w:tcPr>
          <w:p w14:paraId="2FEA06A0" w14:textId="77777777" w:rsidR="00147513" w:rsidRDefault="00147513" w:rsidP="00147513"/>
        </w:tc>
        <w:tc>
          <w:tcPr>
            <w:tcW w:w="4103" w:type="dxa"/>
          </w:tcPr>
          <w:p w14:paraId="400CFC1F" w14:textId="3F34E9F6" w:rsidR="00147513" w:rsidRPr="00340927" w:rsidRDefault="00147513" w:rsidP="00147513">
            <w:pPr>
              <w:rPr>
                <w:rFonts w:ascii="Calibri" w:eastAsia="Calibri" w:hAnsi="Calibri" w:cs="Calibri"/>
              </w:rPr>
            </w:pPr>
            <w:r>
              <w:rPr>
                <w:rFonts w:ascii="Calibri" w:eastAsia="Calibri" w:hAnsi="Calibri" w:cs="Calibri"/>
              </w:rPr>
              <w:t>JobsDAO</w:t>
            </w:r>
          </w:p>
        </w:tc>
        <w:tc>
          <w:tcPr>
            <w:tcW w:w="3782" w:type="dxa"/>
          </w:tcPr>
          <w:p w14:paraId="4D30FC7D" w14:textId="6C006379" w:rsidR="00147513" w:rsidRPr="00035C43" w:rsidRDefault="00147513" w:rsidP="00147513">
            <w:pPr>
              <w:rPr>
                <w:rFonts w:ascii="Calibri" w:eastAsia="Calibri" w:hAnsi="Calibri" w:cs="Calibri"/>
              </w:rPr>
            </w:pPr>
            <w:r w:rsidRPr="005D6B6C">
              <w:rPr>
                <w:rFonts w:ascii="Calibri" w:eastAsia="Calibri" w:hAnsi="Calibri" w:cs="Calibri"/>
              </w:rPr>
              <w:t>fetchJob</w:t>
            </w:r>
          </w:p>
        </w:tc>
      </w:tr>
      <w:tr w:rsidR="00E56D07" w14:paraId="26AB7E32" w14:textId="77777777" w:rsidTr="0F0A2182">
        <w:tc>
          <w:tcPr>
            <w:tcW w:w="1465" w:type="dxa"/>
            <w:vMerge/>
          </w:tcPr>
          <w:p w14:paraId="702AF94A" w14:textId="77777777" w:rsidR="00E56D07" w:rsidRDefault="00E56D07" w:rsidP="00147513"/>
        </w:tc>
        <w:tc>
          <w:tcPr>
            <w:tcW w:w="4103" w:type="dxa"/>
          </w:tcPr>
          <w:p w14:paraId="3BAA7768" w14:textId="1C1519F6" w:rsidR="00E56D07" w:rsidRPr="00340927" w:rsidRDefault="00E56D07" w:rsidP="00147513">
            <w:pPr>
              <w:rPr>
                <w:rFonts w:ascii="Calibri" w:eastAsia="Calibri" w:hAnsi="Calibri" w:cs="Calibri"/>
              </w:rPr>
            </w:pPr>
            <w:r w:rsidRPr="005D6B6C">
              <w:rPr>
                <w:rFonts w:ascii="Calibri" w:eastAsia="Calibri" w:hAnsi="Calibri" w:cs="Calibri"/>
              </w:rPr>
              <w:t>ManageApplicationsModel</w:t>
            </w:r>
          </w:p>
        </w:tc>
        <w:tc>
          <w:tcPr>
            <w:tcW w:w="3782" w:type="dxa"/>
          </w:tcPr>
          <w:p w14:paraId="15B39D70" w14:textId="21D4B3A6" w:rsidR="00E56D07" w:rsidRPr="00035C43" w:rsidRDefault="005D6B6C" w:rsidP="00147513">
            <w:pPr>
              <w:rPr>
                <w:rFonts w:ascii="Calibri" w:eastAsia="Calibri" w:hAnsi="Calibri" w:cs="Calibri"/>
              </w:rPr>
            </w:pPr>
            <w:r w:rsidRPr="005D6B6C">
              <w:rPr>
                <w:rFonts w:ascii="Calibri" w:eastAsia="Calibri" w:hAnsi="Calibri" w:cs="Calibri"/>
              </w:rPr>
              <w:t>downloadFile</w:t>
            </w:r>
          </w:p>
        </w:tc>
      </w:tr>
      <w:tr w:rsidR="00F405E1" w14:paraId="1DDF6211" w14:textId="43EC5700" w:rsidTr="0F0A2182">
        <w:tc>
          <w:tcPr>
            <w:tcW w:w="1465" w:type="dxa"/>
            <w:vMerge/>
          </w:tcPr>
          <w:p w14:paraId="68F87BB8" w14:textId="77777777" w:rsidR="00F405E1" w:rsidRDefault="00F405E1" w:rsidP="00651D2E"/>
        </w:tc>
        <w:tc>
          <w:tcPr>
            <w:tcW w:w="4103" w:type="dxa"/>
          </w:tcPr>
          <w:p w14:paraId="1FAF29B2" w14:textId="6BA28AE0" w:rsidR="00F405E1" w:rsidRPr="008D51DC" w:rsidRDefault="00147513" w:rsidP="00651D2E">
            <w:pPr>
              <w:rPr>
                <w:rFonts w:ascii="Calibri" w:eastAsia="Calibri" w:hAnsi="Calibri" w:cs="Calibri"/>
              </w:rPr>
            </w:pPr>
            <w:r w:rsidRPr="00340927">
              <w:rPr>
                <w:rFonts w:ascii="Calibri" w:eastAsia="Calibri" w:hAnsi="Calibri" w:cs="Calibri"/>
              </w:rPr>
              <w:t>RecruiterRegistrationRequest</w:t>
            </w:r>
            <w:r>
              <w:rPr>
                <w:rFonts w:ascii="Calibri" w:eastAsia="Calibri" w:hAnsi="Calibri" w:cs="Calibri"/>
              </w:rPr>
              <w:t>Model</w:t>
            </w:r>
          </w:p>
        </w:tc>
        <w:tc>
          <w:tcPr>
            <w:tcW w:w="3782" w:type="dxa"/>
          </w:tcPr>
          <w:p w14:paraId="5CD26840" w14:textId="27A10D15" w:rsidR="00F405E1" w:rsidRPr="00035C43" w:rsidRDefault="00F405E1" w:rsidP="00651D2E">
            <w:pPr>
              <w:rPr>
                <w:rFonts w:ascii="Calibri" w:eastAsia="Calibri" w:hAnsi="Calibri" w:cs="Calibri"/>
              </w:rPr>
            </w:pPr>
          </w:p>
        </w:tc>
      </w:tr>
      <w:tr w:rsidR="00147513" w14:paraId="37B684CB" w14:textId="77777777" w:rsidTr="0F0A2182">
        <w:tc>
          <w:tcPr>
            <w:tcW w:w="1465" w:type="dxa"/>
            <w:vMerge/>
          </w:tcPr>
          <w:p w14:paraId="1896F295" w14:textId="77777777" w:rsidR="00147513" w:rsidRDefault="00147513" w:rsidP="00147513"/>
        </w:tc>
        <w:tc>
          <w:tcPr>
            <w:tcW w:w="4103" w:type="dxa"/>
          </w:tcPr>
          <w:p w14:paraId="71E4FDE4" w14:textId="5933414F" w:rsidR="00147513" w:rsidRDefault="00147513" w:rsidP="00147513">
            <w:pPr>
              <w:rPr>
                <w:rFonts w:ascii="Calibri" w:eastAsia="Calibri" w:hAnsi="Calibri" w:cs="Calibri"/>
              </w:rPr>
            </w:pPr>
            <w:r>
              <w:rPr>
                <w:rFonts w:ascii="Calibri" w:eastAsia="Calibri" w:hAnsi="Calibri" w:cs="Calibri"/>
              </w:rPr>
              <w:t>JobsModel</w:t>
            </w:r>
          </w:p>
        </w:tc>
        <w:tc>
          <w:tcPr>
            <w:tcW w:w="3782" w:type="dxa"/>
          </w:tcPr>
          <w:p w14:paraId="78ED03C5" w14:textId="3DE06CA6" w:rsidR="00147513" w:rsidRPr="00AD4D13" w:rsidRDefault="00147513" w:rsidP="00147513">
            <w:pPr>
              <w:rPr>
                <w:rFonts w:ascii="Calibri" w:eastAsia="Calibri" w:hAnsi="Calibri" w:cs="Calibri"/>
              </w:rPr>
            </w:pPr>
            <w:r w:rsidRPr="005D6B6C">
              <w:rPr>
                <w:rFonts w:ascii="Calibri" w:eastAsia="Calibri" w:hAnsi="Calibri" w:cs="Calibri"/>
              </w:rPr>
              <w:t>fetchJob</w:t>
            </w:r>
          </w:p>
        </w:tc>
      </w:tr>
      <w:tr w:rsidR="00147513" w14:paraId="3A0BC473" w14:textId="77777777" w:rsidTr="0F0A2182">
        <w:tc>
          <w:tcPr>
            <w:tcW w:w="1465" w:type="dxa"/>
            <w:vMerge/>
          </w:tcPr>
          <w:p w14:paraId="5590C785" w14:textId="77777777" w:rsidR="00147513" w:rsidRDefault="00147513" w:rsidP="00147513"/>
        </w:tc>
        <w:tc>
          <w:tcPr>
            <w:tcW w:w="4103" w:type="dxa"/>
          </w:tcPr>
          <w:p w14:paraId="2E432849" w14:textId="53640FC2" w:rsidR="00147513" w:rsidRDefault="00147513" w:rsidP="00147513">
            <w:pPr>
              <w:rPr>
                <w:rFonts w:ascii="Calibri" w:eastAsia="Calibri" w:hAnsi="Calibri" w:cs="Calibri"/>
              </w:rPr>
            </w:pPr>
            <w:r>
              <w:rPr>
                <w:rFonts w:ascii="Calibri" w:eastAsia="Calibri" w:hAnsi="Calibri" w:cs="Calibri"/>
              </w:rPr>
              <w:t>StudentApplicationModel</w:t>
            </w:r>
          </w:p>
        </w:tc>
        <w:tc>
          <w:tcPr>
            <w:tcW w:w="3782" w:type="dxa"/>
          </w:tcPr>
          <w:p w14:paraId="616D52BB" w14:textId="04876E1C" w:rsidR="00147513" w:rsidRPr="00AD4D13" w:rsidRDefault="00147513" w:rsidP="00147513">
            <w:pPr>
              <w:rPr>
                <w:rFonts w:ascii="Calibri" w:eastAsia="Calibri" w:hAnsi="Calibri" w:cs="Calibri"/>
              </w:rPr>
            </w:pPr>
          </w:p>
        </w:tc>
      </w:tr>
      <w:tr w:rsidR="00147513" w14:paraId="4A877EA5" w14:textId="77777777" w:rsidTr="0F0A2182">
        <w:tc>
          <w:tcPr>
            <w:tcW w:w="1465" w:type="dxa"/>
            <w:vMerge/>
          </w:tcPr>
          <w:p w14:paraId="7AD2F8D7" w14:textId="77777777" w:rsidR="00147513" w:rsidRDefault="00147513" w:rsidP="00147513"/>
        </w:tc>
        <w:tc>
          <w:tcPr>
            <w:tcW w:w="4103" w:type="dxa"/>
          </w:tcPr>
          <w:p w14:paraId="0AA14FB6" w14:textId="1C610BD6" w:rsidR="00147513" w:rsidRPr="008D51DC" w:rsidRDefault="00B65831" w:rsidP="00147513">
            <w:pPr>
              <w:rPr>
                <w:rFonts w:ascii="Calibri" w:eastAsia="Calibri" w:hAnsi="Calibri" w:cs="Calibri"/>
              </w:rPr>
            </w:pPr>
            <w:r w:rsidRPr="00356038">
              <w:rPr>
                <w:rFonts w:ascii="Calibri" w:eastAsia="Calibri" w:hAnsi="Calibri" w:cs="Calibri"/>
              </w:rPr>
              <w:t>StudentJobsModel</w:t>
            </w:r>
          </w:p>
        </w:tc>
        <w:tc>
          <w:tcPr>
            <w:tcW w:w="3782" w:type="dxa"/>
          </w:tcPr>
          <w:p w14:paraId="697BB97A" w14:textId="77777777" w:rsidR="00147513" w:rsidRPr="00035C43" w:rsidRDefault="00147513" w:rsidP="00147513">
            <w:pPr>
              <w:rPr>
                <w:rFonts w:ascii="Calibri" w:eastAsia="Calibri" w:hAnsi="Calibri" w:cs="Calibri"/>
              </w:rPr>
            </w:pPr>
          </w:p>
        </w:tc>
      </w:tr>
      <w:tr w:rsidR="00F405E1" w14:paraId="4118ECEC" w14:textId="59141A62" w:rsidTr="0F0A2182">
        <w:tc>
          <w:tcPr>
            <w:tcW w:w="1465" w:type="dxa"/>
            <w:vMerge w:val="restart"/>
          </w:tcPr>
          <w:p w14:paraId="2E3E79D2" w14:textId="564366B8" w:rsidR="00F405E1" w:rsidRDefault="23C61423" w:rsidP="23C61423">
            <w:pPr>
              <w:rPr>
                <w:rFonts w:ascii="Calibri" w:eastAsia="Calibri" w:hAnsi="Calibri" w:cs="Calibri"/>
              </w:rPr>
            </w:pPr>
            <w:r w:rsidRPr="23C61423">
              <w:rPr>
                <w:rFonts w:ascii="Calibri" w:eastAsia="Calibri" w:hAnsi="Calibri" w:cs="Calibri"/>
              </w:rPr>
              <w:t>Sarmad</w:t>
            </w:r>
          </w:p>
        </w:tc>
        <w:tc>
          <w:tcPr>
            <w:tcW w:w="4103" w:type="dxa"/>
          </w:tcPr>
          <w:p w14:paraId="2DD43599" w14:textId="74766F75" w:rsidR="00F405E1" w:rsidRPr="005D6B6C" w:rsidRDefault="0F0A2182" w:rsidP="23C61423">
            <w:pPr>
              <w:rPr>
                <w:rFonts w:ascii="Calibri" w:eastAsia="Calibri" w:hAnsi="Calibri" w:cs="Calibri"/>
              </w:rPr>
            </w:pPr>
            <w:r w:rsidRPr="0F0A2182">
              <w:rPr>
                <w:rFonts w:ascii="Calibri" w:eastAsia="Calibri" w:hAnsi="Calibri" w:cs="Calibri"/>
              </w:rPr>
              <w:t>ManageActiveRecruitersController.java</w:t>
            </w:r>
          </w:p>
        </w:tc>
        <w:tc>
          <w:tcPr>
            <w:tcW w:w="3782" w:type="dxa"/>
          </w:tcPr>
          <w:p w14:paraId="73450DCC" w14:textId="57ADA4D2" w:rsidR="00F405E1" w:rsidRPr="005D6B6C" w:rsidRDefault="00F405E1" w:rsidP="23C61423">
            <w:pPr>
              <w:rPr>
                <w:rFonts w:ascii="Calibri" w:eastAsia="Calibri" w:hAnsi="Calibri" w:cs="Calibri"/>
              </w:rPr>
            </w:pPr>
          </w:p>
        </w:tc>
      </w:tr>
      <w:tr w:rsidR="00F405E1" w14:paraId="7B558989" w14:textId="0817793F" w:rsidTr="0F0A2182">
        <w:tc>
          <w:tcPr>
            <w:tcW w:w="1465" w:type="dxa"/>
            <w:vMerge/>
          </w:tcPr>
          <w:p w14:paraId="29A7E6C3" w14:textId="77777777" w:rsidR="00F405E1" w:rsidRDefault="00F405E1" w:rsidP="00651D2E"/>
        </w:tc>
        <w:tc>
          <w:tcPr>
            <w:tcW w:w="4103" w:type="dxa"/>
          </w:tcPr>
          <w:p w14:paraId="294C9DFC" w14:textId="19CA700D" w:rsidR="00F405E1" w:rsidRPr="005D6B6C" w:rsidRDefault="54C391C5" w:rsidP="00651D2E">
            <w:pPr>
              <w:rPr>
                <w:rFonts w:ascii="Calibri" w:eastAsia="Calibri" w:hAnsi="Calibri" w:cs="Calibri"/>
              </w:rPr>
            </w:pPr>
            <w:r w:rsidRPr="54C391C5">
              <w:rPr>
                <w:rFonts w:ascii="Calibri" w:eastAsia="Calibri" w:hAnsi="Calibri" w:cs="Calibri"/>
              </w:rPr>
              <w:t>EmployerJobsController.java</w:t>
            </w:r>
          </w:p>
        </w:tc>
        <w:tc>
          <w:tcPr>
            <w:tcW w:w="3782" w:type="dxa"/>
          </w:tcPr>
          <w:p w14:paraId="0793274E" w14:textId="69553C56" w:rsidR="00F405E1" w:rsidRPr="005D6B6C" w:rsidRDefault="54C391C5" w:rsidP="00651D2E">
            <w:pPr>
              <w:rPr>
                <w:rFonts w:ascii="Calibri" w:eastAsia="Calibri" w:hAnsi="Calibri" w:cs="Calibri"/>
              </w:rPr>
            </w:pPr>
            <w:r w:rsidRPr="005D6B6C">
              <w:rPr>
                <w:rFonts w:ascii="Calibri" w:eastAsia="Calibri" w:hAnsi="Calibri" w:cs="Calibri"/>
              </w:rPr>
              <w:t>saveJob</w:t>
            </w:r>
          </w:p>
        </w:tc>
      </w:tr>
      <w:tr w:rsidR="00F405E1" w14:paraId="4DA363F4" w14:textId="10F6A822" w:rsidTr="0F0A2182">
        <w:tc>
          <w:tcPr>
            <w:tcW w:w="1465" w:type="dxa"/>
            <w:vMerge/>
          </w:tcPr>
          <w:p w14:paraId="7AAE1556" w14:textId="77777777" w:rsidR="00F405E1" w:rsidRDefault="00F405E1" w:rsidP="00651D2E"/>
        </w:tc>
        <w:tc>
          <w:tcPr>
            <w:tcW w:w="4103" w:type="dxa"/>
          </w:tcPr>
          <w:p w14:paraId="03757F5A" w14:textId="77777777" w:rsidR="00F405E1" w:rsidRDefault="00F405E1" w:rsidP="00651D2E"/>
        </w:tc>
        <w:tc>
          <w:tcPr>
            <w:tcW w:w="3782" w:type="dxa"/>
          </w:tcPr>
          <w:p w14:paraId="619CE941" w14:textId="6757FE54" w:rsidR="00F405E1" w:rsidRDefault="54C391C5" w:rsidP="00651D2E">
            <w:r>
              <w:t>viewPostedJob</w:t>
            </w:r>
          </w:p>
        </w:tc>
      </w:tr>
      <w:tr w:rsidR="00F405E1" w14:paraId="3C06CFDB" w14:textId="7AB898BB" w:rsidTr="0F0A2182">
        <w:tc>
          <w:tcPr>
            <w:tcW w:w="1465" w:type="dxa"/>
            <w:vMerge/>
          </w:tcPr>
          <w:p w14:paraId="736268E0" w14:textId="77777777" w:rsidR="00F405E1" w:rsidRDefault="00F405E1" w:rsidP="00651D2E"/>
        </w:tc>
        <w:tc>
          <w:tcPr>
            <w:tcW w:w="4103" w:type="dxa"/>
          </w:tcPr>
          <w:p w14:paraId="215E5C47" w14:textId="77777777" w:rsidR="00F405E1" w:rsidRDefault="00F405E1" w:rsidP="00651D2E"/>
        </w:tc>
        <w:tc>
          <w:tcPr>
            <w:tcW w:w="3782" w:type="dxa"/>
          </w:tcPr>
          <w:p w14:paraId="16C82650" w14:textId="05EF0C56" w:rsidR="00F405E1" w:rsidRDefault="54C391C5" w:rsidP="00651D2E">
            <w:r>
              <w:t>editPostedJob</w:t>
            </w:r>
          </w:p>
        </w:tc>
      </w:tr>
      <w:tr w:rsidR="00F405E1" w14:paraId="164DBA0F" w14:textId="68F593B1" w:rsidTr="0F0A2182">
        <w:tc>
          <w:tcPr>
            <w:tcW w:w="1465" w:type="dxa"/>
            <w:vMerge/>
          </w:tcPr>
          <w:p w14:paraId="22D09617" w14:textId="77777777" w:rsidR="00F405E1" w:rsidRDefault="00F405E1" w:rsidP="00651D2E"/>
        </w:tc>
        <w:tc>
          <w:tcPr>
            <w:tcW w:w="4103" w:type="dxa"/>
          </w:tcPr>
          <w:p w14:paraId="371AB2E5" w14:textId="77777777" w:rsidR="00F405E1" w:rsidRDefault="00F405E1" w:rsidP="00651D2E"/>
        </w:tc>
        <w:tc>
          <w:tcPr>
            <w:tcW w:w="3782" w:type="dxa"/>
          </w:tcPr>
          <w:p w14:paraId="302FE723" w14:textId="0A0E8DEA" w:rsidR="00F405E1" w:rsidRDefault="54C391C5" w:rsidP="00651D2E">
            <w:r>
              <w:t>updateJobDetails</w:t>
            </w:r>
          </w:p>
        </w:tc>
      </w:tr>
      <w:tr w:rsidR="00F405E1" w14:paraId="2F7DF718" w14:textId="6DA605E2" w:rsidTr="0F0A2182">
        <w:tc>
          <w:tcPr>
            <w:tcW w:w="1465" w:type="dxa"/>
            <w:vMerge/>
          </w:tcPr>
          <w:p w14:paraId="6667DBC2" w14:textId="77777777" w:rsidR="00F405E1" w:rsidRDefault="00F405E1" w:rsidP="00651D2E"/>
        </w:tc>
        <w:tc>
          <w:tcPr>
            <w:tcW w:w="4103" w:type="dxa"/>
          </w:tcPr>
          <w:p w14:paraId="39669564" w14:textId="2DB9CCFA" w:rsidR="00F405E1" w:rsidRDefault="54C391C5" w:rsidP="00651D2E">
            <w:r w:rsidRPr="54C391C5">
              <w:rPr>
                <w:rFonts w:ascii="Calibri" w:eastAsia="Calibri" w:hAnsi="Calibri" w:cs="Calibri"/>
              </w:rPr>
              <w:t>ManageStudentController.java</w:t>
            </w:r>
          </w:p>
        </w:tc>
        <w:tc>
          <w:tcPr>
            <w:tcW w:w="3782" w:type="dxa"/>
          </w:tcPr>
          <w:p w14:paraId="153C99A7" w14:textId="0C610911" w:rsidR="00F405E1" w:rsidRDefault="54C391C5" w:rsidP="00651D2E">
            <w:r>
              <w:t>getRegisteredStudents</w:t>
            </w:r>
          </w:p>
        </w:tc>
      </w:tr>
      <w:tr w:rsidR="00F405E1" w14:paraId="7853F8C6" w14:textId="7201E14D" w:rsidTr="0F0A2182">
        <w:tc>
          <w:tcPr>
            <w:tcW w:w="1465" w:type="dxa"/>
            <w:vMerge/>
          </w:tcPr>
          <w:p w14:paraId="65E1573C" w14:textId="77777777" w:rsidR="00F405E1" w:rsidRDefault="00F405E1" w:rsidP="00651D2E"/>
        </w:tc>
        <w:tc>
          <w:tcPr>
            <w:tcW w:w="4103" w:type="dxa"/>
          </w:tcPr>
          <w:p w14:paraId="10DC8E83" w14:textId="1ABF208A" w:rsidR="00F405E1" w:rsidRDefault="23C61423" w:rsidP="00651D2E">
            <w:r>
              <w:t>PrerequisiteCoursesController.java</w:t>
            </w:r>
          </w:p>
        </w:tc>
        <w:tc>
          <w:tcPr>
            <w:tcW w:w="3782" w:type="dxa"/>
          </w:tcPr>
          <w:p w14:paraId="4D2D4E25" w14:textId="45220793" w:rsidR="00F405E1" w:rsidRDefault="00F405E1" w:rsidP="00651D2E"/>
        </w:tc>
      </w:tr>
      <w:tr w:rsidR="5438283A" w14:paraId="459BD543" w14:textId="77777777" w:rsidTr="0F0A2182">
        <w:tc>
          <w:tcPr>
            <w:tcW w:w="1465" w:type="dxa"/>
            <w:vMerge/>
          </w:tcPr>
          <w:p w14:paraId="4745A654" w14:textId="77777777" w:rsidR="00D93C5D" w:rsidRDefault="00D93C5D"/>
        </w:tc>
        <w:tc>
          <w:tcPr>
            <w:tcW w:w="4103" w:type="dxa"/>
          </w:tcPr>
          <w:p w14:paraId="69916E6E" w14:textId="46ACDD99" w:rsidR="5438283A" w:rsidRDefault="0F0A2182" w:rsidP="23C61423">
            <w:r w:rsidRPr="0F0A2182">
              <w:rPr>
                <w:rFonts w:ascii="Calibri" w:eastAsia="Calibri" w:hAnsi="Calibri" w:cs="Calibri"/>
              </w:rPr>
              <w:t>ManageActiveRecruitersDAO.java</w:t>
            </w:r>
          </w:p>
        </w:tc>
        <w:tc>
          <w:tcPr>
            <w:tcW w:w="3782" w:type="dxa"/>
          </w:tcPr>
          <w:p w14:paraId="58B739DB" w14:textId="797EE205" w:rsidR="5438283A" w:rsidRDefault="5438283A"/>
        </w:tc>
      </w:tr>
      <w:tr w:rsidR="5438283A" w14:paraId="3F5FD3B2" w14:textId="77777777" w:rsidTr="0F0A2182">
        <w:tc>
          <w:tcPr>
            <w:tcW w:w="1465" w:type="dxa"/>
            <w:vMerge/>
          </w:tcPr>
          <w:p w14:paraId="679C74E0" w14:textId="77777777" w:rsidR="00D93C5D" w:rsidRDefault="00D93C5D"/>
        </w:tc>
        <w:tc>
          <w:tcPr>
            <w:tcW w:w="4103" w:type="dxa"/>
          </w:tcPr>
          <w:p w14:paraId="30A65BA1" w14:textId="1E724178" w:rsidR="5438283A" w:rsidRDefault="54C391C5" w:rsidP="5438283A">
            <w:r w:rsidRPr="54C391C5">
              <w:rPr>
                <w:rFonts w:ascii="Calibri" w:eastAsia="Calibri" w:hAnsi="Calibri" w:cs="Calibri"/>
              </w:rPr>
              <w:t>EmployerJobsDAO.java</w:t>
            </w:r>
          </w:p>
        </w:tc>
        <w:tc>
          <w:tcPr>
            <w:tcW w:w="3782" w:type="dxa"/>
          </w:tcPr>
          <w:p w14:paraId="3A5836FD" w14:textId="60DD4D84" w:rsidR="5438283A" w:rsidRDefault="54C391C5">
            <w:r>
              <w:t>InsertJobDetails</w:t>
            </w:r>
          </w:p>
        </w:tc>
      </w:tr>
      <w:tr w:rsidR="5438283A" w14:paraId="7523FD01" w14:textId="77777777" w:rsidTr="0F0A2182">
        <w:tc>
          <w:tcPr>
            <w:tcW w:w="1465" w:type="dxa"/>
            <w:vMerge/>
          </w:tcPr>
          <w:p w14:paraId="65E7F5AC" w14:textId="77777777" w:rsidR="00D93C5D" w:rsidRDefault="00D93C5D"/>
        </w:tc>
        <w:tc>
          <w:tcPr>
            <w:tcW w:w="4103" w:type="dxa"/>
          </w:tcPr>
          <w:p w14:paraId="1B17F73F" w14:textId="47CAF2B8" w:rsidR="5438283A" w:rsidRDefault="5438283A" w:rsidP="5438283A"/>
        </w:tc>
        <w:tc>
          <w:tcPr>
            <w:tcW w:w="3782" w:type="dxa"/>
          </w:tcPr>
          <w:p w14:paraId="46C99A71" w14:textId="58242047" w:rsidR="5438283A" w:rsidRDefault="54C391C5">
            <w:r>
              <w:t>viewPostedJobDetails</w:t>
            </w:r>
          </w:p>
        </w:tc>
      </w:tr>
      <w:tr w:rsidR="5438283A" w14:paraId="444B0776" w14:textId="77777777" w:rsidTr="0F0A2182">
        <w:tc>
          <w:tcPr>
            <w:tcW w:w="1465" w:type="dxa"/>
            <w:vMerge/>
          </w:tcPr>
          <w:p w14:paraId="2B9F3CCA" w14:textId="77777777" w:rsidR="00D93C5D" w:rsidRDefault="00D93C5D"/>
        </w:tc>
        <w:tc>
          <w:tcPr>
            <w:tcW w:w="4103" w:type="dxa"/>
          </w:tcPr>
          <w:p w14:paraId="5A2BC771" w14:textId="1A655796" w:rsidR="5438283A" w:rsidRDefault="5438283A" w:rsidP="5438283A"/>
        </w:tc>
        <w:tc>
          <w:tcPr>
            <w:tcW w:w="3782" w:type="dxa"/>
          </w:tcPr>
          <w:p w14:paraId="32464843" w14:textId="3D4254BE" w:rsidR="5438283A" w:rsidRDefault="54C391C5">
            <w:r>
              <w:t>updatejobDetails</w:t>
            </w:r>
          </w:p>
        </w:tc>
      </w:tr>
      <w:tr w:rsidR="5438283A" w14:paraId="02EABAAE" w14:textId="77777777" w:rsidTr="0F0A2182">
        <w:tc>
          <w:tcPr>
            <w:tcW w:w="1465" w:type="dxa"/>
            <w:vMerge/>
          </w:tcPr>
          <w:p w14:paraId="7E00DF14" w14:textId="77777777" w:rsidR="00D93C5D" w:rsidRDefault="00D93C5D"/>
        </w:tc>
        <w:tc>
          <w:tcPr>
            <w:tcW w:w="4103" w:type="dxa"/>
          </w:tcPr>
          <w:p w14:paraId="29D10A1B" w14:textId="3CC16A41" w:rsidR="5438283A" w:rsidRDefault="54C391C5" w:rsidP="5438283A">
            <w:r>
              <w:t>ManageStudentDAO.java</w:t>
            </w:r>
          </w:p>
        </w:tc>
        <w:tc>
          <w:tcPr>
            <w:tcW w:w="3782" w:type="dxa"/>
          </w:tcPr>
          <w:p w14:paraId="4EE237F9" w14:textId="1BCD421F" w:rsidR="5438283A" w:rsidRDefault="54C391C5" w:rsidP="5438283A">
            <w:r>
              <w:t>getRegisteredStudents</w:t>
            </w:r>
          </w:p>
        </w:tc>
      </w:tr>
      <w:tr w:rsidR="00A45350" w14:paraId="1FF0DBFB" w14:textId="77777777" w:rsidTr="0F0A2182">
        <w:tc>
          <w:tcPr>
            <w:tcW w:w="1465" w:type="dxa"/>
            <w:vMerge/>
          </w:tcPr>
          <w:p w14:paraId="1EC4D31B" w14:textId="77777777" w:rsidR="00A45350" w:rsidRDefault="00A45350" w:rsidP="6080A2F4"/>
        </w:tc>
        <w:tc>
          <w:tcPr>
            <w:tcW w:w="4103" w:type="dxa"/>
          </w:tcPr>
          <w:p w14:paraId="7FE3763E" w14:textId="77777777" w:rsidR="00A45350" w:rsidRDefault="00A45350" w:rsidP="6080A2F4"/>
        </w:tc>
        <w:tc>
          <w:tcPr>
            <w:tcW w:w="3782" w:type="dxa"/>
          </w:tcPr>
          <w:p w14:paraId="543C14A5" w14:textId="5ED21387" w:rsidR="00A45350" w:rsidRDefault="00001D4B" w:rsidP="6080A2F4">
            <w:r w:rsidRPr="00001D4B">
              <w:t>isNewStudent</w:t>
            </w:r>
          </w:p>
        </w:tc>
      </w:tr>
      <w:tr w:rsidR="00A45350" w14:paraId="295743E0" w14:textId="77777777" w:rsidTr="0F0A2182">
        <w:tc>
          <w:tcPr>
            <w:tcW w:w="1465" w:type="dxa"/>
            <w:vMerge/>
          </w:tcPr>
          <w:p w14:paraId="2AF7ED84" w14:textId="77777777" w:rsidR="00A45350" w:rsidRDefault="00A45350" w:rsidP="6080A2F4"/>
        </w:tc>
        <w:tc>
          <w:tcPr>
            <w:tcW w:w="4103" w:type="dxa"/>
          </w:tcPr>
          <w:p w14:paraId="045FA5D1" w14:textId="4CCF42B9" w:rsidR="00A45350" w:rsidRDefault="00C31BE6" w:rsidP="6080A2F4">
            <w:r w:rsidRPr="00C31BE6">
              <w:t>PrerequisiteCoursesDAO.java</w:t>
            </w:r>
          </w:p>
        </w:tc>
        <w:tc>
          <w:tcPr>
            <w:tcW w:w="3782" w:type="dxa"/>
          </w:tcPr>
          <w:p w14:paraId="6468F3A1" w14:textId="218BD5C1" w:rsidR="00A45350" w:rsidRDefault="00FF2D2D" w:rsidP="6080A2F4">
            <w:r w:rsidRPr="00FF2D2D">
              <w:t>insertJobPrerequisiteCourses</w:t>
            </w:r>
          </w:p>
        </w:tc>
      </w:tr>
      <w:tr w:rsidR="00A45350" w14:paraId="41566CAF" w14:textId="77777777" w:rsidTr="0F0A2182">
        <w:tc>
          <w:tcPr>
            <w:tcW w:w="1465" w:type="dxa"/>
            <w:vMerge/>
          </w:tcPr>
          <w:p w14:paraId="11B60AD3" w14:textId="77777777" w:rsidR="00A45350" w:rsidRDefault="00A45350" w:rsidP="6080A2F4"/>
        </w:tc>
        <w:tc>
          <w:tcPr>
            <w:tcW w:w="4103" w:type="dxa"/>
          </w:tcPr>
          <w:p w14:paraId="0FCA0298" w14:textId="77777777" w:rsidR="00A45350" w:rsidRDefault="00A45350" w:rsidP="6080A2F4"/>
        </w:tc>
        <w:tc>
          <w:tcPr>
            <w:tcW w:w="3782" w:type="dxa"/>
          </w:tcPr>
          <w:p w14:paraId="53D22EB3" w14:textId="0081932A" w:rsidR="00A45350" w:rsidRDefault="00D0176F" w:rsidP="6080A2F4">
            <w:r w:rsidRPr="00D0176F">
              <w:t>getPrerequisiteCourses</w:t>
            </w:r>
          </w:p>
        </w:tc>
      </w:tr>
      <w:tr w:rsidR="00A45350" w14:paraId="47DA98BF" w14:textId="77777777" w:rsidTr="0F0A2182">
        <w:tc>
          <w:tcPr>
            <w:tcW w:w="1465" w:type="dxa"/>
            <w:vMerge/>
          </w:tcPr>
          <w:p w14:paraId="38B08D5B" w14:textId="77777777" w:rsidR="00A45350" w:rsidRDefault="00A45350" w:rsidP="6080A2F4"/>
        </w:tc>
        <w:tc>
          <w:tcPr>
            <w:tcW w:w="4103" w:type="dxa"/>
          </w:tcPr>
          <w:p w14:paraId="682BA124" w14:textId="44245C3E" w:rsidR="00A45350" w:rsidRDefault="00974CA7" w:rsidP="6080A2F4">
            <w:r w:rsidRPr="00974CA7">
              <w:t>DatabaseConnection.java</w:t>
            </w:r>
          </w:p>
        </w:tc>
        <w:tc>
          <w:tcPr>
            <w:tcW w:w="3782" w:type="dxa"/>
          </w:tcPr>
          <w:p w14:paraId="6CD1CE0C" w14:textId="0CAF192F" w:rsidR="00A45350" w:rsidRDefault="00987322" w:rsidP="6080A2F4">
            <w:r w:rsidRPr="00987322">
              <w:t>closeDatabaseComponents</w:t>
            </w:r>
          </w:p>
        </w:tc>
      </w:tr>
      <w:tr w:rsidR="00A45350" w14:paraId="2607563D" w14:textId="77777777" w:rsidTr="0F0A2182">
        <w:tc>
          <w:tcPr>
            <w:tcW w:w="1465" w:type="dxa"/>
            <w:vMerge/>
          </w:tcPr>
          <w:p w14:paraId="76ECC0EB" w14:textId="77777777" w:rsidR="00A45350" w:rsidRDefault="00A45350" w:rsidP="6080A2F4"/>
        </w:tc>
        <w:tc>
          <w:tcPr>
            <w:tcW w:w="4103" w:type="dxa"/>
          </w:tcPr>
          <w:p w14:paraId="73B1F792" w14:textId="12936495" w:rsidR="00A45350" w:rsidRDefault="00827F55" w:rsidP="6080A2F4">
            <w:r w:rsidRPr="00827F55">
              <w:t>DTOMapper.java</w:t>
            </w:r>
          </w:p>
        </w:tc>
        <w:tc>
          <w:tcPr>
            <w:tcW w:w="3782" w:type="dxa"/>
          </w:tcPr>
          <w:p w14:paraId="0D739427" w14:textId="77777777" w:rsidR="00A45350" w:rsidRDefault="00A45350" w:rsidP="6080A2F4"/>
        </w:tc>
      </w:tr>
      <w:tr w:rsidR="00A45350" w14:paraId="3B85406D" w14:textId="77777777" w:rsidTr="0F0A2182">
        <w:tc>
          <w:tcPr>
            <w:tcW w:w="1465" w:type="dxa"/>
            <w:vMerge/>
          </w:tcPr>
          <w:p w14:paraId="23C1D6E2" w14:textId="77777777" w:rsidR="00A45350" w:rsidRDefault="00A45350" w:rsidP="6080A2F4"/>
        </w:tc>
        <w:tc>
          <w:tcPr>
            <w:tcW w:w="4103" w:type="dxa"/>
          </w:tcPr>
          <w:p w14:paraId="5E5D54D2" w14:textId="75DC74F0" w:rsidR="00A45350" w:rsidRDefault="00D11A78" w:rsidP="6080A2F4">
            <w:r w:rsidRPr="00D11A78">
              <w:t>JobDetailsMapper.java</w:t>
            </w:r>
          </w:p>
        </w:tc>
        <w:tc>
          <w:tcPr>
            <w:tcW w:w="3782" w:type="dxa"/>
          </w:tcPr>
          <w:p w14:paraId="3D8BE963" w14:textId="77777777" w:rsidR="00A45350" w:rsidRDefault="00A45350" w:rsidP="6080A2F4"/>
        </w:tc>
      </w:tr>
      <w:tr w:rsidR="00A45350" w14:paraId="1D93A7A9" w14:textId="77777777" w:rsidTr="0F0A2182">
        <w:tc>
          <w:tcPr>
            <w:tcW w:w="1465" w:type="dxa"/>
            <w:vMerge/>
          </w:tcPr>
          <w:p w14:paraId="639B90B7" w14:textId="77777777" w:rsidR="00A45350" w:rsidRDefault="00A45350" w:rsidP="6080A2F4"/>
        </w:tc>
        <w:tc>
          <w:tcPr>
            <w:tcW w:w="4103" w:type="dxa"/>
          </w:tcPr>
          <w:p w14:paraId="620BABF9" w14:textId="62605DC8" w:rsidR="00A45350" w:rsidRDefault="00056A6B" w:rsidP="6080A2F4">
            <w:r w:rsidRPr="00056A6B">
              <w:t>JdbcManager.java</w:t>
            </w:r>
          </w:p>
        </w:tc>
        <w:tc>
          <w:tcPr>
            <w:tcW w:w="3782" w:type="dxa"/>
          </w:tcPr>
          <w:p w14:paraId="74D15415" w14:textId="77777777" w:rsidR="00A45350" w:rsidRDefault="00A45350" w:rsidP="6080A2F4"/>
        </w:tc>
      </w:tr>
      <w:tr w:rsidR="00A45350" w14:paraId="0946C6E0" w14:textId="77777777" w:rsidTr="0F0A2182">
        <w:tc>
          <w:tcPr>
            <w:tcW w:w="1465" w:type="dxa"/>
            <w:vMerge/>
          </w:tcPr>
          <w:p w14:paraId="4F7B7475" w14:textId="77777777" w:rsidR="00A45350" w:rsidRDefault="00A45350" w:rsidP="6080A2F4"/>
        </w:tc>
        <w:tc>
          <w:tcPr>
            <w:tcW w:w="4103" w:type="dxa"/>
          </w:tcPr>
          <w:p w14:paraId="4E2F9E65" w14:textId="7EEA3041" w:rsidR="00A45350" w:rsidRDefault="00DA7B78" w:rsidP="6080A2F4">
            <w:r w:rsidRPr="00DA7B78">
              <w:t>InsertHandler.java</w:t>
            </w:r>
          </w:p>
        </w:tc>
        <w:tc>
          <w:tcPr>
            <w:tcW w:w="3782" w:type="dxa"/>
          </w:tcPr>
          <w:p w14:paraId="13DC6621" w14:textId="77777777" w:rsidR="00A45350" w:rsidRDefault="00A45350" w:rsidP="6080A2F4"/>
        </w:tc>
      </w:tr>
      <w:tr w:rsidR="00A45350" w14:paraId="7AB87E4C" w14:textId="77777777" w:rsidTr="0F0A2182">
        <w:tc>
          <w:tcPr>
            <w:tcW w:w="1465" w:type="dxa"/>
            <w:vMerge/>
          </w:tcPr>
          <w:p w14:paraId="0F97E83D" w14:textId="77777777" w:rsidR="00A45350" w:rsidRDefault="00A45350" w:rsidP="6080A2F4"/>
        </w:tc>
        <w:tc>
          <w:tcPr>
            <w:tcW w:w="4103" w:type="dxa"/>
          </w:tcPr>
          <w:p w14:paraId="51B52DB9" w14:textId="1832A507" w:rsidR="00A45350" w:rsidRDefault="0F0A2182" w:rsidP="23C61423">
            <w:r w:rsidRPr="0F0A2182">
              <w:rPr>
                <w:rFonts w:ascii="Calibri" w:eastAsia="Calibri" w:hAnsi="Calibri" w:cs="Calibri"/>
              </w:rPr>
              <w:t>ManageActiveRecruitersModel.java</w:t>
            </w:r>
          </w:p>
        </w:tc>
        <w:tc>
          <w:tcPr>
            <w:tcW w:w="3782" w:type="dxa"/>
          </w:tcPr>
          <w:p w14:paraId="2EA7E993" w14:textId="5A132102" w:rsidR="00A45350" w:rsidRDefault="00A45350" w:rsidP="6080A2F4"/>
        </w:tc>
      </w:tr>
      <w:tr w:rsidR="00A45350" w14:paraId="60FCC127" w14:textId="77777777" w:rsidTr="0F0A2182">
        <w:tc>
          <w:tcPr>
            <w:tcW w:w="1465" w:type="dxa"/>
            <w:vMerge/>
          </w:tcPr>
          <w:p w14:paraId="6C91DFA0" w14:textId="77777777" w:rsidR="00A45350" w:rsidRDefault="00A45350" w:rsidP="6080A2F4"/>
        </w:tc>
        <w:tc>
          <w:tcPr>
            <w:tcW w:w="4103" w:type="dxa"/>
          </w:tcPr>
          <w:p w14:paraId="333CF84F" w14:textId="17659CD9" w:rsidR="00A45350" w:rsidRDefault="00E56CF4" w:rsidP="6080A2F4">
            <w:r w:rsidRPr="00E56CF4">
              <w:t>EmployerJobsModel.java</w:t>
            </w:r>
          </w:p>
        </w:tc>
        <w:tc>
          <w:tcPr>
            <w:tcW w:w="3782" w:type="dxa"/>
          </w:tcPr>
          <w:p w14:paraId="450EB9DA" w14:textId="7C7EF6C6" w:rsidR="00A45350" w:rsidRDefault="008117DF" w:rsidP="6080A2F4">
            <w:r w:rsidRPr="008117DF">
              <w:t>InsertJobDetails</w:t>
            </w:r>
          </w:p>
        </w:tc>
      </w:tr>
      <w:tr w:rsidR="6080A2F4" w14:paraId="771A3A7D" w14:textId="77777777" w:rsidTr="0F0A2182">
        <w:tc>
          <w:tcPr>
            <w:tcW w:w="1465" w:type="dxa"/>
            <w:vMerge/>
          </w:tcPr>
          <w:p w14:paraId="4DE0215C" w14:textId="123BB052" w:rsidR="6080A2F4" w:rsidRDefault="6080A2F4" w:rsidP="6080A2F4"/>
        </w:tc>
        <w:tc>
          <w:tcPr>
            <w:tcW w:w="4103" w:type="dxa"/>
          </w:tcPr>
          <w:p w14:paraId="58277CEF" w14:textId="698F6E18" w:rsidR="6080A2F4" w:rsidRDefault="6080A2F4" w:rsidP="6080A2F4"/>
        </w:tc>
        <w:tc>
          <w:tcPr>
            <w:tcW w:w="3782" w:type="dxa"/>
          </w:tcPr>
          <w:p w14:paraId="0E0F714C" w14:textId="7DE9F511" w:rsidR="6080A2F4" w:rsidRDefault="54C391C5" w:rsidP="6080A2F4">
            <w:r>
              <w:t>viewPostedJobDetails</w:t>
            </w:r>
          </w:p>
        </w:tc>
      </w:tr>
      <w:tr w:rsidR="001C0DBF" w14:paraId="295E5913" w14:textId="77777777" w:rsidTr="0F0A2182">
        <w:tc>
          <w:tcPr>
            <w:tcW w:w="1465" w:type="dxa"/>
            <w:vMerge/>
          </w:tcPr>
          <w:p w14:paraId="75ADBB26" w14:textId="77777777" w:rsidR="001C0DBF" w:rsidRDefault="001C0DBF" w:rsidP="6080A2F4"/>
        </w:tc>
        <w:tc>
          <w:tcPr>
            <w:tcW w:w="4103" w:type="dxa"/>
          </w:tcPr>
          <w:p w14:paraId="24F18CB4" w14:textId="77777777" w:rsidR="001C0DBF" w:rsidRDefault="001C0DBF" w:rsidP="6080A2F4"/>
        </w:tc>
        <w:tc>
          <w:tcPr>
            <w:tcW w:w="3782" w:type="dxa"/>
          </w:tcPr>
          <w:p w14:paraId="61AF9E72" w14:textId="4E0CEFD1" w:rsidR="001C0DBF" w:rsidRDefault="00314B5F" w:rsidP="6080A2F4">
            <w:r w:rsidRPr="00314B5F">
              <w:t>updateJobDetails</w:t>
            </w:r>
          </w:p>
        </w:tc>
      </w:tr>
      <w:tr w:rsidR="001C0DBF" w14:paraId="6158BE3F" w14:textId="77777777" w:rsidTr="0F0A2182">
        <w:tc>
          <w:tcPr>
            <w:tcW w:w="1465" w:type="dxa"/>
            <w:vMerge/>
          </w:tcPr>
          <w:p w14:paraId="3B9A702E" w14:textId="77777777" w:rsidR="001C0DBF" w:rsidRDefault="001C0DBF" w:rsidP="6080A2F4"/>
        </w:tc>
        <w:tc>
          <w:tcPr>
            <w:tcW w:w="4103" w:type="dxa"/>
          </w:tcPr>
          <w:p w14:paraId="2ECE652F" w14:textId="09A461B0" w:rsidR="001C0DBF" w:rsidRDefault="00966599" w:rsidP="6080A2F4">
            <w:r w:rsidRPr="00966599">
              <w:t>ManageStudentModel.java</w:t>
            </w:r>
          </w:p>
        </w:tc>
        <w:tc>
          <w:tcPr>
            <w:tcW w:w="3782" w:type="dxa"/>
          </w:tcPr>
          <w:p w14:paraId="3F0C9910" w14:textId="71326296" w:rsidR="001C0DBF" w:rsidRDefault="00D077E0" w:rsidP="6080A2F4">
            <w:r w:rsidRPr="00D077E0">
              <w:t>getRegisteredStudents</w:t>
            </w:r>
          </w:p>
        </w:tc>
      </w:tr>
      <w:tr w:rsidR="001C0DBF" w14:paraId="3B6553D1" w14:textId="77777777" w:rsidTr="0F0A2182">
        <w:tc>
          <w:tcPr>
            <w:tcW w:w="1465" w:type="dxa"/>
            <w:vMerge/>
          </w:tcPr>
          <w:p w14:paraId="024C7F48" w14:textId="77777777" w:rsidR="001C0DBF" w:rsidRDefault="001C0DBF" w:rsidP="6080A2F4"/>
        </w:tc>
        <w:tc>
          <w:tcPr>
            <w:tcW w:w="4103" w:type="dxa"/>
          </w:tcPr>
          <w:p w14:paraId="4BBB910C" w14:textId="3E9DC96C" w:rsidR="001C0DBF" w:rsidRDefault="00851CDF" w:rsidP="6080A2F4">
            <w:r w:rsidRPr="00851CDF">
              <w:t>PrerequisiteCoursesModel.java</w:t>
            </w:r>
          </w:p>
        </w:tc>
        <w:tc>
          <w:tcPr>
            <w:tcW w:w="3782" w:type="dxa"/>
          </w:tcPr>
          <w:p w14:paraId="75B8536C" w14:textId="77777777" w:rsidR="001C0DBF" w:rsidRDefault="001C0DBF" w:rsidP="6080A2F4"/>
        </w:tc>
      </w:tr>
      <w:tr w:rsidR="00DB4631" w14:paraId="6DED0F29" w14:textId="77777777" w:rsidTr="0F0A2182">
        <w:tc>
          <w:tcPr>
            <w:tcW w:w="1465" w:type="dxa"/>
            <w:vMerge/>
          </w:tcPr>
          <w:p w14:paraId="1D0AA05A" w14:textId="77777777" w:rsidR="00DB4631" w:rsidRDefault="00DB4631" w:rsidP="6080A2F4"/>
        </w:tc>
        <w:tc>
          <w:tcPr>
            <w:tcW w:w="4103" w:type="dxa"/>
          </w:tcPr>
          <w:p w14:paraId="3BB65CAF" w14:textId="55EF43DE" w:rsidR="00DB4631" w:rsidRDefault="0F0A2182" w:rsidP="23C61423">
            <w:r w:rsidRPr="0F0A2182">
              <w:rPr>
                <w:rFonts w:ascii="Calibri" w:eastAsia="Calibri" w:hAnsi="Calibri" w:cs="Calibri"/>
              </w:rPr>
              <w:t>ManageActiveRecruitersDAOMock.java</w:t>
            </w:r>
          </w:p>
        </w:tc>
        <w:tc>
          <w:tcPr>
            <w:tcW w:w="3782" w:type="dxa"/>
          </w:tcPr>
          <w:p w14:paraId="5E0E840F" w14:textId="0B1CC5BB" w:rsidR="00DB4631" w:rsidRDefault="00DB4631" w:rsidP="6080A2F4"/>
        </w:tc>
      </w:tr>
      <w:tr w:rsidR="00DB4631" w14:paraId="397C7DD2" w14:textId="77777777" w:rsidTr="0F0A2182">
        <w:tc>
          <w:tcPr>
            <w:tcW w:w="1465" w:type="dxa"/>
            <w:vMerge/>
          </w:tcPr>
          <w:p w14:paraId="687F63BD" w14:textId="77777777" w:rsidR="00DB4631" w:rsidRDefault="00DB4631" w:rsidP="6080A2F4"/>
        </w:tc>
        <w:tc>
          <w:tcPr>
            <w:tcW w:w="4103" w:type="dxa"/>
          </w:tcPr>
          <w:p w14:paraId="7A223C99" w14:textId="0068013D" w:rsidR="00DB4631" w:rsidRDefault="00C07F84" w:rsidP="6080A2F4">
            <w:r w:rsidRPr="00C07F84">
              <w:t>EmployerJobsDAOMock.java</w:t>
            </w:r>
          </w:p>
        </w:tc>
        <w:tc>
          <w:tcPr>
            <w:tcW w:w="3782" w:type="dxa"/>
          </w:tcPr>
          <w:p w14:paraId="0E7BABDA" w14:textId="44762FE5" w:rsidR="00DB4631" w:rsidRDefault="00D76BCE" w:rsidP="6080A2F4">
            <w:r w:rsidRPr="00D76BCE">
              <w:t>InsertJobDetails</w:t>
            </w:r>
          </w:p>
        </w:tc>
      </w:tr>
      <w:tr w:rsidR="00DB4631" w14:paraId="413716E8" w14:textId="77777777" w:rsidTr="0F0A2182">
        <w:tc>
          <w:tcPr>
            <w:tcW w:w="1465" w:type="dxa"/>
            <w:vMerge/>
          </w:tcPr>
          <w:p w14:paraId="5D0DD31D" w14:textId="77777777" w:rsidR="00DB4631" w:rsidRDefault="00DB4631" w:rsidP="6080A2F4"/>
        </w:tc>
        <w:tc>
          <w:tcPr>
            <w:tcW w:w="4103" w:type="dxa"/>
          </w:tcPr>
          <w:p w14:paraId="7668DDB8" w14:textId="77777777" w:rsidR="00DB4631" w:rsidRDefault="00DB4631" w:rsidP="6080A2F4"/>
        </w:tc>
        <w:tc>
          <w:tcPr>
            <w:tcW w:w="3782" w:type="dxa"/>
          </w:tcPr>
          <w:p w14:paraId="300EC20C" w14:textId="10050A2E" w:rsidR="00DB4631" w:rsidRDefault="00CC029D" w:rsidP="6080A2F4">
            <w:r w:rsidRPr="00CC029D">
              <w:t>viewPostedJobDetails</w:t>
            </w:r>
          </w:p>
        </w:tc>
      </w:tr>
      <w:tr w:rsidR="00DB4631" w14:paraId="3E44AB73" w14:textId="77777777" w:rsidTr="0F0A2182">
        <w:tc>
          <w:tcPr>
            <w:tcW w:w="1465" w:type="dxa"/>
            <w:vMerge/>
          </w:tcPr>
          <w:p w14:paraId="7976A63B" w14:textId="77777777" w:rsidR="00DB4631" w:rsidRDefault="00DB4631" w:rsidP="6080A2F4"/>
        </w:tc>
        <w:tc>
          <w:tcPr>
            <w:tcW w:w="4103" w:type="dxa"/>
          </w:tcPr>
          <w:p w14:paraId="57D43179" w14:textId="77777777" w:rsidR="00DB4631" w:rsidRDefault="00DB4631" w:rsidP="6080A2F4"/>
        </w:tc>
        <w:tc>
          <w:tcPr>
            <w:tcW w:w="3782" w:type="dxa"/>
          </w:tcPr>
          <w:p w14:paraId="027ADB88" w14:textId="19A93C1F" w:rsidR="00DB4631" w:rsidRDefault="003D30CC" w:rsidP="6080A2F4">
            <w:r w:rsidRPr="003D30CC">
              <w:t>updatejobDetails</w:t>
            </w:r>
          </w:p>
        </w:tc>
      </w:tr>
      <w:tr w:rsidR="00DB4631" w14:paraId="0D76DCC8" w14:textId="77777777" w:rsidTr="0F0A2182">
        <w:tc>
          <w:tcPr>
            <w:tcW w:w="1465" w:type="dxa"/>
            <w:vMerge/>
          </w:tcPr>
          <w:p w14:paraId="6B7239B6" w14:textId="77777777" w:rsidR="00DB4631" w:rsidRDefault="00DB4631" w:rsidP="6080A2F4"/>
        </w:tc>
        <w:tc>
          <w:tcPr>
            <w:tcW w:w="4103" w:type="dxa"/>
          </w:tcPr>
          <w:p w14:paraId="181CF148" w14:textId="0CE76811" w:rsidR="00DB4631" w:rsidRDefault="009A053C" w:rsidP="6080A2F4">
            <w:r w:rsidRPr="009A053C">
              <w:t>ManageStudentDAOMock.java</w:t>
            </w:r>
          </w:p>
        </w:tc>
        <w:tc>
          <w:tcPr>
            <w:tcW w:w="3782" w:type="dxa"/>
          </w:tcPr>
          <w:p w14:paraId="29611BDE" w14:textId="43101A02" w:rsidR="00DB4631" w:rsidRDefault="00A468E3" w:rsidP="6080A2F4">
            <w:r w:rsidRPr="00A468E3">
              <w:t>getRegisteredStudents</w:t>
            </w:r>
          </w:p>
        </w:tc>
      </w:tr>
      <w:tr w:rsidR="00DB4631" w14:paraId="57FDE176" w14:textId="77777777" w:rsidTr="0F0A2182">
        <w:tc>
          <w:tcPr>
            <w:tcW w:w="1465" w:type="dxa"/>
            <w:vMerge/>
          </w:tcPr>
          <w:p w14:paraId="2400A2EC" w14:textId="77777777" w:rsidR="00DB4631" w:rsidRDefault="00DB4631" w:rsidP="6080A2F4"/>
        </w:tc>
        <w:tc>
          <w:tcPr>
            <w:tcW w:w="4103" w:type="dxa"/>
          </w:tcPr>
          <w:p w14:paraId="47770F66" w14:textId="7380B89C" w:rsidR="00DB4631" w:rsidRDefault="0F0A2182" w:rsidP="23C61423">
            <w:r w:rsidRPr="0F0A2182">
              <w:rPr>
                <w:rFonts w:ascii="Calibri" w:eastAsia="Calibri" w:hAnsi="Calibri" w:cs="Calibri"/>
              </w:rPr>
              <w:t>ManageActiveRecruitersModelTest.java</w:t>
            </w:r>
          </w:p>
        </w:tc>
        <w:tc>
          <w:tcPr>
            <w:tcW w:w="3782" w:type="dxa"/>
          </w:tcPr>
          <w:p w14:paraId="3D96A9D3" w14:textId="77777777" w:rsidR="00DB4631" w:rsidRDefault="00DB4631" w:rsidP="6080A2F4"/>
        </w:tc>
      </w:tr>
      <w:tr w:rsidR="23C61423" w14:paraId="2040E9BD" w14:textId="77777777" w:rsidTr="0F0A2182">
        <w:tc>
          <w:tcPr>
            <w:tcW w:w="1465" w:type="dxa"/>
            <w:vMerge/>
          </w:tcPr>
          <w:p w14:paraId="3E241BBF" w14:textId="77777777" w:rsidR="00BD120A" w:rsidRDefault="00BD120A"/>
        </w:tc>
        <w:tc>
          <w:tcPr>
            <w:tcW w:w="4103" w:type="dxa"/>
          </w:tcPr>
          <w:p w14:paraId="5DD0CF58" w14:textId="774FC73C" w:rsidR="23C61423" w:rsidRDefault="0F0A2182" w:rsidP="23C61423">
            <w:r w:rsidRPr="0F0A2182">
              <w:rPr>
                <w:rFonts w:ascii="Calibri" w:eastAsia="Calibri" w:hAnsi="Calibri" w:cs="Calibri"/>
              </w:rPr>
              <w:t>EmployerJobsModelTest.java</w:t>
            </w:r>
          </w:p>
        </w:tc>
        <w:tc>
          <w:tcPr>
            <w:tcW w:w="3782" w:type="dxa"/>
          </w:tcPr>
          <w:p w14:paraId="18B8E9C9" w14:textId="2F5E808E" w:rsidR="23C61423" w:rsidRDefault="0F0A2182">
            <w:r>
              <w:t>viewPostedJobDetailsTest</w:t>
            </w:r>
          </w:p>
        </w:tc>
      </w:tr>
      <w:tr w:rsidR="23C61423" w14:paraId="2CF44048" w14:textId="77777777" w:rsidTr="0F0A2182">
        <w:tc>
          <w:tcPr>
            <w:tcW w:w="1465" w:type="dxa"/>
            <w:vMerge/>
          </w:tcPr>
          <w:p w14:paraId="19419ECF" w14:textId="77777777" w:rsidR="00BD120A" w:rsidRDefault="00BD120A"/>
        </w:tc>
        <w:tc>
          <w:tcPr>
            <w:tcW w:w="4103" w:type="dxa"/>
          </w:tcPr>
          <w:p w14:paraId="22FA82A1" w14:textId="2CB994AE" w:rsidR="23C61423" w:rsidRDefault="23C61423" w:rsidP="23C61423">
            <w:pPr>
              <w:rPr>
                <w:rFonts w:ascii="Calibri" w:eastAsia="Calibri" w:hAnsi="Calibri" w:cs="Calibri"/>
              </w:rPr>
            </w:pPr>
          </w:p>
        </w:tc>
        <w:tc>
          <w:tcPr>
            <w:tcW w:w="3782" w:type="dxa"/>
          </w:tcPr>
          <w:p w14:paraId="038C25E7" w14:textId="566B5AAD" w:rsidR="23C61423" w:rsidRDefault="0F0A2182">
            <w:r>
              <w:t>updatejobDetailsTest</w:t>
            </w:r>
          </w:p>
        </w:tc>
      </w:tr>
      <w:tr w:rsidR="23C61423" w14:paraId="7EA53BF5" w14:textId="77777777" w:rsidTr="0F0A2182">
        <w:tc>
          <w:tcPr>
            <w:tcW w:w="1465" w:type="dxa"/>
            <w:vMerge/>
          </w:tcPr>
          <w:p w14:paraId="4877CCE8" w14:textId="77777777" w:rsidR="00BD120A" w:rsidRDefault="00BD120A"/>
        </w:tc>
        <w:tc>
          <w:tcPr>
            <w:tcW w:w="4103" w:type="dxa"/>
          </w:tcPr>
          <w:p w14:paraId="13A986CD" w14:textId="2BCBBF54" w:rsidR="23C61423" w:rsidRDefault="23C61423" w:rsidP="23C61423">
            <w:pPr>
              <w:rPr>
                <w:rFonts w:ascii="Calibri" w:eastAsia="Calibri" w:hAnsi="Calibri" w:cs="Calibri"/>
              </w:rPr>
            </w:pPr>
          </w:p>
        </w:tc>
        <w:tc>
          <w:tcPr>
            <w:tcW w:w="3782" w:type="dxa"/>
          </w:tcPr>
          <w:p w14:paraId="31B16931" w14:textId="390647A0" w:rsidR="23C61423" w:rsidRDefault="0F0A2182">
            <w:r>
              <w:t>InsertJobDetailsTest</w:t>
            </w:r>
          </w:p>
        </w:tc>
      </w:tr>
      <w:tr w:rsidR="23C61423" w14:paraId="420C36C9" w14:textId="77777777" w:rsidTr="0F0A2182">
        <w:tc>
          <w:tcPr>
            <w:tcW w:w="1465" w:type="dxa"/>
            <w:vMerge/>
          </w:tcPr>
          <w:p w14:paraId="5F2BE153" w14:textId="77777777" w:rsidR="00BD120A" w:rsidRDefault="00BD120A"/>
        </w:tc>
        <w:tc>
          <w:tcPr>
            <w:tcW w:w="4103" w:type="dxa"/>
          </w:tcPr>
          <w:p w14:paraId="26D07B17" w14:textId="730C03F3" w:rsidR="23C61423" w:rsidRDefault="0F0A2182" w:rsidP="23C61423">
            <w:r w:rsidRPr="0F0A2182">
              <w:rPr>
                <w:rFonts w:ascii="Calibri" w:eastAsia="Calibri" w:hAnsi="Calibri" w:cs="Calibri"/>
              </w:rPr>
              <w:t>ManageStudentModelTest.java</w:t>
            </w:r>
          </w:p>
        </w:tc>
        <w:tc>
          <w:tcPr>
            <w:tcW w:w="3782" w:type="dxa"/>
          </w:tcPr>
          <w:p w14:paraId="73D8E894" w14:textId="66120286" w:rsidR="23C61423" w:rsidRDefault="0F0A2182">
            <w:r>
              <w:t>getRegisteredStudentsCountTest</w:t>
            </w:r>
          </w:p>
          <w:p w14:paraId="2DB67C16" w14:textId="2B0DC42D" w:rsidR="23C61423" w:rsidRDefault="23C61423" w:rsidP="23C61423"/>
        </w:tc>
      </w:tr>
      <w:tr w:rsidR="23C61423" w14:paraId="205F2DEC" w14:textId="77777777" w:rsidTr="0F0A2182">
        <w:tc>
          <w:tcPr>
            <w:tcW w:w="1465" w:type="dxa"/>
            <w:vMerge/>
          </w:tcPr>
          <w:p w14:paraId="7EDD2339" w14:textId="77777777" w:rsidR="00BD120A" w:rsidRDefault="00BD120A"/>
        </w:tc>
        <w:tc>
          <w:tcPr>
            <w:tcW w:w="4103" w:type="dxa"/>
          </w:tcPr>
          <w:p w14:paraId="382497F3" w14:textId="662C5F94" w:rsidR="23C61423" w:rsidRDefault="23C61423" w:rsidP="23C61423">
            <w:pPr>
              <w:rPr>
                <w:rFonts w:ascii="Calibri" w:eastAsia="Calibri" w:hAnsi="Calibri" w:cs="Calibri"/>
              </w:rPr>
            </w:pPr>
          </w:p>
        </w:tc>
        <w:tc>
          <w:tcPr>
            <w:tcW w:w="3782" w:type="dxa"/>
          </w:tcPr>
          <w:p w14:paraId="1A02387C" w14:textId="78A98632" w:rsidR="23C61423" w:rsidRDefault="0F0A2182">
            <w:r>
              <w:t>getRegisteredStudentsAfterRegistrationTest</w:t>
            </w:r>
          </w:p>
        </w:tc>
      </w:tr>
      <w:tr w:rsidR="23C61423" w14:paraId="3DCD493C" w14:textId="77777777" w:rsidTr="0F0A2182">
        <w:tc>
          <w:tcPr>
            <w:tcW w:w="1465" w:type="dxa"/>
            <w:vMerge/>
          </w:tcPr>
          <w:p w14:paraId="3F9F3C39" w14:textId="77777777" w:rsidR="00BD120A" w:rsidRDefault="00BD120A"/>
        </w:tc>
        <w:tc>
          <w:tcPr>
            <w:tcW w:w="4103" w:type="dxa"/>
          </w:tcPr>
          <w:p w14:paraId="540C3148" w14:textId="12713B48" w:rsidR="23C61423" w:rsidRDefault="0F0A2182">
            <w:r>
              <w:t>PrerequisiteCoursesModelTest.java</w:t>
            </w:r>
          </w:p>
        </w:tc>
        <w:tc>
          <w:tcPr>
            <w:tcW w:w="3782" w:type="dxa"/>
          </w:tcPr>
          <w:p w14:paraId="3A7C81CD" w14:textId="70861225" w:rsidR="23C61423" w:rsidRDefault="0F0A2182">
            <w:r>
              <w:t>getPrerequisiteCourses</w:t>
            </w:r>
          </w:p>
        </w:tc>
      </w:tr>
      <w:bookmarkEnd w:id="0"/>
    </w:tbl>
    <w:p w14:paraId="13D27239" w14:textId="77777777" w:rsidR="00651D2E" w:rsidRPr="00651D2E" w:rsidRDefault="00651D2E" w:rsidP="00651D2E"/>
    <w:p w14:paraId="635D9DA7" w14:textId="77777777" w:rsidR="00131F54" w:rsidRDefault="00131F54" w:rsidP="00DB6B3C"/>
    <w:tbl>
      <w:tblPr>
        <w:tblStyle w:val="TableGrid"/>
        <w:tblW w:w="0" w:type="auto"/>
        <w:tblLook w:val="04A0" w:firstRow="1" w:lastRow="0" w:firstColumn="1" w:lastColumn="0" w:noHBand="0" w:noVBand="1"/>
      </w:tblPr>
      <w:tblGrid>
        <w:gridCol w:w="1795"/>
        <w:gridCol w:w="7555"/>
      </w:tblGrid>
      <w:tr w:rsidR="008037A8" w:rsidRPr="008037A8" w14:paraId="33399FA8" w14:textId="77777777" w:rsidTr="004B4D59">
        <w:tc>
          <w:tcPr>
            <w:tcW w:w="1795" w:type="dxa"/>
          </w:tcPr>
          <w:p w14:paraId="0BE6F94D" w14:textId="77777777" w:rsidR="008037A8" w:rsidRPr="008037A8" w:rsidRDefault="008037A8" w:rsidP="004B4D59">
            <w:pPr>
              <w:rPr>
                <w:b/>
                <w:bCs/>
              </w:rPr>
            </w:pPr>
            <w:r w:rsidRPr="008037A8">
              <w:rPr>
                <w:b/>
                <w:bCs/>
              </w:rPr>
              <w:t>Member Name</w:t>
            </w:r>
          </w:p>
        </w:tc>
        <w:tc>
          <w:tcPr>
            <w:tcW w:w="7555" w:type="dxa"/>
          </w:tcPr>
          <w:p w14:paraId="36F6C03C" w14:textId="2E04F478" w:rsidR="008037A8" w:rsidRPr="008037A8" w:rsidRDefault="008037A8" w:rsidP="004B4D59">
            <w:pPr>
              <w:rPr>
                <w:b/>
                <w:bCs/>
              </w:rPr>
            </w:pPr>
            <w:r w:rsidRPr="008037A8">
              <w:rPr>
                <w:b/>
                <w:bCs/>
              </w:rPr>
              <w:t xml:space="preserve">List of </w:t>
            </w:r>
            <w:r w:rsidR="008A7589">
              <w:rPr>
                <w:b/>
                <w:bCs/>
              </w:rPr>
              <w:t>Presentation layer</w:t>
            </w:r>
          </w:p>
        </w:tc>
      </w:tr>
      <w:tr w:rsidR="008037A8" w14:paraId="55030F7B" w14:textId="77777777" w:rsidTr="004B4D59">
        <w:tc>
          <w:tcPr>
            <w:tcW w:w="1795" w:type="dxa"/>
            <w:vMerge w:val="restart"/>
          </w:tcPr>
          <w:p w14:paraId="44AEAC0D" w14:textId="77777777" w:rsidR="008037A8" w:rsidRDefault="008037A8" w:rsidP="004B4D59">
            <w:r>
              <w:t>Abinaya Raja</w:t>
            </w:r>
          </w:p>
        </w:tc>
        <w:tc>
          <w:tcPr>
            <w:tcW w:w="7555" w:type="dxa"/>
          </w:tcPr>
          <w:p w14:paraId="7C0B3527" w14:textId="670A6945" w:rsidR="008037A8" w:rsidRDefault="007670E8" w:rsidP="004B4D59">
            <w:r>
              <w:t>employerHome.jsp</w:t>
            </w:r>
            <w:r w:rsidR="00652F30">
              <w:t xml:space="preserve"> (</w:t>
            </w:r>
            <w:r w:rsidR="00B95C7E">
              <w:t>job list base page)</w:t>
            </w:r>
          </w:p>
        </w:tc>
      </w:tr>
      <w:tr w:rsidR="008037A8" w14:paraId="034901BC" w14:textId="77777777" w:rsidTr="004B4D59">
        <w:tc>
          <w:tcPr>
            <w:tcW w:w="1795" w:type="dxa"/>
            <w:vMerge/>
          </w:tcPr>
          <w:p w14:paraId="7175B454" w14:textId="77777777" w:rsidR="008037A8" w:rsidRDefault="008037A8" w:rsidP="004B4D59"/>
        </w:tc>
        <w:tc>
          <w:tcPr>
            <w:tcW w:w="7555" w:type="dxa"/>
          </w:tcPr>
          <w:p w14:paraId="4B93E1C4" w14:textId="6BAA076C" w:rsidR="008037A8" w:rsidRDefault="007670E8" w:rsidP="004B4D59">
            <w:r w:rsidRPr="007670E8">
              <w:t>closedjobs.jsp</w:t>
            </w:r>
          </w:p>
        </w:tc>
      </w:tr>
      <w:tr w:rsidR="008037A8" w14:paraId="38649873" w14:textId="77777777" w:rsidTr="004B4D59">
        <w:tc>
          <w:tcPr>
            <w:tcW w:w="1795" w:type="dxa"/>
            <w:vMerge/>
          </w:tcPr>
          <w:p w14:paraId="22D4417F" w14:textId="77777777" w:rsidR="008037A8" w:rsidRDefault="008037A8" w:rsidP="004B4D59"/>
        </w:tc>
        <w:tc>
          <w:tcPr>
            <w:tcW w:w="7555" w:type="dxa"/>
          </w:tcPr>
          <w:p w14:paraId="43E16175" w14:textId="39C9FD81" w:rsidR="008037A8" w:rsidRDefault="00DC0C72" w:rsidP="004B4D59">
            <w:r w:rsidRPr="00DC0C72">
              <w:t>applications.jsp</w:t>
            </w:r>
          </w:p>
        </w:tc>
      </w:tr>
      <w:tr w:rsidR="008037A8" w14:paraId="52BC45AA" w14:textId="77777777" w:rsidTr="004B4D59">
        <w:tc>
          <w:tcPr>
            <w:tcW w:w="1795" w:type="dxa"/>
            <w:vMerge/>
          </w:tcPr>
          <w:p w14:paraId="0639508B" w14:textId="77777777" w:rsidR="008037A8" w:rsidRDefault="008037A8" w:rsidP="004B4D59"/>
        </w:tc>
        <w:tc>
          <w:tcPr>
            <w:tcW w:w="7555" w:type="dxa"/>
          </w:tcPr>
          <w:p w14:paraId="5FD39306" w14:textId="7014C542" w:rsidR="008037A8" w:rsidRDefault="00821BAC" w:rsidP="004B4D59">
            <w:r w:rsidRPr="00821BAC">
              <w:t>students.jsp</w:t>
            </w:r>
            <w:r>
              <w:t xml:space="preserve"> (Register student popup)</w:t>
            </w:r>
          </w:p>
        </w:tc>
      </w:tr>
      <w:tr w:rsidR="00B222D1" w14:paraId="54A381EB" w14:textId="77777777" w:rsidTr="004B4D59">
        <w:tc>
          <w:tcPr>
            <w:tcW w:w="1795" w:type="dxa"/>
            <w:vMerge w:val="restart"/>
          </w:tcPr>
          <w:p w14:paraId="7D651215" w14:textId="77777777" w:rsidR="00B222D1" w:rsidRDefault="00B222D1" w:rsidP="004B4D59">
            <w:r>
              <w:t>Aniruddha Chitley</w:t>
            </w:r>
          </w:p>
        </w:tc>
        <w:tc>
          <w:tcPr>
            <w:tcW w:w="7555" w:type="dxa"/>
          </w:tcPr>
          <w:p w14:paraId="2973A591" w14:textId="7A8E70DF" w:rsidR="00B222D1" w:rsidRDefault="3F5785CB" w:rsidP="004B4D59">
            <w:r>
              <w:t>homepage.jsp</w:t>
            </w:r>
          </w:p>
        </w:tc>
      </w:tr>
      <w:tr w:rsidR="00B222D1" w14:paraId="5B2AED72" w14:textId="77777777" w:rsidTr="004B4D59">
        <w:tc>
          <w:tcPr>
            <w:tcW w:w="1795" w:type="dxa"/>
            <w:vMerge/>
          </w:tcPr>
          <w:p w14:paraId="1FBBF0D6" w14:textId="77777777" w:rsidR="00B222D1" w:rsidRDefault="00B222D1" w:rsidP="004B4D59"/>
        </w:tc>
        <w:tc>
          <w:tcPr>
            <w:tcW w:w="7555" w:type="dxa"/>
          </w:tcPr>
          <w:p w14:paraId="0812FAC4" w14:textId="55379FAE" w:rsidR="00B222D1" w:rsidRDefault="3F5785CB" w:rsidP="004B4D59">
            <w:r>
              <w:t>logout.jsp</w:t>
            </w:r>
          </w:p>
        </w:tc>
      </w:tr>
      <w:tr w:rsidR="00B222D1" w14:paraId="45F64AB9" w14:textId="77777777" w:rsidTr="004B4D59">
        <w:tc>
          <w:tcPr>
            <w:tcW w:w="1795" w:type="dxa"/>
            <w:vMerge/>
          </w:tcPr>
          <w:p w14:paraId="18E409C1" w14:textId="77777777" w:rsidR="00B222D1" w:rsidRDefault="00B222D1" w:rsidP="004B4D59"/>
        </w:tc>
        <w:tc>
          <w:tcPr>
            <w:tcW w:w="7555" w:type="dxa"/>
          </w:tcPr>
          <w:p w14:paraId="7F56F4B2" w14:textId="703D08D7" w:rsidR="00B222D1" w:rsidRDefault="3F5785CB" w:rsidP="004B4D59">
            <w:r>
              <w:t>error.jsp</w:t>
            </w:r>
          </w:p>
        </w:tc>
      </w:tr>
      <w:tr w:rsidR="00B222D1" w14:paraId="11F8F934" w14:textId="77777777" w:rsidTr="004B4D59">
        <w:tc>
          <w:tcPr>
            <w:tcW w:w="1795" w:type="dxa"/>
            <w:vMerge/>
          </w:tcPr>
          <w:p w14:paraId="149D7101" w14:textId="77777777" w:rsidR="00B222D1" w:rsidRDefault="00B222D1" w:rsidP="004B4D59"/>
        </w:tc>
        <w:tc>
          <w:tcPr>
            <w:tcW w:w="7555" w:type="dxa"/>
          </w:tcPr>
          <w:p w14:paraId="7704E603" w14:textId="53BC1A2E" w:rsidR="00B222D1" w:rsidRDefault="3F5785CB" w:rsidP="004B4D59">
            <w:r>
              <w:t>StudentProfile.jsp</w:t>
            </w:r>
          </w:p>
        </w:tc>
      </w:tr>
      <w:tr w:rsidR="008037A8" w14:paraId="61F311A4" w14:textId="77777777" w:rsidTr="004B4D59">
        <w:tc>
          <w:tcPr>
            <w:tcW w:w="1795" w:type="dxa"/>
            <w:vMerge w:val="restart"/>
          </w:tcPr>
          <w:p w14:paraId="4E9C6E65" w14:textId="77777777" w:rsidR="008037A8" w:rsidRDefault="008037A8" w:rsidP="004B4D59">
            <w:r>
              <w:t>Jessica</w:t>
            </w:r>
          </w:p>
        </w:tc>
        <w:tc>
          <w:tcPr>
            <w:tcW w:w="7555" w:type="dxa"/>
          </w:tcPr>
          <w:p w14:paraId="6243E69D" w14:textId="423C410B" w:rsidR="008037A8" w:rsidRDefault="00AC699A" w:rsidP="004B4D59">
            <w:r>
              <w:t>adminHome.jsp</w:t>
            </w:r>
          </w:p>
        </w:tc>
      </w:tr>
      <w:tr w:rsidR="008037A8" w14:paraId="677C440F" w14:textId="77777777" w:rsidTr="004B4D59">
        <w:tc>
          <w:tcPr>
            <w:tcW w:w="1795" w:type="dxa"/>
            <w:vMerge/>
          </w:tcPr>
          <w:p w14:paraId="44F89D0A" w14:textId="77777777" w:rsidR="008037A8" w:rsidRDefault="008037A8" w:rsidP="004B4D59"/>
        </w:tc>
        <w:tc>
          <w:tcPr>
            <w:tcW w:w="7555" w:type="dxa"/>
          </w:tcPr>
          <w:p w14:paraId="10AD6805" w14:textId="6CEB4CF8" w:rsidR="00D8054B" w:rsidRDefault="00AC699A" w:rsidP="004B4D59">
            <w:r>
              <w:t>studentHome.jsp</w:t>
            </w:r>
          </w:p>
        </w:tc>
      </w:tr>
      <w:tr w:rsidR="00D8054B" w14:paraId="47827DDA" w14:textId="77777777" w:rsidTr="004B4D59">
        <w:tc>
          <w:tcPr>
            <w:tcW w:w="1795" w:type="dxa"/>
            <w:vMerge/>
          </w:tcPr>
          <w:p w14:paraId="1024A732" w14:textId="77777777" w:rsidR="00D8054B" w:rsidRDefault="00D8054B" w:rsidP="004B4D59"/>
        </w:tc>
        <w:tc>
          <w:tcPr>
            <w:tcW w:w="7555" w:type="dxa"/>
          </w:tcPr>
          <w:p w14:paraId="692EE7E0" w14:textId="12C6C6E3" w:rsidR="00D8054B" w:rsidRDefault="00D8054B" w:rsidP="004B4D59">
            <w:r>
              <w:t>applyJob.jsp</w:t>
            </w:r>
          </w:p>
        </w:tc>
      </w:tr>
      <w:tr w:rsidR="008037A8" w14:paraId="4E9EA3CA" w14:textId="77777777" w:rsidTr="004B4D59">
        <w:tc>
          <w:tcPr>
            <w:tcW w:w="1795" w:type="dxa"/>
            <w:vMerge/>
          </w:tcPr>
          <w:p w14:paraId="254BCECA" w14:textId="77777777" w:rsidR="008037A8" w:rsidRDefault="008037A8" w:rsidP="004B4D59"/>
        </w:tc>
        <w:tc>
          <w:tcPr>
            <w:tcW w:w="7555" w:type="dxa"/>
          </w:tcPr>
          <w:p w14:paraId="6848DEF7" w14:textId="6AC643E1" w:rsidR="008037A8" w:rsidRDefault="006175E3" w:rsidP="004B4D59">
            <w:r>
              <w:t>alreadyApplied.jsp</w:t>
            </w:r>
          </w:p>
        </w:tc>
      </w:tr>
      <w:tr w:rsidR="008037A8" w14:paraId="099494A5" w14:textId="77777777" w:rsidTr="004B4D59">
        <w:tc>
          <w:tcPr>
            <w:tcW w:w="1795" w:type="dxa"/>
            <w:vMerge/>
          </w:tcPr>
          <w:p w14:paraId="36FE521A" w14:textId="77777777" w:rsidR="008037A8" w:rsidRDefault="008037A8" w:rsidP="004B4D59"/>
        </w:tc>
        <w:tc>
          <w:tcPr>
            <w:tcW w:w="7555" w:type="dxa"/>
          </w:tcPr>
          <w:p w14:paraId="55A0817E" w14:textId="665A2D0C" w:rsidR="008037A8" w:rsidRDefault="00E265EE" w:rsidP="004B4D59">
            <w:r>
              <w:t>Exception.jsp</w:t>
            </w:r>
          </w:p>
        </w:tc>
      </w:tr>
      <w:tr w:rsidR="008037A8" w14:paraId="13E943EC" w14:textId="77777777" w:rsidTr="004B4D59">
        <w:tc>
          <w:tcPr>
            <w:tcW w:w="1795" w:type="dxa"/>
            <w:vMerge/>
          </w:tcPr>
          <w:p w14:paraId="24173790" w14:textId="77777777" w:rsidR="008037A8" w:rsidRDefault="008037A8" w:rsidP="004B4D59"/>
        </w:tc>
        <w:tc>
          <w:tcPr>
            <w:tcW w:w="7555" w:type="dxa"/>
          </w:tcPr>
          <w:p w14:paraId="29BB5CF1" w14:textId="32758D62" w:rsidR="008037A8" w:rsidRDefault="002A6C5A" w:rsidP="004B4D59">
            <w:r>
              <w:t>submitted.jsp</w:t>
            </w:r>
          </w:p>
        </w:tc>
      </w:tr>
      <w:tr w:rsidR="008037A8" w14:paraId="419AB777" w14:textId="77777777" w:rsidTr="004B4D59">
        <w:tc>
          <w:tcPr>
            <w:tcW w:w="1795" w:type="dxa"/>
            <w:vMerge/>
          </w:tcPr>
          <w:p w14:paraId="76DF7B50" w14:textId="77777777" w:rsidR="008037A8" w:rsidRDefault="008037A8" w:rsidP="004B4D59"/>
        </w:tc>
        <w:tc>
          <w:tcPr>
            <w:tcW w:w="7555" w:type="dxa"/>
          </w:tcPr>
          <w:p w14:paraId="768AB04F" w14:textId="62D6B2ED" w:rsidR="008037A8" w:rsidRDefault="00977579" w:rsidP="004B4D59">
            <w:r>
              <w:t>viewJob.jsp</w:t>
            </w:r>
          </w:p>
        </w:tc>
      </w:tr>
      <w:tr w:rsidR="008037A8" w14:paraId="14DA763C" w14:textId="77777777" w:rsidTr="004B4D59">
        <w:tc>
          <w:tcPr>
            <w:tcW w:w="1795" w:type="dxa"/>
            <w:vMerge/>
          </w:tcPr>
          <w:p w14:paraId="677D384E" w14:textId="77777777" w:rsidR="008037A8" w:rsidRDefault="008037A8" w:rsidP="004B4D59"/>
        </w:tc>
        <w:tc>
          <w:tcPr>
            <w:tcW w:w="7555" w:type="dxa"/>
          </w:tcPr>
          <w:p w14:paraId="49E5EDA4" w14:textId="77777777" w:rsidR="008037A8" w:rsidRDefault="008037A8" w:rsidP="004B4D59"/>
        </w:tc>
      </w:tr>
      <w:tr w:rsidR="008037A8" w14:paraId="7D42C7E4" w14:textId="77777777" w:rsidTr="004B4D59">
        <w:tc>
          <w:tcPr>
            <w:tcW w:w="1795" w:type="dxa"/>
            <w:vMerge w:val="restart"/>
          </w:tcPr>
          <w:p w14:paraId="1BF6A47B" w14:textId="77777777" w:rsidR="008037A8" w:rsidRDefault="008037A8" w:rsidP="004B4D59">
            <w:r>
              <w:t>Sarmad</w:t>
            </w:r>
          </w:p>
        </w:tc>
        <w:tc>
          <w:tcPr>
            <w:tcW w:w="7555" w:type="dxa"/>
          </w:tcPr>
          <w:p w14:paraId="6010BD80" w14:textId="21F1676F" w:rsidR="008037A8" w:rsidRDefault="00C2124B" w:rsidP="004B4D59">
            <w:r>
              <w:t>e</w:t>
            </w:r>
            <w:r w:rsidRPr="00C2124B">
              <w:t>mployer</w:t>
            </w:r>
            <w:r w:rsidR="00FD146C">
              <w:t>Home</w:t>
            </w:r>
            <w:r>
              <w:t>.jsp</w:t>
            </w:r>
            <w:r w:rsidR="00B95C7E">
              <w:t xml:space="preserve"> (create job pop up)</w:t>
            </w:r>
          </w:p>
        </w:tc>
      </w:tr>
      <w:tr w:rsidR="008037A8" w14:paraId="0278D735" w14:textId="77777777" w:rsidTr="004B4D59">
        <w:tc>
          <w:tcPr>
            <w:tcW w:w="1795" w:type="dxa"/>
            <w:vMerge/>
          </w:tcPr>
          <w:p w14:paraId="05FB615B" w14:textId="77777777" w:rsidR="008037A8" w:rsidRDefault="008037A8" w:rsidP="004B4D59"/>
        </w:tc>
        <w:tc>
          <w:tcPr>
            <w:tcW w:w="7555" w:type="dxa"/>
          </w:tcPr>
          <w:p w14:paraId="17D2865A" w14:textId="29906246" w:rsidR="008037A8" w:rsidRDefault="00083A26" w:rsidP="004B4D59">
            <w:r w:rsidRPr="00083A26">
              <w:t>editpostedjobdetails.jsp</w:t>
            </w:r>
          </w:p>
        </w:tc>
      </w:tr>
      <w:tr w:rsidR="008037A8" w14:paraId="4BA6E6AE" w14:textId="77777777" w:rsidTr="004B4D59">
        <w:tc>
          <w:tcPr>
            <w:tcW w:w="1795" w:type="dxa"/>
            <w:vMerge/>
          </w:tcPr>
          <w:p w14:paraId="70E4BBAE" w14:textId="77777777" w:rsidR="008037A8" w:rsidRDefault="008037A8" w:rsidP="004B4D59"/>
        </w:tc>
        <w:tc>
          <w:tcPr>
            <w:tcW w:w="7555" w:type="dxa"/>
          </w:tcPr>
          <w:p w14:paraId="12010198" w14:textId="2EFD5489" w:rsidR="008037A8" w:rsidRDefault="00083A26" w:rsidP="004B4D59">
            <w:r>
              <w:t>v</w:t>
            </w:r>
            <w:r w:rsidRPr="00083A26">
              <w:t>iewpostedjobdetails</w:t>
            </w:r>
            <w:r>
              <w:t>.jsp</w:t>
            </w:r>
          </w:p>
        </w:tc>
      </w:tr>
      <w:tr w:rsidR="008037A8" w14:paraId="5C472AA1" w14:textId="77777777" w:rsidTr="004B4D59">
        <w:tc>
          <w:tcPr>
            <w:tcW w:w="1795" w:type="dxa"/>
            <w:vMerge/>
          </w:tcPr>
          <w:p w14:paraId="5CEC7F78" w14:textId="77777777" w:rsidR="008037A8" w:rsidRDefault="008037A8" w:rsidP="004B4D59"/>
        </w:tc>
        <w:tc>
          <w:tcPr>
            <w:tcW w:w="7555" w:type="dxa"/>
          </w:tcPr>
          <w:p w14:paraId="77E30BC3" w14:textId="4F51FA90" w:rsidR="008037A8" w:rsidRDefault="006D5E03" w:rsidP="004B4D59">
            <w:r w:rsidRPr="006D5E03">
              <w:t>coopEmployerView</w:t>
            </w:r>
            <w:r>
              <w:t xml:space="preserve"> (active emplo</w:t>
            </w:r>
            <w:r w:rsidR="0062356E">
              <w:t>yer)</w:t>
            </w:r>
          </w:p>
        </w:tc>
      </w:tr>
      <w:tr w:rsidR="008037A8" w14:paraId="2E0ED785" w14:textId="77777777" w:rsidTr="004B4D59">
        <w:tc>
          <w:tcPr>
            <w:tcW w:w="1795" w:type="dxa"/>
            <w:vMerge/>
          </w:tcPr>
          <w:p w14:paraId="313B46D2" w14:textId="77777777" w:rsidR="008037A8" w:rsidRDefault="008037A8" w:rsidP="004B4D59"/>
        </w:tc>
        <w:tc>
          <w:tcPr>
            <w:tcW w:w="7555" w:type="dxa"/>
          </w:tcPr>
          <w:p w14:paraId="4A18A215" w14:textId="36567A8B" w:rsidR="008037A8" w:rsidRDefault="00821BAC" w:rsidP="004B4D59">
            <w:r w:rsidRPr="00821BAC">
              <w:t>students.jsp</w:t>
            </w:r>
            <w:r>
              <w:t xml:space="preserve"> (</w:t>
            </w:r>
            <w:r w:rsidR="001D4F2F">
              <w:t>Registered s</w:t>
            </w:r>
            <w:r>
              <w:t>tudent</w:t>
            </w:r>
            <w:r w:rsidR="001D4F2F">
              <w:t>s list base page)</w:t>
            </w:r>
          </w:p>
        </w:tc>
      </w:tr>
    </w:tbl>
    <w:p w14:paraId="236C223C" w14:textId="77777777" w:rsidR="008037A8" w:rsidRPr="00DB6B3C" w:rsidRDefault="008037A8" w:rsidP="00DB6B3C"/>
    <w:p w14:paraId="5D02CB89" w14:textId="1594859C" w:rsidR="00C94F01" w:rsidRDefault="00C94F01" w:rsidP="00C94F01"/>
    <w:p w14:paraId="7DD67B79" w14:textId="77777777" w:rsidR="002F4E11" w:rsidRDefault="002F4E11" w:rsidP="00C94F01"/>
    <w:tbl>
      <w:tblPr>
        <w:tblStyle w:val="TableGrid"/>
        <w:tblW w:w="0" w:type="auto"/>
        <w:tblLook w:val="04A0" w:firstRow="1" w:lastRow="0" w:firstColumn="1" w:lastColumn="0" w:noHBand="0" w:noVBand="1"/>
      </w:tblPr>
      <w:tblGrid>
        <w:gridCol w:w="1795"/>
        <w:gridCol w:w="7555"/>
      </w:tblGrid>
      <w:tr w:rsidR="001D5B23" w:rsidRPr="008037A8" w14:paraId="23E2D238" w14:textId="77777777" w:rsidTr="004B4D59">
        <w:tc>
          <w:tcPr>
            <w:tcW w:w="1795" w:type="dxa"/>
          </w:tcPr>
          <w:p w14:paraId="49C62F2C" w14:textId="77777777" w:rsidR="001D5B23" w:rsidRPr="008037A8" w:rsidRDefault="001D5B23" w:rsidP="004B4D59">
            <w:pPr>
              <w:rPr>
                <w:b/>
                <w:bCs/>
              </w:rPr>
            </w:pPr>
            <w:r w:rsidRPr="008037A8">
              <w:rPr>
                <w:b/>
                <w:bCs/>
              </w:rPr>
              <w:t>Member Name</w:t>
            </w:r>
          </w:p>
        </w:tc>
        <w:tc>
          <w:tcPr>
            <w:tcW w:w="7555" w:type="dxa"/>
          </w:tcPr>
          <w:p w14:paraId="530C8F50" w14:textId="6167BEC3" w:rsidR="001D5B23" w:rsidRPr="008037A8" w:rsidRDefault="001D5B23" w:rsidP="004B4D59">
            <w:pPr>
              <w:rPr>
                <w:b/>
                <w:bCs/>
              </w:rPr>
            </w:pPr>
            <w:r w:rsidRPr="008037A8">
              <w:rPr>
                <w:b/>
                <w:bCs/>
              </w:rPr>
              <w:t xml:space="preserve">List of </w:t>
            </w:r>
            <w:r w:rsidR="0050537A">
              <w:rPr>
                <w:b/>
                <w:bCs/>
              </w:rPr>
              <w:t>Stored procedures</w:t>
            </w:r>
            <w:r w:rsidR="001D4D4D">
              <w:rPr>
                <w:b/>
                <w:bCs/>
              </w:rPr>
              <w:t xml:space="preserve"> and SQL Functions</w:t>
            </w:r>
          </w:p>
        </w:tc>
      </w:tr>
      <w:tr w:rsidR="001D5B23" w14:paraId="62D36B9E" w14:textId="77777777" w:rsidTr="004B4D59">
        <w:tc>
          <w:tcPr>
            <w:tcW w:w="1795" w:type="dxa"/>
            <w:vMerge w:val="restart"/>
          </w:tcPr>
          <w:p w14:paraId="4FA7863C" w14:textId="77777777" w:rsidR="001D5B23" w:rsidRDefault="001D5B23" w:rsidP="004B4D59">
            <w:r>
              <w:t>Abinaya Raja</w:t>
            </w:r>
          </w:p>
        </w:tc>
        <w:tc>
          <w:tcPr>
            <w:tcW w:w="7555" w:type="dxa"/>
          </w:tcPr>
          <w:p w14:paraId="68D5881B" w14:textId="0B294568" w:rsidR="001D5B23" w:rsidRDefault="00D068E4" w:rsidP="004B4D59">
            <w:r w:rsidRPr="00D068E4">
              <w:t>insertStudentCompletedCourses</w:t>
            </w:r>
          </w:p>
        </w:tc>
      </w:tr>
      <w:tr w:rsidR="001D5B23" w14:paraId="4806C0F3" w14:textId="77777777" w:rsidTr="004B4D59">
        <w:tc>
          <w:tcPr>
            <w:tcW w:w="1795" w:type="dxa"/>
            <w:vMerge/>
          </w:tcPr>
          <w:p w14:paraId="63D4773F" w14:textId="77777777" w:rsidR="001D5B23" w:rsidRDefault="001D5B23" w:rsidP="004B4D59"/>
        </w:tc>
        <w:tc>
          <w:tcPr>
            <w:tcW w:w="7555" w:type="dxa"/>
          </w:tcPr>
          <w:p w14:paraId="68EF8679" w14:textId="4921F68F" w:rsidR="001D5B23" w:rsidRDefault="00B83B2D" w:rsidP="004B4D59">
            <w:r w:rsidRPr="00B83B2D">
              <w:t>sp_insertStudent</w:t>
            </w:r>
          </w:p>
        </w:tc>
      </w:tr>
      <w:tr w:rsidR="001D5B23" w14:paraId="7136BB3D" w14:textId="77777777" w:rsidTr="004B4D59">
        <w:tc>
          <w:tcPr>
            <w:tcW w:w="1795" w:type="dxa"/>
            <w:vMerge/>
          </w:tcPr>
          <w:p w14:paraId="462500D2" w14:textId="77777777" w:rsidR="001D5B23" w:rsidRDefault="001D5B23" w:rsidP="004B4D59"/>
        </w:tc>
        <w:tc>
          <w:tcPr>
            <w:tcW w:w="7555" w:type="dxa"/>
          </w:tcPr>
          <w:p w14:paraId="149D4A43" w14:textId="62589BE7" w:rsidR="001D5B23" w:rsidRDefault="00370D93" w:rsidP="004B4D59">
            <w:r w:rsidRPr="00370D93">
              <w:t>sp_updateApplicationStatus</w:t>
            </w:r>
          </w:p>
        </w:tc>
      </w:tr>
      <w:tr w:rsidR="001D5B23" w14:paraId="75774CE4" w14:textId="77777777" w:rsidTr="004B4D59">
        <w:tc>
          <w:tcPr>
            <w:tcW w:w="1795" w:type="dxa"/>
            <w:vMerge/>
          </w:tcPr>
          <w:p w14:paraId="5BB9F743" w14:textId="77777777" w:rsidR="001D5B23" w:rsidRDefault="001D5B23" w:rsidP="004B4D59"/>
        </w:tc>
        <w:tc>
          <w:tcPr>
            <w:tcW w:w="7555" w:type="dxa"/>
          </w:tcPr>
          <w:p w14:paraId="084FB8F5" w14:textId="6237A96E" w:rsidR="001D5B23" w:rsidRDefault="00536C07" w:rsidP="004B4D59">
            <w:r w:rsidRPr="00536C07">
              <w:t>getActiveJobsForEmployer</w:t>
            </w:r>
          </w:p>
        </w:tc>
      </w:tr>
      <w:tr w:rsidR="001D5B23" w14:paraId="27450C22" w14:textId="77777777" w:rsidTr="004B4D59">
        <w:tc>
          <w:tcPr>
            <w:tcW w:w="1795" w:type="dxa"/>
            <w:vMerge/>
          </w:tcPr>
          <w:p w14:paraId="7CCDC860" w14:textId="77777777" w:rsidR="001D5B23" w:rsidRDefault="001D5B23" w:rsidP="004B4D59"/>
        </w:tc>
        <w:tc>
          <w:tcPr>
            <w:tcW w:w="7555" w:type="dxa"/>
          </w:tcPr>
          <w:p w14:paraId="7D8D0D52" w14:textId="247E53F6" w:rsidR="001D5B23" w:rsidRDefault="009A0EB0" w:rsidP="004B4D59">
            <w:r w:rsidRPr="009A0EB0">
              <w:t>getClosedJobsForEmployer</w:t>
            </w:r>
          </w:p>
        </w:tc>
      </w:tr>
      <w:tr w:rsidR="001D5B23" w14:paraId="64DB5D30" w14:textId="77777777" w:rsidTr="004B4D59">
        <w:tc>
          <w:tcPr>
            <w:tcW w:w="1795" w:type="dxa"/>
            <w:vMerge/>
          </w:tcPr>
          <w:p w14:paraId="1EEF4C3F" w14:textId="77777777" w:rsidR="001D5B23" w:rsidRDefault="001D5B23" w:rsidP="004B4D59"/>
        </w:tc>
        <w:tc>
          <w:tcPr>
            <w:tcW w:w="7555" w:type="dxa"/>
          </w:tcPr>
          <w:p w14:paraId="5D4CC2D5" w14:textId="242BD6CD" w:rsidR="001D5B23" w:rsidRDefault="0087383A" w:rsidP="004B4D59">
            <w:r w:rsidRPr="0087383A">
              <w:t>sp_updateJobStatus</w:t>
            </w:r>
          </w:p>
        </w:tc>
      </w:tr>
      <w:tr w:rsidR="001D5B23" w14:paraId="7A3E88CC" w14:textId="77777777" w:rsidTr="004B4D59">
        <w:tc>
          <w:tcPr>
            <w:tcW w:w="1795" w:type="dxa"/>
            <w:vMerge/>
          </w:tcPr>
          <w:p w14:paraId="4E92E549" w14:textId="77777777" w:rsidR="001D5B23" w:rsidRDefault="001D5B23" w:rsidP="004B4D59"/>
        </w:tc>
        <w:tc>
          <w:tcPr>
            <w:tcW w:w="7555" w:type="dxa"/>
          </w:tcPr>
          <w:p w14:paraId="7472FC1B" w14:textId="15D7686F" w:rsidR="001D5B23" w:rsidRDefault="001A5F78" w:rsidP="004B4D59">
            <w:r w:rsidRPr="001A5F78">
              <w:t>sp_deleteStudent</w:t>
            </w:r>
          </w:p>
        </w:tc>
      </w:tr>
      <w:tr w:rsidR="00835588" w14:paraId="7BDD056A" w14:textId="77777777" w:rsidTr="004B4D59">
        <w:tc>
          <w:tcPr>
            <w:tcW w:w="1795" w:type="dxa"/>
            <w:vMerge/>
          </w:tcPr>
          <w:p w14:paraId="22303CC6" w14:textId="77777777" w:rsidR="00835588" w:rsidRDefault="00835588" w:rsidP="004B4D59"/>
        </w:tc>
        <w:tc>
          <w:tcPr>
            <w:tcW w:w="7555" w:type="dxa"/>
          </w:tcPr>
          <w:p w14:paraId="2F982C02" w14:textId="387247FD" w:rsidR="00835588" w:rsidRPr="0033405C" w:rsidRDefault="00835588" w:rsidP="004B4D59">
            <w:r w:rsidRPr="00835588">
              <w:t>getRequiredCoursesForJob</w:t>
            </w:r>
            <w:r>
              <w:t xml:space="preserve"> (function)</w:t>
            </w:r>
          </w:p>
        </w:tc>
      </w:tr>
      <w:tr w:rsidR="001D5B23" w14:paraId="7120D25D" w14:textId="77777777" w:rsidTr="004B4D59">
        <w:tc>
          <w:tcPr>
            <w:tcW w:w="1795" w:type="dxa"/>
            <w:vMerge/>
          </w:tcPr>
          <w:p w14:paraId="4C12F704" w14:textId="77777777" w:rsidR="001D5B23" w:rsidRDefault="001D5B23" w:rsidP="004B4D59"/>
        </w:tc>
        <w:tc>
          <w:tcPr>
            <w:tcW w:w="7555" w:type="dxa"/>
          </w:tcPr>
          <w:p w14:paraId="0E9B2681" w14:textId="1A6417D2" w:rsidR="001D5B23" w:rsidRDefault="0033405C" w:rsidP="004B4D59">
            <w:r w:rsidRPr="0033405C">
              <w:t>getCompletedCoursesForStudent</w:t>
            </w:r>
            <w:r>
              <w:t xml:space="preserve"> (function)</w:t>
            </w:r>
          </w:p>
        </w:tc>
      </w:tr>
      <w:tr w:rsidR="001D5B23" w14:paraId="4230A86C" w14:textId="77777777" w:rsidTr="004B4D59">
        <w:tc>
          <w:tcPr>
            <w:tcW w:w="1795" w:type="dxa"/>
            <w:vMerge w:val="restart"/>
          </w:tcPr>
          <w:p w14:paraId="13334022" w14:textId="77777777" w:rsidR="001D5B23" w:rsidRDefault="001D5B23" w:rsidP="004B4D59">
            <w:r>
              <w:t>Aniruddha Chitley</w:t>
            </w:r>
          </w:p>
        </w:tc>
        <w:tc>
          <w:tcPr>
            <w:tcW w:w="7555" w:type="dxa"/>
          </w:tcPr>
          <w:p w14:paraId="3030260E" w14:textId="2FF84B29" w:rsidR="001D5B23" w:rsidRDefault="6CFA8205" w:rsidP="004B4D59">
            <w:r>
              <w:t>IsValidLogin</w:t>
            </w:r>
          </w:p>
        </w:tc>
      </w:tr>
      <w:tr w:rsidR="001D5B23" w14:paraId="20B6B5ED" w14:textId="77777777" w:rsidTr="004B4D59">
        <w:tc>
          <w:tcPr>
            <w:tcW w:w="1795" w:type="dxa"/>
            <w:vMerge/>
          </w:tcPr>
          <w:p w14:paraId="5FBA200F" w14:textId="77777777" w:rsidR="001D5B23" w:rsidRDefault="001D5B23" w:rsidP="004B4D59"/>
        </w:tc>
        <w:tc>
          <w:tcPr>
            <w:tcW w:w="7555" w:type="dxa"/>
          </w:tcPr>
          <w:p w14:paraId="026CBDB7" w14:textId="7CFD555F" w:rsidR="001D5B23" w:rsidRDefault="7C04BFD3" w:rsidP="004B4D59">
            <w:r>
              <w:t>studProfile</w:t>
            </w:r>
          </w:p>
        </w:tc>
      </w:tr>
      <w:tr w:rsidR="001D5B23" w14:paraId="65E4D703" w14:textId="77777777" w:rsidTr="004B4D59">
        <w:tc>
          <w:tcPr>
            <w:tcW w:w="1795" w:type="dxa"/>
            <w:vMerge w:val="restart"/>
          </w:tcPr>
          <w:p w14:paraId="71183B7E" w14:textId="77777777" w:rsidR="001D5B23" w:rsidRDefault="001D5B23" w:rsidP="004B4D59">
            <w:r>
              <w:t>Jessica</w:t>
            </w:r>
          </w:p>
        </w:tc>
        <w:tc>
          <w:tcPr>
            <w:tcW w:w="7555" w:type="dxa"/>
          </w:tcPr>
          <w:p w14:paraId="49AF51E0" w14:textId="78854139" w:rsidR="001D5B23" w:rsidRDefault="00B302A4" w:rsidP="004B4D59">
            <w:r w:rsidRPr="00007E2E">
              <w:t>fetchJob</w:t>
            </w:r>
          </w:p>
        </w:tc>
      </w:tr>
      <w:tr w:rsidR="001D5B23" w14:paraId="3120696E" w14:textId="77777777" w:rsidTr="004B4D59">
        <w:tc>
          <w:tcPr>
            <w:tcW w:w="1795" w:type="dxa"/>
            <w:vMerge/>
          </w:tcPr>
          <w:p w14:paraId="171989B9" w14:textId="77777777" w:rsidR="001D5B23" w:rsidRDefault="001D5B23" w:rsidP="004B4D59"/>
        </w:tc>
        <w:tc>
          <w:tcPr>
            <w:tcW w:w="7555" w:type="dxa"/>
          </w:tcPr>
          <w:p w14:paraId="49C54CCE" w14:textId="62828825" w:rsidR="001D5B23" w:rsidRDefault="00DB12EE" w:rsidP="004B4D59">
            <w:r w:rsidRPr="00007E2E">
              <w:t>fetchDocument</w:t>
            </w:r>
          </w:p>
        </w:tc>
      </w:tr>
      <w:tr w:rsidR="001D5B23" w14:paraId="061FD326" w14:textId="77777777" w:rsidTr="004B4D59">
        <w:tc>
          <w:tcPr>
            <w:tcW w:w="1795" w:type="dxa"/>
            <w:vMerge/>
          </w:tcPr>
          <w:p w14:paraId="43797EB2" w14:textId="77777777" w:rsidR="001D5B23" w:rsidRDefault="001D5B23" w:rsidP="004B4D59"/>
        </w:tc>
        <w:tc>
          <w:tcPr>
            <w:tcW w:w="7555" w:type="dxa"/>
          </w:tcPr>
          <w:p w14:paraId="26FE556C" w14:textId="051419AB" w:rsidR="001D5B23" w:rsidRDefault="00105C73" w:rsidP="004B4D59">
            <w:r w:rsidRPr="00007E2E">
              <w:t>alreadyApplied</w:t>
            </w:r>
          </w:p>
        </w:tc>
      </w:tr>
      <w:tr w:rsidR="001D5B23" w14:paraId="441CC7ED" w14:textId="77777777" w:rsidTr="004B4D59">
        <w:tc>
          <w:tcPr>
            <w:tcW w:w="1795" w:type="dxa"/>
            <w:vMerge/>
          </w:tcPr>
          <w:p w14:paraId="0DF41427" w14:textId="77777777" w:rsidR="001D5B23" w:rsidRDefault="001D5B23" w:rsidP="004B4D59"/>
        </w:tc>
        <w:tc>
          <w:tcPr>
            <w:tcW w:w="7555" w:type="dxa"/>
          </w:tcPr>
          <w:p w14:paraId="67B5CA3F" w14:textId="0A57FD8C" w:rsidR="001D5B23" w:rsidRDefault="00203B04" w:rsidP="004B4D59">
            <w:r w:rsidRPr="00007E2E">
              <w:t>withdrawApplication</w:t>
            </w:r>
          </w:p>
        </w:tc>
      </w:tr>
      <w:tr w:rsidR="001D5B23" w14:paraId="5431A4D6" w14:textId="77777777" w:rsidTr="004B4D59">
        <w:tc>
          <w:tcPr>
            <w:tcW w:w="1795" w:type="dxa"/>
            <w:vMerge/>
          </w:tcPr>
          <w:p w14:paraId="1F2E9E4D" w14:textId="77777777" w:rsidR="001D5B23" w:rsidRDefault="001D5B23" w:rsidP="004B4D59"/>
        </w:tc>
        <w:tc>
          <w:tcPr>
            <w:tcW w:w="7555" w:type="dxa"/>
          </w:tcPr>
          <w:p w14:paraId="5A7BA339" w14:textId="6A2FA325" w:rsidR="001D5B23" w:rsidRDefault="00231AF8" w:rsidP="004B4D59">
            <w:r w:rsidRPr="00007E2E">
              <w:t>applyForJob</w:t>
            </w:r>
          </w:p>
        </w:tc>
      </w:tr>
      <w:tr w:rsidR="001D5B23" w14:paraId="1A057E7B" w14:textId="77777777" w:rsidTr="004B4D59">
        <w:tc>
          <w:tcPr>
            <w:tcW w:w="1795" w:type="dxa"/>
            <w:vMerge/>
          </w:tcPr>
          <w:p w14:paraId="0F8D8B80" w14:textId="77777777" w:rsidR="001D5B23" w:rsidRDefault="001D5B23" w:rsidP="004B4D59"/>
        </w:tc>
        <w:tc>
          <w:tcPr>
            <w:tcW w:w="7555" w:type="dxa"/>
          </w:tcPr>
          <w:p w14:paraId="442D543D" w14:textId="6AE95A89" w:rsidR="001D5B23" w:rsidRDefault="0069549A" w:rsidP="004B4D59">
            <w:r w:rsidRPr="00007E2E">
              <w:t>fetchStudentDetails</w:t>
            </w:r>
          </w:p>
        </w:tc>
      </w:tr>
      <w:tr w:rsidR="00645CC1" w14:paraId="78303B93" w14:textId="77777777" w:rsidTr="004B4D59">
        <w:tc>
          <w:tcPr>
            <w:tcW w:w="1795" w:type="dxa"/>
            <w:vMerge/>
          </w:tcPr>
          <w:p w14:paraId="19390701" w14:textId="77777777" w:rsidR="00645CC1" w:rsidRDefault="00645CC1" w:rsidP="004B4D59"/>
        </w:tc>
        <w:tc>
          <w:tcPr>
            <w:tcW w:w="7555" w:type="dxa"/>
          </w:tcPr>
          <w:p w14:paraId="3BCE661D" w14:textId="29437F66" w:rsidR="00645CC1" w:rsidRDefault="00645CC1" w:rsidP="004B4D59">
            <w:r w:rsidRPr="00007E2E">
              <w:t>getAppliedJobList</w:t>
            </w:r>
          </w:p>
        </w:tc>
      </w:tr>
      <w:tr w:rsidR="001D5B23" w14:paraId="30D60C12" w14:textId="77777777" w:rsidTr="004B4D59">
        <w:tc>
          <w:tcPr>
            <w:tcW w:w="1795" w:type="dxa"/>
            <w:vMerge/>
          </w:tcPr>
          <w:p w14:paraId="5FD1F1C0" w14:textId="77777777" w:rsidR="001D5B23" w:rsidRDefault="001D5B23" w:rsidP="004B4D59"/>
        </w:tc>
        <w:tc>
          <w:tcPr>
            <w:tcW w:w="7555" w:type="dxa"/>
          </w:tcPr>
          <w:p w14:paraId="14342E04" w14:textId="2A4F0B24" w:rsidR="001D5B23" w:rsidRDefault="007666DB" w:rsidP="004B4D59">
            <w:r w:rsidRPr="00007E2E">
              <w:t>getAllJobList</w:t>
            </w:r>
          </w:p>
        </w:tc>
      </w:tr>
      <w:tr w:rsidR="00E76AD4" w14:paraId="212D72FD" w14:textId="77777777" w:rsidTr="004B4D59">
        <w:tc>
          <w:tcPr>
            <w:tcW w:w="1795" w:type="dxa"/>
            <w:vMerge w:val="restart"/>
          </w:tcPr>
          <w:p w14:paraId="1E99E65B" w14:textId="77777777" w:rsidR="00E76AD4" w:rsidRDefault="00E76AD4" w:rsidP="004B4D59">
            <w:r>
              <w:t>Sarmad</w:t>
            </w:r>
          </w:p>
        </w:tc>
        <w:tc>
          <w:tcPr>
            <w:tcW w:w="7555" w:type="dxa"/>
          </w:tcPr>
          <w:p w14:paraId="11270668" w14:textId="4B81A767" w:rsidR="00E76AD4" w:rsidRDefault="00E76AD4" w:rsidP="004B4D59">
            <w:r w:rsidRPr="0093793D">
              <w:t>checkDupicateStudent</w:t>
            </w:r>
          </w:p>
        </w:tc>
      </w:tr>
      <w:tr w:rsidR="00E76AD4" w14:paraId="28A44455" w14:textId="77777777" w:rsidTr="004B4D59">
        <w:tc>
          <w:tcPr>
            <w:tcW w:w="1795" w:type="dxa"/>
            <w:vMerge/>
          </w:tcPr>
          <w:p w14:paraId="67A11805" w14:textId="77777777" w:rsidR="00E76AD4" w:rsidRDefault="00E76AD4" w:rsidP="004B4D59"/>
        </w:tc>
        <w:tc>
          <w:tcPr>
            <w:tcW w:w="7555" w:type="dxa"/>
          </w:tcPr>
          <w:p w14:paraId="2A2355EE" w14:textId="2A68922B" w:rsidR="00E76AD4" w:rsidRDefault="00E76AD4" w:rsidP="004B4D59">
            <w:r w:rsidRPr="00663D8E">
              <w:t>fetchActiveRecruiters</w:t>
            </w:r>
          </w:p>
        </w:tc>
      </w:tr>
      <w:tr w:rsidR="00E76AD4" w14:paraId="7FD484E2" w14:textId="77777777" w:rsidTr="004B4D59">
        <w:tc>
          <w:tcPr>
            <w:tcW w:w="1795" w:type="dxa"/>
            <w:vMerge/>
          </w:tcPr>
          <w:p w14:paraId="40DE458C" w14:textId="77777777" w:rsidR="00E76AD4" w:rsidRDefault="00E76AD4" w:rsidP="004B4D59"/>
        </w:tc>
        <w:tc>
          <w:tcPr>
            <w:tcW w:w="7555" w:type="dxa"/>
          </w:tcPr>
          <w:p w14:paraId="2A1EEF71" w14:textId="2625AC23" w:rsidR="00E76AD4" w:rsidRDefault="00E76AD4" w:rsidP="004B4D59">
            <w:r w:rsidRPr="009F6044">
              <w:t>fetchRegisteredStudents</w:t>
            </w:r>
          </w:p>
        </w:tc>
      </w:tr>
      <w:tr w:rsidR="00E76AD4" w14:paraId="278918AD" w14:textId="77777777" w:rsidTr="004B4D59">
        <w:tc>
          <w:tcPr>
            <w:tcW w:w="1795" w:type="dxa"/>
            <w:vMerge/>
          </w:tcPr>
          <w:p w14:paraId="16FAD335" w14:textId="77777777" w:rsidR="00E76AD4" w:rsidRDefault="00E76AD4" w:rsidP="004B4D59"/>
        </w:tc>
        <w:tc>
          <w:tcPr>
            <w:tcW w:w="7555" w:type="dxa"/>
          </w:tcPr>
          <w:p w14:paraId="2F854A88" w14:textId="12C44258" w:rsidR="00E76AD4" w:rsidRDefault="00E76AD4" w:rsidP="004B4D59">
            <w:r w:rsidRPr="00C74594">
              <w:t>getPostedJobDetails</w:t>
            </w:r>
          </w:p>
        </w:tc>
      </w:tr>
      <w:tr w:rsidR="00E76AD4" w14:paraId="0071E977" w14:textId="77777777" w:rsidTr="004B4D59">
        <w:tc>
          <w:tcPr>
            <w:tcW w:w="1795" w:type="dxa"/>
            <w:vMerge/>
          </w:tcPr>
          <w:p w14:paraId="51847372" w14:textId="77777777" w:rsidR="00E76AD4" w:rsidRDefault="00E76AD4" w:rsidP="004B4D59"/>
        </w:tc>
        <w:tc>
          <w:tcPr>
            <w:tcW w:w="7555" w:type="dxa"/>
          </w:tcPr>
          <w:p w14:paraId="614DCB02" w14:textId="4353AED6" w:rsidR="00E76AD4" w:rsidRDefault="00E76AD4" w:rsidP="004B4D59">
            <w:r w:rsidRPr="00D22336">
              <w:t>updatejobdetails</w:t>
            </w:r>
          </w:p>
        </w:tc>
      </w:tr>
      <w:tr w:rsidR="00E76AD4" w14:paraId="01C3557B" w14:textId="77777777" w:rsidTr="004B4D59">
        <w:tc>
          <w:tcPr>
            <w:tcW w:w="1795" w:type="dxa"/>
            <w:vMerge/>
          </w:tcPr>
          <w:p w14:paraId="2D1636A0" w14:textId="77777777" w:rsidR="00E76AD4" w:rsidRDefault="00E76AD4" w:rsidP="004B4D59"/>
        </w:tc>
        <w:tc>
          <w:tcPr>
            <w:tcW w:w="7555" w:type="dxa"/>
          </w:tcPr>
          <w:p w14:paraId="483A5B09" w14:textId="36896DE2" w:rsidR="00E76AD4" w:rsidRDefault="00E76AD4" w:rsidP="004B4D59">
            <w:r w:rsidRPr="002448F4">
              <w:t>sp_insertjobdetails</w:t>
            </w:r>
          </w:p>
        </w:tc>
      </w:tr>
      <w:tr w:rsidR="00E76AD4" w14:paraId="1523449F" w14:textId="77777777" w:rsidTr="004B4D59">
        <w:tc>
          <w:tcPr>
            <w:tcW w:w="1795" w:type="dxa"/>
            <w:vMerge/>
          </w:tcPr>
          <w:p w14:paraId="3DB30C60" w14:textId="77777777" w:rsidR="00E76AD4" w:rsidRDefault="00E76AD4" w:rsidP="004B4D59"/>
        </w:tc>
        <w:tc>
          <w:tcPr>
            <w:tcW w:w="7555" w:type="dxa"/>
          </w:tcPr>
          <w:p w14:paraId="18EE9DAA" w14:textId="4EC2AF93" w:rsidR="00E76AD4" w:rsidRDefault="00E76AD4" w:rsidP="004B4D59">
            <w:r w:rsidRPr="00C65B37">
              <w:t>sp_deleteActiveEmployer</w:t>
            </w:r>
          </w:p>
        </w:tc>
      </w:tr>
      <w:tr w:rsidR="00E76AD4" w14:paraId="3EEC51B4" w14:textId="77777777" w:rsidTr="004B4D59">
        <w:tc>
          <w:tcPr>
            <w:tcW w:w="1795" w:type="dxa"/>
            <w:vMerge/>
          </w:tcPr>
          <w:p w14:paraId="050C54A4" w14:textId="77777777" w:rsidR="00E76AD4" w:rsidRDefault="00E76AD4" w:rsidP="004B4D59"/>
        </w:tc>
        <w:tc>
          <w:tcPr>
            <w:tcW w:w="7555" w:type="dxa"/>
          </w:tcPr>
          <w:p w14:paraId="4517D8FE" w14:textId="063FB738" w:rsidR="00E76AD4" w:rsidRDefault="00E76AD4" w:rsidP="004B4D59">
            <w:r w:rsidRPr="009B28CE">
              <w:t>sp_getPrerequisiteCourses</w:t>
            </w:r>
          </w:p>
        </w:tc>
      </w:tr>
      <w:tr w:rsidR="00E76AD4" w14:paraId="383357BE" w14:textId="77777777" w:rsidTr="004B4D59">
        <w:tc>
          <w:tcPr>
            <w:tcW w:w="1795" w:type="dxa"/>
            <w:vMerge/>
          </w:tcPr>
          <w:p w14:paraId="00980690" w14:textId="77777777" w:rsidR="00E76AD4" w:rsidRDefault="00E76AD4" w:rsidP="004B4D59"/>
        </w:tc>
        <w:tc>
          <w:tcPr>
            <w:tcW w:w="7555" w:type="dxa"/>
          </w:tcPr>
          <w:p w14:paraId="6340636E" w14:textId="4B5799BA" w:rsidR="00E76AD4" w:rsidRPr="009B28CE" w:rsidRDefault="00E76AD4" w:rsidP="004B4D59">
            <w:r w:rsidRPr="00D56168">
              <w:t>insertjobRequirementRecord</w:t>
            </w:r>
          </w:p>
        </w:tc>
      </w:tr>
      <w:tr w:rsidR="00E76AD4" w14:paraId="7EE255EB" w14:textId="77777777" w:rsidTr="004B4D59">
        <w:tc>
          <w:tcPr>
            <w:tcW w:w="1795" w:type="dxa"/>
            <w:vMerge/>
          </w:tcPr>
          <w:p w14:paraId="7CAFFC3A" w14:textId="77777777" w:rsidR="00E76AD4" w:rsidRDefault="00E76AD4" w:rsidP="004B4D59"/>
        </w:tc>
        <w:tc>
          <w:tcPr>
            <w:tcW w:w="7555" w:type="dxa"/>
          </w:tcPr>
          <w:p w14:paraId="066C2C0B" w14:textId="1216B6D6" w:rsidR="00E76AD4" w:rsidRPr="00D56168" w:rsidRDefault="00E76AD4" w:rsidP="004B4D59">
            <w:r w:rsidRPr="00E76AD4">
              <w:t>getCompletedCoursesIds</w:t>
            </w:r>
            <w:r>
              <w:t xml:space="preserve"> (function)</w:t>
            </w:r>
          </w:p>
        </w:tc>
      </w:tr>
    </w:tbl>
    <w:p w14:paraId="0B074088" w14:textId="77777777" w:rsidR="001D5B23" w:rsidRPr="00DB6B3C" w:rsidRDefault="001D5B23" w:rsidP="001D5B23"/>
    <w:p w14:paraId="6F5DDE90" w14:textId="396BB8BB" w:rsidR="3F5785CB" w:rsidRDefault="3F5785CB" w:rsidP="3F5785CB"/>
    <w:p w14:paraId="28E65161" w14:textId="6EAD3904" w:rsidR="3F5785CB" w:rsidRDefault="3F5785CB" w:rsidP="3F5785CB">
      <w:r>
        <w:t>Other Project related Tasks:</w:t>
      </w:r>
    </w:p>
    <w:p w14:paraId="3095546D" w14:textId="1311C3ED" w:rsidR="3F5785CB" w:rsidRDefault="3F5785CB" w:rsidP="617B4901">
      <w:pPr>
        <w:pStyle w:val="ListParagraph"/>
        <w:numPr>
          <w:ilvl w:val="0"/>
          <w:numId w:val="37"/>
        </w:numPr>
      </w:pPr>
      <w:r>
        <w:t>Aniruddha</w:t>
      </w:r>
    </w:p>
    <w:p w14:paraId="4A387FBA" w14:textId="4F788A60" w:rsidR="3F5785CB" w:rsidRDefault="3F5785CB" w:rsidP="617B4901">
      <w:pPr>
        <w:pStyle w:val="ListParagraph"/>
        <w:numPr>
          <w:ilvl w:val="1"/>
          <w:numId w:val="37"/>
        </w:numPr>
      </w:pPr>
      <w:r>
        <w:t xml:space="preserve">CI/CD </w:t>
      </w:r>
      <w:r w:rsidR="5687BD6C">
        <w:t xml:space="preserve">setup </w:t>
      </w:r>
      <w:r>
        <w:t>with Jenkins and Heroku.</w:t>
      </w:r>
    </w:p>
    <w:p w14:paraId="6E51EC21" w14:textId="0AFD14D3" w:rsidR="3F5785CB" w:rsidRDefault="3F5785CB" w:rsidP="617B4901">
      <w:pPr>
        <w:pStyle w:val="ListParagraph"/>
        <w:numPr>
          <w:ilvl w:val="1"/>
          <w:numId w:val="37"/>
        </w:numPr>
      </w:pPr>
      <w:r>
        <w:t>Logging Implementation.</w:t>
      </w:r>
    </w:p>
    <w:p w14:paraId="2FBF9ABF" w14:textId="69BD5CB1" w:rsidR="3F5785CB" w:rsidRDefault="3F5785CB" w:rsidP="617B4901">
      <w:pPr>
        <w:pStyle w:val="ListParagraph"/>
        <w:numPr>
          <w:ilvl w:val="0"/>
          <w:numId w:val="37"/>
        </w:numPr>
      </w:pPr>
      <w:r>
        <w:t>Jessica</w:t>
      </w:r>
    </w:p>
    <w:p w14:paraId="48627201" w14:textId="3E901034" w:rsidR="00C95583" w:rsidRDefault="00C95583" w:rsidP="00C95583">
      <w:pPr>
        <w:pStyle w:val="ListParagraph"/>
        <w:numPr>
          <w:ilvl w:val="1"/>
          <w:numId w:val="37"/>
        </w:numPr>
      </w:pPr>
      <w:r>
        <w:t>CI/CD setup with Jenkins and Heroku.</w:t>
      </w:r>
    </w:p>
    <w:p w14:paraId="37CA7674" w14:textId="531935C0" w:rsidR="006B6048" w:rsidRDefault="00CE45DE" w:rsidP="00C95583">
      <w:pPr>
        <w:pStyle w:val="ListParagraph"/>
        <w:numPr>
          <w:ilvl w:val="1"/>
          <w:numId w:val="37"/>
        </w:numPr>
      </w:pPr>
      <w:r>
        <w:t>D</w:t>
      </w:r>
      <w:r w:rsidR="00C5255F">
        <w:t xml:space="preserve">eployment </w:t>
      </w:r>
      <w:r>
        <w:t xml:space="preserve">on Azure </w:t>
      </w:r>
      <w:r w:rsidR="005F410E">
        <w:t>as logs were not visible on Heroku</w:t>
      </w:r>
    </w:p>
    <w:p w14:paraId="71B083D8" w14:textId="12CCD0BE" w:rsidR="3F5785CB" w:rsidRDefault="3F5785CB" w:rsidP="617B4901">
      <w:pPr>
        <w:pStyle w:val="ListParagraph"/>
        <w:numPr>
          <w:ilvl w:val="0"/>
          <w:numId w:val="37"/>
        </w:numPr>
      </w:pPr>
      <w:r>
        <w:t>Sarmad</w:t>
      </w:r>
    </w:p>
    <w:p w14:paraId="5670C617" w14:textId="127D6C39" w:rsidR="00281B73" w:rsidRDefault="00281B73" w:rsidP="00281B73">
      <w:pPr>
        <w:pStyle w:val="ListParagraph"/>
        <w:numPr>
          <w:ilvl w:val="1"/>
          <w:numId w:val="37"/>
        </w:numPr>
      </w:pPr>
      <w:r>
        <w:t xml:space="preserve">Database </w:t>
      </w:r>
      <w:r w:rsidR="00C641F6">
        <w:t>setup</w:t>
      </w:r>
    </w:p>
    <w:p w14:paraId="583EC1EF" w14:textId="3FC2DBCB" w:rsidR="00281B73" w:rsidRDefault="00281B73" w:rsidP="0057175E">
      <w:pPr>
        <w:pStyle w:val="ListParagraph"/>
        <w:numPr>
          <w:ilvl w:val="0"/>
          <w:numId w:val="37"/>
        </w:numPr>
      </w:pPr>
      <w:r>
        <w:t>Abinaya</w:t>
      </w:r>
    </w:p>
    <w:p w14:paraId="3930B558" w14:textId="5827F7A4" w:rsidR="004B4D59" w:rsidRDefault="00C641F6" w:rsidP="002F4E11">
      <w:pPr>
        <w:pStyle w:val="ListParagraph"/>
        <w:numPr>
          <w:ilvl w:val="1"/>
          <w:numId w:val="37"/>
        </w:numPr>
      </w:pPr>
      <w:r>
        <w:t>Database setup</w:t>
      </w:r>
    </w:p>
    <w:sectPr w:rsidR="004B4D5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3433D2A" w14:textId="77777777" w:rsidR="00B377D0" w:rsidRDefault="00B377D0" w:rsidP="00F567DA">
      <w:pPr>
        <w:spacing w:after="0" w:line="240" w:lineRule="auto"/>
      </w:pPr>
      <w:r>
        <w:separator/>
      </w:r>
    </w:p>
  </w:endnote>
  <w:endnote w:type="continuationSeparator" w:id="0">
    <w:p w14:paraId="73C373DF" w14:textId="77777777" w:rsidR="00B377D0" w:rsidRDefault="00B377D0" w:rsidP="00F567DA">
      <w:pPr>
        <w:spacing w:after="0" w:line="240" w:lineRule="auto"/>
      </w:pPr>
      <w:r>
        <w:continuationSeparator/>
      </w:r>
    </w:p>
  </w:endnote>
  <w:endnote w:type="continuationNotice" w:id="1">
    <w:p w14:paraId="5B5003D0" w14:textId="77777777" w:rsidR="00B377D0" w:rsidRDefault="00B377D0">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Yu Mincho">
    <w:altName w:val="游明朝"/>
    <w:panose1 w:val="00000000000000000000"/>
    <w:charset w:val="8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6974D45" w14:textId="77777777" w:rsidR="00B377D0" w:rsidRDefault="00B377D0" w:rsidP="00F567DA">
      <w:pPr>
        <w:spacing w:after="0" w:line="240" w:lineRule="auto"/>
      </w:pPr>
      <w:r>
        <w:separator/>
      </w:r>
    </w:p>
  </w:footnote>
  <w:footnote w:type="continuationSeparator" w:id="0">
    <w:p w14:paraId="09D5FEA2" w14:textId="77777777" w:rsidR="00B377D0" w:rsidRDefault="00B377D0" w:rsidP="00F567DA">
      <w:pPr>
        <w:spacing w:after="0" w:line="240" w:lineRule="auto"/>
      </w:pPr>
      <w:r>
        <w:continuationSeparator/>
      </w:r>
    </w:p>
  </w:footnote>
  <w:footnote w:type="continuationNotice" w:id="1">
    <w:p w14:paraId="2ED7E98A" w14:textId="77777777" w:rsidR="00B377D0" w:rsidRDefault="00B377D0">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6E2222"/>
    <w:multiLevelType w:val="hybridMultilevel"/>
    <w:tmpl w:val="FFFFFFFF"/>
    <w:lvl w:ilvl="0" w:tplc="54301E6C">
      <w:start w:val="1"/>
      <w:numFmt w:val="bullet"/>
      <w:lvlText w:val=""/>
      <w:lvlJc w:val="left"/>
      <w:pPr>
        <w:ind w:left="720" w:hanging="360"/>
      </w:pPr>
      <w:rPr>
        <w:rFonts w:ascii="Symbol" w:hAnsi="Symbol" w:hint="default"/>
      </w:rPr>
    </w:lvl>
    <w:lvl w:ilvl="1" w:tplc="9468D2EE">
      <w:start w:val="1"/>
      <w:numFmt w:val="bullet"/>
      <w:lvlText w:val="o"/>
      <w:lvlJc w:val="left"/>
      <w:pPr>
        <w:ind w:left="1440" w:hanging="360"/>
      </w:pPr>
      <w:rPr>
        <w:rFonts w:ascii="Courier New" w:hAnsi="Courier New" w:hint="default"/>
      </w:rPr>
    </w:lvl>
    <w:lvl w:ilvl="2" w:tplc="A2120EFE">
      <w:start w:val="1"/>
      <w:numFmt w:val="bullet"/>
      <w:lvlText w:val=""/>
      <w:lvlJc w:val="left"/>
      <w:pPr>
        <w:ind w:left="2160" w:hanging="360"/>
      </w:pPr>
      <w:rPr>
        <w:rFonts w:ascii="Wingdings" w:hAnsi="Wingdings" w:hint="default"/>
      </w:rPr>
    </w:lvl>
    <w:lvl w:ilvl="3" w:tplc="939AE824">
      <w:start w:val="1"/>
      <w:numFmt w:val="bullet"/>
      <w:lvlText w:val=""/>
      <w:lvlJc w:val="left"/>
      <w:pPr>
        <w:ind w:left="2880" w:hanging="360"/>
      </w:pPr>
      <w:rPr>
        <w:rFonts w:ascii="Symbol" w:hAnsi="Symbol" w:hint="default"/>
      </w:rPr>
    </w:lvl>
    <w:lvl w:ilvl="4" w:tplc="517684D4">
      <w:start w:val="1"/>
      <w:numFmt w:val="bullet"/>
      <w:lvlText w:val="o"/>
      <w:lvlJc w:val="left"/>
      <w:pPr>
        <w:ind w:left="3600" w:hanging="360"/>
      </w:pPr>
      <w:rPr>
        <w:rFonts w:ascii="Courier New" w:hAnsi="Courier New" w:hint="default"/>
      </w:rPr>
    </w:lvl>
    <w:lvl w:ilvl="5" w:tplc="4AB42A46">
      <w:start w:val="1"/>
      <w:numFmt w:val="bullet"/>
      <w:lvlText w:val=""/>
      <w:lvlJc w:val="left"/>
      <w:pPr>
        <w:ind w:left="4320" w:hanging="360"/>
      </w:pPr>
      <w:rPr>
        <w:rFonts w:ascii="Wingdings" w:hAnsi="Wingdings" w:hint="default"/>
      </w:rPr>
    </w:lvl>
    <w:lvl w:ilvl="6" w:tplc="35C2DAF4">
      <w:start w:val="1"/>
      <w:numFmt w:val="bullet"/>
      <w:lvlText w:val=""/>
      <w:lvlJc w:val="left"/>
      <w:pPr>
        <w:ind w:left="5040" w:hanging="360"/>
      </w:pPr>
      <w:rPr>
        <w:rFonts w:ascii="Symbol" w:hAnsi="Symbol" w:hint="default"/>
      </w:rPr>
    </w:lvl>
    <w:lvl w:ilvl="7" w:tplc="7EF87C94">
      <w:start w:val="1"/>
      <w:numFmt w:val="bullet"/>
      <w:lvlText w:val="o"/>
      <w:lvlJc w:val="left"/>
      <w:pPr>
        <w:ind w:left="5760" w:hanging="360"/>
      </w:pPr>
      <w:rPr>
        <w:rFonts w:ascii="Courier New" w:hAnsi="Courier New" w:hint="default"/>
      </w:rPr>
    </w:lvl>
    <w:lvl w:ilvl="8" w:tplc="E09A3008">
      <w:start w:val="1"/>
      <w:numFmt w:val="bullet"/>
      <w:lvlText w:val=""/>
      <w:lvlJc w:val="left"/>
      <w:pPr>
        <w:ind w:left="6480" w:hanging="360"/>
      </w:pPr>
      <w:rPr>
        <w:rFonts w:ascii="Wingdings" w:hAnsi="Wingdings" w:hint="default"/>
      </w:rPr>
    </w:lvl>
  </w:abstractNum>
  <w:abstractNum w:abstractNumId="1" w15:restartNumberingAfterBreak="0">
    <w:nsid w:val="00FD1B66"/>
    <w:multiLevelType w:val="hybridMultilevel"/>
    <w:tmpl w:val="FFFFFFFF"/>
    <w:lvl w:ilvl="0" w:tplc="A70013FC">
      <w:start w:val="1"/>
      <w:numFmt w:val="bullet"/>
      <w:lvlText w:val=""/>
      <w:lvlJc w:val="left"/>
      <w:pPr>
        <w:ind w:left="720" w:hanging="360"/>
      </w:pPr>
      <w:rPr>
        <w:rFonts w:ascii="Symbol" w:hAnsi="Symbol" w:hint="default"/>
      </w:rPr>
    </w:lvl>
    <w:lvl w:ilvl="1" w:tplc="0D724868">
      <w:start w:val="1"/>
      <w:numFmt w:val="bullet"/>
      <w:lvlText w:val="o"/>
      <w:lvlJc w:val="left"/>
      <w:pPr>
        <w:ind w:left="1440" w:hanging="360"/>
      </w:pPr>
      <w:rPr>
        <w:rFonts w:ascii="Courier New" w:hAnsi="Courier New" w:hint="default"/>
      </w:rPr>
    </w:lvl>
    <w:lvl w:ilvl="2" w:tplc="0F00C438">
      <w:start w:val="1"/>
      <w:numFmt w:val="bullet"/>
      <w:lvlText w:val=""/>
      <w:lvlJc w:val="left"/>
      <w:pPr>
        <w:ind w:left="2160" w:hanging="360"/>
      </w:pPr>
      <w:rPr>
        <w:rFonts w:ascii="Wingdings" w:hAnsi="Wingdings" w:hint="default"/>
      </w:rPr>
    </w:lvl>
    <w:lvl w:ilvl="3" w:tplc="172C7968">
      <w:start w:val="1"/>
      <w:numFmt w:val="bullet"/>
      <w:lvlText w:val=""/>
      <w:lvlJc w:val="left"/>
      <w:pPr>
        <w:ind w:left="2880" w:hanging="360"/>
      </w:pPr>
      <w:rPr>
        <w:rFonts w:ascii="Symbol" w:hAnsi="Symbol" w:hint="default"/>
      </w:rPr>
    </w:lvl>
    <w:lvl w:ilvl="4" w:tplc="1862BF32">
      <w:start w:val="1"/>
      <w:numFmt w:val="bullet"/>
      <w:lvlText w:val="o"/>
      <w:lvlJc w:val="left"/>
      <w:pPr>
        <w:ind w:left="3600" w:hanging="360"/>
      </w:pPr>
      <w:rPr>
        <w:rFonts w:ascii="Courier New" w:hAnsi="Courier New" w:hint="default"/>
      </w:rPr>
    </w:lvl>
    <w:lvl w:ilvl="5" w:tplc="6AA4905C">
      <w:start w:val="1"/>
      <w:numFmt w:val="bullet"/>
      <w:lvlText w:val=""/>
      <w:lvlJc w:val="left"/>
      <w:pPr>
        <w:ind w:left="4320" w:hanging="360"/>
      </w:pPr>
      <w:rPr>
        <w:rFonts w:ascii="Wingdings" w:hAnsi="Wingdings" w:hint="default"/>
      </w:rPr>
    </w:lvl>
    <w:lvl w:ilvl="6" w:tplc="B8AE82EC">
      <w:start w:val="1"/>
      <w:numFmt w:val="bullet"/>
      <w:lvlText w:val=""/>
      <w:lvlJc w:val="left"/>
      <w:pPr>
        <w:ind w:left="5040" w:hanging="360"/>
      </w:pPr>
      <w:rPr>
        <w:rFonts w:ascii="Symbol" w:hAnsi="Symbol" w:hint="default"/>
      </w:rPr>
    </w:lvl>
    <w:lvl w:ilvl="7" w:tplc="38DCB592">
      <w:start w:val="1"/>
      <w:numFmt w:val="bullet"/>
      <w:lvlText w:val="o"/>
      <w:lvlJc w:val="left"/>
      <w:pPr>
        <w:ind w:left="5760" w:hanging="360"/>
      </w:pPr>
      <w:rPr>
        <w:rFonts w:ascii="Courier New" w:hAnsi="Courier New" w:hint="default"/>
      </w:rPr>
    </w:lvl>
    <w:lvl w:ilvl="8" w:tplc="12523B7E">
      <w:start w:val="1"/>
      <w:numFmt w:val="bullet"/>
      <w:lvlText w:val=""/>
      <w:lvlJc w:val="left"/>
      <w:pPr>
        <w:ind w:left="6480" w:hanging="360"/>
      </w:pPr>
      <w:rPr>
        <w:rFonts w:ascii="Wingdings" w:hAnsi="Wingdings" w:hint="default"/>
      </w:rPr>
    </w:lvl>
  </w:abstractNum>
  <w:abstractNum w:abstractNumId="2" w15:restartNumberingAfterBreak="0">
    <w:nsid w:val="113F4759"/>
    <w:multiLevelType w:val="hybridMultilevel"/>
    <w:tmpl w:val="FFFFFFFF"/>
    <w:lvl w:ilvl="0" w:tplc="A56CB906">
      <w:start w:val="1"/>
      <w:numFmt w:val="bullet"/>
      <w:lvlText w:val=""/>
      <w:lvlJc w:val="left"/>
      <w:pPr>
        <w:ind w:left="720" w:hanging="360"/>
      </w:pPr>
      <w:rPr>
        <w:rFonts w:ascii="Symbol" w:hAnsi="Symbol" w:hint="default"/>
      </w:rPr>
    </w:lvl>
    <w:lvl w:ilvl="1" w:tplc="CC4AEB3A">
      <w:start w:val="1"/>
      <w:numFmt w:val="bullet"/>
      <w:lvlText w:val="o"/>
      <w:lvlJc w:val="left"/>
      <w:pPr>
        <w:ind w:left="1440" w:hanging="360"/>
      </w:pPr>
      <w:rPr>
        <w:rFonts w:ascii="Courier New" w:hAnsi="Courier New" w:hint="default"/>
      </w:rPr>
    </w:lvl>
    <w:lvl w:ilvl="2" w:tplc="C3BA40B6">
      <w:start w:val="1"/>
      <w:numFmt w:val="bullet"/>
      <w:lvlText w:val=""/>
      <w:lvlJc w:val="left"/>
      <w:pPr>
        <w:ind w:left="2160" w:hanging="360"/>
      </w:pPr>
      <w:rPr>
        <w:rFonts w:ascii="Wingdings" w:hAnsi="Wingdings" w:hint="default"/>
      </w:rPr>
    </w:lvl>
    <w:lvl w:ilvl="3" w:tplc="F5E4EAC4">
      <w:start w:val="1"/>
      <w:numFmt w:val="bullet"/>
      <w:lvlText w:val=""/>
      <w:lvlJc w:val="left"/>
      <w:pPr>
        <w:ind w:left="2880" w:hanging="360"/>
      </w:pPr>
      <w:rPr>
        <w:rFonts w:ascii="Symbol" w:hAnsi="Symbol" w:hint="default"/>
      </w:rPr>
    </w:lvl>
    <w:lvl w:ilvl="4" w:tplc="262A698E">
      <w:start w:val="1"/>
      <w:numFmt w:val="bullet"/>
      <w:lvlText w:val="o"/>
      <w:lvlJc w:val="left"/>
      <w:pPr>
        <w:ind w:left="3600" w:hanging="360"/>
      </w:pPr>
      <w:rPr>
        <w:rFonts w:ascii="Courier New" w:hAnsi="Courier New" w:hint="default"/>
      </w:rPr>
    </w:lvl>
    <w:lvl w:ilvl="5" w:tplc="DA2EDAE6">
      <w:start w:val="1"/>
      <w:numFmt w:val="bullet"/>
      <w:lvlText w:val=""/>
      <w:lvlJc w:val="left"/>
      <w:pPr>
        <w:ind w:left="4320" w:hanging="360"/>
      </w:pPr>
      <w:rPr>
        <w:rFonts w:ascii="Wingdings" w:hAnsi="Wingdings" w:hint="default"/>
      </w:rPr>
    </w:lvl>
    <w:lvl w:ilvl="6" w:tplc="2FF656C8">
      <w:start w:val="1"/>
      <w:numFmt w:val="bullet"/>
      <w:lvlText w:val=""/>
      <w:lvlJc w:val="left"/>
      <w:pPr>
        <w:ind w:left="5040" w:hanging="360"/>
      </w:pPr>
      <w:rPr>
        <w:rFonts w:ascii="Symbol" w:hAnsi="Symbol" w:hint="default"/>
      </w:rPr>
    </w:lvl>
    <w:lvl w:ilvl="7" w:tplc="BB0AE1DC">
      <w:start w:val="1"/>
      <w:numFmt w:val="bullet"/>
      <w:lvlText w:val="o"/>
      <w:lvlJc w:val="left"/>
      <w:pPr>
        <w:ind w:left="5760" w:hanging="360"/>
      </w:pPr>
      <w:rPr>
        <w:rFonts w:ascii="Courier New" w:hAnsi="Courier New" w:hint="default"/>
      </w:rPr>
    </w:lvl>
    <w:lvl w:ilvl="8" w:tplc="2F461E00">
      <w:start w:val="1"/>
      <w:numFmt w:val="bullet"/>
      <w:lvlText w:val=""/>
      <w:lvlJc w:val="left"/>
      <w:pPr>
        <w:ind w:left="6480" w:hanging="360"/>
      </w:pPr>
      <w:rPr>
        <w:rFonts w:ascii="Wingdings" w:hAnsi="Wingdings" w:hint="default"/>
      </w:rPr>
    </w:lvl>
  </w:abstractNum>
  <w:abstractNum w:abstractNumId="3" w15:restartNumberingAfterBreak="0">
    <w:nsid w:val="120B636C"/>
    <w:multiLevelType w:val="hybridMultilevel"/>
    <w:tmpl w:val="FD80B7F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 w15:restartNumberingAfterBreak="0">
    <w:nsid w:val="1567425A"/>
    <w:multiLevelType w:val="hybridMultilevel"/>
    <w:tmpl w:val="D34C9796"/>
    <w:lvl w:ilvl="0" w:tplc="4009000D">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16613399"/>
    <w:multiLevelType w:val="hybridMultilevel"/>
    <w:tmpl w:val="FFFFFFFF"/>
    <w:lvl w:ilvl="0" w:tplc="67386DB2">
      <w:start w:val="1"/>
      <w:numFmt w:val="bullet"/>
      <w:lvlText w:val=""/>
      <w:lvlJc w:val="left"/>
      <w:pPr>
        <w:ind w:left="720" w:hanging="360"/>
      </w:pPr>
      <w:rPr>
        <w:rFonts w:ascii="Symbol" w:hAnsi="Symbol" w:hint="default"/>
      </w:rPr>
    </w:lvl>
    <w:lvl w:ilvl="1" w:tplc="B3708696">
      <w:start w:val="1"/>
      <w:numFmt w:val="bullet"/>
      <w:lvlText w:val="o"/>
      <w:lvlJc w:val="left"/>
      <w:pPr>
        <w:ind w:left="1440" w:hanging="360"/>
      </w:pPr>
      <w:rPr>
        <w:rFonts w:ascii="Courier New" w:hAnsi="Courier New" w:hint="default"/>
      </w:rPr>
    </w:lvl>
    <w:lvl w:ilvl="2" w:tplc="A378B99A">
      <w:start w:val="1"/>
      <w:numFmt w:val="bullet"/>
      <w:lvlText w:val=""/>
      <w:lvlJc w:val="left"/>
      <w:pPr>
        <w:ind w:left="2160" w:hanging="360"/>
      </w:pPr>
      <w:rPr>
        <w:rFonts w:ascii="Wingdings" w:hAnsi="Wingdings" w:hint="default"/>
      </w:rPr>
    </w:lvl>
    <w:lvl w:ilvl="3" w:tplc="BBE269C0">
      <w:start w:val="1"/>
      <w:numFmt w:val="bullet"/>
      <w:lvlText w:val=""/>
      <w:lvlJc w:val="left"/>
      <w:pPr>
        <w:ind w:left="2880" w:hanging="360"/>
      </w:pPr>
      <w:rPr>
        <w:rFonts w:ascii="Symbol" w:hAnsi="Symbol" w:hint="default"/>
      </w:rPr>
    </w:lvl>
    <w:lvl w:ilvl="4" w:tplc="75A80D9A">
      <w:start w:val="1"/>
      <w:numFmt w:val="bullet"/>
      <w:lvlText w:val="o"/>
      <w:lvlJc w:val="left"/>
      <w:pPr>
        <w:ind w:left="3600" w:hanging="360"/>
      </w:pPr>
      <w:rPr>
        <w:rFonts w:ascii="Courier New" w:hAnsi="Courier New" w:hint="default"/>
      </w:rPr>
    </w:lvl>
    <w:lvl w:ilvl="5" w:tplc="463CC9A6">
      <w:start w:val="1"/>
      <w:numFmt w:val="bullet"/>
      <w:lvlText w:val=""/>
      <w:lvlJc w:val="left"/>
      <w:pPr>
        <w:ind w:left="4320" w:hanging="360"/>
      </w:pPr>
      <w:rPr>
        <w:rFonts w:ascii="Wingdings" w:hAnsi="Wingdings" w:hint="default"/>
      </w:rPr>
    </w:lvl>
    <w:lvl w:ilvl="6" w:tplc="A440CE4E">
      <w:start w:val="1"/>
      <w:numFmt w:val="bullet"/>
      <w:lvlText w:val=""/>
      <w:lvlJc w:val="left"/>
      <w:pPr>
        <w:ind w:left="5040" w:hanging="360"/>
      </w:pPr>
      <w:rPr>
        <w:rFonts w:ascii="Symbol" w:hAnsi="Symbol" w:hint="default"/>
      </w:rPr>
    </w:lvl>
    <w:lvl w:ilvl="7" w:tplc="09600FF2">
      <w:start w:val="1"/>
      <w:numFmt w:val="bullet"/>
      <w:lvlText w:val="o"/>
      <w:lvlJc w:val="left"/>
      <w:pPr>
        <w:ind w:left="5760" w:hanging="360"/>
      </w:pPr>
      <w:rPr>
        <w:rFonts w:ascii="Courier New" w:hAnsi="Courier New" w:hint="default"/>
      </w:rPr>
    </w:lvl>
    <w:lvl w:ilvl="8" w:tplc="3AA40D96">
      <w:start w:val="1"/>
      <w:numFmt w:val="bullet"/>
      <w:lvlText w:val=""/>
      <w:lvlJc w:val="left"/>
      <w:pPr>
        <w:ind w:left="6480" w:hanging="360"/>
      </w:pPr>
      <w:rPr>
        <w:rFonts w:ascii="Wingdings" w:hAnsi="Wingdings" w:hint="default"/>
      </w:rPr>
    </w:lvl>
  </w:abstractNum>
  <w:abstractNum w:abstractNumId="6" w15:restartNumberingAfterBreak="0">
    <w:nsid w:val="1A932480"/>
    <w:multiLevelType w:val="hybridMultilevel"/>
    <w:tmpl w:val="FFFFFFFF"/>
    <w:lvl w:ilvl="0" w:tplc="0E2C2F4A">
      <w:start w:val="1"/>
      <w:numFmt w:val="bullet"/>
      <w:lvlText w:val=""/>
      <w:lvlJc w:val="left"/>
      <w:pPr>
        <w:ind w:left="720" w:hanging="360"/>
      </w:pPr>
      <w:rPr>
        <w:rFonts w:ascii="Symbol" w:hAnsi="Symbol" w:hint="default"/>
      </w:rPr>
    </w:lvl>
    <w:lvl w:ilvl="1" w:tplc="B9301376">
      <w:start w:val="1"/>
      <w:numFmt w:val="bullet"/>
      <w:lvlText w:val="o"/>
      <w:lvlJc w:val="left"/>
      <w:pPr>
        <w:ind w:left="1440" w:hanging="360"/>
      </w:pPr>
      <w:rPr>
        <w:rFonts w:ascii="Courier New" w:hAnsi="Courier New" w:hint="default"/>
      </w:rPr>
    </w:lvl>
    <w:lvl w:ilvl="2" w:tplc="1A744D1A">
      <w:start w:val="1"/>
      <w:numFmt w:val="bullet"/>
      <w:lvlText w:val=""/>
      <w:lvlJc w:val="left"/>
      <w:pPr>
        <w:ind w:left="2160" w:hanging="360"/>
      </w:pPr>
      <w:rPr>
        <w:rFonts w:ascii="Wingdings" w:hAnsi="Wingdings" w:hint="default"/>
      </w:rPr>
    </w:lvl>
    <w:lvl w:ilvl="3" w:tplc="62049D80">
      <w:start w:val="1"/>
      <w:numFmt w:val="bullet"/>
      <w:lvlText w:val=""/>
      <w:lvlJc w:val="left"/>
      <w:pPr>
        <w:ind w:left="2880" w:hanging="360"/>
      </w:pPr>
      <w:rPr>
        <w:rFonts w:ascii="Symbol" w:hAnsi="Symbol" w:hint="default"/>
      </w:rPr>
    </w:lvl>
    <w:lvl w:ilvl="4" w:tplc="DEBA3298">
      <w:start w:val="1"/>
      <w:numFmt w:val="bullet"/>
      <w:lvlText w:val="o"/>
      <w:lvlJc w:val="left"/>
      <w:pPr>
        <w:ind w:left="3600" w:hanging="360"/>
      </w:pPr>
      <w:rPr>
        <w:rFonts w:ascii="Courier New" w:hAnsi="Courier New" w:hint="default"/>
      </w:rPr>
    </w:lvl>
    <w:lvl w:ilvl="5" w:tplc="3C7483D4">
      <w:start w:val="1"/>
      <w:numFmt w:val="bullet"/>
      <w:lvlText w:val=""/>
      <w:lvlJc w:val="left"/>
      <w:pPr>
        <w:ind w:left="4320" w:hanging="360"/>
      </w:pPr>
      <w:rPr>
        <w:rFonts w:ascii="Wingdings" w:hAnsi="Wingdings" w:hint="default"/>
      </w:rPr>
    </w:lvl>
    <w:lvl w:ilvl="6" w:tplc="BEFC74FA">
      <w:start w:val="1"/>
      <w:numFmt w:val="bullet"/>
      <w:lvlText w:val=""/>
      <w:lvlJc w:val="left"/>
      <w:pPr>
        <w:ind w:left="5040" w:hanging="360"/>
      </w:pPr>
      <w:rPr>
        <w:rFonts w:ascii="Symbol" w:hAnsi="Symbol" w:hint="default"/>
      </w:rPr>
    </w:lvl>
    <w:lvl w:ilvl="7" w:tplc="10C602E0">
      <w:start w:val="1"/>
      <w:numFmt w:val="bullet"/>
      <w:lvlText w:val="o"/>
      <w:lvlJc w:val="left"/>
      <w:pPr>
        <w:ind w:left="5760" w:hanging="360"/>
      </w:pPr>
      <w:rPr>
        <w:rFonts w:ascii="Courier New" w:hAnsi="Courier New" w:hint="default"/>
      </w:rPr>
    </w:lvl>
    <w:lvl w:ilvl="8" w:tplc="9376AA9C">
      <w:start w:val="1"/>
      <w:numFmt w:val="bullet"/>
      <w:lvlText w:val=""/>
      <w:lvlJc w:val="left"/>
      <w:pPr>
        <w:ind w:left="6480" w:hanging="360"/>
      </w:pPr>
      <w:rPr>
        <w:rFonts w:ascii="Wingdings" w:hAnsi="Wingdings" w:hint="default"/>
      </w:rPr>
    </w:lvl>
  </w:abstractNum>
  <w:abstractNum w:abstractNumId="7" w15:restartNumberingAfterBreak="0">
    <w:nsid w:val="1C77279C"/>
    <w:multiLevelType w:val="hybridMultilevel"/>
    <w:tmpl w:val="FFFFFFFF"/>
    <w:lvl w:ilvl="0" w:tplc="6AF000D6">
      <w:start w:val="1"/>
      <w:numFmt w:val="bullet"/>
      <w:lvlText w:val=""/>
      <w:lvlJc w:val="left"/>
      <w:pPr>
        <w:ind w:left="720" w:hanging="360"/>
      </w:pPr>
      <w:rPr>
        <w:rFonts w:ascii="Symbol" w:hAnsi="Symbol" w:hint="default"/>
      </w:rPr>
    </w:lvl>
    <w:lvl w:ilvl="1" w:tplc="5CA458A6">
      <w:start w:val="1"/>
      <w:numFmt w:val="bullet"/>
      <w:lvlText w:val="o"/>
      <w:lvlJc w:val="left"/>
      <w:pPr>
        <w:ind w:left="1440" w:hanging="360"/>
      </w:pPr>
      <w:rPr>
        <w:rFonts w:ascii="Courier New" w:hAnsi="Courier New" w:hint="default"/>
      </w:rPr>
    </w:lvl>
    <w:lvl w:ilvl="2" w:tplc="62EA3D4C">
      <w:start w:val="1"/>
      <w:numFmt w:val="bullet"/>
      <w:lvlText w:val=""/>
      <w:lvlJc w:val="left"/>
      <w:pPr>
        <w:ind w:left="2160" w:hanging="360"/>
      </w:pPr>
      <w:rPr>
        <w:rFonts w:ascii="Wingdings" w:hAnsi="Wingdings" w:hint="default"/>
      </w:rPr>
    </w:lvl>
    <w:lvl w:ilvl="3" w:tplc="E042C802">
      <w:start w:val="1"/>
      <w:numFmt w:val="bullet"/>
      <w:lvlText w:val=""/>
      <w:lvlJc w:val="left"/>
      <w:pPr>
        <w:ind w:left="2880" w:hanging="360"/>
      </w:pPr>
      <w:rPr>
        <w:rFonts w:ascii="Symbol" w:hAnsi="Symbol" w:hint="default"/>
      </w:rPr>
    </w:lvl>
    <w:lvl w:ilvl="4" w:tplc="91165AFC">
      <w:start w:val="1"/>
      <w:numFmt w:val="bullet"/>
      <w:lvlText w:val="o"/>
      <w:lvlJc w:val="left"/>
      <w:pPr>
        <w:ind w:left="3600" w:hanging="360"/>
      </w:pPr>
      <w:rPr>
        <w:rFonts w:ascii="Courier New" w:hAnsi="Courier New" w:hint="default"/>
      </w:rPr>
    </w:lvl>
    <w:lvl w:ilvl="5" w:tplc="EAC4DE5C">
      <w:start w:val="1"/>
      <w:numFmt w:val="bullet"/>
      <w:lvlText w:val=""/>
      <w:lvlJc w:val="left"/>
      <w:pPr>
        <w:ind w:left="4320" w:hanging="360"/>
      </w:pPr>
      <w:rPr>
        <w:rFonts w:ascii="Wingdings" w:hAnsi="Wingdings" w:hint="default"/>
      </w:rPr>
    </w:lvl>
    <w:lvl w:ilvl="6" w:tplc="0172E186">
      <w:start w:val="1"/>
      <w:numFmt w:val="bullet"/>
      <w:lvlText w:val=""/>
      <w:lvlJc w:val="left"/>
      <w:pPr>
        <w:ind w:left="5040" w:hanging="360"/>
      </w:pPr>
      <w:rPr>
        <w:rFonts w:ascii="Symbol" w:hAnsi="Symbol" w:hint="default"/>
      </w:rPr>
    </w:lvl>
    <w:lvl w:ilvl="7" w:tplc="6930F2DA">
      <w:start w:val="1"/>
      <w:numFmt w:val="bullet"/>
      <w:lvlText w:val="o"/>
      <w:lvlJc w:val="left"/>
      <w:pPr>
        <w:ind w:left="5760" w:hanging="360"/>
      </w:pPr>
      <w:rPr>
        <w:rFonts w:ascii="Courier New" w:hAnsi="Courier New" w:hint="default"/>
      </w:rPr>
    </w:lvl>
    <w:lvl w:ilvl="8" w:tplc="5336BB58">
      <w:start w:val="1"/>
      <w:numFmt w:val="bullet"/>
      <w:lvlText w:val=""/>
      <w:lvlJc w:val="left"/>
      <w:pPr>
        <w:ind w:left="6480" w:hanging="360"/>
      </w:pPr>
      <w:rPr>
        <w:rFonts w:ascii="Wingdings" w:hAnsi="Wingdings" w:hint="default"/>
      </w:rPr>
    </w:lvl>
  </w:abstractNum>
  <w:abstractNum w:abstractNumId="8" w15:restartNumberingAfterBreak="0">
    <w:nsid w:val="1D4D37B1"/>
    <w:multiLevelType w:val="hybridMultilevel"/>
    <w:tmpl w:val="FFFFFFFF"/>
    <w:lvl w:ilvl="0" w:tplc="893EA2A6">
      <w:start w:val="1"/>
      <w:numFmt w:val="bullet"/>
      <w:lvlText w:val=""/>
      <w:lvlJc w:val="left"/>
      <w:pPr>
        <w:ind w:left="720" w:hanging="360"/>
      </w:pPr>
      <w:rPr>
        <w:rFonts w:ascii="Symbol" w:hAnsi="Symbol" w:hint="default"/>
      </w:rPr>
    </w:lvl>
    <w:lvl w:ilvl="1" w:tplc="458670A2">
      <w:start w:val="1"/>
      <w:numFmt w:val="bullet"/>
      <w:lvlText w:val="o"/>
      <w:lvlJc w:val="left"/>
      <w:pPr>
        <w:ind w:left="1440" w:hanging="360"/>
      </w:pPr>
      <w:rPr>
        <w:rFonts w:ascii="Courier New" w:hAnsi="Courier New" w:hint="default"/>
      </w:rPr>
    </w:lvl>
    <w:lvl w:ilvl="2" w:tplc="7D7C76DE">
      <w:start w:val="1"/>
      <w:numFmt w:val="bullet"/>
      <w:lvlText w:val=""/>
      <w:lvlJc w:val="left"/>
      <w:pPr>
        <w:ind w:left="2160" w:hanging="360"/>
      </w:pPr>
      <w:rPr>
        <w:rFonts w:ascii="Wingdings" w:hAnsi="Wingdings" w:hint="default"/>
      </w:rPr>
    </w:lvl>
    <w:lvl w:ilvl="3" w:tplc="9FE0FE86">
      <w:start w:val="1"/>
      <w:numFmt w:val="bullet"/>
      <w:lvlText w:val=""/>
      <w:lvlJc w:val="left"/>
      <w:pPr>
        <w:ind w:left="2880" w:hanging="360"/>
      </w:pPr>
      <w:rPr>
        <w:rFonts w:ascii="Symbol" w:hAnsi="Symbol" w:hint="default"/>
      </w:rPr>
    </w:lvl>
    <w:lvl w:ilvl="4" w:tplc="109484B0">
      <w:start w:val="1"/>
      <w:numFmt w:val="bullet"/>
      <w:lvlText w:val="o"/>
      <w:lvlJc w:val="left"/>
      <w:pPr>
        <w:ind w:left="3600" w:hanging="360"/>
      </w:pPr>
      <w:rPr>
        <w:rFonts w:ascii="Courier New" w:hAnsi="Courier New" w:hint="default"/>
      </w:rPr>
    </w:lvl>
    <w:lvl w:ilvl="5" w:tplc="CA584DEA">
      <w:start w:val="1"/>
      <w:numFmt w:val="bullet"/>
      <w:lvlText w:val=""/>
      <w:lvlJc w:val="left"/>
      <w:pPr>
        <w:ind w:left="4320" w:hanging="360"/>
      </w:pPr>
      <w:rPr>
        <w:rFonts w:ascii="Wingdings" w:hAnsi="Wingdings" w:hint="default"/>
      </w:rPr>
    </w:lvl>
    <w:lvl w:ilvl="6" w:tplc="6B087986">
      <w:start w:val="1"/>
      <w:numFmt w:val="bullet"/>
      <w:lvlText w:val=""/>
      <w:lvlJc w:val="left"/>
      <w:pPr>
        <w:ind w:left="5040" w:hanging="360"/>
      </w:pPr>
      <w:rPr>
        <w:rFonts w:ascii="Symbol" w:hAnsi="Symbol" w:hint="default"/>
      </w:rPr>
    </w:lvl>
    <w:lvl w:ilvl="7" w:tplc="A01AB558">
      <w:start w:val="1"/>
      <w:numFmt w:val="bullet"/>
      <w:lvlText w:val="o"/>
      <w:lvlJc w:val="left"/>
      <w:pPr>
        <w:ind w:left="5760" w:hanging="360"/>
      </w:pPr>
      <w:rPr>
        <w:rFonts w:ascii="Courier New" w:hAnsi="Courier New" w:hint="default"/>
      </w:rPr>
    </w:lvl>
    <w:lvl w:ilvl="8" w:tplc="8342D91E">
      <w:start w:val="1"/>
      <w:numFmt w:val="bullet"/>
      <w:lvlText w:val=""/>
      <w:lvlJc w:val="left"/>
      <w:pPr>
        <w:ind w:left="6480" w:hanging="360"/>
      </w:pPr>
      <w:rPr>
        <w:rFonts w:ascii="Wingdings" w:hAnsi="Wingdings" w:hint="default"/>
      </w:rPr>
    </w:lvl>
  </w:abstractNum>
  <w:abstractNum w:abstractNumId="9" w15:restartNumberingAfterBreak="0">
    <w:nsid w:val="1EEF690F"/>
    <w:multiLevelType w:val="hybridMultilevel"/>
    <w:tmpl w:val="5602E7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F931168"/>
    <w:multiLevelType w:val="hybridMultilevel"/>
    <w:tmpl w:val="FFFFFFFF"/>
    <w:lvl w:ilvl="0" w:tplc="EACE6F64">
      <w:start w:val="1"/>
      <w:numFmt w:val="bullet"/>
      <w:lvlText w:val=""/>
      <w:lvlJc w:val="left"/>
      <w:pPr>
        <w:ind w:left="720" w:hanging="360"/>
      </w:pPr>
      <w:rPr>
        <w:rFonts w:ascii="Symbol" w:hAnsi="Symbol" w:hint="default"/>
      </w:rPr>
    </w:lvl>
    <w:lvl w:ilvl="1" w:tplc="D938D00C">
      <w:start w:val="1"/>
      <w:numFmt w:val="bullet"/>
      <w:lvlText w:val="o"/>
      <w:lvlJc w:val="left"/>
      <w:pPr>
        <w:ind w:left="1440" w:hanging="360"/>
      </w:pPr>
      <w:rPr>
        <w:rFonts w:ascii="Courier New" w:hAnsi="Courier New" w:hint="default"/>
      </w:rPr>
    </w:lvl>
    <w:lvl w:ilvl="2" w:tplc="D6BA4848">
      <w:start w:val="1"/>
      <w:numFmt w:val="bullet"/>
      <w:lvlText w:val=""/>
      <w:lvlJc w:val="left"/>
      <w:pPr>
        <w:ind w:left="2160" w:hanging="360"/>
      </w:pPr>
      <w:rPr>
        <w:rFonts w:ascii="Wingdings" w:hAnsi="Wingdings" w:hint="default"/>
      </w:rPr>
    </w:lvl>
    <w:lvl w:ilvl="3" w:tplc="6138376A">
      <w:start w:val="1"/>
      <w:numFmt w:val="bullet"/>
      <w:lvlText w:val=""/>
      <w:lvlJc w:val="left"/>
      <w:pPr>
        <w:ind w:left="2880" w:hanging="360"/>
      </w:pPr>
      <w:rPr>
        <w:rFonts w:ascii="Symbol" w:hAnsi="Symbol" w:hint="default"/>
      </w:rPr>
    </w:lvl>
    <w:lvl w:ilvl="4" w:tplc="24A66242">
      <w:start w:val="1"/>
      <w:numFmt w:val="bullet"/>
      <w:lvlText w:val="o"/>
      <w:lvlJc w:val="left"/>
      <w:pPr>
        <w:ind w:left="3600" w:hanging="360"/>
      </w:pPr>
      <w:rPr>
        <w:rFonts w:ascii="Courier New" w:hAnsi="Courier New" w:hint="default"/>
      </w:rPr>
    </w:lvl>
    <w:lvl w:ilvl="5" w:tplc="EA962EF4">
      <w:start w:val="1"/>
      <w:numFmt w:val="bullet"/>
      <w:lvlText w:val=""/>
      <w:lvlJc w:val="left"/>
      <w:pPr>
        <w:ind w:left="4320" w:hanging="360"/>
      </w:pPr>
      <w:rPr>
        <w:rFonts w:ascii="Wingdings" w:hAnsi="Wingdings" w:hint="default"/>
      </w:rPr>
    </w:lvl>
    <w:lvl w:ilvl="6" w:tplc="CCFA3F10">
      <w:start w:val="1"/>
      <w:numFmt w:val="bullet"/>
      <w:lvlText w:val=""/>
      <w:lvlJc w:val="left"/>
      <w:pPr>
        <w:ind w:left="5040" w:hanging="360"/>
      </w:pPr>
      <w:rPr>
        <w:rFonts w:ascii="Symbol" w:hAnsi="Symbol" w:hint="default"/>
      </w:rPr>
    </w:lvl>
    <w:lvl w:ilvl="7" w:tplc="CA5817D6">
      <w:start w:val="1"/>
      <w:numFmt w:val="bullet"/>
      <w:lvlText w:val="o"/>
      <w:lvlJc w:val="left"/>
      <w:pPr>
        <w:ind w:left="5760" w:hanging="360"/>
      </w:pPr>
      <w:rPr>
        <w:rFonts w:ascii="Courier New" w:hAnsi="Courier New" w:hint="default"/>
      </w:rPr>
    </w:lvl>
    <w:lvl w:ilvl="8" w:tplc="F5F8E40A">
      <w:start w:val="1"/>
      <w:numFmt w:val="bullet"/>
      <w:lvlText w:val=""/>
      <w:lvlJc w:val="left"/>
      <w:pPr>
        <w:ind w:left="6480" w:hanging="360"/>
      </w:pPr>
      <w:rPr>
        <w:rFonts w:ascii="Wingdings" w:hAnsi="Wingdings" w:hint="default"/>
      </w:rPr>
    </w:lvl>
  </w:abstractNum>
  <w:abstractNum w:abstractNumId="11" w15:restartNumberingAfterBreak="0">
    <w:nsid w:val="2502046A"/>
    <w:multiLevelType w:val="hybridMultilevel"/>
    <w:tmpl w:val="FFFFFFFF"/>
    <w:lvl w:ilvl="0" w:tplc="2EC6CD22">
      <w:start w:val="1"/>
      <w:numFmt w:val="bullet"/>
      <w:lvlText w:val=""/>
      <w:lvlJc w:val="left"/>
      <w:pPr>
        <w:ind w:left="720" w:hanging="360"/>
      </w:pPr>
      <w:rPr>
        <w:rFonts w:ascii="Symbol" w:hAnsi="Symbol" w:hint="default"/>
      </w:rPr>
    </w:lvl>
    <w:lvl w:ilvl="1" w:tplc="0AF0D93A">
      <w:start w:val="1"/>
      <w:numFmt w:val="bullet"/>
      <w:lvlText w:val="o"/>
      <w:lvlJc w:val="left"/>
      <w:pPr>
        <w:ind w:left="1440" w:hanging="360"/>
      </w:pPr>
      <w:rPr>
        <w:rFonts w:ascii="Courier New" w:hAnsi="Courier New" w:hint="default"/>
      </w:rPr>
    </w:lvl>
    <w:lvl w:ilvl="2" w:tplc="0840F384">
      <w:start w:val="1"/>
      <w:numFmt w:val="bullet"/>
      <w:lvlText w:val=""/>
      <w:lvlJc w:val="left"/>
      <w:pPr>
        <w:ind w:left="2160" w:hanging="360"/>
      </w:pPr>
      <w:rPr>
        <w:rFonts w:ascii="Wingdings" w:hAnsi="Wingdings" w:hint="default"/>
      </w:rPr>
    </w:lvl>
    <w:lvl w:ilvl="3" w:tplc="8FA417FE">
      <w:start w:val="1"/>
      <w:numFmt w:val="bullet"/>
      <w:lvlText w:val=""/>
      <w:lvlJc w:val="left"/>
      <w:pPr>
        <w:ind w:left="2880" w:hanging="360"/>
      </w:pPr>
      <w:rPr>
        <w:rFonts w:ascii="Symbol" w:hAnsi="Symbol" w:hint="default"/>
      </w:rPr>
    </w:lvl>
    <w:lvl w:ilvl="4" w:tplc="A9943B8E">
      <w:start w:val="1"/>
      <w:numFmt w:val="bullet"/>
      <w:lvlText w:val="o"/>
      <w:lvlJc w:val="left"/>
      <w:pPr>
        <w:ind w:left="3600" w:hanging="360"/>
      </w:pPr>
      <w:rPr>
        <w:rFonts w:ascii="Courier New" w:hAnsi="Courier New" w:hint="default"/>
      </w:rPr>
    </w:lvl>
    <w:lvl w:ilvl="5" w:tplc="2EE0B7FA">
      <w:start w:val="1"/>
      <w:numFmt w:val="bullet"/>
      <w:lvlText w:val=""/>
      <w:lvlJc w:val="left"/>
      <w:pPr>
        <w:ind w:left="4320" w:hanging="360"/>
      </w:pPr>
      <w:rPr>
        <w:rFonts w:ascii="Wingdings" w:hAnsi="Wingdings" w:hint="default"/>
      </w:rPr>
    </w:lvl>
    <w:lvl w:ilvl="6" w:tplc="9E06B838">
      <w:start w:val="1"/>
      <w:numFmt w:val="bullet"/>
      <w:lvlText w:val=""/>
      <w:lvlJc w:val="left"/>
      <w:pPr>
        <w:ind w:left="5040" w:hanging="360"/>
      </w:pPr>
      <w:rPr>
        <w:rFonts w:ascii="Symbol" w:hAnsi="Symbol" w:hint="default"/>
      </w:rPr>
    </w:lvl>
    <w:lvl w:ilvl="7" w:tplc="CAEAFD90">
      <w:start w:val="1"/>
      <w:numFmt w:val="bullet"/>
      <w:lvlText w:val="o"/>
      <w:lvlJc w:val="left"/>
      <w:pPr>
        <w:ind w:left="5760" w:hanging="360"/>
      </w:pPr>
      <w:rPr>
        <w:rFonts w:ascii="Courier New" w:hAnsi="Courier New" w:hint="default"/>
      </w:rPr>
    </w:lvl>
    <w:lvl w:ilvl="8" w:tplc="467A296E">
      <w:start w:val="1"/>
      <w:numFmt w:val="bullet"/>
      <w:lvlText w:val=""/>
      <w:lvlJc w:val="left"/>
      <w:pPr>
        <w:ind w:left="6480" w:hanging="360"/>
      </w:pPr>
      <w:rPr>
        <w:rFonts w:ascii="Wingdings" w:hAnsi="Wingdings" w:hint="default"/>
      </w:rPr>
    </w:lvl>
  </w:abstractNum>
  <w:abstractNum w:abstractNumId="12" w15:restartNumberingAfterBreak="0">
    <w:nsid w:val="28062C9E"/>
    <w:multiLevelType w:val="hybridMultilevel"/>
    <w:tmpl w:val="281AC06C"/>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13" w15:restartNumberingAfterBreak="0">
    <w:nsid w:val="29694D29"/>
    <w:multiLevelType w:val="hybridMultilevel"/>
    <w:tmpl w:val="FFFFFFFF"/>
    <w:lvl w:ilvl="0" w:tplc="DB6A06D8">
      <w:start w:val="1"/>
      <w:numFmt w:val="bullet"/>
      <w:lvlText w:val=""/>
      <w:lvlJc w:val="left"/>
      <w:pPr>
        <w:ind w:left="720" w:hanging="360"/>
      </w:pPr>
      <w:rPr>
        <w:rFonts w:ascii="Symbol" w:hAnsi="Symbol" w:hint="default"/>
      </w:rPr>
    </w:lvl>
    <w:lvl w:ilvl="1" w:tplc="C874A7A4">
      <w:start w:val="1"/>
      <w:numFmt w:val="bullet"/>
      <w:lvlText w:val="o"/>
      <w:lvlJc w:val="left"/>
      <w:pPr>
        <w:ind w:left="1440" w:hanging="360"/>
      </w:pPr>
      <w:rPr>
        <w:rFonts w:ascii="Courier New" w:hAnsi="Courier New" w:hint="default"/>
      </w:rPr>
    </w:lvl>
    <w:lvl w:ilvl="2" w:tplc="B6D4887C">
      <w:start w:val="1"/>
      <w:numFmt w:val="bullet"/>
      <w:lvlText w:val=""/>
      <w:lvlJc w:val="left"/>
      <w:pPr>
        <w:ind w:left="2160" w:hanging="360"/>
      </w:pPr>
      <w:rPr>
        <w:rFonts w:ascii="Wingdings" w:hAnsi="Wingdings" w:hint="default"/>
      </w:rPr>
    </w:lvl>
    <w:lvl w:ilvl="3" w:tplc="87EE4CCA">
      <w:start w:val="1"/>
      <w:numFmt w:val="bullet"/>
      <w:lvlText w:val=""/>
      <w:lvlJc w:val="left"/>
      <w:pPr>
        <w:ind w:left="2880" w:hanging="360"/>
      </w:pPr>
      <w:rPr>
        <w:rFonts w:ascii="Symbol" w:hAnsi="Symbol" w:hint="default"/>
      </w:rPr>
    </w:lvl>
    <w:lvl w:ilvl="4" w:tplc="4B3A647A">
      <w:start w:val="1"/>
      <w:numFmt w:val="bullet"/>
      <w:lvlText w:val="o"/>
      <w:lvlJc w:val="left"/>
      <w:pPr>
        <w:ind w:left="3600" w:hanging="360"/>
      </w:pPr>
      <w:rPr>
        <w:rFonts w:ascii="Courier New" w:hAnsi="Courier New" w:hint="default"/>
      </w:rPr>
    </w:lvl>
    <w:lvl w:ilvl="5" w:tplc="F480617A">
      <w:start w:val="1"/>
      <w:numFmt w:val="bullet"/>
      <w:lvlText w:val=""/>
      <w:lvlJc w:val="left"/>
      <w:pPr>
        <w:ind w:left="4320" w:hanging="360"/>
      </w:pPr>
      <w:rPr>
        <w:rFonts w:ascii="Wingdings" w:hAnsi="Wingdings" w:hint="default"/>
      </w:rPr>
    </w:lvl>
    <w:lvl w:ilvl="6" w:tplc="0DA85300">
      <w:start w:val="1"/>
      <w:numFmt w:val="bullet"/>
      <w:lvlText w:val=""/>
      <w:lvlJc w:val="left"/>
      <w:pPr>
        <w:ind w:left="5040" w:hanging="360"/>
      </w:pPr>
      <w:rPr>
        <w:rFonts w:ascii="Symbol" w:hAnsi="Symbol" w:hint="default"/>
      </w:rPr>
    </w:lvl>
    <w:lvl w:ilvl="7" w:tplc="87703960">
      <w:start w:val="1"/>
      <w:numFmt w:val="bullet"/>
      <w:lvlText w:val="o"/>
      <w:lvlJc w:val="left"/>
      <w:pPr>
        <w:ind w:left="5760" w:hanging="360"/>
      </w:pPr>
      <w:rPr>
        <w:rFonts w:ascii="Courier New" w:hAnsi="Courier New" w:hint="default"/>
      </w:rPr>
    </w:lvl>
    <w:lvl w:ilvl="8" w:tplc="A42EFC60">
      <w:start w:val="1"/>
      <w:numFmt w:val="bullet"/>
      <w:lvlText w:val=""/>
      <w:lvlJc w:val="left"/>
      <w:pPr>
        <w:ind w:left="6480" w:hanging="360"/>
      </w:pPr>
      <w:rPr>
        <w:rFonts w:ascii="Wingdings" w:hAnsi="Wingdings" w:hint="default"/>
      </w:rPr>
    </w:lvl>
  </w:abstractNum>
  <w:abstractNum w:abstractNumId="14" w15:restartNumberingAfterBreak="0">
    <w:nsid w:val="2A3C6C81"/>
    <w:multiLevelType w:val="hybridMultilevel"/>
    <w:tmpl w:val="FFFFFFFF"/>
    <w:lvl w:ilvl="0" w:tplc="C78CBD3A">
      <w:start w:val="1"/>
      <w:numFmt w:val="bullet"/>
      <w:lvlText w:val=""/>
      <w:lvlJc w:val="left"/>
      <w:pPr>
        <w:ind w:left="720" w:hanging="360"/>
      </w:pPr>
      <w:rPr>
        <w:rFonts w:ascii="Symbol" w:hAnsi="Symbol" w:hint="default"/>
      </w:rPr>
    </w:lvl>
    <w:lvl w:ilvl="1" w:tplc="F2DED246">
      <w:start w:val="1"/>
      <w:numFmt w:val="bullet"/>
      <w:lvlText w:val="o"/>
      <w:lvlJc w:val="left"/>
      <w:pPr>
        <w:ind w:left="1440" w:hanging="360"/>
      </w:pPr>
      <w:rPr>
        <w:rFonts w:ascii="Courier New" w:hAnsi="Courier New" w:hint="default"/>
      </w:rPr>
    </w:lvl>
    <w:lvl w:ilvl="2" w:tplc="5F5CA3D2">
      <w:start w:val="1"/>
      <w:numFmt w:val="bullet"/>
      <w:lvlText w:val=""/>
      <w:lvlJc w:val="left"/>
      <w:pPr>
        <w:ind w:left="2160" w:hanging="360"/>
      </w:pPr>
      <w:rPr>
        <w:rFonts w:ascii="Wingdings" w:hAnsi="Wingdings" w:hint="default"/>
      </w:rPr>
    </w:lvl>
    <w:lvl w:ilvl="3" w:tplc="417A7956">
      <w:start w:val="1"/>
      <w:numFmt w:val="bullet"/>
      <w:lvlText w:val=""/>
      <w:lvlJc w:val="left"/>
      <w:pPr>
        <w:ind w:left="2880" w:hanging="360"/>
      </w:pPr>
      <w:rPr>
        <w:rFonts w:ascii="Symbol" w:hAnsi="Symbol" w:hint="default"/>
      </w:rPr>
    </w:lvl>
    <w:lvl w:ilvl="4" w:tplc="69E4D1C6">
      <w:start w:val="1"/>
      <w:numFmt w:val="bullet"/>
      <w:lvlText w:val="o"/>
      <w:lvlJc w:val="left"/>
      <w:pPr>
        <w:ind w:left="3600" w:hanging="360"/>
      </w:pPr>
      <w:rPr>
        <w:rFonts w:ascii="Courier New" w:hAnsi="Courier New" w:hint="default"/>
      </w:rPr>
    </w:lvl>
    <w:lvl w:ilvl="5" w:tplc="3DC63402">
      <w:start w:val="1"/>
      <w:numFmt w:val="bullet"/>
      <w:lvlText w:val=""/>
      <w:lvlJc w:val="left"/>
      <w:pPr>
        <w:ind w:left="4320" w:hanging="360"/>
      </w:pPr>
      <w:rPr>
        <w:rFonts w:ascii="Wingdings" w:hAnsi="Wingdings" w:hint="default"/>
      </w:rPr>
    </w:lvl>
    <w:lvl w:ilvl="6" w:tplc="76BEB61E">
      <w:start w:val="1"/>
      <w:numFmt w:val="bullet"/>
      <w:lvlText w:val=""/>
      <w:lvlJc w:val="left"/>
      <w:pPr>
        <w:ind w:left="5040" w:hanging="360"/>
      </w:pPr>
      <w:rPr>
        <w:rFonts w:ascii="Symbol" w:hAnsi="Symbol" w:hint="default"/>
      </w:rPr>
    </w:lvl>
    <w:lvl w:ilvl="7" w:tplc="267CB11C">
      <w:start w:val="1"/>
      <w:numFmt w:val="bullet"/>
      <w:lvlText w:val="o"/>
      <w:lvlJc w:val="left"/>
      <w:pPr>
        <w:ind w:left="5760" w:hanging="360"/>
      </w:pPr>
      <w:rPr>
        <w:rFonts w:ascii="Courier New" w:hAnsi="Courier New" w:hint="default"/>
      </w:rPr>
    </w:lvl>
    <w:lvl w:ilvl="8" w:tplc="08BA35E4">
      <w:start w:val="1"/>
      <w:numFmt w:val="bullet"/>
      <w:lvlText w:val=""/>
      <w:lvlJc w:val="left"/>
      <w:pPr>
        <w:ind w:left="6480" w:hanging="360"/>
      </w:pPr>
      <w:rPr>
        <w:rFonts w:ascii="Wingdings" w:hAnsi="Wingdings" w:hint="default"/>
      </w:rPr>
    </w:lvl>
  </w:abstractNum>
  <w:abstractNum w:abstractNumId="15" w15:restartNumberingAfterBreak="0">
    <w:nsid w:val="334F1FAC"/>
    <w:multiLevelType w:val="hybridMultilevel"/>
    <w:tmpl w:val="FFFFFFFF"/>
    <w:lvl w:ilvl="0" w:tplc="696CB5E2">
      <w:start w:val="1"/>
      <w:numFmt w:val="bullet"/>
      <w:lvlText w:val=""/>
      <w:lvlJc w:val="left"/>
      <w:pPr>
        <w:ind w:left="720" w:hanging="360"/>
      </w:pPr>
      <w:rPr>
        <w:rFonts w:ascii="Symbol" w:hAnsi="Symbol" w:hint="default"/>
      </w:rPr>
    </w:lvl>
    <w:lvl w:ilvl="1" w:tplc="417EECCA">
      <w:start w:val="1"/>
      <w:numFmt w:val="bullet"/>
      <w:lvlText w:val="o"/>
      <w:lvlJc w:val="left"/>
      <w:pPr>
        <w:ind w:left="1440" w:hanging="360"/>
      </w:pPr>
      <w:rPr>
        <w:rFonts w:ascii="Courier New" w:hAnsi="Courier New" w:hint="default"/>
      </w:rPr>
    </w:lvl>
    <w:lvl w:ilvl="2" w:tplc="9438D784">
      <w:start w:val="1"/>
      <w:numFmt w:val="bullet"/>
      <w:lvlText w:val=""/>
      <w:lvlJc w:val="left"/>
      <w:pPr>
        <w:ind w:left="2160" w:hanging="360"/>
      </w:pPr>
      <w:rPr>
        <w:rFonts w:ascii="Wingdings" w:hAnsi="Wingdings" w:hint="default"/>
      </w:rPr>
    </w:lvl>
    <w:lvl w:ilvl="3" w:tplc="61F8D4AA">
      <w:start w:val="1"/>
      <w:numFmt w:val="bullet"/>
      <w:lvlText w:val=""/>
      <w:lvlJc w:val="left"/>
      <w:pPr>
        <w:ind w:left="2880" w:hanging="360"/>
      </w:pPr>
      <w:rPr>
        <w:rFonts w:ascii="Symbol" w:hAnsi="Symbol" w:hint="default"/>
      </w:rPr>
    </w:lvl>
    <w:lvl w:ilvl="4" w:tplc="3C2018F6">
      <w:start w:val="1"/>
      <w:numFmt w:val="bullet"/>
      <w:lvlText w:val="o"/>
      <w:lvlJc w:val="left"/>
      <w:pPr>
        <w:ind w:left="3600" w:hanging="360"/>
      </w:pPr>
      <w:rPr>
        <w:rFonts w:ascii="Courier New" w:hAnsi="Courier New" w:hint="default"/>
      </w:rPr>
    </w:lvl>
    <w:lvl w:ilvl="5" w:tplc="03DC7F46">
      <w:start w:val="1"/>
      <w:numFmt w:val="bullet"/>
      <w:lvlText w:val=""/>
      <w:lvlJc w:val="left"/>
      <w:pPr>
        <w:ind w:left="4320" w:hanging="360"/>
      </w:pPr>
      <w:rPr>
        <w:rFonts w:ascii="Wingdings" w:hAnsi="Wingdings" w:hint="default"/>
      </w:rPr>
    </w:lvl>
    <w:lvl w:ilvl="6" w:tplc="45400C76">
      <w:start w:val="1"/>
      <w:numFmt w:val="bullet"/>
      <w:lvlText w:val=""/>
      <w:lvlJc w:val="left"/>
      <w:pPr>
        <w:ind w:left="5040" w:hanging="360"/>
      </w:pPr>
      <w:rPr>
        <w:rFonts w:ascii="Symbol" w:hAnsi="Symbol" w:hint="default"/>
      </w:rPr>
    </w:lvl>
    <w:lvl w:ilvl="7" w:tplc="8C842402">
      <w:start w:val="1"/>
      <w:numFmt w:val="bullet"/>
      <w:lvlText w:val="o"/>
      <w:lvlJc w:val="left"/>
      <w:pPr>
        <w:ind w:left="5760" w:hanging="360"/>
      </w:pPr>
      <w:rPr>
        <w:rFonts w:ascii="Courier New" w:hAnsi="Courier New" w:hint="default"/>
      </w:rPr>
    </w:lvl>
    <w:lvl w:ilvl="8" w:tplc="C2E6726E">
      <w:start w:val="1"/>
      <w:numFmt w:val="bullet"/>
      <w:lvlText w:val=""/>
      <w:lvlJc w:val="left"/>
      <w:pPr>
        <w:ind w:left="6480" w:hanging="360"/>
      </w:pPr>
      <w:rPr>
        <w:rFonts w:ascii="Wingdings" w:hAnsi="Wingdings" w:hint="default"/>
      </w:rPr>
    </w:lvl>
  </w:abstractNum>
  <w:abstractNum w:abstractNumId="16" w15:restartNumberingAfterBreak="0">
    <w:nsid w:val="3626130C"/>
    <w:multiLevelType w:val="hybridMultilevel"/>
    <w:tmpl w:val="FFFFFFFF"/>
    <w:lvl w:ilvl="0" w:tplc="C15EA4B0">
      <w:start w:val="1"/>
      <w:numFmt w:val="bullet"/>
      <w:lvlText w:val=""/>
      <w:lvlJc w:val="left"/>
      <w:pPr>
        <w:ind w:left="720" w:hanging="360"/>
      </w:pPr>
      <w:rPr>
        <w:rFonts w:ascii="Symbol" w:hAnsi="Symbol" w:hint="default"/>
      </w:rPr>
    </w:lvl>
    <w:lvl w:ilvl="1" w:tplc="98DCC5B8">
      <w:start w:val="1"/>
      <w:numFmt w:val="bullet"/>
      <w:lvlText w:val="o"/>
      <w:lvlJc w:val="left"/>
      <w:pPr>
        <w:ind w:left="1440" w:hanging="360"/>
      </w:pPr>
      <w:rPr>
        <w:rFonts w:ascii="Courier New" w:hAnsi="Courier New" w:hint="default"/>
      </w:rPr>
    </w:lvl>
    <w:lvl w:ilvl="2" w:tplc="C0DC2DC8">
      <w:start w:val="1"/>
      <w:numFmt w:val="bullet"/>
      <w:lvlText w:val=""/>
      <w:lvlJc w:val="left"/>
      <w:pPr>
        <w:ind w:left="2160" w:hanging="360"/>
      </w:pPr>
      <w:rPr>
        <w:rFonts w:ascii="Wingdings" w:hAnsi="Wingdings" w:hint="default"/>
      </w:rPr>
    </w:lvl>
    <w:lvl w:ilvl="3" w:tplc="AF70D4B6">
      <w:start w:val="1"/>
      <w:numFmt w:val="bullet"/>
      <w:lvlText w:val=""/>
      <w:lvlJc w:val="left"/>
      <w:pPr>
        <w:ind w:left="2880" w:hanging="360"/>
      </w:pPr>
      <w:rPr>
        <w:rFonts w:ascii="Symbol" w:hAnsi="Symbol" w:hint="default"/>
      </w:rPr>
    </w:lvl>
    <w:lvl w:ilvl="4" w:tplc="EBC8DFA0">
      <w:start w:val="1"/>
      <w:numFmt w:val="bullet"/>
      <w:lvlText w:val="o"/>
      <w:lvlJc w:val="left"/>
      <w:pPr>
        <w:ind w:left="3600" w:hanging="360"/>
      </w:pPr>
      <w:rPr>
        <w:rFonts w:ascii="Courier New" w:hAnsi="Courier New" w:hint="default"/>
      </w:rPr>
    </w:lvl>
    <w:lvl w:ilvl="5" w:tplc="B13CF99C">
      <w:start w:val="1"/>
      <w:numFmt w:val="bullet"/>
      <w:lvlText w:val=""/>
      <w:lvlJc w:val="left"/>
      <w:pPr>
        <w:ind w:left="4320" w:hanging="360"/>
      </w:pPr>
      <w:rPr>
        <w:rFonts w:ascii="Wingdings" w:hAnsi="Wingdings" w:hint="default"/>
      </w:rPr>
    </w:lvl>
    <w:lvl w:ilvl="6" w:tplc="70FA81F0">
      <w:start w:val="1"/>
      <w:numFmt w:val="bullet"/>
      <w:lvlText w:val=""/>
      <w:lvlJc w:val="left"/>
      <w:pPr>
        <w:ind w:left="5040" w:hanging="360"/>
      </w:pPr>
      <w:rPr>
        <w:rFonts w:ascii="Symbol" w:hAnsi="Symbol" w:hint="default"/>
      </w:rPr>
    </w:lvl>
    <w:lvl w:ilvl="7" w:tplc="72CEA4FA">
      <w:start w:val="1"/>
      <w:numFmt w:val="bullet"/>
      <w:lvlText w:val="o"/>
      <w:lvlJc w:val="left"/>
      <w:pPr>
        <w:ind w:left="5760" w:hanging="360"/>
      </w:pPr>
      <w:rPr>
        <w:rFonts w:ascii="Courier New" w:hAnsi="Courier New" w:hint="default"/>
      </w:rPr>
    </w:lvl>
    <w:lvl w:ilvl="8" w:tplc="8EEC625E">
      <w:start w:val="1"/>
      <w:numFmt w:val="bullet"/>
      <w:lvlText w:val=""/>
      <w:lvlJc w:val="left"/>
      <w:pPr>
        <w:ind w:left="6480" w:hanging="360"/>
      </w:pPr>
      <w:rPr>
        <w:rFonts w:ascii="Wingdings" w:hAnsi="Wingdings" w:hint="default"/>
      </w:rPr>
    </w:lvl>
  </w:abstractNum>
  <w:abstractNum w:abstractNumId="17" w15:restartNumberingAfterBreak="0">
    <w:nsid w:val="3C4C6035"/>
    <w:multiLevelType w:val="hybridMultilevel"/>
    <w:tmpl w:val="FFFFFFFF"/>
    <w:lvl w:ilvl="0" w:tplc="318ACFB2">
      <w:start w:val="1"/>
      <w:numFmt w:val="bullet"/>
      <w:lvlText w:val=""/>
      <w:lvlJc w:val="left"/>
      <w:pPr>
        <w:ind w:left="720" w:hanging="360"/>
      </w:pPr>
      <w:rPr>
        <w:rFonts w:ascii="Symbol" w:hAnsi="Symbol" w:hint="default"/>
      </w:rPr>
    </w:lvl>
    <w:lvl w:ilvl="1" w:tplc="82ECFDE6">
      <w:start w:val="1"/>
      <w:numFmt w:val="bullet"/>
      <w:lvlText w:val="o"/>
      <w:lvlJc w:val="left"/>
      <w:pPr>
        <w:ind w:left="1440" w:hanging="360"/>
      </w:pPr>
      <w:rPr>
        <w:rFonts w:ascii="Courier New" w:hAnsi="Courier New" w:hint="default"/>
      </w:rPr>
    </w:lvl>
    <w:lvl w:ilvl="2" w:tplc="F0CC4F6C">
      <w:start w:val="1"/>
      <w:numFmt w:val="bullet"/>
      <w:lvlText w:val=""/>
      <w:lvlJc w:val="left"/>
      <w:pPr>
        <w:ind w:left="2160" w:hanging="360"/>
      </w:pPr>
      <w:rPr>
        <w:rFonts w:ascii="Wingdings" w:hAnsi="Wingdings" w:hint="default"/>
      </w:rPr>
    </w:lvl>
    <w:lvl w:ilvl="3" w:tplc="6E0C3D72">
      <w:start w:val="1"/>
      <w:numFmt w:val="bullet"/>
      <w:lvlText w:val=""/>
      <w:lvlJc w:val="left"/>
      <w:pPr>
        <w:ind w:left="2880" w:hanging="360"/>
      </w:pPr>
      <w:rPr>
        <w:rFonts w:ascii="Symbol" w:hAnsi="Symbol" w:hint="default"/>
      </w:rPr>
    </w:lvl>
    <w:lvl w:ilvl="4" w:tplc="CDFCF406">
      <w:start w:val="1"/>
      <w:numFmt w:val="bullet"/>
      <w:lvlText w:val="o"/>
      <w:lvlJc w:val="left"/>
      <w:pPr>
        <w:ind w:left="3600" w:hanging="360"/>
      </w:pPr>
      <w:rPr>
        <w:rFonts w:ascii="Courier New" w:hAnsi="Courier New" w:hint="default"/>
      </w:rPr>
    </w:lvl>
    <w:lvl w:ilvl="5" w:tplc="282A164A">
      <w:start w:val="1"/>
      <w:numFmt w:val="bullet"/>
      <w:lvlText w:val=""/>
      <w:lvlJc w:val="left"/>
      <w:pPr>
        <w:ind w:left="4320" w:hanging="360"/>
      </w:pPr>
      <w:rPr>
        <w:rFonts w:ascii="Wingdings" w:hAnsi="Wingdings" w:hint="default"/>
      </w:rPr>
    </w:lvl>
    <w:lvl w:ilvl="6" w:tplc="5F20B5A0">
      <w:start w:val="1"/>
      <w:numFmt w:val="bullet"/>
      <w:lvlText w:val=""/>
      <w:lvlJc w:val="left"/>
      <w:pPr>
        <w:ind w:left="5040" w:hanging="360"/>
      </w:pPr>
      <w:rPr>
        <w:rFonts w:ascii="Symbol" w:hAnsi="Symbol" w:hint="default"/>
      </w:rPr>
    </w:lvl>
    <w:lvl w:ilvl="7" w:tplc="65FA960E">
      <w:start w:val="1"/>
      <w:numFmt w:val="bullet"/>
      <w:lvlText w:val="o"/>
      <w:lvlJc w:val="left"/>
      <w:pPr>
        <w:ind w:left="5760" w:hanging="360"/>
      </w:pPr>
      <w:rPr>
        <w:rFonts w:ascii="Courier New" w:hAnsi="Courier New" w:hint="default"/>
      </w:rPr>
    </w:lvl>
    <w:lvl w:ilvl="8" w:tplc="3C8296D0">
      <w:start w:val="1"/>
      <w:numFmt w:val="bullet"/>
      <w:lvlText w:val=""/>
      <w:lvlJc w:val="left"/>
      <w:pPr>
        <w:ind w:left="6480" w:hanging="360"/>
      </w:pPr>
      <w:rPr>
        <w:rFonts w:ascii="Wingdings" w:hAnsi="Wingdings" w:hint="default"/>
      </w:rPr>
    </w:lvl>
  </w:abstractNum>
  <w:abstractNum w:abstractNumId="18" w15:restartNumberingAfterBreak="0">
    <w:nsid w:val="3D760D6A"/>
    <w:multiLevelType w:val="hybridMultilevel"/>
    <w:tmpl w:val="FFFFFFFF"/>
    <w:lvl w:ilvl="0" w:tplc="8D9E5C36">
      <w:start w:val="1"/>
      <w:numFmt w:val="bullet"/>
      <w:lvlText w:val=""/>
      <w:lvlJc w:val="left"/>
      <w:pPr>
        <w:ind w:left="720" w:hanging="360"/>
      </w:pPr>
      <w:rPr>
        <w:rFonts w:ascii="Symbol" w:hAnsi="Symbol" w:hint="default"/>
      </w:rPr>
    </w:lvl>
    <w:lvl w:ilvl="1" w:tplc="E312C494">
      <w:start w:val="1"/>
      <w:numFmt w:val="bullet"/>
      <w:lvlText w:val="o"/>
      <w:lvlJc w:val="left"/>
      <w:pPr>
        <w:ind w:left="1440" w:hanging="360"/>
      </w:pPr>
      <w:rPr>
        <w:rFonts w:ascii="Courier New" w:hAnsi="Courier New" w:hint="default"/>
      </w:rPr>
    </w:lvl>
    <w:lvl w:ilvl="2" w:tplc="DCD439BE">
      <w:start w:val="1"/>
      <w:numFmt w:val="bullet"/>
      <w:lvlText w:val=""/>
      <w:lvlJc w:val="left"/>
      <w:pPr>
        <w:ind w:left="2160" w:hanging="360"/>
      </w:pPr>
      <w:rPr>
        <w:rFonts w:ascii="Wingdings" w:hAnsi="Wingdings" w:hint="default"/>
      </w:rPr>
    </w:lvl>
    <w:lvl w:ilvl="3" w:tplc="824E8E5E">
      <w:start w:val="1"/>
      <w:numFmt w:val="bullet"/>
      <w:lvlText w:val=""/>
      <w:lvlJc w:val="left"/>
      <w:pPr>
        <w:ind w:left="2880" w:hanging="360"/>
      </w:pPr>
      <w:rPr>
        <w:rFonts w:ascii="Symbol" w:hAnsi="Symbol" w:hint="default"/>
      </w:rPr>
    </w:lvl>
    <w:lvl w:ilvl="4" w:tplc="382C3F02">
      <w:start w:val="1"/>
      <w:numFmt w:val="bullet"/>
      <w:lvlText w:val="o"/>
      <w:lvlJc w:val="left"/>
      <w:pPr>
        <w:ind w:left="3600" w:hanging="360"/>
      </w:pPr>
      <w:rPr>
        <w:rFonts w:ascii="Courier New" w:hAnsi="Courier New" w:hint="default"/>
      </w:rPr>
    </w:lvl>
    <w:lvl w:ilvl="5" w:tplc="A3A20DE6">
      <w:start w:val="1"/>
      <w:numFmt w:val="bullet"/>
      <w:lvlText w:val=""/>
      <w:lvlJc w:val="left"/>
      <w:pPr>
        <w:ind w:left="4320" w:hanging="360"/>
      </w:pPr>
      <w:rPr>
        <w:rFonts w:ascii="Wingdings" w:hAnsi="Wingdings" w:hint="default"/>
      </w:rPr>
    </w:lvl>
    <w:lvl w:ilvl="6" w:tplc="791A7EEC">
      <w:start w:val="1"/>
      <w:numFmt w:val="bullet"/>
      <w:lvlText w:val=""/>
      <w:lvlJc w:val="left"/>
      <w:pPr>
        <w:ind w:left="5040" w:hanging="360"/>
      </w:pPr>
      <w:rPr>
        <w:rFonts w:ascii="Symbol" w:hAnsi="Symbol" w:hint="default"/>
      </w:rPr>
    </w:lvl>
    <w:lvl w:ilvl="7" w:tplc="9796C41E">
      <w:start w:val="1"/>
      <w:numFmt w:val="bullet"/>
      <w:lvlText w:val="o"/>
      <w:lvlJc w:val="left"/>
      <w:pPr>
        <w:ind w:left="5760" w:hanging="360"/>
      </w:pPr>
      <w:rPr>
        <w:rFonts w:ascii="Courier New" w:hAnsi="Courier New" w:hint="default"/>
      </w:rPr>
    </w:lvl>
    <w:lvl w:ilvl="8" w:tplc="61C64128">
      <w:start w:val="1"/>
      <w:numFmt w:val="bullet"/>
      <w:lvlText w:val=""/>
      <w:lvlJc w:val="left"/>
      <w:pPr>
        <w:ind w:left="6480" w:hanging="360"/>
      </w:pPr>
      <w:rPr>
        <w:rFonts w:ascii="Wingdings" w:hAnsi="Wingdings" w:hint="default"/>
      </w:rPr>
    </w:lvl>
  </w:abstractNum>
  <w:abstractNum w:abstractNumId="19" w15:restartNumberingAfterBreak="0">
    <w:nsid w:val="3E725126"/>
    <w:multiLevelType w:val="hybridMultilevel"/>
    <w:tmpl w:val="E13C80BC"/>
    <w:lvl w:ilvl="0" w:tplc="40090005">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0" w15:restartNumberingAfterBreak="0">
    <w:nsid w:val="45E23B68"/>
    <w:multiLevelType w:val="hybridMultilevel"/>
    <w:tmpl w:val="FFFFFFFF"/>
    <w:lvl w:ilvl="0" w:tplc="A2484910">
      <w:start w:val="1"/>
      <w:numFmt w:val="bullet"/>
      <w:lvlText w:val=""/>
      <w:lvlJc w:val="left"/>
      <w:pPr>
        <w:ind w:left="720" w:hanging="360"/>
      </w:pPr>
      <w:rPr>
        <w:rFonts w:ascii="Symbol" w:hAnsi="Symbol" w:hint="default"/>
      </w:rPr>
    </w:lvl>
    <w:lvl w:ilvl="1" w:tplc="77B4A38E">
      <w:start w:val="1"/>
      <w:numFmt w:val="bullet"/>
      <w:lvlText w:val="o"/>
      <w:lvlJc w:val="left"/>
      <w:pPr>
        <w:ind w:left="1440" w:hanging="360"/>
      </w:pPr>
      <w:rPr>
        <w:rFonts w:ascii="Courier New" w:hAnsi="Courier New" w:hint="default"/>
      </w:rPr>
    </w:lvl>
    <w:lvl w:ilvl="2" w:tplc="145EB022">
      <w:start w:val="1"/>
      <w:numFmt w:val="bullet"/>
      <w:lvlText w:val=""/>
      <w:lvlJc w:val="left"/>
      <w:pPr>
        <w:ind w:left="2160" w:hanging="360"/>
      </w:pPr>
      <w:rPr>
        <w:rFonts w:ascii="Wingdings" w:hAnsi="Wingdings" w:hint="default"/>
      </w:rPr>
    </w:lvl>
    <w:lvl w:ilvl="3" w:tplc="A864792A">
      <w:start w:val="1"/>
      <w:numFmt w:val="bullet"/>
      <w:lvlText w:val=""/>
      <w:lvlJc w:val="left"/>
      <w:pPr>
        <w:ind w:left="2880" w:hanging="360"/>
      </w:pPr>
      <w:rPr>
        <w:rFonts w:ascii="Symbol" w:hAnsi="Symbol" w:hint="default"/>
      </w:rPr>
    </w:lvl>
    <w:lvl w:ilvl="4" w:tplc="D2CEA530">
      <w:start w:val="1"/>
      <w:numFmt w:val="bullet"/>
      <w:lvlText w:val="o"/>
      <w:lvlJc w:val="left"/>
      <w:pPr>
        <w:ind w:left="3600" w:hanging="360"/>
      </w:pPr>
      <w:rPr>
        <w:rFonts w:ascii="Courier New" w:hAnsi="Courier New" w:hint="default"/>
      </w:rPr>
    </w:lvl>
    <w:lvl w:ilvl="5" w:tplc="D1BCCB06">
      <w:start w:val="1"/>
      <w:numFmt w:val="bullet"/>
      <w:lvlText w:val=""/>
      <w:lvlJc w:val="left"/>
      <w:pPr>
        <w:ind w:left="4320" w:hanging="360"/>
      </w:pPr>
      <w:rPr>
        <w:rFonts w:ascii="Wingdings" w:hAnsi="Wingdings" w:hint="default"/>
      </w:rPr>
    </w:lvl>
    <w:lvl w:ilvl="6" w:tplc="4BC89880">
      <w:start w:val="1"/>
      <w:numFmt w:val="bullet"/>
      <w:lvlText w:val=""/>
      <w:lvlJc w:val="left"/>
      <w:pPr>
        <w:ind w:left="5040" w:hanging="360"/>
      </w:pPr>
      <w:rPr>
        <w:rFonts w:ascii="Symbol" w:hAnsi="Symbol" w:hint="default"/>
      </w:rPr>
    </w:lvl>
    <w:lvl w:ilvl="7" w:tplc="EE96846C">
      <w:start w:val="1"/>
      <w:numFmt w:val="bullet"/>
      <w:lvlText w:val="o"/>
      <w:lvlJc w:val="left"/>
      <w:pPr>
        <w:ind w:left="5760" w:hanging="360"/>
      </w:pPr>
      <w:rPr>
        <w:rFonts w:ascii="Courier New" w:hAnsi="Courier New" w:hint="default"/>
      </w:rPr>
    </w:lvl>
    <w:lvl w:ilvl="8" w:tplc="C54A32D8">
      <w:start w:val="1"/>
      <w:numFmt w:val="bullet"/>
      <w:lvlText w:val=""/>
      <w:lvlJc w:val="left"/>
      <w:pPr>
        <w:ind w:left="6480" w:hanging="360"/>
      </w:pPr>
      <w:rPr>
        <w:rFonts w:ascii="Wingdings" w:hAnsi="Wingdings" w:hint="default"/>
      </w:rPr>
    </w:lvl>
  </w:abstractNum>
  <w:abstractNum w:abstractNumId="21" w15:restartNumberingAfterBreak="0">
    <w:nsid w:val="47413DBD"/>
    <w:multiLevelType w:val="hybridMultilevel"/>
    <w:tmpl w:val="FFFFFFFF"/>
    <w:lvl w:ilvl="0" w:tplc="6FE04872">
      <w:start w:val="1"/>
      <w:numFmt w:val="bullet"/>
      <w:lvlText w:val=""/>
      <w:lvlJc w:val="left"/>
      <w:pPr>
        <w:ind w:left="720" w:hanging="360"/>
      </w:pPr>
      <w:rPr>
        <w:rFonts w:ascii="Symbol" w:hAnsi="Symbol" w:hint="default"/>
      </w:rPr>
    </w:lvl>
    <w:lvl w:ilvl="1" w:tplc="913E9BE8">
      <w:start w:val="1"/>
      <w:numFmt w:val="bullet"/>
      <w:lvlText w:val="o"/>
      <w:lvlJc w:val="left"/>
      <w:pPr>
        <w:ind w:left="1440" w:hanging="360"/>
      </w:pPr>
      <w:rPr>
        <w:rFonts w:ascii="Courier New" w:hAnsi="Courier New" w:hint="default"/>
      </w:rPr>
    </w:lvl>
    <w:lvl w:ilvl="2" w:tplc="C3B82332">
      <w:start w:val="1"/>
      <w:numFmt w:val="bullet"/>
      <w:lvlText w:val=""/>
      <w:lvlJc w:val="left"/>
      <w:pPr>
        <w:ind w:left="2160" w:hanging="360"/>
      </w:pPr>
      <w:rPr>
        <w:rFonts w:ascii="Wingdings" w:hAnsi="Wingdings" w:hint="default"/>
      </w:rPr>
    </w:lvl>
    <w:lvl w:ilvl="3" w:tplc="B232AE80">
      <w:start w:val="1"/>
      <w:numFmt w:val="bullet"/>
      <w:lvlText w:val=""/>
      <w:lvlJc w:val="left"/>
      <w:pPr>
        <w:ind w:left="2880" w:hanging="360"/>
      </w:pPr>
      <w:rPr>
        <w:rFonts w:ascii="Symbol" w:hAnsi="Symbol" w:hint="default"/>
      </w:rPr>
    </w:lvl>
    <w:lvl w:ilvl="4" w:tplc="DD72121E">
      <w:start w:val="1"/>
      <w:numFmt w:val="bullet"/>
      <w:lvlText w:val="o"/>
      <w:lvlJc w:val="left"/>
      <w:pPr>
        <w:ind w:left="3600" w:hanging="360"/>
      </w:pPr>
      <w:rPr>
        <w:rFonts w:ascii="Courier New" w:hAnsi="Courier New" w:hint="default"/>
      </w:rPr>
    </w:lvl>
    <w:lvl w:ilvl="5" w:tplc="55BEB862">
      <w:start w:val="1"/>
      <w:numFmt w:val="bullet"/>
      <w:lvlText w:val=""/>
      <w:lvlJc w:val="left"/>
      <w:pPr>
        <w:ind w:left="4320" w:hanging="360"/>
      </w:pPr>
      <w:rPr>
        <w:rFonts w:ascii="Wingdings" w:hAnsi="Wingdings" w:hint="default"/>
      </w:rPr>
    </w:lvl>
    <w:lvl w:ilvl="6" w:tplc="10ECB54C">
      <w:start w:val="1"/>
      <w:numFmt w:val="bullet"/>
      <w:lvlText w:val=""/>
      <w:lvlJc w:val="left"/>
      <w:pPr>
        <w:ind w:left="5040" w:hanging="360"/>
      </w:pPr>
      <w:rPr>
        <w:rFonts w:ascii="Symbol" w:hAnsi="Symbol" w:hint="default"/>
      </w:rPr>
    </w:lvl>
    <w:lvl w:ilvl="7" w:tplc="A5C040FA">
      <w:start w:val="1"/>
      <w:numFmt w:val="bullet"/>
      <w:lvlText w:val="o"/>
      <w:lvlJc w:val="left"/>
      <w:pPr>
        <w:ind w:left="5760" w:hanging="360"/>
      </w:pPr>
      <w:rPr>
        <w:rFonts w:ascii="Courier New" w:hAnsi="Courier New" w:hint="default"/>
      </w:rPr>
    </w:lvl>
    <w:lvl w:ilvl="8" w:tplc="292CE240">
      <w:start w:val="1"/>
      <w:numFmt w:val="bullet"/>
      <w:lvlText w:val=""/>
      <w:lvlJc w:val="left"/>
      <w:pPr>
        <w:ind w:left="6480" w:hanging="360"/>
      </w:pPr>
      <w:rPr>
        <w:rFonts w:ascii="Wingdings" w:hAnsi="Wingdings" w:hint="default"/>
      </w:rPr>
    </w:lvl>
  </w:abstractNum>
  <w:abstractNum w:abstractNumId="22" w15:restartNumberingAfterBreak="0">
    <w:nsid w:val="47DA43C7"/>
    <w:multiLevelType w:val="hybridMultilevel"/>
    <w:tmpl w:val="FFFFFFFF"/>
    <w:lvl w:ilvl="0" w:tplc="C6380EF2">
      <w:start w:val="1"/>
      <w:numFmt w:val="bullet"/>
      <w:lvlText w:val=""/>
      <w:lvlJc w:val="left"/>
      <w:pPr>
        <w:ind w:left="720" w:hanging="360"/>
      </w:pPr>
      <w:rPr>
        <w:rFonts w:ascii="Symbol" w:hAnsi="Symbol" w:hint="default"/>
      </w:rPr>
    </w:lvl>
    <w:lvl w:ilvl="1" w:tplc="A4F6002C">
      <w:start w:val="1"/>
      <w:numFmt w:val="bullet"/>
      <w:lvlText w:val="o"/>
      <w:lvlJc w:val="left"/>
      <w:pPr>
        <w:ind w:left="1440" w:hanging="360"/>
      </w:pPr>
      <w:rPr>
        <w:rFonts w:ascii="Courier New" w:hAnsi="Courier New" w:hint="default"/>
      </w:rPr>
    </w:lvl>
    <w:lvl w:ilvl="2" w:tplc="FC084B92">
      <w:start w:val="1"/>
      <w:numFmt w:val="bullet"/>
      <w:lvlText w:val=""/>
      <w:lvlJc w:val="left"/>
      <w:pPr>
        <w:ind w:left="2160" w:hanging="360"/>
      </w:pPr>
      <w:rPr>
        <w:rFonts w:ascii="Wingdings" w:hAnsi="Wingdings" w:hint="default"/>
      </w:rPr>
    </w:lvl>
    <w:lvl w:ilvl="3" w:tplc="B32045D6">
      <w:start w:val="1"/>
      <w:numFmt w:val="bullet"/>
      <w:lvlText w:val=""/>
      <w:lvlJc w:val="left"/>
      <w:pPr>
        <w:ind w:left="2880" w:hanging="360"/>
      </w:pPr>
      <w:rPr>
        <w:rFonts w:ascii="Symbol" w:hAnsi="Symbol" w:hint="default"/>
      </w:rPr>
    </w:lvl>
    <w:lvl w:ilvl="4" w:tplc="7ABE39E2">
      <w:start w:val="1"/>
      <w:numFmt w:val="bullet"/>
      <w:lvlText w:val="o"/>
      <w:lvlJc w:val="left"/>
      <w:pPr>
        <w:ind w:left="3600" w:hanging="360"/>
      </w:pPr>
      <w:rPr>
        <w:rFonts w:ascii="Courier New" w:hAnsi="Courier New" w:hint="default"/>
      </w:rPr>
    </w:lvl>
    <w:lvl w:ilvl="5" w:tplc="1554B424">
      <w:start w:val="1"/>
      <w:numFmt w:val="bullet"/>
      <w:lvlText w:val=""/>
      <w:lvlJc w:val="left"/>
      <w:pPr>
        <w:ind w:left="4320" w:hanging="360"/>
      </w:pPr>
      <w:rPr>
        <w:rFonts w:ascii="Wingdings" w:hAnsi="Wingdings" w:hint="default"/>
      </w:rPr>
    </w:lvl>
    <w:lvl w:ilvl="6" w:tplc="6CBA886E">
      <w:start w:val="1"/>
      <w:numFmt w:val="bullet"/>
      <w:lvlText w:val=""/>
      <w:lvlJc w:val="left"/>
      <w:pPr>
        <w:ind w:left="5040" w:hanging="360"/>
      </w:pPr>
      <w:rPr>
        <w:rFonts w:ascii="Symbol" w:hAnsi="Symbol" w:hint="default"/>
      </w:rPr>
    </w:lvl>
    <w:lvl w:ilvl="7" w:tplc="51A8089A">
      <w:start w:val="1"/>
      <w:numFmt w:val="bullet"/>
      <w:lvlText w:val="o"/>
      <w:lvlJc w:val="left"/>
      <w:pPr>
        <w:ind w:left="5760" w:hanging="360"/>
      </w:pPr>
      <w:rPr>
        <w:rFonts w:ascii="Courier New" w:hAnsi="Courier New" w:hint="default"/>
      </w:rPr>
    </w:lvl>
    <w:lvl w:ilvl="8" w:tplc="3E50DD0A">
      <w:start w:val="1"/>
      <w:numFmt w:val="bullet"/>
      <w:lvlText w:val=""/>
      <w:lvlJc w:val="left"/>
      <w:pPr>
        <w:ind w:left="6480" w:hanging="360"/>
      </w:pPr>
      <w:rPr>
        <w:rFonts w:ascii="Wingdings" w:hAnsi="Wingdings" w:hint="default"/>
      </w:rPr>
    </w:lvl>
  </w:abstractNum>
  <w:abstractNum w:abstractNumId="23" w15:restartNumberingAfterBreak="0">
    <w:nsid w:val="4AB00640"/>
    <w:multiLevelType w:val="hybridMultilevel"/>
    <w:tmpl w:val="FFFFFFFF"/>
    <w:lvl w:ilvl="0" w:tplc="CB7C0AFC">
      <w:start w:val="1"/>
      <w:numFmt w:val="bullet"/>
      <w:lvlText w:val=""/>
      <w:lvlJc w:val="left"/>
      <w:pPr>
        <w:ind w:left="720" w:hanging="360"/>
      </w:pPr>
      <w:rPr>
        <w:rFonts w:ascii="Symbol" w:hAnsi="Symbol" w:hint="default"/>
      </w:rPr>
    </w:lvl>
    <w:lvl w:ilvl="1" w:tplc="EA845C1A">
      <w:start w:val="1"/>
      <w:numFmt w:val="bullet"/>
      <w:lvlText w:val="o"/>
      <w:lvlJc w:val="left"/>
      <w:pPr>
        <w:ind w:left="1440" w:hanging="360"/>
      </w:pPr>
      <w:rPr>
        <w:rFonts w:ascii="Courier New" w:hAnsi="Courier New" w:hint="default"/>
      </w:rPr>
    </w:lvl>
    <w:lvl w:ilvl="2" w:tplc="D3D42616">
      <w:start w:val="1"/>
      <w:numFmt w:val="bullet"/>
      <w:lvlText w:val=""/>
      <w:lvlJc w:val="left"/>
      <w:pPr>
        <w:ind w:left="2160" w:hanging="360"/>
      </w:pPr>
      <w:rPr>
        <w:rFonts w:ascii="Wingdings" w:hAnsi="Wingdings" w:hint="default"/>
      </w:rPr>
    </w:lvl>
    <w:lvl w:ilvl="3" w:tplc="9ECA2AB8">
      <w:start w:val="1"/>
      <w:numFmt w:val="bullet"/>
      <w:lvlText w:val=""/>
      <w:lvlJc w:val="left"/>
      <w:pPr>
        <w:ind w:left="2880" w:hanging="360"/>
      </w:pPr>
      <w:rPr>
        <w:rFonts w:ascii="Symbol" w:hAnsi="Symbol" w:hint="default"/>
      </w:rPr>
    </w:lvl>
    <w:lvl w:ilvl="4" w:tplc="4598697C">
      <w:start w:val="1"/>
      <w:numFmt w:val="bullet"/>
      <w:lvlText w:val="o"/>
      <w:lvlJc w:val="left"/>
      <w:pPr>
        <w:ind w:left="3600" w:hanging="360"/>
      </w:pPr>
      <w:rPr>
        <w:rFonts w:ascii="Courier New" w:hAnsi="Courier New" w:hint="default"/>
      </w:rPr>
    </w:lvl>
    <w:lvl w:ilvl="5" w:tplc="3E080996">
      <w:start w:val="1"/>
      <w:numFmt w:val="bullet"/>
      <w:lvlText w:val=""/>
      <w:lvlJc w:val="left"/>
      <w:pPr>
        <w:ind w:left="4320" w:hanging="360"/>
      </w:pPr>
      <w:rPr>
        <w:rFonts w:ascii="Wingdings" w:hAnsi="Wingdings" w:hint="default"/>
      </w:rPr>
    </w:lvl>
    <w:lvl w:ilvl="6" w:tplc="3452765A">
      <w:start w:val="1"/>
      <w:numFmt w:val="bullet"/>
      <w:lvlText w:val=""/>
      <w:lvlJc w:val="left"/>
      <w:pPr>
        <w:ind w:left="5040" w:hanging="360"/>
      </w:pPr>
      <w:rPr>
        <w:rFonts w:ascii="Symbol" w:hAnsi="Symbol" w:hint="default"/>
      </w:rPr>
    </w:lvl>
    <w:lvl w:ilvl="7" w:tplc="EB665E7A">
      <w:start w:val="1"/>
      <w:numFmt w:val="bullet"/>
      <w:lvlText w:val="o"/>
      <w:lvlJc w:val="left"/>
      <w:pPr>
        <w:ind w:left="5760" w:hanging="360"/>
      </w:pPr>
      <w:rPr>
        <w:rFonts w:ascii="Courier New" w:hAnsi="Courier New" w:hint="default"/>
      </w:rPr>
    </w:lvl>
    <w:lvl w:ilvl="8" w:tplc="F9748822">
      <w:start w:val="1"/>
      <w:numFmt w:val="bullet"/>
      <w:lvlText w:val=""/>
      <w:lvlJc w:val="left"/>
      <w:pPr>
        <w:ind w:left="6480" w:hanging="360"/>
      </w:pPr>
      <w:rPr>
        <w:rFonts w:ascii="Wingdings" w:hAnsi="Wingdings" w:hint="default"/>
      </w:rPr>
    </w:lvl>
  </w:abstractNum>
  <w:abstractNum w:abstractNumId="24" w15:restartNumberingAfterBreak="0">
    <w:nsid w:val="4D5B5A99"/>
    <w:multiLevelType w:val="hybridMultilevel"/>
    <w:tmpl w:val="D1622640"/>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5" w15:restartNumberingAfterBreak="0">
    <w:nsid w:val="4FB10665"/>
    <w:multiLevelType w:val="hybridMultilevel"/>
    <w:tmpl w:val="EA207D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05D35CA"/>
    <w:multiLevelType w:val="hybridMultilevel"/>
    <w:tmpl w:val="FFFFFFFF"/>
    <w:lvl w:ilvl="0" w:tplc="67D4BF62">
      <w:start w:val="1"/>
      <w:numFmt w:val="bullet"/>
      <w:lvlText w:val=""/>
      <w:lvlJc w:val="left"/>
      <w:pPr>
        <w:ind w:left="720" w:hanging="360"/>
      </w:pPr>
      <w:rPr>
        <w:rFonts w:ascii="Symbol" w:hAnsi="Symbol" w:hint="default"/>
      </w:rPr>
    </w:lvl>
    <w:lvl w:ilvl="1" w:tplc="AC1C632A">
      <w:start w:val="1"/>
      <w:numFmt w:val="bullet"/>
      <w:lvlText w:val="o"/>
      <w:lvlJc w:val="left"/>
      <w:pPr>
        <w:ind w:left="1440" w:hanging="360"/>
      </w:pPr>
      <w:rPr>
        <w:rFonts w:ascii="Courier New" w:hAnsi="Courier New" w:hint="default"/>
      </w:rPr>
    </w:lvl>
    <w:lvl w:ilvl="2" w:tplc="DD8A77B4">
      <w:start w:val="1"/>
      <w:numFmt w:val="bullet"/>
      <w:lvlText w:val=""/>
      <w:lvlJc w:val="left"/>
      <w:pPr>
        <w:ind w:left="2160" w:hanging="360"/>
      </w:pPr>
      <w:rPr>
        <w:rFonts w:ascii="Wingdings" w:hAnsi="Wingdings" w:hint="default"/>
      </w:rPr>
    </w:lvl>
    <w:lvl w:ilvl="3" w:tplc="D9841A44">
      <w:start w:val="1"/>
      <w:numFmt w:val="bullet"/>
      <w:lvlText w:val=""/>
      <w:lvlJc w:val="left"/>
      <w:pPr>
        <w:ind w:left="2880" w:hanging="360"/>
      </w:pPr>
      <w:rPr>
        <w:rFonts w:ascii="Symbol" w:hAnsi="Symbol" w:hint="default"/>
      </w:rPr>
    </w:lvl>
    <w:lvl w:ilvl="4" w:tplc="F6D4D50E">
      <w:start w:val="1"/>
      <w:numFmt w:val="bullet"/>
      <w:lvlText w:val="o"/>
      <w:lvlJc w:val="left"/>
      <w:pPr>
        <w:ind w:left="3600" w:hanging="360"/>
      </w:pPr>
      <w:rPr>
        <w:rFonts w:ascii="Courier New" w:hAnsi="Courier New" w:hint="default"/>
      </w:rPr>
    </w:lvl>
    <w:lvl w:ilvl="5" w:tplc="3C2CDF1A">
      <w:start w:val="1"/>
      <w:numFmt w:val="bullet"/>
      <w:lvlText w:val=""/>
      <w:lvlJc w:val="left"/>
      <w:pPr>
        <w:ind w:left="4320" w:hanging="360"/>
      </w:pPr>
      <w:rPr>
        <w:rFonts w:ascii="Wingdings" w:hAnsi="Wingdings" w:hint="default"/>
      </w:rPr>
    </w:lvl>
    <w:lvl w:ilvl="6" w:tplc="78C6DB1C">
      <w:start w:val="1"/>
      <w:numFmt w:val="bullet"/>
      <w:lvlText w:val=""/>
      <w:lvlJc w:val="left"/>
      <w:pPr>
        <w:ind w:left="5040" w:hanging="360"/>
      </w:pPr>
      <w:rPr>
        <w:rFonts w:ascii="Symbol" w:hAnsi="Symbol" w:hint="default"/>
      </w:rPr>
    </w:lvl>
    <w:lvl w:ilvl="7" w:tplc="5036B580">
      <w:start w:val="1"/>
      <w:numFmt w:val="bullet"/>
      <w:lvlText w:val="o"/>
      <w:lvlJc w:val="left"/>
      <w:pPr>
        <w:ind w:left="5760" w:hanging="360"/>
      </w:pPr>
      <w:rPr>
        <w:rFonts w:ascii="Courier New" w:hAnsi="Courier New" w:hint="default"/>
      </w:rPr>
    </w:lvl>
    <w:lvl w:ilvl="8" w:tplc="87FC33EE">
      <w:start w:val="1"/>
      <w:numFmt w:val="bullet"/>
      <w:lvlText w:val=""/>
      <w:lvlJc w:val="left"/>
      <w:pPr>
        <w:ind w:left="6480" w:hanging="360"/>
      </w:pPr>
      <w:rPr>
        <w:rFonts w:ascii="Wingdings" w:hAnsi="Wingdings" w:hint="default"/>
      </w:rPr>
    </w:lvl>
  </w:abstractNum>
  <w:abstractNum w:abstractNumId="27" w15:restartNumberingAfterBreak="0">
    <w:nsid w:val="515872CF"/>
    <w:multiLevelType w:val="hybridMultilevel"/>
    <w:tmpl w:val="FFFFFFFF"/>
    <w:lvl w:ilvl="0" w:tplc="6EBCA374">
      <w:start w:val="1"/>
      <w:numFmt w:val="bullet"/>
      <w:lvlText w:val=""/>
      <w:lvlJc w:val="left"/>
      <w:pPr>
        <w:ind w:left="720" w:hanging="360"/>
      </w:pPr>
      <w:rPr>
        <w:rFonts w:ascii="Symbol" w:hAnsi="Symbol" w:hint="default"/>
      </w:rPr>
    </w:lvl>
    <w:lvl w:ilvl="1" w:tplc="3CDAE79A">
      <w:start w:val="1"/>
      <w:numFmt w:val="bullet"/>
      <w:lvlText w:val="o"/>
      <w:lvlJc w:val="left"/>
      <w:pPr>
        <w:ind w:left="1440" w:hanging="360"/>
      </w:pPr>
      <w:rPr>
        <w:rFonts w:ascii="Courier New" w:hAnsi="Courier New" w:hint="default"/>
      </w:rPr>
    </w:lvl>
    <w:lvl w:ilvl="2" w:tplc="A532F0F8">
      <w:start w:val="1"/>
      <w:numFmt w:val="bullet"/>
      <w:lvlText w:val=""/>
      <w:lvlJc w:val="left"/>
      <w:pPr>
        <w:ind w:left="2160" w:hanging="360"/>
      </w:pPr>
      <w:rPr>
        <w:rFonts w:ascii="Wingdings" w:hAnsi="Wingdings" w:hint="default"/>
      </w:rPr>
    </w:lvl>
    <w:lvl w:ilvl="3" w:tplc="1FDA6FFA">
      <w:start w:val="1"/>
      <w:numFmt w:val="bullet"/>
      <w:lvlText w:val=""/>
      <w:lvlJc w:val="left"/>
      <w:pPr>
        <w:ind w:left="2880" w:hanging="360"/>
      </w:pPr>
      <w:rPr>
        <w:rFonts w:ascii="Symbol" w:hAnsi="Symbol" w:hint="default"/>
      </w:rPr>
    </w:lvl>
    <w:lvl w:ilvl="4" w:tplc="6DEEE69C">
      <w:start w:val="1"/>
      <w:numFmt w:val="bullet"/>
      <w:lvlText w:val="o"/>
      <w:lvlJc w:val="left"/>
      <w:pPr>
        <w:ind w:left="3600" w:hanging="360"/>
      </w:pPr>
      <w:rPr>
        <w:rFonts w:ascii="Courier New" w:hAnsi="Courier New" w:hint="default"/>
      </w:rPr>
    </w:lvl>
    <w:lvl w:ilvl="5" w:tplc="74EAC0D4">
      <w:start w:val="1"/>
      <w:numFmt w:val="bullet"/>
      <w:lvlText w:val=""/>
      <w:lvlJc w:val="left"/>
      <w:pPr>
        <w:ind w:left="4320" w:hanging="360"/>
      </w:pPr>
      <w:rPr>
        <w:rFonts w:ascii="Wingdings" w:hAnsi="Wingdings" w:hint="default"/>
      </w:rPr>
    </w:lvl>
    <w:lvl w:ilvl="6" w:tplc="F8740596">
      <w:start w:val="1"/>
      <w:numFmt w:val="bullet"/>
      <w:lvlText w:val=""/>
      <w:lvlJc w:val="left"/>
      <w:pPr>
        <w:ind w:left="5040" w:hanging="360"/>
      </w:pPr>
      <w:rPr>
        <w:rFonts w:ascii="Symbol" w:hAnsi="Symbol" w:hint="default"/>
      </w:rPr>
    </w:lvl>
    <w:lvl w:ilvl="7" w:tplc="83CCAF0C">
      <w:start w:val="1"/>
      <w:numFmt w:val="bullet"/>
      <w:lvlText w:val="o"/>
      <w:lvlJc w:val="left"/>
      <w:pPr>
        <w:ind w:left="5760" w:hanging="360"/>
      </w:pPr>
      <w:rPr>
        <w:rFonts w:ascii="Courier New" w:hAnsi="Courier New" w:hint="default"/>
      </w:rPr>
    </w:lvl>
    <w:lvl w:ilvl="8" w:tplc="D59A2C98">
      <w:start w:val="1"/>
      <w:numFmt w:val="bullet"/>
      <w:lvlText w:val=""/>
      <w:lvlJc w:val="left"/>
      <w:pPr>
        <w:ind w:left="6480" w:hanging="360"/>
      </w:pPr>
      <w:rPr>
        <w:rFonts w:ascii="Wingdings" w:hAnsi="Wingdings" w:hint="default"/>
      </w:rPr>
    </w:lvl>
  </w:abstractNum>
  <w:abstractNum w:abstractNumId="28" w15:restartNumberingAfterBreak="0">
    <w:nsid w:val="52490563"/>
    <w:multiLevelType w:val="hybridMultilevel"/>
    <w:tmpl w:val="214E2A9A"/>
    <w:lvl w:ilvl="0" w:tplc="1009000F">
      <w:start w:val="1"/>
      <w:numFmt w:val="decimal"/>
      <w:lvlText w:val="%1."/>
      <w:lvlJc w:val="left"/>
      <w:pPr>
        <w:ind w:left="720" w:hanging="360"/>
      </w:pPr>
    </w:lvl>
    <w:lvl w:ilvl="1" w:tplc="E40C4328">
      <w:start w:val="1"/>
      <w:numFmt w:val="decimal"/>
      <w:lvlText w:val="%2)"/>
      <w:lvlJc w:val="left"/>
      <w:pPr>
        <w:ind w:left="1440" w:hanging="360"/>
      </w:pPr>
      <w:rPr>
        <w:rFonts w:hint="default"/>
        <w:b/>
        <w:sz w:val="24"/>
      </w:rPr>
    </w:lvl>
    <w:lvl w:ilvl="2" w:tplc="1009001B">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9" w15:restartNumberingAfterBreak="0">
    <w:nsid w:val="5B0F20F5"/>
    <w:multiLevelType w:val="hybridMultilevel"/>
    <w:tmpl w:val="FFFFFFFF"/>
    <w:lvl w:ilvl="0" w:tplc="28CA3C0C">
      <w:start w:val="1"/>
      <w:numFmt w:val="bullet"/>
      <w:lvlText w:val=""/>
      <w:lvlJc w:val="left"/>
      <w:pPr>
        <w:ind w:left="720" w:hanging="360"/>
      </w:pPr>
      <w:rPr>
        <w:rFonts w:ascii="Symbol" w:hAnsi="Symbol" w:hint="default"/>
      </w:rPr>
    </w:lvl>
    <w:lvl w:ilvl="1" w:tplc="10DE60D6">
      <w:start w:val="1"/>
      <w:numFmt w:val="bullet"/>
      <w:lvlText w:val="o"/>
      <w:lvlJc w:val="left"/>
      <w:pPr>
        <w:ind w:left="1440" w:hanging="360"/>
      </w:pPr>
      <w:rPr>
        <w:rFonts w:ascii="Courier New" w:hAnsi="Courier New" w:hint="default"/>
      </w:rPr>
    </w:lvl>
    <w:lvl w:ilvl="2" w:tplc="5A26F74C">
      <w:start w:val="1"/>
      <w:numFmt w:val="bullet"/>
      <w:lvlText w:val=""/>
      <w:lvlJc w:val="left"/>
      <w:pPr>
        <w:ind w:left="2160" w:hanging="360"/>
      </w:pPr>
      <w:rPr>
        <w:rFonts w:ascii="Wingdings" w:hAnsi="Wingdings" w:hint="default"/>
      </w:rPr>
    </w:lvl>
    <w:lvl w:ilvl="3" w:tplc="A76A166A">
      <w:start w:val="1"/>
      <w:numFmt w:val="bullet"/>
      <w:lvlText w:val=""/>
      <w:lvlJc w:val="left"/>
      <w:pPr>
        <w:ind w:left="2880" w:hanging="360"/>
      </w:pPr>
      <w:rPr>
        <w:rFonts w:ascii="Symbol" w:hAnsi="Symbol" w:hint="default"/>
      </w:rPr>
    </w:lvl>
    <w:lvl w:ilvl="4" w:tplc="3288F428">
      <w:start w:val="1"/>
      <w:numFmt w:val="bullet"/>
      <w:lvlText w:val="o"/>
      <w:lvlJc w:val="left"/>
      <w:pPr>
        <w:ind w:left="3600" w:hanging="360"/>
      </w:pPr>
      <w:rPr>
        <w:rFonts w:ascii="Courier New" w:hAnsi="Courier New" w:hint="default"/>
      </w:rPr>
    </w:lvl>
    <w:lvl w:ilvl="5" w:tplc="69B6EBC0">
      <w:start w:val="1"/>
      <w:numFmt w:val="bullet"/>
      <w:lvlText w:val=""/>
      <w:lvlJc w:val="left"/>
      <w:pPr>
        <w:ind w:left="4320" w:hanging="360"/>
      </w:pPr>
      <w:rPr>
        <w:rFonts w:ascii="Wingdings" w:hAnsi="Wingdings" w:hint="default"/>
      </w:rPr>
    </w:lvl>
    <w:lvl w:ilvl="6" w:tplc="AD90DD78">
      <w:start w:val="1"/>
      <w:numFmt w:val="bullet"/>
      <w:lvlText w:val=""/>
      <w:lvlJc w:val="left"/>
      <w:pPr>
        <w:ind w:left="5040" w:hanging="360"/>
      </w:pPr>
      <w:rPr>
        <w:rFonts w:ascii="Symbol" w:hAnsi="Symbol" w:hint="default"/>
      </w:rPr>
    </w:lvl>
    <w:lvl w:ilvl="7" w:tplc="0652B59C">
      <w:start w:val="1"/>
      <w:numFmt w:val="bullet"/>
      <w:lvlText w:val="o"/>
      <w:lvlJc w:val="left"/>
      <w:pPr>
        <w:ind w:left="5760" w:hanging="360"/>
      </w:pPr>
      <w:rPr>
        <w:rFonts w:ascii="Courier New" w:hAnsi="Courier New" w:hint="default"/>
      </w:rPr>
    </w:lvl>
    <w:lvl w:ilvl="8" w:tplc="D0B43AEE">
      <w:start w:val="1"/>
      <w:numFmt w:val="bullet"/>
      <w:lvlText w:val=""/>
      <w:lvlJc w:val="left"/>
      <w:pPr>
        <w:ind w:left="6480" w:hanging="360"/>
      </w:pPr>
      <w:rPr>
        <w:rFonts w:ascii="Wingdings" w:hAnsi="Wingdings" w:hint="default"/>
      </w:rPr>
    </w:lvl>
  </w:abstractNum>
  <w:abstractNum w:abstractNumId="30" w15:restartNumberingAfterBreak="0">
    <w:nsid w:val="60322845"/>
    <w:multiLevelType w:val="hybridMultilevel"/>
    <w:tmpl w:val="FFFFFFFF"/>
    <w:lvl w:ilvl="0" w:tplc="58508CBC">
      <w:start w:val="1"/>
      <w:numFmt w:val="bullet"/>
      <w:lvlText w:val=""/>
      <w:lvlJc w:val="left"/>
      <w:pPr>
        <w:ind w:left="720" w:hanging="360"/>
      </w:pPr>
      <w:rPr>
        <w:rFonts w:ascii="Symbol" w:hAnsi="Symbol" w:hint="default"/>
      </w:rPr>
    </w:lvl>
    <w:lvl w:ilvl="1" w:tplc="A1944E46">
      <w:start w:val="1"/>
      <w:numFmt w:val="bullet"/>
      <w:lvlText w:val="o"/>
      <w:lvlJc w:val="left"/>
      <w:pPr>
        <w:ind w:left="1440" w:hanging="360"/>
      </w:pPr>
      <w:rPr>
        <w:rFonts w:ascii="Courier New" w:hAnsi="Courier New" w:hint="default"/>
      </w:rPr>
    </w:lvl>
    <w:lvl w:ilvl="2" w:tplc="6AA84BE4">
      <w:start w:val="1"/>
      <w:numFmt w:val="bullet"/>
      <w:lvlText w:val=""/>
      <w:lvlJc w:val="left"/>
      <w:pPr>
        <w:ind w:left="2160" w:hanging="360"/>
      </w:pPr>
      <w:rPr>
        <w:rFonts w:ascii="Wingdings" w:hAnsi="Wingdings" w:hint="default"/>
      </w:rPr>
    </w:lvl>
    <w:lvl w:ilvl="3" w:tplc="F4806432">
      <w:start w:val="1"/>
      <w:numFmt w:val="bullet"/>
      <w:lvlText w:val=""/>
      <w:lvlJc w:val="left"/>
      <w:pPr>
        <w:ind w:left="2880" w:hanging="360"/>
      </w:pPr>
      <w:rPr>
        <w:rFonts w:ascii="Symbol" w:hAnsi="Symbol" w:hint="default"/>
      </w:rPr>
    </w:lvl>
    <w:lvl w:ilvl="4" w:tplc="43F466B8">
      <w:start w:val="1"/>
      <w:numFmt w:val="bullet"/>
      <w:lvlText w:val="o"/>
      <w:lvlJc w:val="left"/>
      <w:pPr>
        <w:ind w:left="3600" w:hanging="360"/>
      </w:pPr>
      <w:rPr>
        <w:rFonts w:ascii="Courier New" w:hAnsi="Courier New" w:hint="default"/>
      </w:rPr>
    </w:lvl>
    <w:lvl w:ilvl="5" w:tplc="2CA2A238">
      <w:start w:val="1"/>
      <w:numFmt w:val="bullet"/>
      <w:lvlText w:val=""/>
      <w:lvlJc w:val="left"/>
      <w:pPr>
        <w:ind w:left="4320" w:hanging="360"/>
      </w:pPr>
      <w:rPr>
        <w:rFonts w:ascii="Wingdings" w:hAnsi="Wingdings" w:hint="default"/>
      </w:rPr>
    </w:lvl>
    <w:lvl w:ilvl="6" w:tplc="E50CA656">
      <w:start w:val="1"/>
      <w:numFmt w:val="bullet"/>
      <w:lvlText w:val=""/>
      <w:lvlJc w:val="left"/>
      <w:pPr>
        <w:ind w:left="5040" w:hanging="360"/>
      </w:pPr>
      <w:rPr>
        <w:rFonts w:ascii="Symbol" w:hAnsi="Symbol" w:hint="default"/>
      </w:rPr>
    </w:lvl>
    <w:lvl w:ilvl="7" w:tplc="DB0885F2">
      <w:start w:val="1"/>
      <w:numFmt w:val="bullet"/>
      <w:lvlText w:val="o"/>
      <w:lvlJc w:val="left"/>
      <w:pPr>
        <w:ind w:left="5760" w:hanging="360"/>
      </w:pPr>
      <w:rPr>
        <w:rFonts w:ascii="Courier New" w:hAnsi="Courier New" w:hint="default"/>
      </w:rPr>
    </w:lvl>
    <w:lvl w:ilvl="8" w:tplc="0E9E398A">
      <w:start w:val="1"/>
      <w:numFmt w:val="bullet"/>
      <w:lvlText w:val=""/>
      <w:lvlJc w:val="left"/>
      <w:pPr>
        <w:ind w:left="6480" w:hanging="360"/>
      </w:pPr>
      <w:rPr>
        <w:rFonts w:ascii="Wingdings" w:hAnsi="Wingdings" w:hint="default"/>
      </w:rPr>
    </w:lvl>
  </w:abstractNum>
  <w:abstractNum w:abstractNumId="31" w15:restartNumberingAfterBreak="0">
    <w:nsid w:val="61792961"/>
    <w:multiLevelType w:val="hybridMultilevel"/>
    <w:tmpl w:val="FFFFFFFF"/>
    <w:lvl w:ilvl="0" w:tplc="6D82744C">
      <w:start w:val="1"/>
      <w:numFmt w:val="bullet"/>
      <w:lvlText w:val=""/>
      <w:lvlJc w:val="left"/>
      <w:pPr>
        <w:ind w:left="720" w:hanging="360"/>
      </w:pPr>
      <w:rPr>
        <w:rFonts w:ascii="Symbol" w:hAnsi="Symbol" w:hint="default"/>
      </w:rPr>
    </w:lvl>
    <w:lvl w:ilvl="1" w:tplc="0EF8A538">
      <w:start w:val="1"/>
      <w:numFmt w:val="bullet"/>
      <w:lvlText w:val="o"/>
      <w:lvlJc w:val="left"/>
      <w:pPr>
        <w:ind w:left="1440" w:hanging="360"/>
      </w:pPr>
      <w:rPr>
        <w:rFonts w:ascii="Courier New" w:hAnsi="Courier New" w:hint="default"/>
      </w:rPr>
    </w:lvl>
    <w:lvl w:ilvl="2" w:tplc="FCCCE7A8">
      <w:start w:val="1"/>
      <w:numFmt w:val="bullet"/>
      <w:lvlText w:val=""/>
      <w:lvlJc w:val="left"/>
      <w:pPr>
        <w:ind w:left="2160" w:hanging="360"/>
      </w:pPr>
      <w:rPr>
        <w:rFonts w:ascii="Wingdings" w:hAnsi="Wingdings" w:hint="default"/>
      </w:rPr>
    </w:lvl>
    <w:lvl w:ilvl="3" w:tplc="C7548EAA">
      <w:start w:val="1"/>
      <w:numFmt w:val="bullet"/>
      <w:lvlText w:val=""/>
      <w:lvlJc w:val="left"/>
      <w:pPr>
        <w:ind w:left="2880" w:hanging="360"/>
      </w:pPr>
      <w:rPr>
        <w:rFonts w:ascii="Symbol" w:hAnsi="Symbol" w:hint="default"/>
      </w:rPr>
    </w:lvl>
    <w:lvl w:ilvl="4" w:tplc="97ECBF64">
      <w:start w:val="1"/>
      <w:numFmt w:val="bullet"/>
      <w:lvlText w:val="o"/>
      <w:lvlJc w:val="left"/>
      <w:pPr>
        <w:ind w:left="3600" w:hanging="360"/>
      </w:pPr>
      <w:rPr>
        <w:rFonts w:ascii="Courier New" w:hAnsi="Courier New" w:hint="default"/>
      </w:rPr>
    </w:lvl>
    <w:lvl w:ilvl="5" w:tplc="0DF02C6C">
      <w:start w:val="1"/>
      <w:numFmt w:val="bullet"/>
      <w:lvlText w:val=""/>
      <w:lvlJc w:val="left"/>
      <w:pPr>
        <w:ind w:left="4320" w:hanging="360"/>
      </w:pPr>
      <w:rPr>
        <w:rFonts w:ascii="Wingdings" w:hAnsi="Wingdings" w:hint="default"/>
      </w:rPr>
    </w:lvl>
    <w:lvl w:ilvl="6" w:tplc="A8DC9572">
      <w:start w:val="1"/>
      <w:numFmt w:val="bullet"/>
      <w:lvlText w:val=""/>
      <w:lvlJc w:val="left"/>
      <w:pPr>
        <w:ind w:left="5040" w:hanging="360"/>
      </w:pPr>
      <w:rPr>
        <w:rFonts w:ascii="Symbol" w:hAnsi="Symbol" w:hint="default"/>
      </w:rPr>
    </w:lvl>
    <w:lvl w:ilvl="7" w:tplc="C136E95A">
      <w:start w:val="1"/>
      <w:numFmt w:val="bullet"/>
      <w:lvlText w:val="o"/>
      <w:lvlJc w:val="left"/>
      <w:pPr>
        <w:ind w:left="5760" w:hanging="360"/>
      </w:pPr>
      <w:rPr>
        <w:rFonts w:ascii="Courier New" w:hAnsi="Courier New" w:hint="default"/>
      </w:rPr>
    </w:lvl>
    <w:lvl w:ilvl="8" w:tplc="AE045370">
      <w:start w:val="1"/>
      <w:numFmt w:val="bullet"/>
      <w:lvlText w:val=""/>
      <w:lvlJc w:val="left"/>
      <w:pPr>
        <w:ind w:left="6480" w:hanging="360"/>
      </w:pPr>
      <w:rPr>
        <w:rFonts w:ascii="Wingdings" w:hAnsi="Wingdings" w:hint="default"/>
      </w:rPr>
    </w:lvl>
  </w:abstractNum>
  <w:abstractNum w:abstractNumId="32" w15:restartNumberingAfterBreak="0">
    <w:nsid w:val="627B5123"/>
    <w:multiLevelType w:val="hybridMultilevel"/>
    <w:tmpl w:val="FFFFFFFF"/>
    <w:lvl w:ilvl="0" w:tplc="055007FC">
      <w:start w:val="1"/>
      <w:numFmt w:val="bullet"/>
      <w:lvlText w:val=""/>
      <w:lvlJc w:val="left"/>
      <w:pPr>
        <w:ind w:left="720" w:hanging="360"/>
      </w:pPr>
      <w:rPr>
        <w:rFonts w:ascii="Symbol" w:hAnsi="Symbol" w:hint="default"/>
      </w:rPr>
    </w:lvl>
    <w:lvl w:ilvl="1" w:tplc="89C4892C">
      <w:start w:val="1"/>
      <w:numFmt w:val="bullet"/>
      <w:lvlText w:val="o"/>
      <w:lvlJc w:val="left"/>
      <w:pPr>
        <w:ind w:left="1440" w:hanging="360"/>
      </w:pPr>
      <w:rPr>
        <w:rFonts w:ascii="Courier New" w:hAnsi="Courier New" w:hint="default"/>
      </w:rPr>
    </w:lvl>
    <w:lvl w:ilvl="2" w:tplc="FC4A3080">
      <w:start w:val="1"/>
      <w:numFmt w:val="bullet"/>
      <w:lvlText w:val=""/>
      <w:lvlJc w:val="left"/>
      <w:pPr>
        <w:ind w:left="2160" w:hanging="360"/>
      </w:pPr>
      <w:rPr>
        <w:rFonts w:ascii="Wingdings" w:hAnsi="Wingdings" w:hint="default"/>
      </w:rPr>
    </w:lvl>
    <w:lvl w:ilvl="3" w:tplc="228E252A">
      <w:start w:val="1"/>
      <w:numFmt w:val="bullet"/>
      <w:lvlText w:val=""/>
      <w:lvlJc w:val="left"/>
      <w:pPr>
        <w:ind w:left="2880" w:hanging="360"/>
      </w:pPr>
      <w:rPr>
        <w:rFonts w:ascii="Symbol" w:hAnsi="Symbol" w:hint="default"/>
      </w:rPr>
    </w:lvl>
    <w:lvl w:ilvl="4" w:tplc="49B640AE">
      <w:start w:val="1"/>
      <w:numFmt w:val="bullet"/>
      <w:lvlText w:val="o"/>
      <w:lvlJc w:val="left"/>
      <w:pPr>
        <w:ind w:left="3600" w:hanging="360"/>
      </w:pPr>
      <w:rPr>
        <w:rFonts w:ascii="Courier New" w:hAnsi="Courier New" w:hint="default"/>
      </w:rPr>
    </w:lvl>
    <w:lvl w:ilvl="5" w:tplc="C91A96E8">
      <w:start w:val="1"/>
      <w:numFmt w:val="bullet"/>
      <w:lvlText w:val=""/>
      <w:lvlJc w:val="left"/>
      <w:pPr>
        <w:ind w:left="4320" w:hanging="360"/>
      </w:pPr>
      <w:rPr>
        <w:rFonts w:ascii="Wingdings" w:hAnsi="Wingdings" w:hint="default"/>
      </w:rPr>
    </w:lvl>
    <w:lvl w:ilvl="6" w:tplc="C1242CF2">
      <w:start w:val="1"/>
      <w:numFmt w:val="bullet"/>
      <w:lvlText w:val=""/>
      <w:lvlJc w:val="left"/>
      <w:pPr>
        <w:ind w:left="5040" w:hanging="360"/>
      </w:pPr>
      <w:rPr>
        <w:rFonts w:ascii="Symbol" w:hAnsi="Symbol" w:hint="default"/>
      </w:rPr>
    </w:lvl>
    <w:lvl w:ilvl="7" w:tplc="8C648226">
      <w:start w:val="1"/>
      <w:numFmt w:val="bullet"/>
      <w:lvlText w:val="o"/>
      <w:lvlJc w:val="left"/>
      <w:pPr>
        <w:ind w:left="5760" w:hanging="360"/>
      </w:pPr>
      <w:rPr>
        <w:rFonts w:ascii="Courier New" w:hAnsi="Courier New" w:hint="default"/>
      </w:rPr>
    </w:lvl>
    <w:lvl w:ilvl="8" w:tplc="6F50EA30">
      <w:start w:val="1"/>
      <w:numFmt w:val="bullet"/>
      <w:lvlText w:val=""/>
      <w:lvlJc w:val="left"/>
      <w:pPr>
        <w:ind w:left="6480" w:hanging="360"/>
      </w:pPr>
      <w:rPr>
        <w:rFonts w:ascii="Wingdings" w:hAnsi="Wingdings" w:hint="default"/>
      </w:rPr>
    </w:lvl>
  </w:abstractNum>
  <w:abstractNum w:abstractNumId="33" w15:restartNumberingAfterBreak="0">
    <w:nsid w:val="63E7630F"/>
    <w:multiLevelType w:val="hybridMultilevel"/>
    <w:tmpl w:val="FFFFFFFF"/>
    <w:lvl w:ilvl="0" w:tplc="120A6BA2">
      <w:start w:val="1"/>
      <w:numFmt w:val="bullet"/>
      <w:lvlText w:val=""/>
      <w:lvlJc w:val="left"/>
      <w:pPr>
        <w:ind w:left="720" w:hanging="360"/>
      </w:pPr>
      <w:rPr>
        <w:rFonts w:ascii="Symbol" w:hAnsi="Symbol" w:hint="default"/>
      </w:rPr>
    </w:lvl>
    <w:lvl w:ilvl="1" w:tplc="7CDA3A66">
      <w:start w:val="1"/>
      <w:numFmt w:val="bullet"/>
      <w:lvlText w:val="o"/>
      <w:lvlJc w:val="left"/>
      <w:pPr>
        <w:ind w:left="1440" w:hanging="360"/>
      </w:pPr>
      <w:rPr>
        <w:rFonts w:ascii="Courier New" w:hAnsi="Courier New" w:hint="default"/>
      </w:rPr>
    </w:lvl>
    <w:lvl w:ilvl="2" w:tplc="D15EB1BC">
      <w:start w:val="1"/>
      <w:numFmt w:val="bullet"/>
      <w:lvlText w:val=""/>
      <w:lvlJc w:val="left"/>
      <w:pPr>
        <w:ind w:left="2160" w:hanging="360"/>
      </w:pPr>
      <w:rPr>
        <w:rFonts w:ascii="Wingdings" w:hAnsi="Wingdings" w:hint="default"/>
      </w:rPr>
    </w:lvl>
    <w:lvl w:ilvl="3" w:tplc="EE7252DE">
      <w:start w:val="1"/>
      <w:numFmt w:val="bullet"/>
      <w:lvlText w:val=""/>
      <w:lvlJc w:val="left"/>
      <w:pPr>
        <w:ind w:left="2880" w:hanging="360"/>
      </w:pPr>
      <w:rPr>
        <w:rFonts w:ascii="Symbol" w:hAnsi="Symbol" w:hint="default"/>
      </w:rPr>
    </w:lvl>
    <w:lvl w:ilvl="4" w:tplc="9FB8E5FE">
      <w:start w:val="1"/>
      <w:numFmt w:val="bullet"/>
      <w:lvlText w:val="o"/>
      <w:lvlJc w:val="left"/>
      <w:pPr>
        <w:ind w:left="3600" w:hanging="360"/>
      </w:pPr>
      <w:rPr>
        <w:rFonts w:ascii="Courier New" w:hAnsi="Courier New" w:hint="default"/>
      </w:rPr>
    </w:lvl>
    <w:lvl w:ilvl="5" w:tplc="DEC25562">
      <w:start w:val="1"/>
      <w:numFmt w:val="bullet"/>
      <w:lvlText w:val=""/>
      <w:lvlJc w:val="left"/>
      <w:pPr>
        <w:ind w:left="4320" w:hanging="360"/>
      </w:pPr>
      <w:rPr>
        <w:rFonts w:ascii="Wingdings" w:hAnsi="Wingdings" w:hint="default"/>
      </w:rPr>
    </w:lvl>
    <w:lvl w:ilvl="6" w:tplc="231A055A">
      <w:start w:val="1"/>
      <w:numFmt w:val="bullet"/>
      <w:lvlText w:val=""/>
      <w:lvlJc w:val="left"/>
      <w:pPr>
        <w:ind w:left="5040" w:hanging="360"/>
      </w:pPr>
      <w:rPr>
        <w:rFonts w:ascii="Symbol" w:hAnsi="Symbol" w:hint="default"/>
      </w:rPr>
    </w:lvl>
    <w:lvl w:ilvl="7" w:tplc="8D429664">
      <w:start w:val="1"/>
      <w:numFmt w:val="bullet"/>
      <w:lvlText w:val="o"/>
      <w:lvlJc w:val="left"/>
      <w:pPr>
        <w:ind w:left="5760" w:hanging="360"/>
      </w:pPr>
      <w:rPr>
        <w:rFonts w:ascii="Courier New" w:hAnsi="Courier New" w:hint="default"/>
      </w:rPr>
    </w:lvl>
    <w:lvl w:ilvl="8" w:tplc="E3B09334">
      <w:start w:val="1"/>
      <w:numFmt w:val="bullet"/>
      <w:lvlText w:val=""/>
      <w:lvlJc w:val="left"/>
      <w:pPr>
        <w:ind w:left="6480" w:hanging="360"/>
      </w:pPr>
      <w:rPr>
        <w:rFonts w:ascii="Wingdings" w:hAnsi="Wingdings" w:hint="default"/>
      </w:rPr>
    </w:lvl>
  </w:abstractNum>
  <w:abstractNum w:abstractNumId="34" w15:restartNumberingAfterBreak="0">
    <w:nsid w:val="65372C29"/>
    <w:multiLevelType w:val="hybridMultilevel"/>
    <w:tmpl w:val="FFFFFFFF"/>
    <w:lvl w:ilvl="0" w:tplc="96469D90">
      <w:start w:val="1"/>
      <w:numFmt w:val="bullet"/>
      <w:lvlText w:val=""/>
      <w:lvlJc w:val="left"/>
      <w:pPr>
        <w:ind w:left="720" w:hanging="360"/>
      </w:pPr>
      <w:rPr>
        <w:rFonts w:ascii="Symbol" w:hAnsi="Symbol" w:hint="default"/>
      </w:rPr>
    </w:lvl>
    <w:lvl w:ilvl="1" w:tplc="195E7296">
      <w:start w:val="1"/>
      <w:numFmt w:val="bullet"/>
      <w:lvlText w:val="o"/>
      <w:lvlJc w:val="left"/>
      <w:pPr>
        <w:ind w:left="1440" w:hanging="360"/>
      </w:pPr>
      <w:rPr>
        <w:rFonts w:ascii="Courier New" w:hAnsi="Courier New" w:hint="default"/>
      </w:rPr>
    </w:lvl>
    <w:lvl w:ilvl="2" w:tplc="43B26FD2">
      <w:start w:val="1"/>
      <w:numFmt w:val="bullet"/>
      <w:lvlText w:val=""/>
      <w:lvlJc w:val="left"/>
      <w:pPr>
        <w:ind w:left="2160" w:hanging="360"/>
      </w:pPr>
      <w:rPr>
        <w:rFonts w:ascii="Wingdings" w:hAnsi="Wingdings" w:hint="default"/>
      </w:rPr>
    </w:lvl>
    <w:lvl w:ilvl="3" w:tplc="2C644060">
      <w:start w:val="1"/>
      <w:numFmt w:val="bullet"/>
      <w:lvlText w:val=""/>
      <w:lvlJc w:val="left"/>
      <w:pPr>
        <w:ind w:left="2880" w:hanging="360"/>
      </w:pPr>
      <w:rPr>
        <w:rFonts w:ascii="Symbol" w:hAnsi="Symbol" w:hint="default"/>
      </w:rPr>
    </w:lvl>
    <w:lvl w:ilvl="4" w:tplc="0F22D72E">
      <w:start w:val="1"/>
      <w:numFmt w:val="bullet"/>
      <w:lvlText w:val="o"/>
      <w:lvlJc w:val="left"/>
      <w:pPr>
        <w:ind w:left="3600" w:hanging="360"/>
      </w:pPr>
      <w:rPr>
        <w:rFonts w:ascii="Courier New" w:hAnsi="Courier New" w:hint="default"/>
      </w:rPr>
    </w:lvl>
    <w:lvl w:ilvl="5" w:tplc="B45A654C">
      <w:start w:val="1"/>
      <w:numFmt w:val="bullet"/>
      <w:lvlText w:val=""/>
      <w:lvlJc w:val="left"/>
      <w:pPr>
        <w:ind w:left="4320" w:hanging="360"/>
      </w:pPr>
      <w:rPr>
        <w:rFonts w:ascii="Wingdings" w:hAnsi="Wingdings" w:hint="default"/>
      </w:rPr>
    </w:lvl>
    <w:lvl w:ilvl="6" w:tplc="8638B976">
      <w:start w:val="1"/>
      <w:numFmt w:val="bullet"/>
      <w:lvlText w:val=""/>
      <w:lvlJc w:val="left"/>
      <w:pPr>
        <w:ind w:left="5040" w:hanging="360"/>
      </w:pPr>
      <w:rPr>
        <w:rFonts w:ascii="Symbol" w:hAnsi="Symbol" w:hint="default"/>
      </w:rPr>
    </w:lvl>
    <w:lvl w:ilvl="7" w:tplc="56822912">
      <w:start w:val="1"/>
      <w:numFmt w:val="bullet"/>
      <w:lvlText w:val="o"/>
      <w:lvlJc w:val="left"/>
      <w:pPr>
        <w:ind w:left="5760" w:hanging="360"/>
      </w:pPr>
      <w:rPr>
        <w:rFonts w:ascii="Courier New" w:hAnsi="Courier New" w:hint="default"/>
      </w:rPr>
    </w:lvl>
    <w:lvl w:ilvl="8" w:tplc="169CC5DE">
      <w:start w:val="1"/>
      <w:numFmt w:val="bullet"/>
      <w:lvlText w:val=""/>
      <w:lvlJc w:val="left"/>
      <w:pPr>
        <w:ind w:left="6480" w:hanging="360"/>
      </w:pPr>
      <w:rPr>
        <w:rFonts w:ascii="Wingdings" w:hAnsi="Wingdings" w:hint="default"/>
      </w:rPr>
    </w:lvl>
  </w:abstractNum>
  <w:abstractNum w:abstractNumId="35" w15:restartNumberingAfterBreak="0">
    <w:nsid w:val="67347C0F"/>
    <w:multiLevelType w:val="hybridMultilevel"/>
    <w:tmpl w:val="FFFFFFFF"/>
    <w:lvl w:ilvl="0" w:tplc="3E5CADE8">
      <w:start w:val="1"/>
      <w:numFmt w:val="bullet"/>
      <w:lvlText w:val=""/>
      <w:lvlJc w:val="left"/>
      <w:pPr>
        <w:ind w:left="720" w:hanging="360"/>
      </w:pPr>
      <w:rPr>
        <w:rFonts w:ascii="Symbol" w:hAnsi="Symbol" w:hint="default"/>
      </w:rPr>
    </w:lvl>
    <w:lvl w:ilvl="1" w:tplc="2AAEB012">
      <w:start w:val="1"/>
      <w:numFmt w:val="bullet"/>
      <w:lvlText w:val="o"/>
      <w:lvlJc w:val="left"/>
      <w:pPr>
        <w:ind w:left="1440" w:hanging="360"/>
      </w:pPr>
      <w:rPr>
        <w:rFonts w:ascii="Courier New" w:hAnsi="Courier New" w:hint="default"/>
      </w:rPr>
    </w:lvl>
    <w:lvl w:ilvl="2" w:tplc="5664CE7A">
      <w:start w:val="1"/>
      <w:numFmt w:val="bullet"/>
      <w:lvlText w:val=""/>
      <w:lvlJc w:val="left"/>
      <w:pPr>
        <w:ind w:left="2160" w:hanging="360"/>
      </w:pPr>
      <w:rPr>
        <w:rFonts w:ascii="Wingdings" w:hAnsi="Wingdings" w:hint="default"/>
      </w:rPr>
    </w:lvl>
    <w:lvl w:ilvl="3" w:tplc="DACAFEB0">
      <w:start w:val="1"/>
      <w:numFmt w:val="bullet"/>
      <w:lvlText w:val=""/>
      <w:lvlJc w:val="left"/>
      <w:pPr>
        <w:ind w:left="2880" w:hanging="360"/>
      </w:pPr>
      <w:rPr>
        <w:rFonts w:ascii="Symbol" w:hAnsi="Symbol" w:hint="default"/>
      </w:rPr>
    </w:lvl>
    <w:lvl w:ilvl="4" w:tplc="2A1CD930">
      <w:start w:val="1"/>
      <w:numFmt w:val="bullet"/>
      <w:lvlText w:val="o"/>
      <w:lvlJc w:val="left"/>
      <w:pPr>
        <w:ind w:left="3600" w:hanging="360"/>
      </w:pPr>
      <w:rPr>
        <w:rFonts w:ascii="Courier New" w:hAnsi="Courier New" w:hint="default"/>
      </w:rPr>
    </w:lvl>
    <w:lvl w:ilvl="5" w:tplc="84623186">
      <w:start w:val="1"/>
      <w:numFmt w:val="bullet"/>
      <w:lvlText w:val=""/>
      <w:lvlJc w:val="left"/>
      <w:pPr>
        <w:ind w:left="4320" w:hanging="360"/>
      </w:pPr>
      <w:rPr>
        <w:rFonts w:ascii="Wingdings" w:hAnsi="Wingdings" w:hint="default"/>
      </w:rPr>
    </w:lvl>
    <w:lvl w:ilvl="6" w:tplc="52087736">
      <w:start w:val="1"/>
      <w:numFmt w:val="bullet"/>
      <w:lvlText w:val=""/>
      <w:lvlJc w:val="left"/>
      <w:pPr>
        <w:ind w:left="5040" w:hanging="360"/>
      </w:pPr>
      <w:rPr>
        <w:rFonts w:ascii="Symbol" w:hAnsi="Symbol" w:hint="default"/>
      </w:rPr>
    </w:lvl>
    <w:lvl w:ilvl="7" w:tplc="E36C6CD0">
      <w:start w:val="1"/>
      <w:numFmt w:val="bullet"/>
      <w:lvlText w:val="o"/>
      <w:lvlJc w:val="left"/>
      <w:pPr>
        <w:ind w:left="5760" w:hanging="360"/>
      </w:pPr>
      <w:rPr>
        <w:rFonts w:ascii="Courier New" w:hAnsi="Courier New" w:hint="default"/>
      </w:rPr>
    </w:lvl>
    <w:lvl w:ilvl="8" w:tplc="BED0B724">
      <w:start w:val="1"/>
      <w:numFmt w:val="bullet"/>
      <w:lvlText w:val=""/>
      <w:lvlJc w:val="left"/>
      <w:pPr>
        <w:ind w:left="6480" w:hanging="360"/>
      </w:pPr>
      <w:rPr>
        <w:rFonts w:ascii="Wingdings" w:hAnsi="Wingdings" w:hint="default"/>
      </w:rPr>
    </w:lvl>
  </w:abstractNum>
  <w:abstractNum w:abstractNumId="36" w15:restartNumberingAfterBreak="0">
    <w:nsid w:val="6CAB1D02"/>
    <w:multiLevelType w:val="hybridMultilevel"/>
    <w:tmpl w:val="3D7E8D68"/>
    <w:lvl w:ilvl="0" w:tplc="1009000F">
      <w:start w:val="1"/>
      <w:numFmt w:val="decimal"/>
      <w:lvlText w:val="%1."/>
      <w:lvlJc w:val="left"/>
      <w:pPr>
        <w:ind w:left="720" w:hanging="360"/>
      </w:pPr>
    </w:lvl>
    <w:lvl w:ilvl="1" w:tplc="6D62C4A8">
      <w:start w:val="1"/>
      <w:numFmt w:val="decimal"/>
      <w:lvlText w:val="%2)"/>
      <w:lvlJc w:val="left"/>
      <w:pPr>
        <w:ind w:left="1440" w:hanging="360"/>
      </w:pPr>
      <w:rPr>
        <w:rFonts w:hint="default"/>
        <w:b/>
        <w:sz w:val="24"/>
      </w:rPr>
    </w:lvl>
    <w:lvl w:ilvl="2" w:tplc="1009001B">
      <w:start w:val="1"/>
      <w:numFmt w:val="lowerRoman"/>
      <w:lvlText w:val="%3."/>
      <w:lvlJc w:val="right"/>
      <w:pPr>
        <w:ind w:left="2160" w:hanging="180"/>
      </w:pPr>
    </w:lvl>
    <w:lvl w:ilvl="3" w:tplc="1009000F">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7" w15:restartNumberingAfterBreak="0">
    <w:nsid w:val="6E6B5C40"/>
    <w:multiLevelType w:val="hybridMultilevel"/>
    <w:tmpl w:val="FFFFFFFF"/>
    <w:lvl w:ilvl="0" w:tplc="A65CAA36">
      <w:start w:val="1"/>
      <w:numFmt w:val="bullet"/>
      <w:lvlText w:val=""/>
      <w:lvlJc w:val="left"/>
      <w:pPr>
        <w:ind w:left="720" w:hanging="360"/>
      </w:pPr>
      <w:rPr>
        <w:rFonts w:ascii="Symbol" w:hAnsi="Symbol" w:hint="default"/>
      </w:rPr>
    </w:lvl>
    <w:lvl w:ilvl="1" w:tplc="6E02E4DC">
      <w:start w:val="1"/>
      <w:numFmt w:val="bullet"/>
      <w:lvlText w:val="o"/>
      <w:lvlJc w:val="left"/>
      <w:pPr>
        <w:ind w:left="1440" w:hanging="360"/>
      </w:pPr>
      <w:rPr>
        <w:rFonts w:ascii="Courier New" w:hAnsi="Courier New" w:hint="default"/>
      </w:rPr>
    </w:lvl>
    <w:lvl w:ilvl="2" w:tplc="6D0CE97A">
      <w:start w:val="1"/>
      <w:numFmt w:val="bullet"/>
      <w:lvlText w:val=""/>
      <w:lvlJc w:val="left"/>
      <w:pPr>
        <w:ind w:left="2160" w:hanging="360"/>
      </w:pPr>
      <w:rPr>
        <w:rFonts w:ascii="Wingdings" w:hAnsi="Wingdings" w:hint="default"/>
      </w:rPr>
    </w:lvl>
    <w:lvl w:ilvl="3" w:tplc="92869404">
      <w:start w:val="1"/>
      <w:numFmt w:val="bullet"/>
      <w:lvlText w:val=""/>
      <w:lvlJc w:val="left"/>
      <w:pPr>
        <w:ind w:left="2880" w:hanging="360"/>
      </w:pPr>
      <w:rPr>
        <w:rFonts w:ascii="Symbol" w:hAnsi="Symbol" w:hint="default"/>
      </w:rPr>
    </w:lvl>
    <w:lvl w:ilvl="4" w:tplc="DB644ACE">
      <w:start w:val="1"/>
      <w:numFmt w:val="bullet"/>
      <w:lvlText w:val="o"/>
      <w:lvlJc w:val="left"/>
      <w:pPr>
        <w:ind w:left="3600" w:hanging="360"/>
      </w:pPr>
      <w:rPr>
        <w:rFonts w:ascii="Courier New" w:hAnsi="Courier New" w:hint="default"/>
      </w:rPr>
    </w:lvl>
    <w:lvl w:ilvl="5" w:tplc="268C1CEA">
      <w:start w:val="1"/>
      <w:numFmt w:val="bullet"/>
      <w:lvlText w:val=""/>
      <w:lvlJc w:val="left"/>
      <w:pPr>
        <w:ind w:left="4320" w:hanging="360"/>
      </w:pPr>
      <w:rPr>
        <w:rFonts w:ascii="Wingdings" w:hAnsi="Wingdings" w:hint="default"/>
      </w:rPr>
    </w:lvl>
    <w:lvl w:ilvl="6" w:tplc="BDCA8B6A">
      <w:start w:val="1"/>
      <w:numFmt w:val="bullet"/>
      <w:lvlText w:val=""/>
      <w:lvlJc w:val="left"/>
      <w:pPr>
        <w:ind w:left="5040" w:hanging="360"/>
      </w:pPr>
      <w:rPr>
        <w:rFonts w:ascii="Symbol" w:hAnsi="Symbol" w:hint="default"/>
      </w:rPr>
    </w:lvl>
    <w:lvl w:ilvl="7" w:tplc="0B4E1710">
      <w:start w:val="1"/>
      <w:numFmt w:val="bullet"/>
      <w:lvlText w:val="o"/>
      <w:lvlJc w:val="left"/>
      <w:pPr>
        <w:ind w:left="5760" w:hanging="360"/>
      </w:pPr>
      <w:rPr>
        <w:rFonts w:ascii="Courier New" w:hAnsi="Courier New" w:hint="default"/>
      </w:rPr>
    </w:lvl>
    <w:lvl w:ilvl="8" w:tplc="423C6910">
      <w:start w:val="1"/>
      <w:numFmt w:val="bullet"/>
      <w:lvlText w:val=""/>
      <w:lvlJc w:val="left"/>
      <w:pPr>
        <w:ind w:left="6480" w:hanging="360"/>
      </w:pPr>
      <w:rPr>
        <w:rFonts w:ascii="Wingdings" w:hAnsi="Wingdings" w:hint="default"/>
      </w:rPr>
    </w:lvl>
  </w:abstractNum>
  <w:abstractNum w:abstractNumId="38" w15:restartNumberingAfterBreak="0">
    <w:nsid w:val="6FBB20D8"/>
    <w:multiLevelType w:val="hybridMultilevel"/>
    <w:tmpl w:val="FFFFFFFF"/>
    <w:lvl w:ilvl="0" w:tplc="8148055E">
      <w:start w:val="1"/>
      <w:numFmt w:val="bullet"/>
      <w:lvlText w:val=""/>
      <w:lvlJc w:val="left"/>
      <w:pPr>
        <w:ind w:left="720" w:hanging="360"/>
      </w:pPr>
      <w:rPr>
        <w:rFonts w:ascii="Symbol" w:hAnsi="Symbol" w:hint="default"/>
      </w:rPr>
    </w:lvl>
    <w:lvl w:ilvl="1" w:tplc="3970F484">
      <w:start w:val="1"/>
      <w:numFmt w:val="bullet"/>
      <w:lvlText w:val="o"/>
      <w:lvlJc w:val="left"/>
      <w:pPr>
        <w:ind w:left="1440" w:hanging="360"/>
      </w:pPr>
      <w:rPr>
        <w:rFonts w:ascii="Courier New" w:hAnsi="Courier New" w:hint="default"/>
      </w:rPr>
    </w:lvl>
    <w:lvl w:ilvl="2" w:tplc="EFF87C5C">
      <w:start w:val="1"/>
      <w:numFmt w:val="bullet"/>
      <w:lvlText w:val=""/>
      <w:lvlJc w:val="left"/>
      <w:pPr>
        <w:ind w:left="2160" w:hanging="360"/>
      </w:pPr>
      <w:rPr>
        <w:rFonts w:ascii="Wingdings" w:hAnsi="Wingdings" w:hint="default"/>
      </w:rPr>
    </w:lvl>
    <w:lvl w:ilvl="3" w:tplc="6ABE7FC0">
      <w:start w:val="1"/>
      <w:numFmt w:val="bullet"/>
      <w:lvlText w:val=""/>
      <w:lvlJc w:val="left"/>
      <w:pPr>
        <w:ind w:left="2880" w:hanging="360"/>
      </w:pPr>
      <w:rPr>
        <w:rFonts w:ascii="Symbol" w:hAnsi="Symbol" w:hint="default"/>
      </w:rPr>
    </w:lvl>
    <w:lvl w:ilvl="4" w:tplc="8B420320">
      <w:start w:val="1"/>
      <w:numFmt w:val="bullet"/>
      <w:lvlText w:val="o"/>
      <w:lvlJc w:val="left"/>
      <w:pPr>
        <w:ind w:left="3600" w:hanging="360"/>
      </w:pPr>
      <w:rPr>
        <w:rFonts w:ascii="Courier New" w:hAnsi="Courier New" w:hint="default"/>
      </w:rPr>
    </w:lvl>
    <w:lvl w:ilvl="5" w:tplc="1DD0FB00">
      <w:start w:val="1"/>
      <w:numFmt w:val="bullet"/>
      <w:lvlText w:val=""/>
      <w:lvlJc w:val="left"/>
      <w:pPr>
        <w:ind w:left="4320" w:hanging="360"/>
      </w:pPr>
      <w:rPr>
        <w:rFonts w:ascii="Wingdings" w:hAnsi="Wingdings" w:hint="default"/>
      </w:rPr>
    </w:lvl>
    <w:lvl w:ilvl="6" w:tplc="BB342C92">
      <w:start w:val="1"/>
      <w:numFmt w:val="bullet"/>
      <w:lvlText w:val=""/>
      <w:lvlJc w:val="left"/>
      <w:pPr>
        <w:ind w:left="5040" w:hanging="360"/>
      </w:pPr>
      <w:rPr>
        <w:rFonts w:ascii="Symbol" w:hAnsi="Symbol" w:hint="default"/>
      </w:rPr>
    </w:lvl>
    <w:lvl w:ilvl="7" w:tplc="429A64D6">
      <w:start w:val="1"/>
      <w:numFmt w:val="bullet"/>
      <w:lvlText w:val="o"/>
      <w:lvlJc w:val="left"/>
      <w:pPr>
        <w:ind w:left="5760" w:hanging="360"/>
      </w:pPr>
      <w:rPr>
        <w:rFonts w:ascii="Courier New" w:hAnsi="Courier New" w:hint="default"/>
      </w:rPr>
    </w:lvl>
    <w:lvl w:ilvl="8" w:tplc="01C65764">
      <w:start w:val="1"/>
      <w:numFmt w:val="bullet"/>
      <w:lvlText w:val=""/>
      <w:lvlJc w:val="left"/>
      <w:pPr>
        <w:ind w:left="6480" w:hanging="360"/>
      </w:pPr>
      <w:rPr>
        <w:rFonts w:ascii="Wingdings" w:hAnsi="Wingdings" w:hint="default"/>
      </w:rPr>
    </w:lvl>
  </w:abstractNum>
  <w:abstractNum w:abstractNumId="39" w15:restartNumberingAfterBreak="0">
    <w:nsid w:val="72E0515C"/>
    <w:multiLevelType w:val="hybridMultilevel"/>
    <w:tmpl w:val="FFFFFFFF"/>
    <w:lvl w:ilvl="0" w:tplc="E80491C8">
      <w:start w:val="1"/>
      <w:numFmt w:val="bullet"/>
      <w:lvlText w:val=""/>
      <w:lvlJc w:val="left"/>
      <w:pPr>
        <w:ind w:left="720" w:hanging="360"/>
      </w:pPr>
      <w:rPr>
        <w:rFonts w:ascii="Symbol" w:hAnsi="Symbol" w:hint="default"/>
      </w:rPr>
    </w:lvl>
    <w:lvl w:ilvl="1" w:tplc="1C184EC6">
      <w:start w:val="1"/>
      <w:numFmt w:val="bullet"/>
      <w:lvlText w:val="o"/>
      <w:lvlJc w:val="left"/>
      <w:pPr>
        <w:ind w:left="1440" w:hanging="360"/>
      </w:pPr>
      <w:rPr>
        <w:rFonts w:ascii="Courier New" w:hAnsi="Courier New" w:hint="default"/>
      </w:rPr>
    </w:lvl>
    <w:lvl w:ilvl="2" w:tplc="9078B79A">
      <w:start w:val="1"/>
      <w:numFmt w:val="bullet"/>
      <w:lvlText w:val=""/>
      <w:lvlJc w:val="left"/>
      <w:pPr>
        <w:ind w:left="2160" w:hanging="360"/>
      </w:pPr>
      <w:rPr>
        <w:rFonts w:ascii="Wingdings" w:hAnsi="Wingdings" w:hint="default"/>
      </w:rPr>
    </w:lvl>
    <w:lvl w:ilvl="3" w:tplc="08CE044C">
      <w:start w:val="1"/>
      <w:numFmt w:val="bullet"/>
      <w:lvlText w:val=""/>
      <w:lvlJc w:val="left"/>
      <w:pPr>
        <w:ind w:left="2880" w:hanging="360"/>
      </w:pPr>
      <w:rPr>
        <w:rFonts w:ascii="Symbol" w:hAnsi="Symbol" w:hint="default"/>
      </w:rPr>
    </w:lvl>
    <w:lvl w:ilvl="4" w:tplc="2BA0DCD2">
      <w:start w:val="1"/>
      <w:numFmt w:val="bullet"/>
      <w:lvlText w:val="o"/>
      <w:lvlJc w:val="left"/>
      <w:pPr>
        <w:ind w:left="3600" w:hanging="360"/>
      </w:pPr>
      <w:rPr>
        <w:rFonts w:ascii="Courier New" w:hAnsi="Courier New" w:hint="default"/>
      </w:rPr>
    </w:lvl>
    <w:lvl w:ilvl="5" w:tplc="1E6A1B72">
      <w:start w:val="1"/>
      <w:numFmt w:val="bullet"/>
      <w:lvlText w:val=""/>
      <w:lvlJc w:val="left"/>
      <w:pPr>
        <w:ind w:left="4320" w:hanging="360"/>
      </w:pPr>
      <w:rPr>
        <w:rFonts w:ascii="Wingdings" w:hAnsi="Wingdings" w:hint="default"/>
      </w:rPr>
    </w:lvl>
    <w:lvl w:ilvl="6" w:tplc="66D68F2A">
      <w:start w:val="1"/>
      <w:numFmt w:val="bullet"/>
      <w:lvlText w:val=""/>
      <w:lvlJc w:val="left"/>
      <w:pPr>
        <w:ind w:left="5040" w:hanging="360"/>
      </w:pPr>
      <w:rPr>
        <w:rFonts w:ascii="Symbol" w:hAnsi="Symbol" w:hint="default"/>
      </w:rPr>
    </w:lvl>
    <w:lvl w:ilvl="7" w:tplc="D06C4EA6">
      <w:start w:val="1"/>
      <w:numFmt w:val="bullet"/>
      <w:lvlText w:val="o"/>
      <w:lvlJc w:val="left"/>
      <w:pPr>
        <w:ind w:left="5760" w:hanging="360"/>
      </w:pPr>
      <w:rPr>
        <w:rFonts w:ascii="Courier New" w:hAnsi="Courier New" w:hint="default"/>
      </w:rPr>
    </w:lvl>
    <w:lvl w:ilvl="8" w:tplc="873EF960">
      <w:start w:val="1"/>
      <w:numFmt w:val="bullet"/>
      <w:lvlText w:val=""/>
      <w:lvlJc w:val="left"/>
      <w:pPr>
        <w:ind w:left="6480" w:hanging="360"/>
      </w:pPr>
      <w:rPr>
        <w:rFonts w:ascii="Wingdings" w:hAnsi="Wingdings" w:hint="default"/>
      </w:rPr>
    </w:lvl>
  </w:abstractNum>
  <w:abstractNum w:abstractNumId="40" w15:restartNumberingAfterBreak="0">
    <w:nsid w:val="76B83608"/>
    <w:multiLevelType w:val="hybridMultilevel"/>
    <w:tmpl w:val="FFFFFFFF"/>
    <w:lvl w:ilvl="0" w:tplc="190C6ACE">
      <w:start w:val="1"/>
      <w:numFmt w:val="bullet"/>
      <w:lvlText w:val=""/>
      <w:lvlJc w:val="left"/>
      <w:pPr>
        <w:ind w:left="720" w:hanging="360"/>
      </w:pPr>
      <w:rPr>
        <w:rFonts w:ascii="Symbol" w:hAnsi="Symbol" w:hint="default"/>
      </w:rPr>
    </w:lvl>
    <w:lvl w:ilvl="1" w:tplc="D94A9AF8">
      <w:start w:val="1"/>
      <w:numFmt w:val="bullet"/>
      <w:lvlText w:val="o"/>
      <w:lvlJc w:val="left"/>
      <w:pPr>
        <w:ind w:left="1440" w:hanging="360"/>
      </w:pPr>
      <w:rPr>
        <w:rFonts w:ascii="Courier New" w:hAnsi="Courier New" w:hint="default"/>
      </w:rPr>
    </w:lvl>
    <w:lvl w:ilvl="2" w:tplc="C64270B8">
      <w:start w:val="1"/>
      <w:numFmt w:val="bullet"/>
      <w:lvlText w:val=""/>
      <w:lvlJc w:val="left"/>
      <w:pPr>
        <w:ind w:left="2160" w:hanging="360"/>
      </w:pPr>
      <w:rPr>
        <w:rFonts w:ascii="Wingdings" w:hAnsi="Wingdings" w:hint="default"/>
      </w:rPr>
    </w:lvl>
    <w:lvl w:ilvl="3" w:tplc="BBE0F014">
      <w:start w:val="1"/>
      <w:numFmt w:val="bullet"/>
      <w:lvlText w:val=""/>
      <w:lvlJc w:val="left"/>
      <w:pPr>
        <w:ind w:left="2880" w:hanging="360"/>
      </w:pPr>
      <w:rPr>
        <w:rFonts w:ascii="Symbol" w:hAnsi="Symbol" w:hint="default"/>
      </w:rPr>
    </w:lvl>
    <w:lvl w:ilvl="4" w:tplc="D5C22BB0">
      <w:start w:val="1"/>
      <w:numFmt w:val="bullet"/>
      <w:lvlText w:val="o"/>
      <w:lvlJc w:val="left"/>
      <w:pPr>
        <w:ind w:left="3600" w:hanging="360"/>
      </w:pPr>
      <w:rPr>
        <w:rFonts w:ascii="Courier New" w:hAnsi="Courier New" w:hint="default"/>
      </w:rPr>
    </w:lvl>
    <w:lvl w:ilvl="5" w:tplc="831A0950">
      <w:start w:val="1"/>
      <w:numFmt w:val="bullet"/>
      <w:lvlText w:val=""/>
      <w:lvlJc w:val="left"/>
      <w:pPr>
        <w:ind w:left="4320" w:hanging="360"/>
      </w:pPr>
      <w:rPr>
        <w:rFonts w:ascii="Wingdings" w:hAnsi="Wingdings" w:hint="default"/>
      </w:rPr>
    </w:lvl>
    <w:lvl w:ilvl="6" w:tplc="C616C304">
      <w:start w:val="1"/>
      <w:numFmt w:val="bullet"/>
      <w:lvlText w:val=""/>
      <w:lvlJc w:val="left"/>
      <w:pPr>
        <w:ind w:left="5040" w:hanging="360"/>
      </w:pPr>
      <w:rPr>
        <w:rFonts w:ascii="Symbol" w:hAnsi="Symbol" w:hint="default"/>
      </w:rPr>
    </w:lvl>
    <w:lvl w:ilvl="7" w:tplc="ED240F24">
      <w:start w:val="1"/>
      <w:numFmt w:val="bullet"/>
      <w:lvlText w:val="o"/>
      <w:lvlJc w:val="left"/>
      <w:pPr>
        <w:ind w:left="5760" w:hanging="360"/>
      </w:pPr>
      <w:rPr>
        <w:rFonts w:ascii="Courier New" w:hAnsi="Courier New" w:hint="default"/>
      </w:rPr>
    </w:lvl>
    <w:lvl w:ilvl="8" w:tplc="1D72DE9A">
      <w:start w:val="1"/>
      <w:numFmt w:val="bullet"/>
      <w:lvlText w:val=""/>
      <w:lvlJc w:val="left"/>
      <w:pPr>
        <w:ind w:left="6480" w:hanging="360"/>
      </w:pPr>
      <w:rPr>
        <w:rFonts w:ascii="Wingdings" w:hAnsi="Wingdings" w:hint="default"/>
      </w:rPr>
    </w:lvl>
  </w:abstractNum>
  <w:num w:numId="1">
    <w:abstractNumId w:val="9"/>
  </w:num>
  <w:num w:numId="2">
    <w:abstractNumId w:val="25"/>
  </w:num>
  <w:num w:numId="3">
    <w:abstractNumId w:val="12"/>
  </w:num>
  <w:num w:numId="4">
    <w:abstractNumId w:val="4"/>
  </w:num>
  <w:num w:numId="5">
    <w:abstractNumId w:val="19"/>
  </w:num>
  <w:num w:numId="6">
    <w:abstractNumId w:val="33"/>
  </w:num>
  <w:num w:numId="7">
    <w:abstractNumId w:val="35"/>
  </w:num>
  <w:num w:numId="8">
    <w:abstractNumId w:val="1"/>
  </w:num>
  <w:num w:numId="9">
    <w:abstractNumId w:val="26"/>
  </w:num>
  <w:num w:numId="10">
    <w:abstractNumId w:val="31"/>
  </w:num>
  <w:num w:numId="11">
    <w:abstractNumId w:val="32"/>
  </w:num>
  <w:num w:numId="12">
    <w:abstractNumId w:val="37"/>
  </w:num>
  <w:num w:numId="13">
    <w:abstractNumId w:val="5"/>
  </w:num>
  <w:num w:numId="14">
    <w:abstractNumId w:val="21"/>
  </w:num>
  <w:num w:numId="15">
    <w:abstractNumId w:val="39"/>
  </w:num>
  <w:num w:numId="16">
    <w:abstractNumId w:val="13"/>
  </w:num>
  <w:num w:numId="17">
    <w:abstractNumId w:val="23"/>
  </w:num>
  <w:num w:numId="18">
    <w:abstractNumId w:val="17"/>
  </w:num>
  <w:num w:numId="19">
    <w:abstractNumId w:val="10"/>
  </w:num>
  <w:num w:numId="20">
    <w:abstractNumId w:val="16"/>
  </w:num>
  <w:num w:numId="21">
    <w:abstractNumId w:val="18"/>
  </w:num>
  <w:num w:numId="22">
    <w:abstractNumId w:val="40"/>
  </w:num>
  <w:num w:numId="23">
    <w:abstractNumId w:val="29"/>
  </w:num>
  <w:num w:numId="24">
    <w:abstractNumId w:val="14"/>
  </w:num>
  <w:num w:numId="25">
    <w:abstractNumId w:val="15"/>
  </w:num>
  <w:num w:numId="26">
    <w:abstractNumId w:val="8"/>
  </w:num>
  <w:num w:numId="27">
    <w:abstractNumId w:val="0"/>
  </w:num>
  <w:num w:numId="28">
    <w:abstractNumId w:val="20"/>
  </w:num>
  <w:num w:numId="29">
    <w:abstractNumId w:val="38"/>
  </w:num>
  <w:num w:numId="30">
    <w:abstractNumId w:val="34"/>
  </w:num>
  <w:num w:numId="31">
    <w:abstractNumId w:val="30"/>
  </w:num>
  <w:num w:numId="32">
    <w:abstractNumId w:val="27"/>
  </w:num>
  <w:num w:numId="33">
    <w:abstractNumId w:val="7"/>
  </w:num>
  <w:num w:numId="34">
    <w:abstractNumId w:val="22"/>
  </w:num>
  <w:num w:numId="35">
    <w:abstractNumId w:val="2"/>
  </w:num>
  <w:num w:numId="36">
    <w:abstractNumId w:val="11"/>
  </w:num>
  <w:num w:numId="37">
    <w:abstractNumId w:val="6"/>
  </w:num>
  <w:num w:numId="38">
    <w:abstractNumId w:val="3"/>
  </w:num>
  <w:num w:numId="39">
    <w:abstractNumId w:val="28"/>
  </w:num>
  <w:num w:numId="40">
    <w:abstractNumId w:val="36"/>
  </w:num>
  <w:num w:numId="41">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QwNTYxNjQwNjA2NLdQ0lEKTi0uzszPAykwqgUAnNPfiCwAAAA="/>
  </w:docVars>
  <w:rsids>
    <w:rsidRoot w:val="00187D3C"/>
    <w:rsid w:val="00000B21"/>
    <w:rsid w:val="00001032"/>
    <w:rsid w:val="00001314"/>
    <w:rsid w:val="00001D4B"/>
    <w:rsid w:val="00002394"/>
    <w:rsid w:val="000023E7"/>
    <w:rsid w:val="000035F1"/>
    <w:rsid w:val="00005782"/>
    <w:rsid w:val="00007E2E"/>
    <w:rsid w:val="00010BB6"/>
    <w:rsid w:val="000168F5"/>
    <w:rsid w:val="00016ACF"/>
    <w:rsid w:val="00017537"/>
    <w:rsid w:val="000244C8"/>
    <w:rsid w:val="000251E0"/>
    <w:rsid w:val="00025C0D"/>
    <w:rsid w:val="00026F7F"/>
    <w:rsid w:val="00027113"/>
    <w:rsid w:val="000301E9"/>
    <w:rsid w:val="00031062"/>
    <w:rsid w:val="00034DE9"/>
    <w:rsid w:val="00035353"/>
    <w:rsid w:val="00035C43"/>
    <w:rsid w:val="000360F3"/>
    <w:rsid w:val="00036A80"/>
    <w:rsid w:val="00037F2A"/>
    <w:rsid w:val="00040664"/>
    <w:rsid w:val="00040F29"/>
    <w:rsid w:val="000413C1"/>
    <w:rsid w:val="00042039"/>
    <w:rsid w:val="00042B1A"/>
    <w:rsid w:val="00044036"/>
    <w:rsid w:val="00045F33"/>
    <w:rsid w:val="00046E02"/>
    <w:rsid w:val="00050051"/>
    <w:rsid w:val="00050BA5"/>
    <w:rsid w:val="000527E0"/>
    <w:rsid w:val="00052878"/>
    <w:rsid w:val="0005520B"/>
    <w:rsid w:val="000554A2"/>
    <w:rsid w:val="00056152"/>
    <w:rsid w:val="00056A6B"/>
    <w:rsid w:val="00056AF6"/>
    <w:rsid w:val="0006048F"/>
    <w:rsid w:val="000605F8"/>
    <w:rsid w:val="00060F6F"/>
    <w:rsid w:val="00062E04"/>
    <w:rsid w:val="00062E3B"/>
    <w:rsid w:val="00063E94"/>
    <w:rsid w:val="0006483D"/>
    <w:rsid w:val="00065135"/>
    <w:rsid w:val="00066EB0"/>
    <w:rsid w:val="00067EA1"/>
    <w:rsid w:val="00070678"/>
    <w:rsid w:val="00070AA5"/>
    <w:rsid w:val="00072F71"/>
    <w:rsid w:val="00076B67"/>
    <w:rsid w:val="000811A7"/>
    <w:rsid w:val="00082B49"/>
    <w:rsid w:val="00083501"/>
    <w:rsid w:val="00083A26"/>
    <w:rsid w:val="00085B26"/>
    <w:rsid w:val="00086676"/>
    <w:rsid w:val="00086B75"/>
    <w:rsid w:val="00087D5B"/>
    <w:rsid w:val="00090E57"/>
    <w:rsid w:val="000910B0"/>
    <w:rsid w:val="000914EA"/>
    <w:rsid w:val="00091CA5"/>
    <w:rsid w:val="00092A93"/>
    <w:rsid w:val="00093862"/>
    <w:rsid w:val="0009453B"/>
    <w:rsid w:val="000946CE"/>
    <w:rsid w:val="00094E4A"/>
    <w:rsid w:val="00097578"/>
    <w:rsid w:val="000A0E02"/>
    <w:rsid w:val="000A10D3"/>
    <w:rsid w:val="000A26B9"/>
    <w:rsid w:val="000A34B4"/>
    <w:rsid w:val="000A4CAB"/>
    <w:rsid w:val="000B33A7"/>
    <w:rsid w:val="000C01ED"/>
    <w:rsid w:val="000C095B"/>
    <w:rsid w:val="000C0F66"/>
    <w:rsid w:val="000C3DBE"/>
    <w:rsid w:val="000C6644"/>
    <w:rsid w:val="000C6CE7"/>
    <w:rsid w:val="000D03CE"/>
    <w:rsid w:val="000D2E64"/>
    <w:rsid w:val="000D32E5"/>
    <w:rsid w:val="000E0D58"/>
    <w:rsid w:val="000E13B5"/>
    <w:rsid w:val="000E2157"/>
    <w:rsid w:val="000E2D22"/>
    <w:rsid w:val="000E4A38"/>
    <w:rsid w:val="000E4BA1"/>
    <w:rsid w:val="000E4CB9"/>
    <w:rsid w:val="000E50A2"/>
    <w:rsid w:val="000E5782"/>
    <w:rsid w:val="000F06B4"/>
    <w:rsid w:val="000F08B5"/>
    <w:rsid w:val="000F42F0"/>
    <w:rsid w:val="000F5639"/>
    <w:rsid w:val="000F5DAC"/>
    <w:rsid w:val="00103E7F"/>
    <w:rsid w:val="00105C73"/>
    <w:rsid w:val="00111CB3"/>
    <w:rsid w:val="001131C8"/>
    <w:rsid w:val="00113AA5"/>
    <w:rsid w:val="001144E6"/>
    <w:rsid w:val="00116543"/>
    <w:rsid w:val="001169E5"/>
    <w:rsid w:val="00116F51"/>
    <w:rsid w:val="00117883"/>
    <w:rsid w:val="001204AE"/>
    <w:rsid w:val="001214B5"/>
    <w:rsid w:val="0012288E"/>
    <w:rsid w:val="001247A8"/>
    <w:rsid w:val="00125F4D"/>
    <w:rsid w:val="00131F54"/>
    <w:rsid w:val="001330C4"/>
    <w:rsid w:val="00135360"/>
    <w:rsid w:val="001363C8"/>
    <w:rsid w:val="00137181"/>
    <w:rsid w:val="001377EA"/>
    <w:rsid w:val="001412F2"/>
    <w:rsid w:val="0014135D"/>
    <w:rsid w:val="001415E8"/>
    <w:rsid w:val="00141CC7"/>
    <w:rsid w:val="001442E7"/>
    <w:rsid w:val="001471C6"/>
    <w:rsid w:val="001474A3"/>
    <w:rsid w:val="00147513"/>
    <w:rsid w:val="00147950"/>
    <w:rsid w:val="00150E36"/>
    <w:rsid w:val="00152198"/>
    <w:rsid w:val="00152CE5"/>
    <w:rsid w:val="00154F48"/>
    <w:rsid w:val="001550D6"/>
    <w:rsid w:val="00155E4A"/>
    <w:rsid w:val="00156064"/>
    <w:rsid w:val="001615DF"/>
    <w:rsid w:val="00167E36"/>
    <w:rsid w:val="00170C42"/>
    <w:rsid w:val="00170E21"/>
    <w:rsid w:val="0017117F"/>
    <w:rsid w:val="001713CA"/>
    <w:rsid w:val="00174089"/>
    <w:rsid w:val="00174F30"/>
    <w:rsid w:val="0017581E"/>
    <w:rsid w:val="00175CB3"/>
    <w:rsid w:val="0018120B"/>
    <w:rsid w:val="001813A7"/>
    <w:rsid w:val="001815AA"/>
    <w:rsid w:val="001820BC"/>
    <w:rsid w:val="00184313"/>
    <w:rsid w:val="00187D3C"/>
    <w:rsid w:val="0019247F"/>
    <w:rsid w:val="00193C07"/>
    <w:rsid w:val="00194B43"/>
    <w:rsid w:val="001952A5"/>
    <w:rsid w:val="00195F48"/>
    <w:rsid w:val="0019607E"/>
    <w:rsid w:val="001974C9"/>
    <w:rsid w:val="001A05B5"/>
    <w:rsid w:val="001A1218"/>
    <w:rsid w:val="001A2272"/>
    <w:rsid w:val="001A5F78"/>
    <w:rsid w:val="001A6E88"/>
    <w:rsid w:val="001B15BF"/>
    <w:rsid w:val="001B70DD"/>
    <w:rsid w:val="001B7E61"/>
    <w:rsid w:val="001C0D8E"/>
    <w:rsid w:val="001C0DBF"/>
    <w:rsid w:val="001C1958"/>
    <w:rsid w:val="001C317E"/>
    <w:rsid w:val="001C44EC"/>
    <w:rsid w:val="001C744E"/>
    <w:rsid w:val="001D087D"/>
    <w:rsid w:val="001D0ED1"/>
    <w:rsid w:val="001D4D4D"/>
    <w:rsid w:val="001D4F2F"/>
    <w:rsid w:val="001D560A"/>
    <w:rsid w:val="001D5B23"/>
    <w:rsid w:val="001E0185"/>
    <w:rsid w:val="001E01A0"/>
    <w:rsid w:val="001E0F9D"/>
    <w:rsid w:val="001E6F88"/>
    <w:rsid w:val="001E7932"/>
    <w:rsid w:val="001F468F"/>
    <w:rsid w:val="001F7ECA"/>
    <w:rsid w:val="00200431"/>
    <w:rsid w:val="002020CE"/>
    <w:rsid w:val="00203979"/>
    <w:rsid w:val="00203B04"/>
    <w:rsid w:val="002046A8"/>
    <w:rsid w:val="00206D79"/>
    <w:rsid w:val="00207104"/>
    <w:rsid w:val="0020731A"/>
    <w:rsid w:val="00210D9C"/>
    <w:rsid w:val="0021251E"/>
    <w:rsid w:val="0021281F"/>
    <w:rsid w:val="00216004"/>
    <w:rsid w:val="002210F1"/>
    <w:rsid w:val="002215B0"/>
    <w:rsid w:val="00223225"/>
    <w:rsid w:val="00223251"/>
    <w:rsid w:val="00225682"/>
    <w:rsid w:val="00225AE2"/>
    <w:rsid w:val="00225EAD"/>
    <w:rsid w:val="00230504"/>
    <w:rsid w:val="002311A8"/>
    <w:rsid w:val="00231AF8"/>
    <w:rsid w:val="00232422"/>
    <w:rsid w:val="00234752"/>
    <w:rsid w:val="00240A99"/>
    <w:rsid w:val="002448F4"/>
    <w:rsid w:val="00245209"/>
    <w:rsid w:val="00245C6F"/>
    <w:rsid w:val="00246FAD"/>
    <w:rsid w:val="002513E0"/>
    <w:rsid w:val="00256309"/>
    <w:rsid w:val="0025752B"/>
    <w:rsid w:val="00260E9B"/>
    <w:rsid w:val="00260FB6"/>
    <w:rsid w:val="002636B0"/>
    <w:rsid w:val="002649CD"/>
    <w:rsid w:val="00265FF3"/>
    <w:rsid w:val="00266D64"/>
    <w:rsid w:val="002710B4"/>
    <w:rsid w:val="002710E3"/>
    <w:rsid w:val="00272084"/>
    <w:rsid w:val="00274CFA"/>
    <w:rsid w:val="00274DFB"/>
    <w:rsid w:val="002766B7"/>
    <w:rsid w:val="002779B5"/>
    <w:rsid w:val="00280186"/>
    <w:rsid w:val="00280DE7"/>
    <w:rsid w:val="00280FEF"/>
    <w:rsid w:val="00281B73"/>
    <w:rsid w:val="00282CB1"/>
    <w:rsid w:val="00284306"/>
    <w:rsid w:val="0028451D"/>
    <w:rsid w:val="00284DDF"/>
    <w:rsid w:val="00286251"/>
    <w:rsid w:val="00290ACA"/>
    <w:rsid w:val="00293950"/>
    <w:rsid w:val="00295EC4"/>
    <w:rsid w:val="00295F5C"/>
    <w:rsid w:val="002A0199"/>
    <w:rsid w:val="002A0D8A"/>
    <w:rsid w:val="002A112E"/>
    <w:rsid w:val="002A128A"/>
    <w:rsid w:val="002A1403"/>
    <w:rsid w:val="002A3805"/>
    <w:rsid w:val="002A3C4F"/>
    <w:rsid w:val="002A6C5A"/>
    <w:rsid w:val="002B1165"/>
    <w:rsid w:val="002B1262"/>
    <w:rsid w:val="002B4915"/>
    <w:rsid w:val="002B6654"/>
    <w:rsid w:val="002C01AA"/>
    <w:rsid w:val="002C1D20"/>
    <w:rsid w:val="002C3AF1"/>
    <w:rsid w:val="002C47A4"/>
    <w:rsid w:val="002C50A4"/>
    <w:rsid w:val="002C526D"/>
    <w:rsid w:val="002C5431"/>
    <w:rsid w:val="002C5C53"/>
    <w:rsid w:val="002C5D3F"/>
    <w:rsid w:val="002D0204"/>
    <w:rsid w:val="002D0298"/>
    <w:rsid w:val="002D2AA5"/>
    <w:rsid w:val="002D471F"/>
    <w:rsid w:val="002D4B38"/>
    <w:rsid w:val="002D4F92"/>
    <w:rsid w:val="002D538A"/>
    <w:rsid w:val="002D6616"/>
    <w:rsid w:val="002D6C45"/>
    <w:rsid w:val="002D703A"/>
    <w:rsid w:val="002D7383"/>
    <w:rsid w:val="002E32ED"/>
    <w:rsid w:val="002E3ACD"/>
    <w:rsid w:val="002E4E5B"/>
    <w:rsid w:val="002E55DF"/>
    <w:rsid w:val="002E6731"/>
    <w:rsid w:val="002F009A"/>
    <w:rsid w:val="002F0EB0"/>
    <w:rsid w:val="002F3F0E"/>
    <w:rsid w:val="002F4E11"/>
    <w:rsid w:val="002F4E38"/>
    <w:rsid w:val="002F6633"/>
    <w:rsid w:val="002F730F"/>
    <w:rsid w:val="00301BB8"/>
    <w:rsid w:val="003027F4"/>
    <w:rsid w:val="0030625A"/>
    <w:rsid w:val="00307E40"/>
    <w:rsid w:val="00310B04"/>
    <w:rsid w:val="00314B5F"/>
    <w:rsid w:val="0031704C"/>
    <w:rsid w:val="00322489"/>
    <w:rsid w:val="00323A29"/>
    <w:rsid w:val="00327EBC"/>
    <w:rsid w:val="00330457"/>
    <w:rsid w:val="00330C1F"/>
    <w:rsid w:val="0033405C"/>
    <w:rsid w:val="00335752"/>
    <w:rsid w:val="0033609A"/>
    <w:rsid w:val="00336C85"/>
    <w:rsid w:val="00340927"/>
    <w:rsid w:val="00344A86"/>
    <w:rsid w:val="0034540F"/>
    <w:rsid w:val="00345E52"/>
    <w:rsid w:val="00345F63"/>
    <w:rsid w:val="003505F8"/>
    <w:rsid w:val="00350A34"/>
    <w:rsid w:val="00351673"/>
    <w:rsid w:val="003522CF"/>
    <w:rsid w:val="00355170"/>
    <w:rsid w:val="00356015"/>
    <w:rsid w:val="00356038"/>
    <w:rsid w:val="003568BE"/>
    <w:rsid w:val="003619E0"/>
    <w:rsid w:val="003629E1"/>
    <w:rsid w:val="0036339D"/>
    <w:rsid w:val="00363EC6"/>
    <w:rsid w:val="00363FFF"/>
    <w:rsid w:val="00365253"/>
    <w:rsid w:val="00370D93"/>
    <w:rsid w:val="0037353B"/>
    <w:rsid w:val="0037470D"/>
    <w:rsid w:val="0037622E"/>
    <w:rsid w:val="0037643D"/>
    <w:rsid w:val="00376615"/>
    <w:rsid w:val="00377B39"/>
    <w:rsid w:val="00377C92"/>
    <w:rsid w:val="003808AE"/>
    <w:rsid w:val="00382D5F"/>
    <w:rsid w:val="0038509D"/>
    <w:rsid w:val="00385605"/>
    <w:rsid w:val="00386599"/>
    <w:rsid w:val="003874D7"/>
    <w:rsid w:val="0039017E"/>
    <w:rsid w:val="00390319"/>
    <w:rsid w:val="00392013"/>
    <w:rsid w:val="00392904"/>
    <w:rsid w:val="00392A5E"/>
    <w:rsid w:val="00392BC7"/>
    <w:rsid w:val="00395682"/>
    <w:rsid w:val="00395F9C"/>
    <w:rsid w:val="003A08B7"/>
    <w:rsid w:val="003A1B0C"/>
    <w:rsid w:val="003A2DE5"/>
    <w:rsid w:val="003A35F9"/>
    <w:rsid w:val="003A791D"/>
    <w:rsid w:val="003B0091"/>
    <w:rsid w:val="003B04DF"/>
    <w:rsid w:val="003B18D2"/>
    <w:rsid w:val="003B1A14"/>
    <w:rsid w:val="003B3922"/>
    <w:rsid w:val="003B438C"/>
    <w:rsid w:val="003B447C"/>
    <w:rsid w:val="003B50AE"/>
    <w:rsid w:val="003C1B21"/>
    <w:rsid w:val="003C2BB5"/>
    <w:rsid w:val="003C4257"/>
    <w:rsid w:val="003D11CB"/>
    <w:rsid w:val="003D2291"/>
    <w:rsid w:val="003D271B"/>
    <w:rsid w:val="003D30CC"/>
    <w:rsid w:val="003D3701"/>
    <w:rsid w:val="003D6C10"/>
    <w:rsid w:val="003D70C0"/>
    <w:rsid w:val="003D7111"/>
    <w:rsid w:val="003D7787"/>
    <w:rsid w:val="003E097D"/>
    <w:rsid w:val="003E0C82"/>
    <w:rsid w:val="003E2A97"/>
    <w:rsid w:val="003E381B"/>
    <w:rsid w:val="003E471E"/>
    <w:rsid w:val="003E4EFE"/>
    <w:rsid w:val="003E66D8"/>
    <w:rsid w:val="003E78C0"/>
    <w:rsid w:val="003E7C8A"/>
    <w:rsid w:val="003F43FF"/>
    <w:rsid w:val="003F713B"/>
    <w:rsid w:val="003F785E"/>
    <w:rsid w:val="0040021C"/>
    <w:rsid w:val="0040189C"/>
    <w:rsid w:val="004028CD"/>
    <w:rsid w:val="00403515"/>
    <w:rsid w:val="00403C2C"/>
    <w:rsid w:val="00404E62"/>
    <w:rsid w:val="0040541A"/>
    <w:rsid w:val="004114A3"/>
    <w:rsid w:val="00412013"/>
    <w:rsid w:val="00413757"/>
    <w:rsid w:val="00414BFE"/>
    <w:rsid w:val="00414EF7"/>
    <w:rsid w:val="00416E41"/>
    <w:rsid w:val="00417041"/>
    <w:rsid w:val="00417B20"/>
    <w:rsid w:val="0042225A"/>
    <w:rsid w:val="00422977"/>
    <w:rsid w:val="00422AC3"/>
    <w:rsid w:val="00423A94"/>
    <w:rsid w:val="00424225"/>
    <w:rsid w:val="00424585"/>
    <w:rsid w:val="004249CF"/>
    <w:rsid w:val="00425ED9"/>
    <w:rsid w:val="00430E55"/>
    <w:rsid w:val="00431680"/>
    <w:rsid w:val="00433803"/>
    <w:rsid w:val="00433B33"/>
    <w:rsid w:val="00434664"/>
    <w:rsid w:val="0043672C"/>
    <w:rsid w:val="00436833"/>
    <w:rsid w:val="00437527"/>
    <w:rsid w:val="00437FE9"/>
    <w:rsid w:val="00440DB3"/>
    <w:rsid w:val="0044143C"/>
    <w:rsid w:val="004420D9"/>
    <w:rsid w:val="004431E1"/>
    <w:rsid w:val="004432BE"/>
    <w:rsid w:val="0044532D"/>
    <w:rsid w:val="00447777"/>
    <w:rsid w:val="00450120"/>
    <w:rsid w:val="00451353"/>
    <w:rsid w:val="004518BA"/>
    <w:rsid w:val="00451EAD"/>
    <w:rsid w:val="00452E75"/>
    <w:rsid w:val="00452F74"/>
    <w:rsid w:val="004558E2"/>
    <w:rsid w:val="00456D9B"/>
    <w:rsid w:val="004573E3"/>
    <w:rsid w:val="00464DF1"/>
    <w:rsid w:val="00464E07"/>
    <w:rsid w:val="00465377"/>
    <w:rsid w:val="004673A2"/>
    <w:rsid w:val="00467C82"/>
    <w:rsid w:val="004708AA"/>
    <w:rsid w:val="004725D2"/>
    <w:rsid w:val="004746EB"/>
    <w:rsid w:val="00475C7F"/>
    <w:rsid w:val="00475DD5"/>
    <w:rsid w:val="0047606C"/>
    <w:rsid w:val="00476BD3"/>
    <w:rsid w:val="00482518"/>
    <w:rsid w:val="00483DB0"/>
    <w:rsid w:val="00484A90"/>
    <w:rsid w:val="00490575"/>
    <w:rsid w:val="0049200C"/>
    <w:rsid w:val="0049260B"/>
    <w:rsid w:val="00493430"/>
    <w:rsid w:val="004951C9"/>
    <w:rsid w:val="00495B38"/>
    <w:rsid w:val="00496B13"/>
    <w:rsid w:val="004A0761"/>
    <w:rsid w:val="004A09D2"/>
    <w:rsid w:val="004A1B17"/>
    <w:rsid w:val="004A5A6F"/>
    <w:rsid w:val="004B3938"/>
    <w:rsid w:val="004B4D59"/>
    <w:rsid w:val="004B6790"/>
    <w:rsid w:val="004B6C03"/>
    <w:rsid w:val="004C0305"/>
    <w:rsid w:val="004C20A6"/>
    <w:rsid w:val="004C2AF0"/>
    <w:rsid w:val="004C2D53"/>
    <w:rsid w:val="004C4B30"/>
    <w:rsid w:val="004D30D1"/>
    <w:rsid w:val="004D523F"/>
    <w:rsid w:val="004D57C4"/>
    <w:rsid w:val="004D57E7"/>
    <w:rsid w:val="004D62F3"/>
    <w:rsid w:val="004D6D5B"/>
    <w:rsid w:val="004D74F3"/>
    <w:rsid w:val="004E25C7"/>
    <w:rsid w:val="004E3891"/>
    <w:rsid w:val="004E5DC0"/>
    <w:rsid w:val="004F0FA9"/>
    <w:rsid w:val="004F1B4F"/>
    <w:rsid w:val="004F23F1"/>
    <w:rsid w:val="004F2758"/>
    <w:rsid w:val="004F2ACF"/>
    <w:rsid w:val="004F3E97"/>
    <w:rsid w:val="004F3FE9"/>
    <w:rsid w:val="004F47E5"/>
    <w:rsid w:val="004F4897"/>
    <w:rsid w:val="004F4AE0"/>
    <w:rsid w:val="004F6225"/>
    <w:rsid w:val="00500CE8"/>
    <w:rsid w:val="0050100F"/>
    <w:rsid w:val="00501245"/>
    <w:rsid w:val="005018F4"/>
    <w:rsid w:val="00501BC2"/>
    <w:rsid w:val="0050537A"/>
    <w:rsid w:val="00505A83"/>
    <w:rsid w:val="00506281"/>
    <w:rsid w:val="00510D49"/>
    <w:rsid w:val="005154FB"/>
    <w:rsid w:val="00515707"/>
    <w:rsid w:val="005163CF"/>
    <w:rsid w:val="0051728D"/>
    <w:rsid w:val="005176C5"/>
    <w:rsid w:val="005235CE"/>
    <w:rsid w:val="00525D68"/>
    <w:rsid w:val="00526BA7"/>
    <w:rsid w:val="00527678"/>
    <w:rsid w:val="005356F8"/>
    <w:rsid w:val="00536021"/>
    <w:rsid w:val="00536C07"/>
    <w:rsid w:val="00540AFE"/>
    <w:rsid w:val="00541DF5"/>
    <w:rsid w:val="00543358"/>
    <w:rsid w:val="0054338F"/>
    <w:rsid w:val="00543DCC"/>
    <w:rsid w:val="00545850"/>
    <w:rsid w:val="00546333"/>
    <w:rsid w:val="00546E0C"/>
    <w:rsid w:val="0055100C"/>
    <w:rsid w:val="00552A46"/>
    <w:rsid w:val="00555D03"/>
    <w:rsid w:val="00560192"/>
    <w:rsid w:val="00563394"/>
    <w:rsid w:val="00563999"/>
    <w:rsid w:val="00567BA3"/>
    <w:rsid w:val="0057175E"/>
    <w:rsid w:val="005732C0"/>
    <w:rsid w:val="00573E30"/>
    <w:rsid w:val="00575420"/>
    <w:rsid w:val="00576AD8"/>
    <w:rsid w:val="00576E6A"/>
    <w:rsid w:val="0057705E"/>
    <w:rsid w:val="005834C2"/>
    <w:rsid w:val="00584733"/>
    <w:rsid w:val="00585077"/>
    <w:rsid w:val="00586D9C"/>
    <w:rsid w:val="00587058"/>
    <w:rsid w:val="005901D5"/>
    <w:rsid w:val="0059143A"/>
    <w:rsid w:val="005953DA"/>
    <w:rsid w:val="005968FB"/>
    <w:rsid w:val="005A6273"/>
    <w:rsid w:val="005A68A6"/>
    <w:rsid w:val="005A6FF9"/>
    <w:rsid w:val="005A723D"/>
    <w:rsid w:val="005B0574"/>
    <w:rsid w:val="005B29FB"/>
    <w:rsid w:val="005B2F6D"/>
    <w:rsid w:val="005B322C"/>
    <w:rsid w:val="005B3DC4"/>
    <w:rsid w:val="005B3DDB"/>
    <w:rsid w:val="005B4753"/>
    <w:rsid w:val="005B4AF8"/>
    <w:rsid w:val="005B61CB"/>
    <w:rsid w:val="005B7CE6"/>
    <w:rsid w:val="005C158C"/>
    <w:rsid w:val="005C25FD"/>
    <w:rsid w:val="005C4C3A"/>
    <w:rsid w:val="005C5165"/>
    <w:rsid w:val="005C5AE0"/>
    <w:rsid w:val="005C7481"/>
    <w:rsid w:val="005C7706"/>
    <w:rsid w:val="005D4F4B"/>
    <w:rsid w:val="005D5523"/>
    <w:rsid w:val="005D6B6C"/>
    <w:rsid w:val="005D749E"/>
    <w:rsid w:val="005E0000"/>
    <w:rsid w:val="005E24D8"/>
    <w:rsid w:val="005E4167"/>
    <w:rsid w:val="005E498A"/>
    <w:rsid w:val="005E61C6"/>
    <w:rsid w:val="005F035C"/>
    <w:rsid w:val="005F3740"/>
    <w:rsid w:val="005F410E"/>
    <w:rsid w:val="005F481E"/>
    <w:rsid w:val="005F4E43"/>
    <w:rsid w:val="005F5602"/>
    <w:rsid w:val="005F5F7D"/>
    <w:rsid w:val="005F6A9C"/>
    <w:rsid w:val="00600AA9"/>
    <w:rsid w:val="00602EA0"/>
    <w:rsid w:val="0060334E"/>
    <w:rsid w:val="00603996"/>
    <w:rsid w:val="00604ADD"/>
    <w:rsid w:val="00604E7E"/>
    <w:rsid w:val="006058A1"/>
    <w:rsid w:val="006058B8"/>
    <w:rsid w:val="00605B67"/>
    <w:rsid w:val="006076A9"/>
    <w:rsid w:val="00612C3D"/>
    <w:rsid w:val="00613995"/>
    <w:rsid w:val="00613FE1"/>
    <w:rsid w:val="0061457E"/>
    <w:rsid w:val="006149BB"/>
    <w:rsid w:val="006171C7"/>
    <w:rsid w:val="006175E3"/>
    <w:rsid w:val="0062061D"/>
    <w:rsid w:val="0062356E"/>
    <w:rsid w:val="00624ACA"/>
    <w:rsid w:val="00625290"/>
    <w:rsid w:val="0062559E"/>
    <w:rsid w:val="00627041"/>
    <w:rsid w:val="00634E87"/>
    <w:rsid w:val="006355B0"/>
    <w:rsid w:val="006362E0"/>
    <w:rsid w:val="00641D28"/>
    <w:rsid w:val="006455D2"/>
    <w:rsid w:val="00645CC1"/>
    <w:rsid w:val="006468DA"/>
    <w:rsid w:val="00647C0C"/>
    <w:rsid w:val="00647F6B"/>
    <w:rsid w:val="00650C2B"/>
    <w:rsid w:val="00651D2E"/>
    <w:rsid w:val="00652271"/>
    <w:rsid w:val="006527F4"/>
    <w:rsid w:val="00652F30"/>
    <w:rsid w:val="00655AEF"/>
    <w:rsid w:val="006607C0"/>
    <w:rsid w:val="00661A79"/>
    <w:rsid w:val="00663D8E"/>
    <w:rsid w:val="0066480A"/>
    <w:rsid w:val="0066667D"/>
    <w:rsid w:val="00667E82"/>
    <w:rsid w:val="006705EB"/>
    <w:rsid w:val="006738B0"/>
    <w:rsid w:val="00674296"/>
    <w:rsid w:val="00677807"/>
    <w:rsid w:val="00684E49"/>
    <w:rsid w:val="00687201"/>
    <w:rsid w:val="00691E4A"/>
    <w:rsid w:val="00692006"/>
    <w:rsid w:val="00692534"/>
    <w:rsid w:val="006928AC"/>
    <w:rsid w:val="00693CB7"/>
    <w:rsid w:val="00695000"/>
    <w:rsid w:val="0069549A"/>
    <w:rsid w:val="006957FF"/>
    <w:rsid w:val="00696671"/>
    <w:rsid w:val="00697491"/>
    <w:rsid w:val="00697696"/>
    <w:rsid w:val="006A00D1"/>
    <w:rsid w:val="006A28AE"/>
    <w:rsid w:val="006A4456"/>
    <w:rsid w:val="006A4800"/>
    <w:rsid w:val="006A4AEA"/>
    <w:rsid w:val="006A5A0C"/>
    <w:rsid w:val="006A6C11"/>
    <w:rsid w:val="006B0BE3"/>
    <w:rsid w:val="006B28EE"/>
    <w:rsid w:val="006B293C"/>
    <w:rsid w:val="006B2B51"/>
    <w:rsid w:val="006B3369"/>
    <w:rsid w:val="006B3FBE"/>
    <w:rsid w:val="006B59F2"/>
    <w:rsid w:val="006B6048"/>
    <w:rsid w:val="006B6BF3"/>
    <w:rsid w:val="006C063E"/>
    <w:rsid w:val="006C09CD"/>
    <w:rsid w:val="006C109C"/>
    <w:rsid w:val="006C60B7"/>
    <w:rsid w:val="006C79C2"/>
    <w:rsid w:val="006C7E1B"/>
    <w:rsid w:val="006D119F"/>
    <w:rsid w:val="006D15B9"/>
    <w:rsid w:val="006D1E0B"/>
    <w:rsid w:val="006D29F4"/>
    <w:rsid w:val="006D2FA7"/>
    <w:rsid w:val="006D36B1"/>
    <w:rsid w:val="006D5E03"/>
    <w:rsid w:val="006D6B59"/>
    <w:rsid w:val="006D714C"/>
    <w:rsid w:val="006D7E48"/>
    <w:rsid w:val="006E2D31"/>
    <w:rsid w:val="006E352A"/>
    <w:rsid w:val="006E4183"/>
    <w:rsid w:val="006E50EC"/>
    <w:rsid w:val="006E582E"/>
    <w:rsid w:val="006E62D5"/>
    <w:rsid w:val="006E708F"/>
    <w:rsid w:val="006E77A5"/>
    <w:rsid w:val="006F3433"/>
    <w:rsid w:val="006F4371"/>
    <w:rsid w:val="006F5ACA"/>
    <w:rsid w:val="006F607F"/>
    <w:rsid w:val="00700048"/>
    <w:rsid w:val="00700A05"/>
    <w:rsid w:val="00702D1D"/>
    <w:rsid w:val="00702F9B"/>
    <w:rsid w:val="00703C69"/>
    <w:rsid w:val="00704475"/>
    <w:rsid w:val="00704A28"/>
    <w:rsid w:val="00712674"/>
    <w:rsid w:val="00712CBD"/>
    <w:rsid w:val="007132E2"/>
    <w:rsid w:val="00713FD7"/>
    <w:rsid w:val="0071437D"/>
    <w:rsid w:val="0071750B"/>
    <w:rsid w:val="00720CD2"/>
    <w:rsid w:val="007216BA"/>
    <w:rsid w:val="00721F9C"/>
    <w:rsid w:val="00722802"/>
    <w:rsid w:val="007230BF"/>
    <w:rsid w:val="007234EE"/>
    <w:rsid w:val="007235AC"/>
    <w:rsid w:val="00724071"/>
    <w:rsid w:val="00726F2F"/>
    <w:rsid w:val="007273A9"/>
    <w:rsid w:val="00731A19"/>
    <w:rsid w:val="00731F9D"/>
    <w:rsid w:val="00734C8E"/>
    <w:rsid w:val="00735E11"/>
    <w:rsid w:val="007363B9"/>
    <w:rsid w:val="0073780A"/>
    <w:rsid w:val="00743655"/>
    <w:rsid w:val="00743B68"/>
    <w:rsid w:val="00743F4A"/>
    <w:rsid w:val="00744A2F"/>
    <w:rsid w:val="00753051"/>
    <w:rsid w:val="007572B9"/>
    <w:rsid w:val="0076184C"/>
    <w:rsid w:val="00762384"/>
    <w:rsid w:val="00763DBA"/>
    <w:rsid w:val="0076492A"/>
    <w:rsid w:val="007666DB"/>
    <w:rsid w:val="007670E8"/>
    <w:rsid w:val="00770007"/>
    <w:rsid w:val="007749ED"/>
    <w:rsid w:val="0077523C"/>
    <w:rsid w:val="00776017"/>
    <w:rsid w:val="0077644F"/>
    <w:rsid w:val="00777337"/>
    <w:rsid w:val="007805DB"/>
    <w:rsid w:val="00790853"/>
    <w:rsid w:val="00790980"/>
    <w:rsid w:val="007913A3"/>
    <w:rsid w:val="00793630"/>
    <w:rsid w:val="007965CD"/>
    <w:rsid w:val="0079758A"/>
    <w:rsid w:val="007A1A1C"/>
    <w:rsid w:val="007A1F72"/>
    <w:rsid w:val="007A38FC"/>
    <w:rsid w:val="007B0C1B"/>
    <w:rsid w:val="007B3E0D"/>
    <w:rsid w:val="007B5C77"/>
    <w:rsid w:val="007B6A46"/>
    <w:rsid w:val="007C1C41"/>
    <w:rsid w:val="007C2D7F"/>
    <w:rsid w:val="007C3463"/>
    <w:rsid w:val="007C3E92"/>
    <w:rsid w:val="007C415B"/>
    <w:rsid w:val="007C481A"/>
    <w:rsid w:val="007C58F9"/>
    <w:rsid w:val="007C6E2D"/>
    <w:rsid w:val="007D1A46"/>
    <w:rsid w:val="007D5451"/>
    <w:rsid w:val="007E0B9E"/>
    <w:rsid w:val="007E12A8"/>
    <w:rsid w:val="007E1AE0"/>
    <w:rsid w:val="007E2A9E"/>
    <w:rsid w:val="007E31B3"/>
    <w:rsid w:val="007E3897"/>
    <w:rsid w:val="007E4B09"/>
    <w:rsid w:val="007E7D13"/>
    <w:rsid w:val="007F312D"/>
    <w:rsid w:val="007F5BFB"/>
    <w:rsid w:val="007F61D3"/>
    <w:rsid w:val="007F6C4F"/>
    <w:rsid w:val="007F7B6D"/>
    <w:rsid w:val="00802E91"/>
    <w:rsid w:val="008037A8"/>
    <w:rsid w:val="00806788"/>
    <w:rsid w:val="00806E61"/>
    <w:rsid w:val="0080776C"/>
    <w:rsid w:val="00807785"/>
    <w:rsid w:val="00810688"/>
    <w:rsid w:val="00810770"/>
    <w:rsid w:val="00810D8D"/>
    <w:rsid w:val="008117DF"/>
    <w:rsid w:val="00814833"/>
    <w:rsid w:val="00815A82"/>
    <w:rsid w:val="00817132"/>
    <w:rsid w:val="008178D7"/>
    <w:rsid w:val="008206C0"/>
    <w:rsid w:val="00821BAC"/>
    <w:rsid w:val="00823133"/>
    <w:rsid w:val="008249E6"/>
    <w:rsid w:val="00825298"/>
    <w:rsid w:val="00826544"/>
    <w:rsid w:val="00827F55"/>
    <w:rsid w:val="008310F0"/>
    <w:rsid w:val="008320F6"/>
    <w:rsid w:val="00832929"/>
    <w:rsid w:val="008330D9"/>
    <w:rsid w:val="00835588"/>
    <w:rsid w:val="00836834"/>
    <w:rsid w:val="008373C9"/>
    <w:rsid w:val="00841FBA"/>
    <w:rsid w:val="0084358F"/>
    <w:rsid w:val="00844428"/>
    <w:rsid w:val="008445DE"/>
    <w:rsid w:val="00846463"/>
    <w:rsid w:val="00847428"/>
    <w:rsid w:val="00847AF3"/>
    <w:rsid w:val="008515DD"/>
    <w:rsid w:val="00851B14"/>
    <w:rsid w:val="00851CDF"/>
    <w:rsid w:val="00852107"/>
    <w:rsid w:val="00853573"/>
    <w:rsid w:val="008537BD"/>
    <w:rsid w:val="0085403E"/>
    <w:rsid w:val="00856062"/>
    <w:rsid w:val="00861B8F"/>
    <w:rsid w:val="00862EE3"/>
    <w:rsid w:val="00864013"/>
    <w:rsid w:val="00864C2F"/>
    <w:rsid w:val="008662AA"/>
    <w:rsid w:val="008663DF"/>
    <w:rsid w:val="00867044"/>
    <w:rsid w:val="008679B0"/>
    <w:rsid w:val="00870BB7"/>
    <w:rsid w:val="0087282D"/>
    <w:rsid w:val="00872B4D"/>
    <w:rsid w:val="0087383A"/>
    <w:rsid w:val="00876F3C"/>
    <w:rsid w:val="00880EC7"/>
    <w:rsid w:val="0088270D"/>
    <w:rsid w:val="00884A50"/>
    <w:rsid w:val="008918D9"/>
    <w:rsid w:val="0089353D"/>
    <w:rsid w:val="008956E8"/>
    <w:rsid w:val="00897D41"/>
    <w:rsid w:val="008A0035"/>
    <w:rsid w:val="008A2D2F"/>
    <w:rsid w:val="008A401A"/>
    <w:rsid w:val="008A5BC1"/>
    <w:rsid w:val="008A7589"/>
    <w:rsid w:val="008B0D61"/>
    <w:rsid w:val="008B29EB"/>
    <w:rsid w:val="008B3C2E"/>
    <w:rsid w:val="008B4B13"/>
    <w:rsid w:val="008B56E2"/>
    <w:rsid w:val="008C0F37"/>
    <w:rsid w:val="008C7071"/>
    <w:rsid w:val="008D20EF"/>
    <w:rsid w:val="008D2C53"/>
    <w:rsid w:val="008D3F3C"/>
    <w:rsid w:val="008D4465"/>
    <w:rsid w:val="008D51DC"/>
    <w:rsid w:val="008D529B"/>
    <w:rsid w:val="008D5E63"/>
    <w:rsid w:val="008D61A0"/>
    <w:rsid w:val="008E0A20"/>
    <w:rsid w:val="008E0F72"/>
    <w:rsid w:val="008E2BA0"/>
    <w:rsid w:val="008E6351"/>
    <w:rsid w:val="008F33D9"/>
    <w:rsid w:val="008F7EFF"/>
    <w:rsid w:val="009031E6"/>
    <w:rsid w:val="009033DD"/>
    <w:rsid w:val="00910A4E"/>
    <w:rsid w:val="009110BB"/>
    <w:rsid w:val="00913C84"/>
    <w:rsid w:val="009174F8"/>
    <w:rsid w:val="00917B6A"/>
    <w:rsid w:val="00921279"/>
    <w:rsid w:val="0092453B"/>
    <w:rsid w:val="00924963"/>
    <w:rsid w:val="00924A1F"/>
    <w:rsid w:val="009257A8"/>
    <w:rsid w:val="0092797F"/>
    <w:rsid w:val="00932A02"/>
    <w:rsid w:val="009345AA"/>
    <w:rsid w:val="009372C1"/>
    <w:rsid w:val="0093793D"/>
    <w:rsid w:val="00940578"/>
    <w:rsid w:val="0094063F"/>
    <w:rsid w:val="009640B0"/>
    <w:rsid w:val="00964864"/>
    <w:rsid w:val="00964C29"/>
    <w:rsid w:val="009659C8"/>
    <w:rsid w:val="00966599"/>
    <w:rsid w:val="00971B92"/>
    <w:rsid w:val="0097318C"/>
    <w:rsid w:val="00973E93"/>
    <w:rsid w:val="00974CA7"/>
    <w:rsid w:val="00976233"/>
    <w:rsid w:val="00977579"/>
    <w:rsid w:val="00984C23"/>
    <w:rsid w:val="0098510A"/>
    <w:rsid w:val="00987322"/>
    <w:rsid w:val="00990AAB"/>
    <w:rsid w:val="00990EB2"/>
    <w:rsid w:val="00996568"/>
    <w:rsid w:val="009976AD"/>
    <w:rsid w:val="009A01BE"/>
    <w:rsid w:val="009A053C"/>
    <w:rsid w:val="009A0E6C"/>
    <w:rsid w:val="009A0EB0"/>
    <w:rsid w:val="009A21B7"/>
    <w:rsid w:val="009A421E"/>
    <w:rsid w:val="009A4F07"/>
    <w:rsid w:val="009A6F73"/>
    <w:rsid w:val="009A7BFC"/>
    <w:rsid w:val="009B0988"/>
    <w:rsid w:val="009B27EA"/>
    <w:rsid w:val="009B28CE"/>
    <w:rsid w:val="009B5F8C"/>
    <w:rsid w:val="009B64F6"/>
    <w:rsid w:val="009C2B77"/>
    <w:rsid w:val="009C3B1F"/>
    <w:rsid w:val="009C4772"/>
    <w:rsid w:val="009C5C4C"/>
    <w:rsid w:val="009C6983"/>
    <w:rsid w:val="009C7DBC"/>
    <w:rsid w:val="009D04DA"/>
    <w:rsid w:val="009D6B49"/>
    <w:rsid w:val="009D6F48"/>
    <w:rsid w:val="009E13CC"/>
    <w:rsid w:val="009E275C"/>
    <w:rsid w:val="009E3F66"/>
    <w:rsid w:val="009E56F5"/>
    <w:rsid w:val="009F0200"/>
    <w:rsid w:val="009F18AF"/>
    <w:rsid w:val="009F256A"/>
    <w:rsid w:val="009F2D88"/>
    <w:rsid w:val="009F3E4C"/>
    <w:rsid w:val="009F4243"/>
    <w:rsid w:val="009F6044"/>
    <w:rsid w:val="009F70AE"/>
    <w:rsid w:val="009F7704"/>
    <w:rsid w:val="00A01457"/>
    <w:rsid w:val="00A04B6C"/>
    <w:rsid w:val="00A05DB1"/>
    <w:rsid w:val="00A06A95"/>
    <w:rsid w:val="00A12E74"/>
    <w:rsid w:val="00A15AC6"/>
    <w:rsid w:val="00A16A25"/>
    <w:rsid w:val="00A17AA8"/>
    <w:rsid w:val="00A20044"/>
    <w:rsid w:val="00A209B8"/>
    <w:rsid w:val="00A234CD"/>
    <w:rsid w:val="00A2698D"/>
    <w:rsid w:val="00A31706"/>
    <w:rsid w:val="00A31AE2"/>
    <w:rsid w:val="00A329C9"/>
    <w:rsid w:val="00A33611"/>
    <w:rsid w:val="00A345A1"/>
    <w:rsid w:val="00A35239"/>
    <w:rsid w:val="00A365BC"/>
    <w:rsid w:val="00A4084B"/>
    <w:rsid w:val="00A426F9"/>
    <w:rsid w:val="00A4377D"/>
    <w:rsid w:val="00A440A1"/>
    <w:rsid w:val="00A45350"/>
    <w:rsid w:val="00A46029"/>
    <w:rsid w:val="00A468E3"/>
    <w:rsid w:val="00A46D8D"/>
    <w:rsid w:val="00A47E70"/>
    <w:rsid w:val="00A47F29"/>
    <w:rsid w:val="00A50A10"/>
    <w:rsid w:val="00A52733"/>
    <w:rsid w:val="00A52842"/>
    <w:rsid w:val="00A548C7"/>
    <w:rsid w:val="00A551F3"/>
    <w:rsid w:val="00A55970"/>
    <w:rsid w:val="00A56731"/>
    <w:rsid w:val="00A61118"/>
    <w:rsid w:val="00A62A8A"/>
    <w:rsid w:val="00A6438C"/>
    <w:rsid w:val="00A64E10"/>
    <w:rsid w:val="00A6561A"/>
    <w:rsid w:val="00A66322"/>
    <w:rsid w:val="00A665BD"/>
    <w:rsid w:val="00A66862"/>
    <w:rsid w:val="00A66C42"/>
    <w:rsid w:val="00A70883"/>
    <w:rsid w:val="00A71F43"/>
    <w:rsid w:val="00A73368"/>
    <w:rsid w:val="00A77114"/>
    <w:rsid w:val="00A80031"/>
    <w:rsid w:val="00A80CE2"/>
    <w:rsid w:val="00A828A2"/>
    <w:rsid w:val="00A842BA"/>
    <w:rsid w:val="00A8442C"/>
    <w:rsid w:val="00A84765"/>
    <w:rsid w:val="00A85F16"/>
    <w:rsid w:val="00A867CF"/>
    <w:rsid w:val="00A90555"/>
    <w:rsid w:val="00A935E4"/>
    <w:rsid w:val="00A93C42"/>
    <w:rsid w:val="00A93E59"/>
    <w:rsid w:val="00A95129"/>
    <w:rsid w:val="00A95CE8"/>
    <w:rsid w:val="00A97162"/>
    <w:rsid w:val="00A975CC"/>
    <w:rsid w:val="00AA0309"/>
    <w:rsid w:val="00AA2E32"/>
    <w:rsid w:val="00AA4B69"/>
    <w:rsid w:val="00AA7D40"/>
    <w:rsid w:val="00AB10D2"/>
    <w:rsid w:val="00AB17D1"/>
    <w:rsid w:val="00AB33BB"/>
    <w:rsid w:val="00AC0249"/>
    <w:rsid w:val="00AC0894"/>
    <w:rsid w:val="00AC11E6"/>
    <w:rsid w:val="00AC492F"/>
    <w:rsid w:val="00AC5618"/>
    <w:rsid w:val="00AC5B4D"/>
    <w:rsid w:val="00AC614E"/>
    <w:rsid w:val="00AC699A"/>
    <w:rsid w:val="00AC763A"/>
    <w:rsid w:val="00AC78FC"/>
    <w:rsid w:val="00AD06FF"/>
    <w:rsid w:val="00AD1EE0"/>
    <w:rsid w:val="00AD236F"/>
    <w:rsid w:val="00AD3660"/>
    <w:rsid w:val="00AD40CE"/>
    <w:rsid w:val="00AD4D13"/>
    <w:rsid w:val="00AD57C1"/>
    <w:rsid w:val="00AE02D9"/>
    <w:rsid w:val="00AE18B0"/>
    <w:rsid w:val="00AE315E"/>
    <w:rsid w:val="00AE4DFD"/>
    <w:rsid w:val="00AE53F8"/>
    <w:rsid w:val="00AE636D"/>
    <w:rsid w:val="00AF13E0"/>
    <w:rsid w:val="00AF2706"/>
    <w:rsid w:val="00AF3801"/>
    <w:rsid w:val="00AF486A"/>
    <w:rsid w:val="00AF5884"/>
    <w:rsid w:val="00AF5ABB"/>
    <w:rsid w:val="00B018F0"/>
    <w:rsid w:val="00B0547E"/>
    <w:rsid w:val="00B11DE5"/>
    <w:rsid w:val="00B14727"/>
    <w:rsid w:val="00B15C5A"/>
    <w:rsid w:val="00B20469"/>
    <w:rsid w:val="00B20A95"/>
    <w:rsid w:val="00B222D1"/>
    <w:rsid w:val="00B238F9"/>
    <w:rsid w:val="00B24F05"/>
    <w:rsid w:val="00B26474"/>
    <w:rsid w:val="00B26C30"/>
    <w:rsid w:val="00B26CCB"/>
    <w:rsid w:val="00B302A4"/>
    <w:rsid w:val="00B314EB"/>
    <w:rsid w:val="00B330E9"/>
    <w:rsid w:val="00B33B1B"/>
    <w:rsid w:val="00B34E9A"/>
    <w:rsid w:val="00B35234"/>
    <w:rsid w:val="00B3576C"/>
    <w:rsid w:val="00B35C1B"/>
    <w:rsid w:val="00B363A4"/>
    <w:rsid w:val="00B364B1"/>
    <w:rsid w:val="00B377D0"/>
    <w:rsid w:val="00B469D0"/>
    <w:rsid w:val="00B511F3"/>
    <w:rsid w:val="00B532BB"/>
    <w:rsid w:val="00B533CD"/>
    <w:rsid w:val="00B53677"/>
    <w:rsid w:val="00B53EFC"/>
    <w:rsid w:val="00B55BC8"/>
    <w:rsid w:val="00B5692C"/>
    <w:rsid w:val="00B61331"/>
    <w:rsid w:val="00B62AA1"/>
    <w:rsid w:val="00B65831"/>
    <w:rsid w:val="00B66C27"/>
    <w:rsid w:val="00B673FC"/>
    <w:rsid w:val="00B674F1"/>
    <w:rsid w:val="00B70191"/>
    <w:rsid w:val="00B7041B"/>
    <w:rsid w:val="00B70FC9"/>
    <w:rsid w:val="00B718EA"/>
    <w:rsid w:val="00B7410C"/>
    <w:rsid w:val="00B74B40"/>
    <w:rsid w:val="00B7745B"/>
    <w:rsid w:val="00B802E7"/>
    <w:rsid w:val="00B823A1"/>
    <w:rsid w:val="00B8383A"/>
    <w:rsid w:val="00B83B2D"/>
    <w:rsid w:val="00B852BB"/>
    <w:rsid w:val="00B85515"/>
    <w:rsid w:val="00B907CE"/>
    <w:rsid w:val="00B9311D"/>
    <w:rsid w:val="00B94F03"/>
    <w:rsid w:val="00B952ED"/>
    <w:rsid w:val="00B95C7E"/>
    <w:rsid w:val="00B96D5E"/>
    <w:rsid w:val="00BA10CA"/>
    <w:rsid w:val="00BA113D"/>
    <w:rsid w:val="00BA3AB1"/>
    <w:rsid w:val="00BA430E"/>
    <w:rsid w:val="00BA49E6"/>
    <w:rsid w:val="00BA500D"/>
    <w:rsid w:val="00BA545A"/>
    <w:rsid w:val="00BA622E"/>
    <w:rsid w:val="00BB3395"/>
    <w:rsid w:val="00BB4235"/>
    <w:rsid w:val="00BB5552"/>
    <w:rsid w:val="00BB5906"/>
    <w:rsid w:val="00BB63E7"/>
    <w:rsid w:val="00BC009D"/>
    <w:rsid w:val="00BC0DE4"/>
    <w:rsid w:val="00BC555C"/>
    <w:rsid w:val="00BC752F"/>
    <w:rsid w:val="00BC7C73"/>
    <w:rsid w:val="00BD10DF"/>
    <w:rsid w:val="00BD120A"/>
    <w:rsid w:val="00BD3E9B"/>
    <w:rsid w:val="00BD519B"/>
    <w:rsid w:val="00BD5AB4"/>
    <w:rsid w:val="00BD5C7E"/>
    <w:rsid w:val="00BD7A5F"/>
    <w:rsid w:val="00BE06D3"/>
    <w:rsid w:val="00BE138F"/>
    <w:rsid w:val="00BE15A3"/>
    <w:rsid w:val="00BE2CC9"/>
    <w:rsid w:val="00BE2E8B"/>
    <w:rsid w:val="00BE4CD9"/>
    <w:rsid w:val="00BE588D"/>
    <w:rsid w:val="00BE61A0"/>
    <w:rsid w:val="00BE7F93"/>
    <w:rsid w:val="00BF1309"/>
    <w:rsid w:val="00BF13E3"/>
    <w:rsid w:val="00BF2329"/>
    <w:rsid w:val="00BF3968"/>
    <w:rsid w:val="00BF5E5D"/>
    <w:rsid w:val="00C009B4"/>
    <w:rsid w:val="00C0114E"/>
    <w:rsid w:val="00C01DFF"/>
    <w:rsid w:val="00C024A2"/>
    <w:rsid w:val="00C02F76"/>
    <w:rsid w:val="00C03FBA"/>
    <w:rsid w:val="00C04043"/>
    <w:rsid w:val="00C04A64"/>
    <w:rsid w:val="00C05649"/>
    <w:rsid w:val="00C0787D"/>
    <w:rsid w:val="00C07D2B"/>
    <w:rsid w:val="00C07F84"/>
    <w:rsid w:val="00C11377"/>
    <w:rsid w:val="00C156AF"/>
    <w:rsid w:val="00C15EEC"/>
    <w:rsid w:val="00C17347"/>
    <w:rsid w:val="00C2124B"/>
    <w:rsid w:val="00C21AD5"/>
    <w:rsid w:val="00C23378"/>
    <w:rsid w:val="00C23D2E"/>
    <w:rsid w:val="00C249A0"/>
    <w:rsid w:val="00C252B5"/>
    <w:rsid w:val="00C25523"/>
    <w:rsid w:val="00C2554B"/>
    <w:rsid w:val="00C25C0E"/>
    <w:rsid w:val="00C265A1"/>
    <w:rsid w:val="00C276AF"/>
    <w:rsid w:val="00C27A65"/>
    <w:rsid w:val="00C310A3"/>
    <w:rsid w:val="00C31BE6"/>
    <w:rsid w:val="00C3469D"/>
    <w:rsid w:val="00C34AA1"/>
    <w:rsid w:val="00C3543E"/>
    <w:rsid w:val="00C36810"/>
    <w:rsid w:val="00C3747E"/>
    <w:rsid w:val="00C404B7"/>
    <w:rsid w:val="00C408A5"/>
    <w:rsid w:val="00C4342D"/>
    <w:rsid w:val="00C44CA5"/>
    <w:rsid w:val="00C45032"/>
    <w:rsid w:val="00C450DE"/>
    <w:rsid w:val="00C45636"/>
    <w:rsid w:val="00C476D0"/>
    <w:rsid w:val="00C47AC8"/>
    <w:rsid w:val="00C47EE1"/>
    <w:rsid w:val="00C50132"/>
    <w:rsid w:val="00C519F3"/>
    <w:rsid w:val="00C5255F"/>
    <w:rsid w:val="00C52906"/>
    <w:rsid w:val="00C53907"/>
    <w:rsid w:val="00C5660E"/>
    <w:rsid w:val="00C56F0D"/>
    <w:rsid w:val="00C62E71"/>
    <w:rsid w:val="00C63246"/>
    <w:rsid w:val="00C641F6"/>
    <w:rsid w:val="00C65B37"/>
    <w:rsid w:val="00C660A5"/>
    <w:rsid w:val="00C67161"/>
    <w:rsid w:val="00C704CC"/>
    <w:rsid w:val="00C71013"/>
    <w:rsid w:val="00C71F74"/>
    <w:rsid w:val="00C720CB"/>
    <w:rsid w:val="00C7229B"/>
    <w:rsid w:val="00C72F10"/>
    <w:rsid w:val="00C7377F"/>
    <w:rsid w:val="00C74147"/>
    <w:rsid w:val="00C74594"/>
    <w:rsid w:val="00C76889"/>
    <w:rsid w:val="00C8483A"/>
    <w:rsid w:val="00C858F8"/>
    <w:rsid w:val="00C8648B"/>
    <w:rsid w:val="00C864C7"/>
    <w:rsid w:val="00C868B9"/>
    <w:rsid w:val="00C91579"/>
    <w:rsid w:val="00C9263C"/>
    <w:rsid w:val="00C949CF"/>
    <w:rsid w:val="00C94A22"/>
    <w:rsid w:val="00C94F01"/>
    <w:rsid w:val="00C95583"/>
    <w:rsid w:val="00CA09B0"/>
    <w:rsid w:val="00CA1268"/>
    <w:rsid w:val="00CA2136"/>
    <w:rsid w:val="00CA334D"/>
    <w:rsid w:val="00CA3682"/>
    <w:rsid w:val="00CA42FB"/>
    <w:rsid w:val="00CA4729"/>
    <w:rsid w:val="00CA4BFC"/>
    <w:rsid w:val="00CA60D4"/>
    <w:rsid w:val="00CA61AC"/>
    <w:rsid w:val="00CA642D"/>
    <w:rsid w:val="00CA6D2F"/>
    <w:rsid w:val="00CB042A"/>
    <w:rsid w:val="00CB2631"/>
    <w:rsid w:val="00CB35F7"/>
    <w:rsid w:val="00CB3DEC"/>
    <w:rsid w:val="00CB6BF6"/>
    <w:rsid w:val="00CB727C"/>
    <w:rsid w:val="00CB7B87"/>
    <w:rsid w:val="00CC029D"/>
    <w:rsid w:val="00CC0E5C"/>
    <w:rsid w:val="00CC1A46"/>
    <w:rsid w:val="00CC2979"/>
    <w:rsid w:val="00CD0ED1"/>
    <w:rsid w:val="00CD392C"/>
    <w:rsid w:val="00CD55EC"/>
    <w:rsid w:val="00CD639E"/>
    <w:rsid w:val="00CD79C2"/>
    <w:rsid w:val="00CD7C88"/>
    <w:rsid w:val="00CE0839"/>
    <w:rsid w:val="00CE0A80"/>
    <w:rsid w:val="00CE1014"/>
    <w:rsid w:val="00CE156B"/>
    <w:rsid w:val="00CE45DE"/>
    <w:rsid w:val="00CE54B7"/>
    <w:rsid w:val="00CE7761"/>
    <w:rsid w:val="00CF0677"/>
    <w:rsid w:val="00CF1DC2"/>
    <w:rsid w:val="00CF2B53"/>
    <w:rsid w:val="00CF4AA7"/>
    <w:rsid w:val="00CF556E"/>
    <w:rsid w:val="00D000B9"/>
    <w:rsid w:val="00D00458"/>
    <w:rsid w:val="00D00F10"/>
    <w:rsid w:val="00D01163"/>
    <w:rsid w:val="00D01295"/>
    <w:rsid w:val="00D0176F"/>
    <w:rsid w:val="00D02B2D"/>
    <w:rsid w:val="00D043C5"/>
    <w:rsid w:val="00D0544F"/>
    <w:rsid w:val="00D068E4"/>
    <w:rsid w:val="00D077E0"/>
    <w:rsid w:val="00D078EB"/>
    <w:rsid w:val="00D11A78"/>
    <w:rsid w:val="00D129E0"/>
    <w:rsid w:val="00D1453A"/>
    <w:rsid w:val="00D1620E"/>
    <w:rsid w:val="00D16C91"/>
    <w:rsid w:val="00D17017"/>
    <w:rsid w:val="00D17057"/>
    <w:rsid w:val="00D17C6E"/>
    <w:rsid w:val="00D17F86"/>
    <w:rsid w:val="00D214C4"/>
    <w:rsid w:val="00D22336"/>
    <w:rsid w:val="00D2420C"/>
    <w:rsid w:val="00D256C9"/>
    <w:rsid w:val="00D26FC7"/>
    <w:rsid w:val="00D2736C"/>
    <w:rsid w:val="00D27EA0"/>
    <w:rsid w:val="00D307D6"/>
    <w:rsid w:val="00D326C3"/>
    <w:rsid w:val="00D37095"/>
    <w:rsid w:val="00D37C21"/>
    <w:rsid w:val="00D402CE"/>
    <w:rsid w:val="00D40B40"/>
    <w:rsid w:val="00D4284F"/>
    <w:rsid w:val="00D42CA0"/>
    <w:rsid w:val="00D44BC4"/>
    <w:rsid w:val="00D45D82"/>
    <w:rsid w:val="00D475F0"/>
    <w:rsid w:val="00D50156"/>
    <w:rsid w:val="00D507A6"/>
    <w:rsid w:val="00D528E7"/>
    <w:rsid w:val="00D56168"/>
    <w:rsid w:val="00D5637C"/>
    <w:rsid w:val="00D57ECF"/>
    <w:rsid w:val="00D60E4D"/>
    <w:rsid w:val="00D61A9F"/>
    <w:rsid w:val="00D61D6A"/>
    <w:rsid w:val="00D6433D"/>
    <w:rsid w:val="00D64922"/>
    <w:rsid w:val="00D67B52"/>
    <w:rsid w:val="00D71896"/>
    <w:rsid w:val="00D756BA"/>
    <w:rsid w:val="00D76BCE"/>
    <w:rsid w:val="00D8054B"/>
    <w:rsid w:val="00D8324F"/>
    <w:rsid w:val="00D8606C"/>
    <w:rsid w:val="00D87588"/>
    <w:rsid w:val="00D87A52"/>
    <w:rsid w:val="00D9289E"/>
    <w:rsid w:val="00D93043"/>
    <w:rsid w:val="00D935BF"/>
    <w:rsid w:val="00D9395E"/>
    <w:rsid w:val="00D93C5D"/>
    <w:rsid w:val="00D95E22"/>
    <w:rsid w:val="00D96682"/>
    <w:rsid w:val="00DA0CF8"/>
    <w:rsid w:val="00DA2C18"/>
    <w:rsid w:val="00DA300D"/>
    <w:rsid w:val="00DA3814"/>
    <w:rsid w:val="00DA3ADF"/>
    <w:rsid w:val="00DA4E26"/>
    <w:rsid w:val="00DA52DB"/>
    <w:rsid w:val="00DA7B78"/>
    <w:rsid w:val="00DB12EE"/>
    <w:rsid w:val="00DB1316"/>
    <w:rsid w:val="00DB3032"/>
    <w:rsid w:val="00DB4631"/>
    <w:rsid w:val="00DB5A57"/>
    <w:rsid w:val="00DB5D82"/>
    <w:rsid w:val="00DB603F"/>
    <w:rsid w:val="00DB67B4"/>
    <w:rsid w:val="00DB6B3C"/>
    <w:rsid w:val="00DC0C72"/>
    <w:rsid w:val="00DC314D"/>
    <w:rsid w:val="00DC47B3"/>
    <w:rsid w:val="00DC505C"/>
    <w:rsid w:val="00DC6850"/>
    <w:rsid w:val="00DC6FFD"/>
    <w:rsid w:val="00DC7911"/>
    <w:rsid w:val="00DD1432"/>
    <w:rsid w:val="00DD23D3"/>
    <w:rsid w:val="00DD6824"/>
    <w:rsid w:val="00DD7824"/>
    <w:rsid w:val="00DE1A08"/>
    <w:rsid w:val="00DE1EC2"/>
    <w:rsid w:val="00DE3ABC"/>
    <w:rsid w:val="00DE3FC8"/>
    <w:rsid w:val="00DF0D23"/>
    <w:rsid w:val="00DF2796"/>
    <w:rsid w:val="00DF2E26"/>
    <w:rsid w:val="00DF7253"/>
    <w:rsid w:val="00E00098"/>
    <w:rsid w:val="00E00661"/>
    <w:rsid w:val="00E0189D"/>
    <w:rsid w:val="00E0248B"/>
    <w:rsid w:val="00E0283F"/>
    <w:rsid w:val="00E03202"/>
    <w:rsid w:val="00E033AC"/>
    <w:rsid w:val="00E03CC4"/>
    <w:rsid w:val="00E041EB"/>
    <w:rsid w:val="00E062AC"/>
    <w:rsid w:val="00E06CDF"/>
    <w:rsid w:val="00E11797"/>
    <w:rsid w:val="00E17372"/>
    <w:rsid w:val="00E17543"/>
    <w:rsid w:val="00E2083C"/>
    <w:rsid w:val="00E2333C"/>
    <w:rsid w:val="00E242A2"/>
    <w:rsid w:val="00E2523F"/>
    <w:rsid w:val="00E25276"/>
    <w:rsid w:val="00E25A75"/>
    <w:rsid w:val="00E265EE"/>
    <w:rsid w:val="00E31184"/>
    <w:rsid w:val="00E357EA"/>
    <w:rsid w:val="00E35AB8"/>
    <w:rsid w:val="00E370D4"/>
    <w:rsid w:val="00E416F5"/>
    <w:rsid w:val="00E423E0"/>
    <w:rsid w:val="00E42A6D"/>
    <w:rsid w:val="00E43A5D"/>
    <w:rsid w:val="00E454BF"/>
    <w:rsid w:val="00E468B8"/>
    <w:rsid w:val="00E5358E"/>
    <w:rsid w:val="00E5567E"/>
    <w:rsid w:val="00E55E94"/>
    <w:rsid w:val="00E56CF4"/>
    <w:rsid w:val="00E56D07"/>
    <w:rsid w:val="00E5718B"/>
    <w:rsid w:val="00E6261C"/>
    <w:rsid w:val="00E648FE"/>
    <w:rsid w:val="00E65FE7"/>
    <w:rsid w:val="00E66CE7"/>
    <w:rsid w:val="00E66EA2"/>
    <w:rsid w:val="00E739D9"/>
    <w:rsid w:val="00E744D6"/>
    <w:rsid w:val="00E74816"/>
    <w:rsid w:val="00E74F4B"/>
    <w:rsid w:val="00E75BDB"/>
    <w:rsid w:val="00E76AD4"/>
    <w:rsid w:val="00E82348"/>
    <w:rsid w:val="00E82DA2"/>
    <w:rsid w:val="00E83E2A"/>
    <w:rsid w:val="00E842E5"/>
    <w:rsid w:val="00E86BCF"/>
    <w:rsid w:val="00E908E1"/>
    <w:rsid w:val="00E91399"/>
    <w:rsid w:val="00E91ED0"/>
    <w:rsid w:val="00E921D6"/>
    <w:rsid w:val="00E9372E"/>
    <w:rsid w:val="00E93FE5"/>
    <w:rsid w:val="00E955A5"/>
    <w:rsid w:val="00E95B2D"/>
    <w:rsid w:val="00E96F95"/>
    <w:rsid w:val="00E97449"/>
    <w:rsid w:val="00EA064D"/>
    <w:rsid w:val="00EA0ECA"/>
    <w:rsid w:val="00EA0F93"/>
    <w:rsid w:val="00EA2E3C"/>
    <w:rsid w:val="00EA455A"/>
    <w:rsid w:val="00EA4F88"/>
    <w:rsid w:val="00EB25E2"/>
    <w:rsid w:val="00EB375B"/>
    <w:rsid w:val="00EB42CC"/>
    <w:rsid w:val="00EC0265"/>
    <w:rsid w:val="00EC0FD3"/>
    <w:rsid w:val="00EC1419"/>
    <w:rsid w:val="00EC160A"/>
    <w:rsid w:val="00EC654D"/>
    <w:rsid w:val="00ED0BDA"/>
    <w:rsid w:val="00ED2435"/>
    <w:rsid w:val="00ED4F78"/>
    <w:rsid w:val="00ED6717"/>
    <w:rsid w:val="00ED727A"/>
    <w:rsid w:val="00EE4DB2"/>
    <w:rsid w:val="00EF072F"/>
    <w:rsid w:val="00EF1D08"/>
    <w:rsid w:val="00EF5B4C"/>
    <w:rsid w:val="00EF6019"/>
    <w:rsid w:val="00EF7AE1"/>
    <w:rsid w:val="00F00A46"/>
    <w:rsid w:val="00F01212"/>
    <w:rsid w:val="00F03C2A"/>
    <w:rsid w:val="00F054D1"/>
    <w:rsid w:val="00F05526"/>
    <w:rsid w:val="00F0574B"/>
    <w:rsid w:val="00F0581C"/>
    <w:rsid w:val="00F06669"/>
    <w:rsid w:val="00F06A85"/>
    <w:rsid w:val="00F10963"/>
    <w:rsid w:val="00F12C90"/>
    <w:rsid w:val="00F12DB1"/>
    <w:rsid w:val="00F1427C"/>
    <w:rsid w:val="00F14E84"/>
    <w:rsid w:val="00F15480"/>
    <w:rsid w:val="00F15D9F"/>
    <w:rsid w:val="00F16382"/>
    <w:rsid w:val="00F17FF1"/>
    <w:rsid w:val="00F241BF"/>
    <w:rsid w:val="00F2527F"/>
    <w:rsid w:val="00F25B2C"/>
    <w:rsid w:val="00F26042"/>
    <w:rsid w:val="00F2622E"/>
    <w:rsid w:val="00F27881"/>
    <w:rsid w:val="00F278C5"/>
    <w:rsid w:val="00F314B0"/>
    <w:rsid w:val="00F31F4F"/>
    <w:rsid w:val="00F33187"/>
    <w:rsid w:val="00F33379"/>
    <w:rsid w:val="00F34233"/>
    <w:rsid w:val="00F34A90"/>
    <w:rsid w:val="00F34BD2"/>
    <w:rsid w:val="00F35AD0"/>
    <w:rsid w:val="00F37B83"/>
    <w:rsid w:val="00F405E1"/>
    <w:rsid w:val="00F40933"/>
    <w:rsid w:val="00F421CC"/>
    <w:rsid w:val="00F42381"/>
    <w:rsid w:val="00F424D6"/>
    <w:rsid w:val="00F44F71"/>
    <w:rsid w:val="00F450E5"/>
    <w:rsid w:val="00F4522C"/>
    <w:rsid w:val="00F51FD6"/>
    <w:rsid w:val="00F5235F"/>
    <w:rsid w:val="00F52DEC"/>
    <w:rsid w:val="00F55AFC"/>
    <w:rsid w:val="00F567DA"/>
    <w:rsid w:val="00F62C05"/>
    <w:rsid w:val="00F65FEC"/>
    <w:rsid w:val="00F67CDB"/>
    <w:rsid w:val="00F67F05"/>
    <w:rsid w:val="00F701AF"/>
    <w:rsid w:val="00F717B6"/>
    <w:rsid w:val="00F75C24"/>
    <w:rsid w:val="00F7672C"/>
    <w:rsid w:val="00F769F4"/>
    <w:rsid w:val="00F80027"/>
    <w:rsid w:val="00F81B0C"/>
    <w:rsid w:val="00F81D28"/>
    <w:rsid w:val="00F846A9"/>
    <w:rsid w:val="00F8510D"/>
    <w:rsid w:val="00F861EA"/>
    <w:rsid w:val="00F86E6D"/>
    <w:rsid w:val="00F959E6"/>
    <w:rsid w:val="00F97EEE"/>
    <w:rsid w:val="00FA1A01"/>
    <w:rsid w:val="00FA3B45"/>
    <w:rsid w:val="00FA716C"/>
    <w:rsid w:val="00FA7373"/>
    <w:rsid w:val="00FB0EEA"/>
    <w:rsid w:val="00FB1B4F"/>
    <w:rsid w:val="00FB4F69"/>
    <w:rsid w:val="00FB6645"/>
    <w:rsid w:val="00FC2623"/>
    <w:rsid w:val="00FC2890"/>
    <w:rsid w:val="00FC3DF8"/>
    <w:rsid w:val="00FC5721"/>
    <w:rsid w:val="00FD0C54"/>
    <w:rsid w:val="00FD146C"/>
    <w:rsid w:val="00FD41BE"/>
    <w:rsid w:val="00FD481B"/>
    <w:rsid w:val="00FD521E"/>
    <w:rsid w:val="00FD64A3"/>
    <w:rsid w:val="00FE008F"/>
    <w:rsid w:val="00FE009F"/>
    <w:rsid w:val="00FE05B6"/>
    <w:rsid w:val="00FE358C"/>
    <w:rsid w:val="00FE3F37"/>
    <w:rsid w:val="00FE677A"/>
    <w:rsid w:val="00FE70F1"/>
    <w:rsid w:val="00FF01BB"/>
    <w:rsid w:val="00FF1713"/>
    <w:rsid w:val="00FF2D2D"/>
    <w:rsid w:val="00FF7586"/>
    <w:rsid w:val="01F108FE"/>
    <w:rsid w:val="01FFD0C5"/>
    <w:rsid w:val="0201F7B7"/>
    <w:rsid w:val="02049ADE"/>
    <w:rsid w:val="029C5464"/>
    <w:rsid w:val="03C6B360"/>
    <w:rsid w:val="0487144A"/>
    <w:rsid w:val="0501B6B6"/>
    <w:rsid w:val="06D84BC8"/>
    <w:rsid w:val="0776FB96"/>
    <w:rsid w:val="0834C3EE"/>
    <w:rsid w:val="083DB411"/>
    <w:rsid w:val="0850E7C5"/>
    <w:rsid w:val="091EFBCE"/>
    <w:rsid w:val="0955CEC5"/>
    <w:rsid w:val="0AC83F87"/>
    <w:rsid w:val="0B369EEE"/>
    <w:rsid w:val="0B525F3B"/>
    <w:rsid w:val="0CAFF743"/>
    <w:rsid w:val="0F0A2182"/>
    <w:rsid w:val="0F5AE9FE"/>
    <w:rsid w:val="0FA88450"/>
    <w:rsid w:val="101BA4F7"/>
    <w:rsid w:val="108EA954"/>
    <w:rsid w:val="10BBF80C"/>
    <w:rsid w:val="120A18EB"/>
    <w:rsid w:val="12196CF3"/>
    <w:rsid w:val="1249E57A"/>
    <w:rsid w:val="12D64C44"/>
    <w:rsid w:val="14A1A45D"/>
    <w:rsid w:val="1519CEA1"/>
    <w:rsid w:val="1524F04B"/>
    <w:rsid w:val="15B95E87"/>
    <w:rsid w:val="16766EA7"/>
    <w:rsid w:val="16D280ED"/>
    <w:rsid w:val="16F97238"/>
    <w:rsid w:val="1725D425"/>
    <w:rsid w:val="17594741"/>
    <w:rsid w:val="17D3B738"/>
    <w:rsid w:val="182E2478"/>
    <w:rsid w:val="1869A5DD"/>
    <w:rsid w:val="18C918F9"/>
    <w:rsid w:val="1A1F0BD5"/>
    <w:rsid w:val="1A30BAAA"/>
    <w:rsid w:val="1A840148"/>
    <w:rsid w:val="1AE588A6"/>
    <w:rsid w:val="1B3CF8B0"/>
    <w:rsid w:val="1B6F24F5"/>
    <w:rsid w:val="1C081E7E"/>
    <w:rsid w:val="1C4B908B"/>
    <w:rsid w:val="1C7EC062"/>
    <w:rsid w:val="1CB2C4D7"/>
    <w:rsid w:val="1D277D32"/>
    <w:rsid w:val="1D615733"/>
    <w:rsid w:val="1DB64D13"/>
    <w:rsid w:val="1DC12AD9"/>
    <w:rsid w:val="1E40B404"/>
    <w:rsid w:val="1EA2C16E"/>
    <w:rsid w:val="1EBC35E9"/>
    <w:rsid w:val="1F00BA40"/>
    <w:rsid w:val="1FBEF438"/>
    <w:rsid w:val="21140F57"/>
    <w:rsid w:val="21AF4FF6"/>
    <w:rsid w:val="22A69C60"/>
    <w:rsid w:val="22C54B2E"/>
    <w:rsid w:val="23C61423"/>
    <w:rsid w:val="24892B7B"/>
    <w:rsid w:val="25161431"/>
    <w:rsid w:val="2543D99E"/>
    <w:rsid w:val="25BE6166"/>
    <w:rsid w:val="2613BA8A"/>
    <w:rsid w:val="2631AC61"/>
    <w:rsid w:val="2658E9CA"/>
    <w:rsid w:val="273569CC"/>
    <w:rsid w:val="27C24C63"/>
    <w:rsid w:val="28430EBA"/>
    <w:rsid w:val="28D9C765"/>
    <w:rsid w:val="2935D291"/>
    <w:rsid w:val="2963A335"/>
    <w:rsid w:val="2A89CC12"/>
    <w:rsid w:val="2BAC2ED3"/>
    <w:rsid w:val="2C25A54C"/>
    <w:rsid w:val="2C7ECDCD"/>
    <w:rsid w:val="2C8B989A"/>
    <w:rsid w:val="2CCF7D3F"/>
    <w:rsid w:val="2CDF5B11"/>
    <w:rsid w:val="2CFFC471"/>
    <w:rsid w:val="2D819A0D"/>
    <w:rsid w:val="2DD36403"/>
    <w:rsid w:val="2DE55556"/>
    <w:rsid w:val="2F6AC81B"/>
    <w:rsid w:val="2F7839B4"/>
    <w:rsid w:val="2FE8E5E8"/>
    <w:rsid w:val="304F651B"/>
    <w:rsid w:val="305EA0DD"/>
    <w:rsid w:val="30CBE57D"/>
    <w:rsid w:val="31D53548"/>
    <w:rsid w:val="3220DB1D"/>
    <w:rsid w:val="329FBAC2"/>
    <w:rsid w:val="32A6F847"/>
    <w:rsid w:val="32AE5F68"/>
    <w:rsid w:val="33DF2E22"/>
    <w:rsid w:val="34099732"/>
    <w:rsid w:val="35E22B59"/>
    <w:rsid w:val="35EA3DBF"/>
    <w:rsid w:val="35F77C87"/>
    <w:rsid w:val="36E6C6DA"/>
    <w:rsid w:val="37B7DC36"/>
    <w:rsid w:val="380C9B84"/>
    <w:rsid w:val="3843C2AE"/>
    <w:rsid w:val="3866D64F"/>
    <w:rsid w:val="3919C183"/>
    <w:rsid w:val="3A5DF7E2"/>
    <w:rsid w:val="3AE4D0A0"/>
    <w:rsid w:val="3AE95219"/>
    <w:rsid w:val="3B6F3438"/>
    <w:rsid w:val="3C8ECEF2"/>
    <w:rsid w:val="3D672FC4"/>
    <w:rsid w:val="3D8E278A"/>
    <w:rsid w:val="3DD83929"/>
    <w:rsid w:val="3E29AFCE"/>
    <w:rsid w:val="3E63856F"/>
    <w:rsid w:val="3EDD68C9"/>
    <w:rsid w:val="3F481DB3"/>
    <w:rsid w:val="3F5785CB"/>
    <w:rsid w:val="3F7446F3"/>
    <w:rsid w:val="3FA745B8"/>
    <w:rsid w:val="3FBFD1E1"/>
    <w:rsid w:val="3FE72CEB"/>
    <w:rsid w:val="40713674"/>
    <w:rsid w:val="40C4E795"/>
    <w:rsid w:val="40CB96BE"/>
    <w:rsid w:val="40D6D729"/>
    <w:rsid w:val="40D76EA1"/>
    <w:rsid w:val="418C60C8"/>
    <w:rsid w:val="4218BFF7"/>
    <w:rsid w:val="42525575"/>
    <w:rsid w:val="42AFB9CC"/>
    <w:rsid w:val="43D62012"/>
    <w:rsid w:val="458293D2"/>
    <w:rsid w:val="4601AF7D"/>
    <w:rsid w:val="46546C5D"/>
    <w:rsid w:val="465C3408"/>
    <w:rsid w:val="469677C8"/>
    <w:rsid w:val="46AE6C1D"/>
    <w:rsid w:val="46EBD969"/>
    <w:rsid w:val="472699BA"/>
    <w:rsid w:val="472B4FC3"/>
    <w:rsid w:val="475FCF4D"/>
    <w:rsid w:val="47AF74AF"/>
    <w:rsid w:val="49742E99"/>
    <w:rsid w:val="49BF599C"/>
    <w:rsid w:val="49F008CE"/>
    <w:rsid w:val="4A36FC18"/>
    <w:rsid w:val="4A854A2C"/>
    <w:rsid w:val="4AD1A79D"/>
    <w:rsid w:val="4AF95A58"/>
    <w:rsid w:val="4B4F6CBE"/>
    <w:rsid w:val="4CB25664"/>
    <w:rsid w:val="4CF2A6FA"/>
    <w:rsid w:val="4D4BE0EA"/>
    <w:rsid w:val="4D6EA355"/>
    <w:rsid w:val="4DBE75AC"/>
    <w:rsid w:val="4E5580F0"/>
    <w:rsid w:val="4F0C5D3F"/>
    <w:rsid w:val="4FA68C33"/>
    <w:rsid w:val="509054F6"/>
    <w:rsid w:val="51897778"/>
    <w:rsid w:val="519323F0"/>
    <w:rsid w:val="51B4AA19"/>
    <w:rsid w:val="5392AB21"/>
    <w:rsid w:val="53EDF37A"/>
    <w:rsid w:val="5438283A"/>
    <w:rsid w:val="54C391C5"/>
    <w:rsid w:val="54E1161C"/>
    <w:rsid w:val="551CA05A"/>
    <w:rsid w:val="55AFC141"/>
    <w:rsid w:val="55E683C4"/>
    <w:rsid w:val="55FB32E2"/>
    <w:rsid w:val="5687BD6C"/>
    <w:rsid w:val="56C4432A"/>
    <w:rsid w:val="57F434C9"/>
    <w:rsid w:val="58217D06"/>
    <w:rsid w:val="588F904F"/>
    <w:rsid w:val="58A437F7"/>
    <w:rsid w:val="58DE616F"/>
    <w:rsid w:val="593A47BB"/>
    <w:rsid w:val="59522482"/>
    <w:rsid w:val="59C4FD28"/>
    <w:rsid w:val="5BEF3407"/>
    <w:rsid w:val="5C420136"/>
    <w:rsid w:val="5C50714C"/>
    <w:rsid w:val="5CB3898A"/>
    <w:rsid w:val="5CBCFF14"/>
    <w:rsid w:val="5CC9D776"/>
    <w:rsid w:val="5CE3D3B9"/>
    <w:rsid w:val="5E0D5854"/>
    <w:rsid w:val="5E1EBCC7"/>
    <w:rsid w:val="5ECBD630"/>
    <w:rsid w:val="5F337C19"/>
    <w:rsid w:val="5F77090D"/>
    <w:rsid w:val="5FEC4C46"/>
    <w:rsid w:val="60023B0B"/>
    <w:rsid w:val="60132E3D"/>
    <w:rsid w:val="6016F35E"/>
    <w:rsid w:val="6080A2F4"/>
    <w:rsid w:val="617B4901"/>
    <w:rsid w:val="61AFF6A0"/>
    <w:rsid w:val="624AD659"/>
    <w:rsid w:val="636F7637"/>
    <w:rsid w:val="6479C126"/>
    <w:rsid w:val="649FED9C"/>
    <w:rsid w:val="6512B017"/>
    <w:rsid w:val="653CD7A1"/>
    <w:rsid w:val="663BDC06"/>
    <w:rsid w:val="678FE01F"/>
    <w:rsid w:val="6806BD6A"/>
    <w:rsid w:val="68477AE1"/>
    <w:rsid w:val="689E594F"/>
    <w:rsid w:val="69052AF6"/>
    <w:rsid w:val="690D5546"/>
    <w:rsid w:val="6974BF85"/>
    <w:rsid w:val="69C9A198"/>
    <w:rsid w:val="6A8772CC"/>
    <w:rsid w:val="6B30FA28"/>
    <w:rsid w:val="6B60E4ED"/>
    <w:rsid w:val="6B99EF25"/>
    <w:rsid w:val="6BCF1955"/>
    <w:rsid w:val="6C4B6944"/>
    <w:rsid w:val="6C8D2E6D"/>
    <w:rsid w:val="6CFA8205"/>
    <w:rsid w:val="6D0B4627"/>
    <w:rsid w:val="70044EA5"/>
    <w:rsid w:val="70FE1754"/>
    <w:rsid w:val="7114342E"/>
    <w:rsid w:val="714D13CF"/>
    <w:rsid w:val="71CED55B"/>
    <w:rsid w:val="71EDA74A"/>
    <w:rsid w:val="721EC9D8"/>
    <w:rsid w:val="727E24AE"/>
    <w:rsid w:val="732D233D"/>
    <w:rsid w:val="73FBC3CD"/>
    <w:rsid w:val="7409F9F8"/>
    <w:rsid w:val="7420DAA0"/>
    <w:rsid w:val="742557A0"/>
    <w:rsid w:val="7497A25F"/>
    <w:rsid w:val="74B6433C"/>
    <w:rsid w:val="751D3DE0"/>
    <w:rsid w:val="75ACE500"/>
    <w:rsid w:val="75E1BDFA"/>
    <w:rsid w:val="761A6967"/>
    <w:rsid w:val="764010DB"/>
    <w:rsid w:val="76926C6D"/>
    <w:rsid w:val="76B980D9"/>
    <w:rsid w:val="77470782"/>
    <w:rsid w:val="77F82117"/>
    <w:rsid w:val="790F3E49"/>
    <w:rsid w:val="792573AC"/>
    <w:rsid w:val="7A6C1283"/>
    <w:rsid w:val="7AE0E621"/>
    <w:rsid w:val="7B50D97B"/>
    <w:rsid w:val="7B5FB1F9"/>
    <w:rsid w:val="7C04BFD3"/>
    <w:rsid w:val="7D476396"/>
    <w:rsid w:val="7E0DDA2F"/>
    <w:rsid w:val="7EBA956C"/>
    <w:rsid w:val="7ED5F8F0"/>
    <w:rsid w:val="7F3A8DD6"/>
    <w:rsid w:val="7FE7730B"/>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A7E1AAF"/>
  <w15:chartTrackingRefBased/>
  <w15:docId w15:val="{A2FBF8F9-5CB6-404C-A73C-83CD3DDC23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D5B23"/>
  </w:style>
  <w:style w:type="paragraph" w:styleId="Heading1">
    <w:name w:val="heading 1"/>
    <w:basedOn w:val="Normal"/>
    <w:next w:val="Normal"/>
    <w:link w:val="Heading1Char"/>
    <w:uiPriority w:val="9"/>
    <w:qFormat/>
    <w:rsid w:val="00330457"/>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9257A8"/>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187D3C"/>
    <w:rPr>
      <w:color w:val="0563C1" w:themeColor="hyperlink"/>
      <w:u w:val="single"/>
    </w:rPr>
  </w:style>
  <w:style w:type="character" w:styleId="UnresolvedMention">
    <w:name w:val="Unresolved Mention"/>
    <w:basedOn w:val="DefaultParagraphFont"/>
    <w:uiPriority w:val="99"/>
    <w:semiHidden/>
    <w:unhideWhenUsed/>
    <w:rsid w:val="004F4897"/>
    <w:rPr>
      <w:color w:val="605E5C"/>
      <w:shd w:val="clear" w:color="auto" w:fill="E1DFDD"/>
    </w:rPr>
  </w:style>
  <w:style w:type="character" w:customStyle="1" w:styleId="Heading1Char">
    <w:name w:val="Heading 1 Char"/>
    <w:basedOn w:val="DefaultParagraphFont"/>
    <w:link w:val="Heading1"/>
    <w:uiPriority w:val="9"/>
    <w:rsid w:val="00330457"/>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9257A8"/>
    <w:rPr>
      <w:rFonts w:asciiTheme="majorHAnsi" w:eastAsiaTheme="majorEastAsia" w:hAnsiTheme="majorHAnsi" w:cstheme="majorBidi"/>
      <w:color w:val="2F5496" w:themeColor="accent1" w:themeShade="BF"/>
      <w:sz w:val="26"/>
      <w:szCs w:val="26"/>
    </w:rPr>
  </w:style>
  <w:style w:type="paragraph" w:styleId="ListParagraph">
    <w:name w:val="List Paragraph"/>
    <w:basedOn w:val="Normal"/>
    <w:uiPriority w:val="34"/>
    <w:qFormat/>
    <w:rsid w:val="00815A82"/>
    <w:pPr>
      <w:ind w:left="720"/>
      <w:contextualSpacing/>
    </w:pPr>
  </w:style>
  <w:style w:type="table" w:styleId="TableGrid">
    <w:name w:val="Table Grid"/>
    <w:basedOn w:val="TableNormal"/>
    <w:uiPriority w:val="39"/>
    <w:rsid w:val="00651D2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F567DA"/>
    <w:pPr>
      <w:tabs>
        <w:tab w:val="center" w:pos="4513"/>
        <w:tab w:val="right" w:pos="9026"/>
      </w:tabs>
      <w:spacing w:after="0" w:line="240" w:lineRule="auto"/>
    </w:pPr>
  </w:style>
  <w:style w:type="character" w:customStyle="1" w:styleId="HeaderChar">
    <w:name w:val="Header Char"/>
    <w:basedOn w:val="DefaultParagraphFont"/>
    <w:link w:val="Header"/>
    <w:uiPriority w:val="99"/>
    <w:rsid w:val="00F567DA"/>
  </w:style>
  <w:style w:type="paragraph" w:styleId="Footer">
    <w:name w:val="footer"/>
    <w:basedOn w:val="Normal"/>
    <w:link w:val="FooterChar"/>
    <w:uiPriority w:val="99"/>
    <w:unhideWhenUsed/>
    <w:rsid w:val="00F567DA"/>
    <w:pPr>
      <w:tabs>
        <w:tab w:val="center" w:pos="4513"/>
        <w:tab w:val="right" w:pos="9026"/>
      </w:tabs>
      <w:spacing w:after="0" w:line="240" w:lineRule="auto"/>
    </w:pPr>
  </w:style>
  <w:style w:type="character" w:customStyle="1" w:styleId="FooterChar">
    <w:name w:val="Footer Char"/>
    <w:basedOn w:val="DefaultParagraphFont"/>
    <w:link w:val="Footer"/>
    <w:uiPriority w:val="99"/>
    <w:rsid w:val="00F567DA"/>
  </w:style>
  <w:style w:type="paragraph" w:styleId="Caption">
    <w:name w:val="caption"/>
    <w:basedOn w:val="Normal"/>
    <w:next w:val="Normal"/>
    <w:uiPriority w:val="35"/>
    <w:unhideWhenUsed/>
    <w:qFormat/>
    <w:rsid w:val="00EA064D"/>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1827509">
      <w:bodyDiv w:val="1"/>
      <w:marLeft w:val="0"/>
      <w:marRight w:val="0"/>
      <w:marTop w:val="0"/>
      <w:marBottom w:val="0"/>
      <w:divBdr>
        <w:top w:val="none" w:sz="0" w:space="0" w:color="auto"/>
        <w:left w:val="none" w:sz="0" w:space="0" w:color="auto"/>
        <w:bottom w:val="none" w:sz="0" w:space="0" w:color="auto"/>
        <w:right w:val="none" w:sz="0" w:space="0" w:color="auto"/>
      </w:divBdr>
      <w:divsChild>
        <w:div w:id="98067463">
          <w:marLeft w:val="0"/>
          <w:marRight w:val="0"/>
          <w:marTop w:val="0"/>
          <w:marBottom w:val="0"/>
          <w:divBdr>
            <w:top w:val="none" w:sz="0" w:space="0" w:color="auto"/>
            <w:left w:val="none" w:sz="0" w:space="0" w:color="auto"/>
            <w:bottom w:val="none" w:sz="0" w:space="0" w:color="auto"/>
            <w:right w:val="none" w:sz="0" w:space="0" w:color="auto"/>
          </w:divBdr>
          <w:divsChild>
            <w:div w:id="14927938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802443">
      <w:bodyDiv w:val="1"/>
      <w:marLeft w:val="0"/>
      <w:marRight w:val="0"/>
      <w:marTop w:val="0"/>
      <w:marBottom w:val="0"/>
      <w:divBdr>
        <w:top w:val="none" w:sz="0" w:space="0" w:color="auto"/>
        <w:left w:val="none" w:sz="0" w:space="0" w:color="auto"/>
        <w:bottom w:val="none" w:sz="0" w:space="0" w:color="auto"/>
        <w:right w:val="none" w:sz="0" w:space="0" w:color="auto"/>
      </w:divBdr>
      <w:divsChild>
        <w:div w:id="1701739952">
          <w:marLeft w:val="0"/>
          <w:marRight w:val="0"/>
          <w:marTop w:val="0"/>
          <w:marBottom w:val="0"/>
          <w:divBdr>
            <w:top w:val="none" w:sz="0" w:space="0" w:color="auto"/>
            <w:left w:val="none" w:sz="0" w:space="0" w:color="auto"/>
            <w:bottom w:val="none" w:sz="0" w:space="0" w:color="auto"/>
            <w:right w:val="none" w:sz="0" w:space="0" w:color="auto"/>
          </w:divBdr>
          <w:divsChild>
            <w:div w:id="2825364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181233">
      <w:bodyDiv w:val="1"/>
      <w:marLeft w:val="0"/>
      <w:marRight w:val="0"/>
      <w:marTop w:val="0"/>
      <w:marBottom w:val="0"/>
      <w:divBdr>
        <w:top w:val="none" w:sz="0" w:space="0" w:color="auto"/>
        <w:left w:val="none" w:sz="0" w:space="0" w:color="auto"/>
        <w:bottom w:val="none" w:sz="0" w:space="0" w:color="auto"/>
        <w:right w:val="none" w:sz="0" w:space="0" w:color="auto"/>
      </w:divBdr>
      <w:divsChild>
        <w:div w:id="749231571">
          <w:marLeft w:val="0"/>
          <w:marRight w:val="0"/>
          <w:marTop w:val="0"/>
          <w:marBottom w:val="0"/>
          <w:divBdr>
            <w:top w:val="none" w:sz="0" w:space="0" w:color="auto"/>
            <w:left w:val="none" w:sz="0" w:space="0" w:color="auto"/>
            <w:bottom w:val="none" w:sz="0" w:space="0" w:color="auto"/>
            <w:right w:val="none" w:sz="0" w:space="0" w:color="auto"/>
          </w:divBdr>
          <w:divsChild>
            <w:div w:id="13499900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9870515">
      <w:bodyDiv w:val="1"/>
      <w:marLeft w:val="0"/>
      <w:marRight w:val="0"/>
      <w:marTop w:val="0"/>
      <w:marBottom w:val="0"/>
      <w:divBdr>
        <w:top w:val="none" w:sz="0" w:space="0" w:color="auto"/>
        <w:left w:val="none" w:sz="0" w:space="0" w:color="auto"/>
        <w:bottom w:val="none" w:sz="0" w:space="0" w:color="auto"/>
        <w:right w:val="none" w:sz="0" w:space="0" w:color="auto"/>
      </w:divBdr>
      <w:divsChild>
        <w:div w:id="1523350243">
          <w:marLeft w:val="0"/>
          <w:marRight w:val="0"/>
          <w:marTop w:val="0"/>
          <w:marBottom w:val="0"/>
          <w:divBdr>
            <w:top w:val="none" w:sz="0" w:space="0" w:color="auto"/>
            <w:left w:val="none" w:sz="0" w:space="0" w:color="auto"/>
            <w:bottom w:val="none" w:sz="0" w:space="0" w:color="auto"/>
            <w:right w:val="none" w:sz="0" w:space="0" w:color="auto"/>
          </w:divBdr>
          <w:divsChild>
            <w:div w:id="8591979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1951429">
      <w:bodyDiv w:val="1"/>
      <w:marLeft w:val="0"/>
      <w:marRight w:val="0"/>
      <w:marTop w:val="0"/>
      <w:marBottom w:val="0"/>
      <w:divBdr>
        <w:top w:val="none" w:sz="0" w:space="0" w:color="auto"/>
        <w:left w:val="none" w:sz="0" w:space="0" w:color="auto"/>
        <w:bottom w:val="none" w:sz="0" w:space="0" w:color="auto"/>
        <w:right w:val="none" w:sz="0" w:space="0" w:color="auto"/>
      </w:divBdr>
      <w:divsChild>
        <w:div w:id="1923636107">
          <w:marLeft w:val="0"/>
          <w:marRight w:val="0"/>
          <w:marTop w:val="0"/>
          <w:marBottom w:val="0"/>
          <w:divBdr>
            <w:top w:val="none" w:sz="0" w:space="0" w:color="auto"/>
            <w:left w:val="none" w:sz="0" w:space="0" w:color="auto"/>
            <w:bottom w:val="none" w:sz="0" w:space="0" w:color="auto"/>
            <w:right w:val="none" w:sz="0" w:space="0" w:color="auto"/>
          </w:divBdr>
          <w:divsChild>
            <w:div w:id="4007541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1390234">
      <w:bodyDiv w:val="1"/>
      <w:marLeft w:val="0"/>
      <w:marRight w:val="0"/>
      <w:marTop w:val="0"/>
      <w:marBottom w:val="0"/>
      <w:divBdr>
        <w:top w:val="none" w:sz="0" w:space="0" w:color="auto"/>
        <w:left w:val="none" w:sz="0" w:space="0" w:color="auto"/>
        <w:bottom w:val="none" w:sz="0" w:space="0" w:color="auto"/>
        <w:right w:val="none" w:sz="0" w:space="0" w:color="auto"/>
      </w:divBdr>
      <w:divsChild>
        <w:div w:id="1369529261">
          <w:marLeft w:val="0"/>
          <w:marRight w:val="0"/>
          <w:marTop w:val="0"/>
          <w:marBottom w:val="0"/>
          <w:divBdr>
            <w:top w:val="none" w:sz="0" w:space="0" w:color="auto"/>
            <w:left w:val="none" w:sz="0" w:space="0" w:color="auto"/>
            <w:bottom w:val="none" w:sz="0" w:space="0" w:color="auto"/>
            <w:right w:val="none" w:sz="0" w:space="0" w:color="auto"/>
          </w:divBdr>
        </w:div>
        <w:div w:id="1563370224">
          <w:marLeft w:val="0"/>
          <w:marRight w:val="0"/>
          <w:marTop w:val="0"/>
          <w:marBottom w:val="0"/>
          <w:divBdr>
            <w:top w:val="none" w:sz="0" w:space="0" w:color="auto"/>
            <w:left w:val="none" w:sz="0" w:space="0" w:color="auto"/>
            <w:bottom w:val="none" w:sz="0" w:space="0" w:color="auto"/>
            <w:right w:val="none" w:sz="0" w:space="0" w:color="auto"/>
          </w:divBdr>
        </w:div>
      </w:divsChild>
    </w:div>
    <w:div w:id="425348854">
      <w:bodyDiv w:val="1"/>
      <w:marLeft w:val="0"/>
      <w:marRight w:val="0"/>
      <w:marTop w:val="0"/>
      <w:marBottom w:val="0"/>
      <w:divBdr>
        <w:top w:val="none" w:sz="0" w:space="0" w:color="auto"/>
        <w:left w:val="none" w:sz="0" w:space="0" w:color="auto"/>
        <w:bottom w:val="none" w:sz="0" w:space="0" w:color="auto"/>
        <w:right w:val="none" w:sz="0" w:space="0" w:color="auto"/>
      </w:divBdr>
      <w:divsChild>
        <w:div w:id="1440367741">
          <w:marLeft w:val="0"/>
          <w:marRight w:val="0"/>
          <w:marTop w:val="0"/>
          <w:marBottom w:val="0"/>
          <w:divBdr>
            <w:top w:val="none" w:sz="0" w:space="0" w:color="auto"/>
            <w:left w:val="none" w:sz="0" w:space="0" w:color="auto"/>
            <w:bottom w:val="none" w:sz="0" w:space="0" w:color="auto"/>
            <w:right w:val="none" w:sz="0" w:space="0" w:color="auto"/>
          </w:divBdr>
        </w:div>
        <w:div w:id="1648168296">
          <w:marLeft w:val="0"/>
          <w:marRight w:val="0"/>
          <w:marTop w:val="0"/>
          <w:marBottom w:val="0"/>
          <w:divBdr>
            <w:top w:val="none" w:sz="0" w:space="0" w:color="auto"/>
            <w:left w:val="none" w:sz="0" w:space="0" w:color="auto"/>
            <w:bottom w:val="none" w:sz="0" w:space="0" w:color="auto"/>
            <w:right w:val="none" w:sz="0" w:space="0" w:color="auto"/>
          </w:divBdr>
        </w:div>
      </w:divsChild>
    </w:div>
    <w:div w:id="439179973">
      <w:bodyDiv w:val="1"/>
      <w:marLeft w:val="0"/>
      <w:marRight w:val="0"/>
      <w:marTop w:val="0"/>
      <w:marBottom w:val="0"/>
      <w:divBdr>
        <w:top w:val="none" w:sz="0" w:space="0" w:color="auto"/>
        <w:left w:val="none" w:sz="0" w:space="0" w:color="auto"/>
        <w:bottom w:val="none" w:sz="0" w:space="0" w:color="auto"/>
        <w:right w:val="none" w:sz="0" w:space="0" w:color="auto"/>
      </w:divBdr>
      <w:divsChild>
        <w:div w:id="551890574">
          <w:marLeft w:val="0"/>
          <w:marRight w:val="0"/>
          <w:marTop w:val="0"/>
          <w:marBottom w:val="0"/>
          <w:divBdr>
            <w:top w:val="none" w:sz="0" w:space="0" w:color="auto"/>
            <w:left w:val="none" w:sz="0" w:space="0" w:color="auto"/>
            <w:bottom w:val="none" w:sz="0" w:space="0" w:color="auto"/>
            <w:right w:val="none" w:sz="0" w:space="0" w:color="auto"/>
          </w:divBdr>
          <w:divsChild>
            <w:div w:id="7326563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4990496">
      <w:bodyDiv w:val="1"/>
      <w:marLeft w:val="0"/>
      <w:marRight w:val="0"/>
      <w:marTop w:val="0"/>
      <w:marBottom w:val="0"/>
      <w:divBdr>
        <w:top w:val="none" w:sz="0" w:space="0" w:color="auto"/>
        <w:left w:val="none" w:sz="0" w:space="0" w:color="auto"/>
        <w:bottom w:val="none" w:sz="0" w:space="0" w:color="auto"/>
        <w:right w:val="none" w:sz="0" w:space="0" w:color="auto"/>
      </w:divBdr>
      <w:divsChild>
        <w:div w:id="932281177">
          <w:marLeft w:val="0"/>
          <w:marRight w:val="0"/>
          <w:marTop w:val="0"/>
          <w:marBottom w:val="0"/>
          <w:divBdr>
            <w:top w:val="none" w:sz="0" w:space="0" w:color="auto"/>
            <w:left w:val="none" w:sz="0" w:space="0" w:color="auto"/>
            <w:bottom w:val="none" w:sz="0" w:space="0" w:color="auto"/>
            <w:right w:val="none" w:sz="0" w:space="0" w:color="auto"/>
          </w:divBdr>
          <w:divsChild>
            <w:div w:id="5505798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7755774">
      <w:bodyDiv w:val="1"/>
      <w:marLeft w:val="0"/>
      <w:marRight w:val="0"/>
      <w:marTop w:val="0"/>
      <w:marBottom w:val="0"/>
      <w:divBdr>
        <w:top w:val="none" w:sz="0" w:space="0" w:color="auto"/>
        <w:left w:val="none" w:sz="0" w:space="0" w:color="auto"/>
        <w:bottom w:val="none" w:sz="0" w:space="0" w:color="auto"/>
        <w:right w:val="none" w:sz="0" w:space="0" w:color="auto"/>
      </w:divBdr>
      <w:divsChild>
        <w:div w:id="1063484335">
          <w:marLeft w:val="0"/>
          <w:marRight w:val="0"/>
          <w:marTop w:val="0"/>
          <w:marBottom w:val="0"/>
          <w:divBdr>
            <w:top w:val="none" w:sz="0" w:space="0" w:color="auto"/>
            <w:left w:val="none" w:sz="0" w:space="0" w:color="auto"/>
            <w:bottom w:val="none" w:sz="0" w:space="0" w:color="auto"/>
            <w:right w:val="none" w:sz="0" w:space="0" w:color="auto"/>
          </w:divBdr>
          <w:divsChild>
            <w:div w:id="9517151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6538281">
      <w:bodyDiv w:val="1"/>
      <w:marLeft w:val="0"/>
      <w:marRight w:val="0"/>
      <w:marTop w:val="0"/>
      <w:marBottom w:val="0"/>
      <w:divBdr>
        <w:top w:val="none" w:sz="0" w:space="0" w:color="auto"/>
        <w:left w:val="none" w:sz="0" w:space="0" w:color="auto"/>
        <w:bottom w:val="none" w:sz="0" w:space="0" w:color="auto"/>
        <w:right w:val="none" w:sz="0" w:space="0" w:color="auto"/>
      </w:divBdr>
      <w:divsChild>
        <w:div w:id="1865513813">
          <w:marLeft w:val="0"/>
          <w:marRight w:val="0"/>
          <w:marTop w:val="0"/>
          <w:marBottom w:val="0"/>
          <w:divBdr>
            <w:top w:val="none" w:sz="0" w:space="0" w:color="auto"/>
            <w:left w:val="none" w:sz="0" w:space="0" w:color="auto"/>
            <w:bottom w:val="none" w:sz="0" w:space="0" w:color="auto"/>
            <w:right w:val="none" w:sz="0" w:space="0" w:color="auto"/>
          </w:divBdr>
          <w:divsChild>
            <w:div w:id="1824791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8864582">
      <w:bodyDiv w:val="1"/>
      <w:marLeft w:val="0"/>
      <w:marRight w:val="0"/>
      <w:marTop w:val="0"/>
      <w:marBottom w:val="0"/>
      <w:divBdr>
        <w:top w:val="none" w:sz="0" w:space="0" w:color="auto"/>
        <w:left w:val="none" w:sz="0" w:space="0" w:color="auto"/>
        <w:bottom w:val="none" w:sz="0" w:space="0" w:color="auto"/>
        <w:right w:val="none" w:sz="0" w:space="0" w:color="auto"/>
      </w:divBdr>
      <w:divsChild>
        <w:div w:id="233273954">
          <w:marLeft w:val="0"/>
          <w:marRight w:val="0"/>
          <w:marTop w:val="0"/>
          <w:marBottom w:val="0"/>
          <w:divBdr>
            <w:top w:val="none" w:sz="0" w:space="0" w:color="auto"/>
            <w:left w:val="none" w:sz="0" w:space="0" w:color="auto"/>
            <w:bottom w:val="none" w:sz="0" w:space="0" w:color="auto"/>
            <w:right w:val="none" w:sz="0" w:space="0" w:color="auto"/>
          </w:divBdr>
          <w:divsChild>
            <w:div w:id="13593533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1754450">
      <w:bodyDiv w:val="1"/>
      <w:marLeft w:val="0"/>
      <w:marRight w:val="0"/>
      <w:marTop w:val="0"/>
      <w:marBottom w:val="0"/>
      <w:divBdr>
        <w:top w:val="none" w:sz="0" w:space="0" w:color="auto"/>
        <w:left w:val="none" w:sz="0" w:space="0" w:color="auto"/>
        <w:bottom w:val="none" w:sz="0" w:space="0" w:color="auto"/>
        <w:right w:val="none" w:sz="0" w:space="0" w:color="auto"/>
      </w:divBdr>
      <w:divsChild>
        <w:div w:id="951017376">
          <w:marLeft w:val="0"/>
          <w:marRight w:val="0"/>
          <w:marTop w:val="0"/>
          <w:marBottom w:val="0"/>
          <w:divBdr>
            <w:top w:val="none" w:sz="0" w:space="0" w:color="auto"/>
            <w:left w:val="none" w:sz="0" w:space="0" w:color="auto"/>
            <w:bottom w:val="none" w:sz="0" w:space="0" w:color="auto"/>
            <w:right w:val="none" w:sz="0" w:space="0" w:color="auto"/>
          </w:divBdr>
          <w:divsChild>
            <w:div w:id="11045756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2572536">
      <w:bodyDiv w:val="1"/>
      <w:marLeft w:val="0"/>
      <w:marRight w:val="0"/>
      <w:marTop w:val="0"/>
      <w:marBottom w:val="0"/>
      <w:divBdr>
        <w:top w:val="none" w:sz="0" w:space="0" w:color="auto"/>
        <w:left w:val="none" w:sz="0" w:space="0" w:color="auto"/>
        <w:bottom w:val="none" w:sz="0" w:space="0" w:color="auto"/>
        <w:right w:val="none" w:sz="0" w:space="0" w:color="auto"/>
      </w:divBdr>
      <w:divsChild>
        <w:div w:id="335305639">
          <w:marLeft w:val="0"/>
          <w:marRight w:val="0"/>
          <w:marTop w:val="0"/>
          <w:marBottom w:val="0"/>
          <w:divBdr>
            <w:top w:val="none" w:sz="0" w:space="0" w:color="auto"/>
            <w:left w:val="none" w:sz="0" w:space="0" w:color="auto"/>
            <w:bottom w:val="none" w:sz="0" w:space="0" w:color="auto"/>
            <w:right w:val="none" w:sz="0" w:space="0" w:color="auto"/>
          </w:divBdr>
          <w:divsChild>
            <w:div w:id="8926944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3999746">
      <w:bodyDiv w:val="1"/>
      <w:marLeft w:val="0"/>
      <w:marRight w:val="0"/>
      <w:marTop w:val="0"/>
      <w:marBottom w:val="0"/>
      <w:divBdr>
        <w:top w:val="none" w:sz="0" w:space="0" w:color="auto"/>
        <w:left w:val="none" w:sz="0" w:space="0" w:color="auto"/>
        <w:bottom w:val="none" w:sz="0" w:space="0" w:color="auto"/>
        <w:right w:val="none" w:sz="0" w:space="0" w:color="auto"/>
      </w:divBdr>
      <w:divsChild>
        <w:div w:id="15276655">
          <w:marLeft w:val="0"/>
          <w:marRight w:val="0"/>
          <w:marTop w:val="0"/>
          <w:marBottom w:val="0"/>
          <w:divBdr>
            <w:top w:val="none" w:sz="0" w:space="0" w:color="auto"/>
            <w:left w:val="none" w:sz="0" w:space="0" w:color="auto"/>
            <w:bottom w:val="none" w:sz="0" w:space="0" w:color="auto"/>
            <w:right w:val="none" w:sz="0" w:space="0" w:color="auto"/>
          </w:divBdr>
          <w:divsChild>
            <w:div w:id="313422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5549759">
      <w:bodyDiv w:val="1"/>
      <w:marLeft w:val="0"/>
      <w:marRight w:val="0"/>
      <w:marTop w:val="0"/>
      <w:marBottom w:val="0"/>
      <w:divBdr>
        <w:top w:val="none" w:sz="0" w:space="0" w:color="auto"/>
        <w:left w:val="none" w:sz="0" w:space="0" w:color="auto"/>
        <w:bottom w:val="none" w:sz="0" w:space="0" w:color="auto"/>
        <w:right w:val="none" w:sz="0" w:space="0" w:color="auto"/>
      </w:divBdr>
      <w:divsChild>
        <w:div w:id="758137729">
          <w:marLeft w:val="0"/>
          <w:marRight w:val="0"/>
          <w:marTop w:val="0"/>
          <w:marBottom w:val="0"/>
          <w:divBdr>
            <w:top w:val="none" w:sz="0" w:space="0" w:color="auto"/>
            <w:left w:val="none" w:sz="0" w:space="0" w:color="auto"/>
            <w:bottom w:val="none" w:sz="0" w:space="0" w:color="auto"/>
            <w:right w:val="none" w:sz="0" w:space="0" w:color="auto"/>
          </w:divBdr>
          <w:divsChild>
            <w:div w:id="3563896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9405084">
      <w:bodyDiv w:val="1"/>
      <w:marLeft w:val="0"/>
      <w:marRight w:val="0"/>
      <w:marTop w:val="0"/>
      <w:marBottom w:val="0"/>
      <w:divBdr>
        <w:top w:val="none" w:sz="0" w:space="0" w:color="auto"/>
        <w:left w:val="none" w:sz="0" w:space="0" w:color="auto"/>
        <w:bottom w:val="none" w:sz="0" w:space="0" w:color="auto"/>
        <w:right w:val="none" w:sz="0" w:space="0" w:color="auto"/>
      </w:divBdr>
      <w:divsChild>
        <w:div w:id="460653606">
          <w:marLeft w:val="0"/>
          <w:marRight w:val="0"/>
          <w:marTop w:val="0"/>
          <w:marBottom w:val="0"/>
          <w:divBdr>
            <w:top w:val="none" w:sz="0" w:space="0" w:color="auto"/>
            <w:left w:val="none" w:sz="0" w:space="0" w:color="auto"/>
            <w:bottom w:val="none" w:sz="0" w:space="0" w:color="auto"/>
            <w:right w:val="none" w:sz="0" w:space="0" w:color="auto"/>
          </w:divBdr>
          <w:divsChild>
            <w:div w:id="4895625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6760729">
      <w:bodyDiv w:val="1"/>
      <w:marLeft w:val="0"/>
      <w:marRight w:val="0"/>
      <w:marTop w:val="0"/>
      <w:marBottom w:val="0"/>
      <w:divBdr>
        <w:top w:val="none" w:sz="0" w:space="0" w:color="auto"/>
        <w:left w:val="none" w:sz="0" w:space="0" w:color="auto"/>
        <w:bottom w:val="none" w:sz="0" w:space="0" w:color="auto"/>
        <w:right w:val="none" w:sz="0" w:space="0" w:color="auto"/>
      </w:divBdr>
      <w:divsChild>
        <w:div w:id="611980151">
          <w:marLeft w:val="0"/>
          <w:marRight w:val="0"/>
          <w:marTop w:val="0"/>
          <w:marBottom w:val="0"/>
          <w:divBdr>
            <w:top w:val="none" w:sz="0" w:space="0" w:color="auto"/>
            <w:left w:val="none" w:sz="0" w:space="0" w:color="auto"/>
            <w:bottom w:val="none" w:sz="0" w:space="0" w:color="auto"/>
            <w:right w:val="none" w:sz="0" w:space="0" w:color="auto"/>
          </w:divBdr>
          <w:divsChild>
            <w:div w:id="4820838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9042507">
      <w:bodyDiv w:val="1"/>
      <w:marLeft w:val="0"/>
      <w:marRight w:val="0"/>
      <w:marTop w:val="0"/>
      <w:marBottom w:val="0"/>
      <w:divBdr>
        <w:top w:val="none" w:sz="0" w:space="0" w:color="auto"/>
        <w:left w:val="none" w:sz="0" w:space="0" w:color="auto"/>
        <w:bottom w:val="none" w:sz="0" w:space="0" w:color="auto"/>
        <w:right w:val="none" w:sz="0" w:space="0" w:color="auto"/>
      </w:divBdr>
      <w:divsChild>
        <w:div w:id="797913333">
          <w:marLeft w:val="0"/>
          <w:marRight w:val="0"/>
          <w:marTop w:val="0"/>
          <w:marBottom w:val="0"/>
          <w:divBdr>
            <w:top w:val="none" w:sz="0" w:space="0" w:color="auto"/>
            <w:left w:val="none" w:sz="0" w:space="0" w:color="auto"/>
            <w:bottom w:val="none" w:sz="0" w:space="0" w:color="auto"/>
            <w:right w:val="none" w:sz="0" w:space="0" w:color="auto"/>
          </w:divBdr>
          <w:divsChild>
            <w:div w:id="21129729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5544079">
      <w:bodyDiv w:val="1"/>
      <w:marLeft w:val="0"/>
      <w:marRight w:val="0"/>
      <w:marTop w:val="0"/>
      <w:marBottom w:val="0"/>
      <w:divBdr>
        <w:top w:val="none" w:sz="0" w:space="0" w:color="auto"/>
        <w:left w:val="none" w:sz="0" w:space="0" w:color="auto"/>
        <w:bottom w:val="none" w:sz="0" w:space="0" w:color="auto"/>
        <w:right w:val="none" w:sz="0" w:space="0" w:color="auto"/>
      </w:divBdr>
      <w:divsChild>
        <w:div w:id="472065095">
          <w:marLeft w:val="0"/>
          <w:marRight w:val="0"/>
          <w:marTop w:val="0"/>
          <w:marBottom w:val="0"/>
          <w:divBdr>
            <w:top w:val="none" w:sz="0" w:space="0" w:color="auto"/>
            <w:left w:val="none" w:sz="0" w:space="0" w:color="auto"/>
            <w:bottom w:val="none" w:sz="0" w:space="0" w:color="auto"/>
            <w:right w:val="none" w:sz="0" w:space="0" w:color="auto"/>
          </w:divBdr>
          <w:divsChild>
            <w:div w:id="6544598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5262970">
      <w:bodyDiv w:val="1"/>
      <w:marLeft w:val="0"/>
      <w:marRight w:val="0"/>
      <w:marTop w:val="0"/>
      <w:marBottom w:val="0"/>
      <w:divBdr>
        <w:top w:val="none" w:sz="0" w:space="0" w:color="auto"/>
        <w:left w:val="none" w:sz="0" w:space="0" w:color="auto"/>
        <w:bottom w:val="none" w:sz="0" w:space="0" w:color="auto"/>
        <w:right w:val="none" w:sz="0" w:space="0" w:color="auto"/>
      </w:divBdr>
      <w:divsChild>
        <w:div w:id="663096179">
          <w:marLeft w:val="0"/>
          <w:marRight w:val="0"/>
          <w:marTop w:val="0"/>
          <w:marBottom w:val="0"/>
          <w:divBdr>
            <w:top w:val="none" w:sz="0" w:space="0" w:color="auto"/>
            <w:left w:val="none" w:sz="0" w:space="0" w:color="auto"/>
            <w:bottom w:val="none" w:sz="0" w:space="0" w:color="auto"/>
            <w:right w:val="none" w:sz="0" w:space="0" w:color="auto"/>
          </w:divBdr>
          <w:divsChild>
            <w:div w:id="7453057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6776903">
      <w:bodyDiv w:val="1"/>
      <w:marLeft w:val="0"/>
      <w:marRight w:val="0"/>
      <w:marTop w:val="0"/>
      <w:marBottom w:val="0"/>
      <w:divBdr>
        <w:top w:val="none" w:sz="0" w:space="0" w:color="auto"/>
        <w:left w:val="none" w:sz="0" w:space="0" w:color="auto"/>
        <w:bottom w:val="none" w:sz="0" w:space="0" w:color="auto"/>
        <w:right w:val="none" w:sz="0" w:space="0" w:color="auto"/>
      </w:divBdr>
      <w:divsChild>
        <w:div w:id="1489832709">
          <w:marLeft w:val="0"/>
          <w:marRight w:val="0"/>
          <w:marTop w:val="0"/>
          <w:marBottom w:val="0"/>
          <w:divBdr>
            <w:top w:val="none" w:sz="0" w:space="0" w:color="auto"/>
            <w:left w:val="none" w:sz="0" w:space="0" w:color="auto"/>
            <w:bottom w:val="none" w:sz="0" w:space="0" w:color="auto"/>
            <w:right w:val="none" w:sz="0" w:space="0" w:color="auto"/>
          </w:divBdr>
          <w:divsChild>
            <w:div w:id="19584823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4414856">
      <w:bodyDiv w:val="1"/>
      <w:marLeft w:val="0"/>
      <w:marRight w:val="0"/>
      <w:marTop w:val="0"/>
      <w:marBottom w:val="0"/>
      <w:divBdr>
        <w:top w:val="none" w:sz="0" w:space="0" w:color="auto"/>
        <w:left w:val="none" w:sz="0" w:space="0" w:color="auto"/>
        <w:bottom w:val="none" w:sz="0" w:space="0" w:color="auto"/>
        <w:right w:val="none" w:sz="0" w:space="0" w:color="auto"/>
      </w:divBdr>
      <w:divsChild>
        <w:div w:id="830757273">
          <w:marLeft w:val="0"/>
          <w:marRight w:val="0"/>
          <w:marTop w:val="0"/>
          <w:marBottom w:val="0"/>
          <w:divBdr>
            <w:top w:val="none" w:sz="0" w:space="0" w:color="auto"/>
            <w:left w:val="none" w:sz="0" w:space="0" w:color="auto"/>
            <w:bottom w:val="none" w:sz="0" w:space="0" w:color="auto"/>
            <w:right w:val="none" w:sz="0" w:space="0" w:color="auto"/>
          </w:divBdr>
          <w:divsChild>
            <w:div w:id="6718348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2936038">
      <w:bodyDiv w:val="1"/>
      <w:marLeft w:val="0"/>
      <w:marRight w:val="0"/>
      <w:marTop w:val="0"/>
      <w:marBottom w:val="0"/>
      <w:divBdr>
        <w:top w:val="none" w:sz="0" w:space="0" w:color="auto"/>
        <w:left w:val="none" w:sz="0" w:space="0" w:color="auto"/>
        <w:bottom w:val="none" w:sz="0" w:space="0" w:color="auto"/>
        <w:right w:val="none" w:sz="0" w:space="0" w:color="auto"/>
      </w:divBdr>
      <w:divsChild>
        <w:div w:id="1420520932">
          <w:marLeft w:val="0"/>
          <w:marRight w:val="0"/>
          <w:marTop w:val="0"/>
          <w:marBottom w:val="0"/>
          <w:divBdr>
            <w:top w:val="none" w:sz="0" w:space="0" w:color="auto"/>
            <w:left w:val="none" w:sz="0" w:space="0" w:color="auto"/>
            <w:bottom w:val="none" w:sz="0" w:space="0" w:color="auto"/>
            <w:right w:val="none" w:sz="0" w:space="0" w:color="auto"/>
          </w:divBdr>
          <w:divsChild>
            <w:div w:id="20965915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6235850">
      <w:bodyDiv w:val="1"/>
      <w:marLeft w:val="0"/>
      <w:marRight w:val="0"/>
      <w:marTop w:val="0"/>
      <w:marBottom w:val="0"/>
      <w:divBdr>
        <w:top w:val="none" w:sz="0" w:space="0" w:color="auto"/>
        <w:left w:val="none" w:sz="0" w:space="0" w:color="auto"/>
        <w:bottom w:val="none" w:sz="0" w:space="0" w:color="auto"/>
        <w:right w:val="none" w:sz="0" w:space="0" w:color="auto"/>
      </w:divBdr>
      <w:divsChild>
        <w:div w:id="664864587">
          <w:marLeft w:val="0"/>
          <w:marRight w:val="0"/>
          <w:marTop w:val="0"/>
          <w:marBottom w:val="0"/>
          <w:divBdr>
            <w:top w:val="none" w:sz="0" w:space="0" w:color="auto"/>
            <w:left w:val="none" w:sz="0" w:space="0" w:color="auto"/>
            <w:bottom w:val="none" w:sz="0" w:space="0" w:color="auto"/>
            <w:right w:val="none" w:sz="0" w:space="0" w:color="auto"/>
          </w:divBdr>
          <w:divsChild>
            <w:div w:id="10320017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3200318">
      <w:bodyDiv w:val="1"/>
      <w:marLeft w:val="0"/>
      <w:marRight w:val="0"/>
      <w:marTop w:val="0"/>
      <w:marBottom w:val="0"/>
      <w:divBdr>
        <w:top w:val="none" w:sz="0" w:space="0" w:color="auto"/>
        <w:left w:val="none" w:sz="0" w:space="0" w:color="auto"/>
        <w:bottom w:val="none" w:sz="0" w:space="0" w:color="auto"/>
        <w:right w:val="none" w:sz="0" w:space="0" w:color="auto"/>
      </w:divBdr>
      <w:divsChild>
        <w:div w:id="641352741">
          <w:marLeft w:val="0"/>
          <w:marRight w:val="0"/>
          <w:marTop w:val="0"/>
          <w:marBottom w:val="0"/>
          <w:divBdr>
            <w:top w:val="none" w:sz="0" w:space="0" w:color="auto"/>
            <w:left w:val="none" w:sz="0" w:space="0" w:color="auto"/>
            <w:bottom w:val="none" w:sz="0" w:space="0" w:color="auto"/>
            <w:right w:val="none" w:sz="0" w:space="0" w:color="auto"/>
          </w:divBdr>
          <w:divsChild>
            <w:div w:id="532409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5789044">
      <w:bodyDiv w:val="1"/>
      <w:marLeft w:val="0"/>
      <w:marRight w:val="0"/>
      <w:marTop w:val="0"/>
      <w:marBottom w:val="0"/>
      <w:divBdr>
        <w:top w:val="none" w:sz="0" w:space="0" w:color="auto"/>
        <w:left w:val="none" w:sz="0" w:space="0" w:color="auto"/>
        <w:bottom w:val="none" w:sz="0" w:space="0" w:color="auto"/>
        <w:right w:val="none" w:sz="0" w:space="0" w:color="auto"/>
      </w:divBdr>
      <w:divsChild>
        <w:div w:id="1451627761">
          <w:marLeft w:val="0"/>
          <w:marRight w:val="0"/>
          <w:marTop w:val="0"/>
          <w:marBottom w:val="0"/>
          <w:divBdr>
            <w:top w:val="none" w:sz="0" w:space="0" w:color="auto"/>
            <w:left w:val="none" w:sz="0" w:space="0" w:color="auto"/>
            <w:bottom w:val="none" w:sz="0" w:space="0" w:color="auto"/>
            <w:right w:val="none" w:sz="0" w:space="0" w:color="auto"/>
          </w:divBdr>
          <w:divsChild>
            <w:div w:id="16548673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0226331">
      <w:bodyDiv w:val="1"/>
      <w:marLeft w:val="0"/>
      <w:marRight w:val="0"/>
      <w:marTop w:val="0"/>
      <w:marBottom w:val="0"/>
      <w:divBdr>
        <w:top w:val="none" w:sz="0" w:space="0" w:color="auto"/>
        <w:left w:val="none" w:sz="0" w:space="0" w:color="auto"/>
        <w:bottom w:val="none" w:sz="0" w:space="0" w:color="auto"/>
        <w:right w:val="none" w:sz="0" w:space="0" w:color="auto"/>
      </w:divBdr>
      <w:divsChild>
        <w:div w:id="185409354">
          <w:marLeft w:val="0"/>
          <w:marRight w:val="0"/>
          <w:marTop w:val="0"/>
          <w:marBottom w:val="0"/>
          <w:divBdr>
            <w:top w:val="none" w:sz="0" w:space="0" w:color="auto"/>
            <w:left w:val="none" w:sz="0" w:space="0" w:color="auto"/>
            <w:bottom w:val="none" w:sz="0" w:space="0" w:color="auto"/>
            <w:right w:val="none" w:sz="0" w:space="0" w:color="auto"/>
          </w:divBdr>
          <w:divsChild>
            <w:div w:id="13571902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2338486">
      <w:bodyDiv w:val="1"/>
      <w:marLeft w:val="0"/>
      <w:marRight w:val="0"/>
      <w:marTop w:val="0"/>
      <w:marBottom w:val="0"/>
      <w:divBdr>
        <w:top w:val="none" w:sz="0" w:space="0" w:color="auto"/>
        <w:left w:val="none" w:sz="0" w:space="0" w:color="auto"/>
        <w:bottom w:val="none" w:sz="0" w:space="0" w:color="auto"/>
        <w:right w:val="none" w:sz="0" w:space="0" w:color="auto"/>
      </w:divBdr>
      <w:divsChild>
        <w:div w:id="2046562485">
          <w:marLeft w:val="0"/>
          <w:marRight w:val="0"/>
          <w:marTop w:val="0"/>
          <w:marBottom w:val="0"/>
          <w:divBdr>
            <w:top w:val="none" w:sz="0" w:space="0" w:color="auto"/>
            <w:left w:val="none" w:sz="0" w:space="0" w:color="auto"/>
            <w:bottom w:val="none" w:sz="0" w:space="0" w:color="auto"/>
            <w:right w:val="none" w:sz="0" w:space="0" w:color="auto"/>
          </w:divBdr>
          <w:divsChild>
            <w:div w:id="11022585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7357642">
      <w:bodyDiv w:val="1"/>
      <w:marLeft w:val="0"/>
      <w:marRight w:val="0"/>
      <w:marTop w:val="0"/>
      <w:marBottom w:val="0"/>
      <w:divBdr>
        <w:top w:val="none" w:sz="0" w:space="0" w:color="auto"/>
        <w:left w:val="none" w:sz="0" w:space="0" w:color="auto"/>
        <w:bottom w:val="none" w:sz="0" w:space="0" w:color="auto"/>
        <w:right w:val="none" w:sz="0" w:space="0" w:color="auto"/>
      </w:divBdr>
      <w:divsChild>
        <w:div w:id="2098285843">
          <w:marLeft w:val="0"/>
          <w:marRight w:val="0"/>
          <w:marTop w:val="0"/>
          <w:marBottom w:val="0"/>
          <w:divBdr>
            <w:top w:val="none" w:sz="0" w:space="0" w:color="auto"/>
            <w:left w:val="none" w:sz="0" w:space="0" w:color="auto"/>
            <w:bottom w:val="none" w:sz="0" w:space="0" w:color="auto"/>
            <w:right w:val="none" w:sz="0" w:space="0" w:color="auto"/>
          </w:divBdr>
          <w:divsChild>
            <w:div w:id="11261165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6856231">
      <w:bodyDiv w:val="1"/>
      <w:marLeft w:val="0"/>
      <w:marRight w:val="0"/>
      <w:marTop w:val="0"/>
      <w:marBottom w:val="0"/>
      <w:divBdr>
        <w:top w:val="none" w:sz="0" w:space="0" w:color="auto"/>
        <w:left w:val="none" w:sz="0" w:space="0" w:color="auto"/>
        <w:bottom w:val="none" w:sz="0" w:space="0" w:color="auto"/>
        <w:right w:val="none" w:sz="0" w:space="0" w:color="auto"/>
      </w:divBdr>
    </w:div>
    <w:div w:id="2002586060">
      <w:bodyDiv w:val="1"/>
      <w:marLeft w:val="0"/>
      <w:marRight w:val="0"/>
      <w:marTop w:val="0"/>
      <w:marBottom w:val="0"/>
      <w:divBdr>
        <w:top w:val="none" w:sz="0" w:space="0" w:color="auto"/>
        <w:left w:val="none" w:sz="0" w:space="0" w:color="auto"/>
        <w:bottom w:val="none" w:sz="0" w:space="0" w:color="auto"/>
        <w:right w:val="none" w:sz="0" w:space="0" w:color="auto"/>
      </w:divBdr>
      <w:divsChild>
        <w:div w:id="81488002">
          <w:marLeft w:val="0"/>
          <w:marRight w:val="0"/>
          <w:marTop w:val="0"/>
          <w:marBottom w:val="0"/>
          <w:divBdr>
            <w:top w:val="none" w:sz="0" w:space="0" w:color="auto"/>
            <w:left w:val="none" w:sz="0" w:space="0" w:color="auto"/>
            <w:bottom w:val="none" w:sz="0" w:space="0" w:color="auto"/>
            <w:right w:val="none" w:sz="0" w:space="0" w:color="auto"/>
          </w:divBdr>
          <w:divsChild>
            <w:div w:id="17348859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1703732">
      <w:bodyDiv w:val="1"/>
      <w:marLeft w:val="0"/>
      <w:marRight w:val="0"/>
      <w:marTop w:val="0"/>
      <w:marBottom w:val="0"/>
      <w:divBdr>
        <w:top w:val="none" w:sz="0" w:space="0" w:color="auto"/>
        <w:left w:val="none" w:sz="0" w:space="0" w:color="auto"/>
        <w:bottom w:val="none" w:sz="0" w:space="0" w:color="auto"/>
        <w:right w:val="none" w:sz="0" w:space="0" w:color="auto"/>
      </w:divBdr>
      <w:divsChild>
        <w:div w:id="1202404977">
          <w:marLeft w:val="0"/>
          <w:marRight w:val="0"/>
          <w:marTop w:val="0"/>
          <w:marBottom w:val="0"/>
          <w:divBdr>
            <w:top w:val="none" w:sz="0" w:space="0" w:color="auto"/>
            <w:left w:val="none" w:sz="0" w:space="0" w:color="auto"/>
            <w:bottom w:val="none" w:sz="0" w:space="0" w:color="auto"/>
            <w:right w:val="none" w:sz="0" w:space="0" w:color="auto"/>
          </w:divBdr>
          <w:divsChild>
            <w:div w:id="2537825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2.jpeg"/><Relationship Id="rId18" Type="http://schemas.openxmlformats.org/officeDocument/2006/relationships/image" Target="media/image7.jpeg"/><Relationship Id="rId26" Type="http://schemas.openxmlformats.org/officeDocument/2006/relationships/image" Target="media/image14.png"/><Relationship Id="rId3" Type="http://schemas.openxmlformats.org/officeDocument/2006/relationships/customXml" Target="../customXml/item3.xml"/><Relationship Id="rId21" Type="http://schemas.openxmlformats.org/officeDocument/2006/relationships/image" Target="media/image9.png"/><Relationship Id="rId7" Type="http://schemas.openxmlformats.org/officeDocument/2006/relationships/webSettings" Target="webSettings.xml"/><Relationship Id="rId12" Type="http://schemas.openxmlformats.org/officeDocument/2006/relationships/hyperlink" Target="mailto:sarmad.noor@dal.ca" TargetMode="External"/><Relationship Id="rId17" Type="http://schemas.openxmlformats.org/officeDocument/2006/relationships/image" Target="media/image6.png"/><Relationship Id="rId25" Type="http://schemas.openxmlformats.org/officeDocument/2006/relationships/image" Target="media/image13.png"/><Relationship Id="rId2" Type="http://schemas.openxmlformats.org/officeDocument/2006/relationships/customXml" Target="../customXml/item2.xml"/><Relationship Id="rId16" Type="http://schemas.openxmlformats.org/officeDocument/2006/relationships/image" Target="media/image5.png"/><Relationship Id="rId20" Type="http://schemas.openxmlformats.org/officeDocument/2006/relationships/image" Target="media/image8.png"/><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ys273139@dal.ca" TargetMode="External"/><Relationship Id="rId24" Type="http://schemas.openxmlformats.org/officeDocument/2006/relationships/image" Target="media/image12.png"/><Relationship Id="rId5" Type="http://schemas.openxmlformats.org/officeDocument/2006/relationships/styles" Target="styles.xml"/><Relationship Id="rId15" Type="http://schemas.openxmlformats.org/officeDocument/2006/relationships/image" Target="media/image4.jpeg"/><Relationship Id="rId23" Type="http://schemas.openxmlformats.org/officeDocument/2006/relationships/image" Target="media/image11.png"/><Relationship Id="rId28" Type="http://schemas.openxmlformats.org/officeDocument/2006/relationships/image" Target="media/image16.png"/><Relationship Id="rId10" Type="http://schemas.openxmlformats.org/officeDocument/2006/relationships/image" Target="media/image1.jpeg"/><Relationship Id="rId19" Type="http://schemas.openxmlformats.org/officeDocument/2006/relationships/image" Target="cid:image011.jpg@01D548B7.DE4C3910"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3.jpeg"/><Relationship Id="rId22" Type="http://schemas.openxmlformats.org/officeDocument/2006/relationships/image" Target="media/image10.png"/><Relationship Id="rId27" Type="http://schemas.openxmlformats.org/officeDocument/2006/relationships/image" Target="media/image15.png"/><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89512DB13841A4C8A5E3744CD378CE0" ma:contentTypeVersion="11" ma:contentTypeDescription="Create a new document." ma:contentTypeScope="" ma:versionID="81c18730f6d06983384f1f640491841e">
  <xsd:schema xmlns:xsd="http://www.w3.org/2001/XMLSchema" xmlns:xs="http://www.w3.org/2001/XMLSchema" xmlns:p="http://schemas.microsoft.com/office/2006/metadata/properties" xmlns:ns3="e52a5423-dd55-4e5c-9937-0b90d18a8b9c" xmlns:ns4="d5066738-b66f-40c1-8308-f38317cefb3c" targetNamespace="http://schemas.microsoft.com/office/2006/metadata/properties" ma:root="true" ma:fieldsID="7e8e1a87b87b88e2af1fe70b0f39832a" ns3:_="" ns4:_="">
    <xsd:import namespace="e52a5423-dd55-4e5c-9937-0b90d18a8b9c"/>
    <xsd:import namespace="d5066738-b66f-40c1-8308-f38317cefb3c"/>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52a5423-dd55-4e5c-9937-0b90d18a8b9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5066738-b66f-40c1-8308-f38317cefb3c"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ACFEAE6C-6E28-4029-9C7C-91B8A92B821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52a5423-dd55-4e5c-9937-0b90d18a8b9c"/>
    <ds:schemaRef ds:uri="d5066738-b66f-40c1-8308-f38317cefb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B5AF85E-299F-4BD4-AC55-90DCA7DF5476}">
  <ds:schemaRefs>
    <ds:schemaRef ds:uri="http://schemas.microsoft.com/sharepoint/v3/contenttype/forms"/>
  </ds:schemaRefs>
</ds:datastoreItem>
</file>

<file path=customXml/itemProps3.xml><?xml version="1.0" encoding="utf-8"?>
<ds:datastoreItem xmlns:ds="http://schemas.openxmlformats.org/officeDocument/2006/customXml" ds:itemID="{58773ACC-F946-465F-BB62-44B98172A242}">
  <ds:schemaRefs>
    <ds:schemaRef ds:uri="e52a5423-dd55-4e5c-9937-0b90d18a8b9c"/>
    <ds:schemaRef ds:uri="http://www.w3.org/XML/1998/namespace"/>
    <ds:schemaRef ds:uri="http://schemas.microsoft.com/office/2006/documentManagement/types"/>
    <ds:schemaRef ds:uri="http://schemas.microsoft.com/office/2006/metadata/properties"/>
    <ds:schemaRef ds:uri="http://schemas.microsoft.com/office/infopath/2007/PartnerControls"/>
    <ds:schemaRef ds:uri="http://schemas.openxmlformats.org/package/2006/metadata/core-properties"/>
    <ds:schemaRef ds:uri="d5066738-b66f-40c1-8308-f38317cefb3c"/>
    <ds:schemaRef ds:uri="http://purl.org/dc/dcmitype/"/>
    <ds:schemaRef ds:uri="http://purl.org/dc/terms/"/>
    <ds:schemaRef ds:uri="http://purl.org/dc/elements/1.1/"/>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2134</Words>
  <Characters>12168</Characters>
  <Application>Microsoft Office Word</Application>
  <DocSecurity>4</DocSecurity>
  <Lines>101</Lines>
  <Paragraphs>28</Paragraphs>
  <ScaleCrop>false</ScaleCrop>
  <Company/>
  <LinksUpToDate>false</LinksUpToDate>
  <CharactersWithSpaces>142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rmad Noor</dc:creator>
  <cp:keywords/>
  <dc:description/>
  <cp:lastModifiedBy>Sarmad Noor</cp:lastModifiedBy>
  <cp:revision>615</cp:revision>
  <dcterms:created xsi:type="dcterms:W3CDTF">2019-07-29T02:44:00Z</dcterms:created>
  <dcterms:modified xsi:type="dcterms:W3CDTF">2019-08-02T19: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89512DB13841A4C8A5E3744CD378CE0</vt:lpwstr>
  </property>
</Properties>
</file>